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0F761A" w14:textId="77777777" w:rsidR="00E57085" w:rsidRDefault="00E57085" w:rsidP="004C190E">
      <w:pPr>
        <w:spacing w:after="0" w:line="240" w:lineRule="auto"/>
        <w:jc w:val="both"/>
        <w:rPr>
          <w:b/>
        </w:rPr>
      </w:pPr>
    </w:p>
    <w:p w14:paraId="558AC41A" w14:textId="77777777" w:rsidR="00245BAE" w:rsidRPr="0076537A" w:rsidRDefault="0076537A" w:rsidP="004C190E">
      <w:pPr>
        <w:spacing w:after="0" w:line="240" w:lineRule="auto"/>
        <w:jc w:val="both"/>
        <w:rPr>
          <w:b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4941C1FD" wp14:editId="41733E8A">
                <wp:simplePos x="0" y="0"/>
                <wp:positionH relativeFrom="page">
                  <wp:posOffset>655093</wp:posOffset>
                </wp:positionH>
                <wp:positionV relativeFrom="paragraph">
                  <wp:posOffset>13648</wp:posOffset>
                </wp:positionV>
                <wp:extent cx="5308979" cy="3697927"/>
                <wp:effectExtent l="0" t="0" r="25400" b="1714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8979" cy="369792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ADCD0B" id="Rectangle 53" o:spid="_x0000_s1026" style="position:absolute;margin-left:51.6pt;margin-top:1.05pt;width:418.05pt;height:291.2pt;z-index:251738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" filled="f" strokecolor="black [3213]" strokeweight="2pt">
                <w10:wrap anchorx="page"/>
              </v:rect>
            </w:pict>
          </mc:Fallback>
        </mc:AlternateContent>
      </w:r>
    </w:p>
    <w:p w14:paraId="3F6D6846" w14:textId="5954C36E" w:rsidR="0076537A" w:rsidRPr="0076537A" w:rsidRDefault="0076537A" w:rsidP="007653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30303"/>
          <w:sz w:val="30"/>
          <w:szCs w:val="30"/>
          <w:u w:val="single"/>
        </w:rPr>
      </w:pPr>
      <w:r>
        <w:rPr>
          <w:rFonts w:cstheme="minorHAnsi"/>
          <w:b/>
          <w:color w:val="030303"/>
          <w:sz w:val="30"/>
          <w:szCs w:val="30"/>
        </w:rPr>
        <w:t xml:space="preserve">                                 </w:t>
      </w:r>
      <w:r w:rsidRPr="0076537A">
        <w:rPr>
          <w:rFonts w:cstheme="minorHAnsi"/>
          <w:b/>
          <w:color w:val="030303"/>
          <w:sz w:val="30"/>
          <w:szCs w:val="30"/>
          <w:u w:val="single"/>
        </w:rPr>
        <w:t>Same-different test</w:t>
      </w:r>
    </w:p>
    <w:p w14:paraId="6346153A" w14:textId="5D20EF2B" w:rsidR="0076537A" w:rsidRPr="0076537A" w:rsidRDefault="0076537A" w:rsidP="0076537A">
      <w:pPr>
        <w:autoSpaceDE w:val="0"/>
        <w:autoSpaceDN w:val="0"/>
        <w:adjustRightInd w:val="0"/>
        <w:spacing w:after="0" w:line="240" w:lineRule="auto"/>
        <w:rPr>
          <w:rFonts w:cstheme="minorHAnsi"/>
          <w:color w:val="030303"/>
          <w:sz w:val="24"/>
          <w:szCs w:val="24"/>
        </w:rPr>
      </w:pPr>
      <w:r w:rsidRPr="0076537A">
        <w:rPr>
          <w:rFonts w:cstheme="minorHAnsi"/>
          <w:color w:val="030303"/>
          <w:sz w:val="24"/>
          <w:szCs w:val="24"/>
        </w:rPr>
        <w:t>Assessor:</w:t>
      </w:r>
    </w:p>
    <w:p w14:paraId="12A93D12" w14:textId="6960A53D" w:rsidR="0076537A" w:rsidRPr="0076537A" w:rsidRDefault="0076537A" w:rsidP="0076537A">
      <w:pPr>
        <w:autoSpaceDE w:val="0"/>
        <w:autoSpaceDN w:val="0"/>
        <w:adjustRightInd w:val="0"/>
        <w:spacing w:after="0" w:line="240" w:lineRule="auto"/>
        <w:rPr>
          <w:rFonts w:cstheme="minorHAnsi"/>
          <w:color w:val="030303"/>
          <w:sz w:val="24"/>
          <w:szCs w:val="24"/>
        </w:rPr>
      </w:pPr>
      <w:r w:rsidRPr="0076537A">
        <w:rPr>
          <w:rFonts w:cstheme="minorHAnsi"/>
          <w:color w:val="030303"/>
          <w:sz w:val="24"/>
          <w:szCs w:val="24"/>
        </w:rPr>
        <w:t>Sample code:</w:t>
      </w:r>
    </w:p>
    <w:p w14:paraId="01989DB4" w14:textId="77777777" w:rsidR="0076537A" w:rsidRPr="0076537A" w:rsidRDefault="0076537A" w:rsidP="0076537A">
      <w:pPr>
        <w:autoSpaceDE w:val="0"/>
        <w:autoSpaceDN w:val="0"/>
        <w:adjustRightInd w:val="0"/>
        <w:spacing w:after="0" w:line="240" w:lineRule="auto"/>
        <w:rPr>
          <w:rFonts w:cstheme="minorHAnsi"/>
          <w:color w:val="030303"/>
          <w:sz w:val="24"/>
          <w:szCs w:val="24"/>
        </w:rPr>
      </w:pPr>
    </w:p>
    <w:p w14:paraId="56E6C4C7" w14:textId="77777777" w:rsidR="0076537A" w:rsidRPr="0076537A" w:rsidRDefault="0076537A" w:rsidP="0076537A">
      <w:pPr>
        <w:autoSpaceDE w:val="0"/>
        <w:autoSpaceDN w:val="0"/>
        <w:adjustRightInd w:val="0"/>
        <w:spacing w:after="0" w:line="240" w:lineRule="auto"/>
        <w:rPr>
          <w:rFonts w:cstheme="minorHAnsi"/>
          <w:color w:val="030303"/>
          <w:sz w:val="24"/>
          <w:szCs w:val="24"/>
        </w:rPr>
      </w:pPr>
      <w:r w:rsidRPr="0076537A">
        <w:rPr>
          <w:rFonts w:cstheme="minorHAnsi"/>
          <w:color w:val="030303"/>
          <w:sz w:val="24"/>
          <w:szCs w:val="24"/>
        </w:rPr>
        <w:t>You are provided with two samples, each labelled with a three-digit code.</w:t>
      </w:r>
    </w:p>
    <w:p w14:paraId="6E17DD95" w14:textId="796EE7B3" w:rsidR="0076537A" w:rsidRPr="0076537A" w:rsidRDefault="0076537A" w:rsidP="0076537A">
      <w:pPr>
        <w:autoSpaceDE w:val="0"/>
        <w:autoSpaceDN w:val="0"/>
        <w:adjustRightInd w:val="0"/>
        <w:spacing w:after="0" w:line="240" w:lineRule="auto"/>
        <w:rPr>
          <w:rFonts w:cstheme="minorHAnsi"/>
          <w:color w:val="030303"/>
          <w:sz w:val="24"/>
          <w:szCs w:val="24"/>
        </w:rPr>
      </w:pPr>
      <w:r w:rsidRPr="0076537A">
        <w:rPr>
          <w:rFonts w:cstheme="minorHAnsi"/>
          <w:color w:val="030303"/>
          <w:sz w:val="24"/>
          <w:szCs w:val="24"/>
        </w:rPr>
        <w:t>Please assess each sample in the order provided, from left to right.</w:t>
      </w:r>
    </w:p>
    <w:p w14:paraId="249C99E3" w14:textId="6988D9E1" w:rsidR="0076537A" w:rsidRPr="0076537A" w:rsidRDefault="0076537A" w:rsidP="0076537A">
      <w:pPr>
        <w:autoSpaceDE w:val="0"/>
        <w:autoSpaceDN w:val="0"/>
        <w:adjustRightInd w:val="0"/>
        <w:spacing w:after="0" w:line="240" w:lineRule="auto"/>
        <w:rPr>
          <w:rFonts w:cstheme="minorHAnsi"/>
          <w:color w:val="030303"/>
          <w:sz w:val="24"/>
          <w:szCs w:val="24"/>
        </w:rPr>
      </w:pPr>
      <w:r w:rsidRPr="0076537A">
        <w:rPr>
          <w:rFonts w:cstheme="minorHAnsi"/>
          <w:color w:val="030303"/>
          <w:sz w:val="24"/>
          <w:szCs w:val="24"/>
        </w:rPr>
        <w:t>Please cleanse your palate with cracker and water between the samples.</w:t>
      </w:r>
    </w:p>
    <w:p w14:paraId="26C85D94" w14:textId="35714E47" w:rsidR="0076537A" w:rsidRPr="0076537A" w:rsidRDefault="0076537A" w:rsidP="0076537A">
      <w:pPr>
        <w:autoSpaceDE w:val="0"/>
        <w:autoSpaceDN w:val="0"/>
        <w:adjustRightInd w:val="0"/>
        <w:spacing w:after="0" w:line="240" w:lineRule="auto"/>
        <w:rPr>
          <w:rFonts w:cstheme="minorHAnsi"/>
          <w:color w:val="030303"/>
          <w:sz w:val="24"/>
          <w:szCs w:val="24"/>
        </w:rPr>
      </w:pPr>
      <w:r w:rsidRPr="0076537A">
        <w:rPr>
          <w:rFonts w:cstheme="minorHAnsi"/>
          <w:color w:val="030303"/>
          <w:sz w:val="24"/>
          <w:szCs w:val="24"/>
        </w:rPr>
        <w:t>You are NOT allowed to retaste samples.</w:t>
      </w:r>
    </w:p>
    <w:p w14:paraId="6FBAAE82" w14:textId="2D4E8467" w:rsidR="0076537A" w:rsidRPr="0076537A" w:rsidRDefault="0076537A" w:rsidP="0076537A">
      <w:pPr>
        <w:autoSpaceDE w:val="0"/>
        <w:autoSpaceDN w:val="0"/>
        <w:adjustRightInd w:val="0"/>
        <w:spacing w:after="0" w:line="240" w:lineRule="auto"/>
        <w:rPr>
          <w:rFonts w:cstheme="minorHAnsi"/>
          <w:color w:val="030303"/>
          <w:sz w:val="24"/>
          <w:szCs w:val="24"/>
        </w:rPr>
      </w:pPr>
    </w:p>
    <w:p w14:paraId="67C5B6D2" w14:textId="7E226FB6" w:rsidR="0076537A" w:rsidRPr="0076537A" w:rsidRDefault="0076537A" w:rsidP="0076537A">
      <w:pPr>
        <w:autoSpaceDE w:val="0"/>
        <w:autoSpaceDN w:val="0"/>
        <w:adjustRightInd w:val="0"/>
        <w:spacing w:after="0" w:line="240" w:lineRule="auto"/>
        <w:rPr>
          <w:rFonts w:cstheme="minorHAnsi"/>
          <w:color w:val="030303"/>
          <w:sz w:val="24"/>
          <w:szCs w:val="24"/>
        </w:rPr>
      </w:pPr>
      <w:r w:rsidRPr="0076537A">
        <w:rPr>
          <w:rFonts w:cstheme="minorHAnsi"/>
          <w:color w:val="030303"/>
          <w:sz w:val="24"/>
          <w:szCs w:val="24"/>
        </w:rPr>
        <w:t>Please indicate whether the samples are the 'same' or 'different' by ticking the</w:t>
      </w:r>
    </w:p>
    <w:p w14:paraId="27039166" w14:textId="1FF35FB5" w:rsidR="0076537A" w:rsidRPr="0076537A" w:rsidRDefault="0076537A" w:rsidP="0076537A">
      <w:pPr>
        <w:autoSpaceDE w:val="0"/>
        <w:autoSpaceDN w:val="0"/>
        <w:adjustRightInd w:val="0"/>
        <w:spacing w:after="0" w:line="240" w:lineRule="auto"/>
        <w:rPr>
          <w:rFonts w:cstheme="minorHAnsi"/>
          <w:color w:val="030303"/>
          <w:sz w:val="24"/>
          <w:szCs w:val="24"/>
        </w:rPr>
      </w:pPr>
      <w:r w:rsidRPr="0076537A">
        <w:rPr>
          <w:rFonts w:cstheme="minorHAnsi"/>
          <w:color w:val="030303"/>
          <w:sz w:val="24"/>
          <w:szCs w:val="24"/>
        </w:rPr>
        <w:t>corresponding statement, and comment on any differences you experienced.</w:t>
      </w:r>
    </w:p>
    <w:p w14:paraId="4EEDBA3D" w14:textId="6EBA7F2F" w:rsidR="0076537A" w:rsidRPr="0076537A" w:rsidRDefault="0076537A" w:rsidP="0076537A">
      <w:pPr>
        <w:autoSpaceDE w:val="0"/>
        <w:autoSpaceDN w:val="0"/>
        <w:adjustRightInd w:val="0"/>
        <w:spacing w:after="0" w:line="240" w:lineRule="auto"/>
        <w:rPr>
          <w:rFonts w:cstheme="minorHAnsi"/>
          <w:color w:val="030303"/>
          <w:sz w:val="24"/>
          <w:szCs w:val="24"/>
        </w:rPr>
      </w:pPr>
      <w:r w:rsidRPr="0076537A">
        <w:rPr>
          <w:rFonts w:cstheme="minorHAnsi"/>
          <w:color w:val="030303"/>
          <w:sz w:val="24"/>
          <w:szCs w:val="24"/>
        </w:rPr>
        <w:t>These samples may be the same or may be different.</w:t>
      </w:r>
    </w:p>
    <w:tbl>
      <w:tblPr>
        <w:tblpPr w:leftFromText="180" w:rightFromText="180" w:vertAnchor="text" w:horzAnchor="page" w:tblpX="3302" w:tblpY="27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61"/>
        <w:gridCol w:w="1116"/>
      </w:tblGrid>
      <w:tr w:rsidR="00464416" w14:paraId="7AAC9260" w14:textId="77777777" w:rsidTr="00464416">
        <w:trPr>
          <w:trHeight w:val="257"/>
        </w:trPr>
        <w:tc>
          <w:tcPr>
            <w:tcW w:w="2061" w:type="dxa"/>
          </w:tcPr>
          <w:p w14:paraId="11000467" w14:textId="77777777" w:rsidR="00464416" w:rsidRPr="003B06AF" w:rsidRDefault="00464416" w:rsidP="0046441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30303"/>
                <w:sz w:val="17"/>
                <w:szCs w:val="17"/>
              </w:rPr>
            </w:pPr>
            <w:r w:rsidRPr="003B06AF">
              <w:rPr>
                <w:rFonts w:cstheme="minorHAnsi"/>
                <w:color w:val="030303"/>
                <w:sz w:val="17"/>
                <w:szCs w:val="17"/>
              </w:rPr>
              <w:t>Samples are same</w:t>
            </w:r>
          </w:p>
        </w:tc>
        <w:tc>
          <w:tcPr>
            <w:tcW w:w="1116" w:type="dxa"/>
          </w:tcPr>
          <w:p w14:paraId="48B59F49" w14:textId="77777777" w:rsidR="00464416" w:rsidRDefault="00464416" w:rsidP="00464416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Times New Roman"/>
                <w:color w:val="030303"/>
                <w:sz w:val="17"/>
                <w:szCs w:val="17"/>
              </w:rPr>
            </w:pPr>
          </w:p>
        </w:tc>
      </w:tr>
      <w:tr w:rsidR="00464416" w14:paraId="39CBBBDB" w14:textId="77777777" w:rsidTr="00464416">
        <w:trPr>
          <w:trHeight w:val="249"/>
        </w:trPr>
        <w:tc>
          <w:tcPr>
            <w:tcW w:w="2061" w:type="dxa"/>
          </w:tcPr>
          <w:p w14:paraId="49786B6E" w14:textId="77777777" w:rsidR="00464416" w:rsidRPr="003B06AF" w:rsidRDefault="00464416" w:rsidP="00464416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30303"/>
                <w:sz w:val="17"/>
                <w:szCs w:val="17"/>
              </w:rPr>
            </w:pPr>
            <w:r w:rsidRPr="003B06AF">
              <w:rPr>
                <w:rFonts w:cstheme="minorHAnsi"/>
                <w:color w:val="030303"/>
                <w:sz w:val="17"/>
                <w:szCs w:val="17"/>
              </w:rPr>
              <w:t>Samples are different</w:t>
            </w:r>
          </w:p>
        </w:tc>
        <w:tc>
          <w:tcPr>
            <w:tcW w:w="1116" w:type="dxa"/>
          </w:tcPr>
          <w:p w14:paraId="2BBE2CDC" w14:textId="77777777" w:rsidR="00464416" w:rsidRPr="00EB0C8C" w:rsidRDefault="00464416" w:rsidP="00464416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HAnsi" w:hAnsiTheme="majorHAnsi" w:cs="Times New Roman"/>
                <w:color w:val="030303"/>
                <w:sz w:val="17"/>
                <w:szCs w:val="17"/>
              </w:rPr>
            </w:pPr>
          </w:p>
        </w:tc>
      </w:tr>
    </w:tbl>
    <w:p w14:paraId="110E9B3E" w14:textId="68B23DD0" w:rsidR="0076537A" w:rsidRPr="0076537A" w:rsidRDefault="0076537A" w:rsidP="0076537A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color w:val="030303"/>
          <w:sz w:val="24"/>
          <w:szCs w:val="24"/>
        </w:rPr>
      </w:pPr>
    </w:p>
    <w:p w14:paraId="5B14F2C6" w14:textId="77777777" w:rsidR="00464416" w:rsidRPr="0076537A" w:rsidRDefault="00464416" w:rsidP="0076537A">
      <w:pPr>
        <w:rPr>
          <w:rFonts w:cstheme="minorHAnsi"/>
          <w:color w:val="030303"/>
          <w:sz w:val="24"/>
          <w:szCs w:val="24"/>
        </w:rPr>
      </w:pPr>
      <w:r>
        <w:rPr>
          <w:rFonts w:cstheme="minorHAnsi"/>
          <w:color w:val="030303"/>
          <w:sz w:val="24"/>
          <w:szCs w:val="24"/>
        </w:rPr>
        <w:tab/>
      </w:r>
      <w:r>
        <w:rPr>
          <w:rFonts w:cstheme="minorHAnsi"/>
          <w:color w:val="030303"/>
          <w:sz w:val="24"/>
          <w:szCs w:val="24"/>
        </w:rPr>
        <w:tab/>
        <w:t xml:space="preserve">         </w:t>
      </w:r>
    </w:p>
    <w:p w14:paraId="0D82361D" w14:textId="77777777" w:rsidR="00464416" w:rsidRDefault="00464416" w:rsidP="0076537A">
      <w:pPr>
        <w:rPr>
          <w:rFonts w:cstheme="minorHAnsi"/>
          <w:color w:val="030303"/>
          <w:sz w:val="24"/>
          <w:szCs w:val="24"/>
        </w:rPr>
      </w:pPr>
    </w:p>
    <w:p w14:paraId="10883D02" w14:textId="57F2826B" w:rsidR="0076537A" w:rsidRPr="0076537A" w:rsidRDefault="0076537A" w:rsidP="0076537A">
      <w:pPr>
        <w:rPr>
          <w:rFonts w:cstheme="minorHAnsi"/>
          <w:color w:val="030303"/>
          <w:sz w:val="24"/>
          <w:szCs w:val="24"/>
        </w:rPr>
      </w:pPr>
      <w:r w:rsidRPr="0076537A">
        <w:rPr>
          <w:rFonts w:cstheme="minorHAnsi"/>
          <w:color w:val="030303"/>
          <w:sz w:val="24"/>
          <w:szCs w:val="24"/>
        </w:rPr>
        <w:t>Comment:----------------------------------------</w:t>
      </w:r>
    </w:p>
    <w:p w14:paraId="7DDF5420" w14:textId="77777777" w:rsidR="006F3492" w:rsidRDefault="006F3492" w:rsidP="006F3492">
      <w:pPr>
        <w:spacing w:after="0" w:line="240" w:lineRule="auto"/>
      </w:pPr>
    </w:p>
    <w:p w14:paraId="0578D225" w14:textId="560FE229" w:rsidR="00245BAE" w:rsidRPr="00543F36" w:rsidRDefault="00520865" w:rsidP="006F3492">
      <w:pPr>
        <w:spacing w:after="0" w:line="240" w:lineRule="auto"/>
        <w:rPr>
          <w:rFonts w:cstheme="minorHAnsi"/>
          <w:noProof/>
          <w:sz w:val="24"/>
          <w:szCs w:val="24"/>
          <w:lang w:eastAsia="en-GB"/>
        </w:rPr>
      </w:pPr>
      <w:r w:rsidRPr="00543F36">
        <w:rPr>
          <w:rFonts w:cstheme="minorHAnsi"/>
        </w:rPr>
        <w:t xml:space="preserve">                 </w:t>
      </w:r>
      <w:r w:rsidR="00571234" w:rsidRPr="00543F36">
        <w:rPr>
          <w:rFonts w:cstheme="minorHAnsi"/>
          <w:b/>
          <w:sz w:val="24"/>
          <w:szCs w:val="24"/>
          <w:lang w:val="en-IN" w:eastAsia="en-IN"/>
        </w:rPr>
        <w:t>FIGURE 5.1</w:t>
      </w:r>
      <w:r w:rsidR="00571234" w:rsidRPr="00543F36">
        <w:rPr>
          <w:rFonts w:cstheme="minorHAnsi"/>
          <w:sz w:val="24"/>
          <w:szCs w:val="24"/>
          <w:lang w:val="en-IN" w:eastAsia="en-IN"/>
        </w:rPr>
        <w:t xml:space="preserve"> Example of questionnaire of same-different test.</w:t>
      </w:r>
    </w:p>
    <w:p w14:paraId="07228194" w14:textId="77777777" w:rsidR="00245BAE" w:rsidRPr="00543F36" w:rsidRDefault="00245BAE" w:rsidP="004C190E">
      <w:pPr>
        <w:spacing w:after="0" w:line="240" w:lineRule="auto"/>
        <w:jc w:val="both"/>
        <w:rPr>
          <w:rFonts w:cstheme="minorHAnsi"/>
          <w:b/>
        </w:rPr>
      </w:pPr>
    </w:p>
    <w:p w14:paraId="477DF72E" w14:textId="09BF401D" w:rsidR="00DE5229" w:rsidRPr="00543F36" w:rsidRDefault="00DE5229" w:rsidP="00400154">
      <w:pPr>
        <w:pStyle w:val="Caption"/>
        <w:keepNext/>
        <w:rPr>
          <w:rFonts w:cstheme="minorHAnsi"/>
        </w:rPr>
      </w:pPr>
    </w:p>
    <w:p w14:paraId="3BCB69D1" w14:textId="4E988E2D" w:rsidR="00E246F5" w:rsidRDefault="00E246F5" w:rsidP="00E246F5"/>
    <w:p w14:paraId="7EE65FF7" w14:textId="681DDD3C" w:rsidR="00E246F5" w:rsidRPr="00E246F5" w:rsidRDefault="00E246F5" w:rsidP="00E246F5"/>
    <w:p w14:paraId="22F166AA" w14:textId="7AE7AC6C" w:rsidR="00E246F5" w:rsidRDefault="00E246F5" w:rsidP="002D0B95">
      <w:pPr>
        <w:spacing w:after="0" w:line="240" w:lineRule="auto"/>
        <w:jc w:val="both"/>
      </w:pPr>
    </w:p>
    <w:p w14:paraId="49EDA165" w14:textId="4096BC8F" w:rsidR="00571234" w:rsidRDefault="00571234" w:rsidP="002D0B95">
      <w:pPr>
        <w:spacing w:after="0" w:line="240" w:lineRule="auto"/>
        <w:jc w:val="both"/>
      </w:pPr>
    </w:p>
    <w:p w14:paraId="6635339B" w14:textId="2209A929" w:rsidR="00571234" w:rsidRDefault="00571234" w:rsidP="002D0B95">
      <w:pPr>
        <w:spacing w:after="0" w:line="240" w:lineRule="auto"/>
        <w:jc w:val="both"/>
      </w:pPr>
    </w:p>
    <w:p w14:paraId="67AB5A4A" w14:textId="33B3C544" w:rsidR="00571234" w:rsidRDefault="00571234" w:rsidP="002D0B95">
      <w:pPr>
        <w:spacing w:after="0" w:line="240" w:lineRule="auto"/>
        <w:jc w:val="both"/>
      </w:pPr>
    </w:p>
    <w:p w14:paraId="12A38943" w14:textId="26D594BA" w:rsidR="00571234" w:rsidRDefault="00571234" w:rsidP="002D0B95">
      <w:pPr>
        <w:spacing w:after="0" w:line="240" w:lineRule="auto"/>
        <w:jc w:val="both"/>
      </w:pPr>
    </w:p>
    <w:p w14:paraId="6AB75EB0" w14:textId="17B86BD8" w:rsidR="00571234" w:rsidRDefault="00571234" w:rsidP="002D0B95">
      <w:pPr>
        <w:spacing w:after="0" w:line="240" w:lineRule="auto"/>
        <w:jc w:val="both"/>
      </w:pPr>
    </w:p>
    <w:p w14:paraId="190DF225" w14:textId="470F4384" w:rsidR="00571234" w:rsidRDefault="00571234" w:rsidP="002D0B95">
      <w:pPr>
        <w:spacing w:after="0" w:line="240" w:lineRule="auto"/>
        <w:jc w:val="both"/>
      </w:pPr>
    </w:p>
    <w:p w14:paraId="2F9E0322" w14:textId="5BEB0392" w:rsidR="00571234" w:rsidRDefault="00571234" w:rsidP="002D0B95">
      <w:pPr>
        <w:spacing w:after="0" w:line="240" w:lineRule="auto"/>
        <w:jc w:val="both"/>
      </w:pPr>
    </w:p>
    <w:p w14:paraId="61F4D82C" w14:textId="0915EB8D" w:rsidR="00571234" w:rsidRDefault="00571234" w:rsidP="002D0B95">
      <w:pPr>
        <w:spacing w:after="0" w:line="240" w:lineRule="auto"/>
        <w:jc w:val="both"/>
      </w:pPr>
    </w:p>
    <w:p w14:paraId="28FA325A" w14:textId="216A6E07" w:rsidR="00571234" w:rsidRDefault="00571234" w:rsidP="002D0B95">
      <w:pPr>
        <w:spacing w:after="0" w:line="240" w:lineRule="auto"/>
        <w:jc w:val="both"/>
      </w:pPr>
    </w:p>
    <w:p w14:paraId="0B0BD963" w14:textId="609F7272" w:rsidR="00571234" w:rsidRDefault="00571234" w:rsidP="002D0B95">
      <w:pPr>
        <w:spacing w:after="0" w:line="240" w:lineRule="auto"/>
        <w:jc w:val="both"/>
      </w:pPr>
    </w:p>
    <w:p w14:paraId="5FF66431" w14:textId="0A6E9168" w:rsidR="00571234" w:rsidRDefault="00571234" w:rsidP="002D0B95">
      <w:pPr>
        <w:spacing w:after="0" w:line="240" w:lineRule="auto"/>
        <w:jc w:val="both"/>
      </w:pPr>
    </w:p>
    <w:p w14:paraId="4ECD01F2" w14:textId="29D07F7A" w:rsidR="00571234" w:rsidRDefault="00571234" w:rsidP="002D0B95">
      <w:pPr>
        <w:spacing w:after="0" w:line="240" w:lineRule="auto"/>
        <w:jc w:val="both"/>
      </w:pPr>
    </w:p>
    <w:p w14:paraId="3EB727A3" w14:textId="13787A86" w:rsidR="00571234" w:rsidRDefault="00571234" w:rsidP="002D0B95">
      <w:pPr>
        <w:spacing w:after="0" w:line="240" w:lineRule="auto"/>
        <w:jc w:val="both"/>
      </w:pPr>
    </w:p>
    <w:p w14:paraId="10012626" w14:textId="17212D84" w:rsidR="00571234" w:rsidRDefault="00571234" w:rsidP="002D0B95">
      <w:pPr>
        <w:spacing w:after="0" w:line="240" w:lineRule="auto"/>
        <w:jc w:val="both"/>
      </w:pPr>
    </w:p>
    <w:p w14:paraId="6EDBCCC9" w14:textId="014C1ED4" w:rsidR="00571234" w:rsidRDefault="00571234" w:rsidP="002D0B95">
      <w:pPr>
        <w:spacing w:after="0" w:line="240" w:lineRule="auto"/>
        <w:jc w:val="both"/>
      </w:pPr>
    </w:p>
    <w:p w14:paraId="60475C64" w14:textId="2CB05D12" w:rsidR="00571234" w:rsidRDefault="00571234" w:rsidP="002D0B95">
      <w:pPr>
        <w:spacing w:after="0" w:line="240" w:lineRule="auto"/>
        <w:jc w:val="both"/>
      </w:pPr>
    </w:p>
    <w:p w14:paraId="04EF3A55" w14:textId="689D8A98" w:rsidR="00571234" w:rsidRDefault="00571234" w:rsidP="002D0B95">
      <w:pPr>
        <w:spacing w:after="0" w:line="240" w:lineRule="auto"/>
        <w:jc w:val="both"/>
      </w:pPr>
    </w:p>
    <w:p w14:paraId="7EDAE080" w14:textId="2DE3954C" w:rsidR="00571234" w:rsidRDefault="00571234" w:rsidP="002D0B95">
      <w:pPr>
        <w:spacing w:after="0" w:line="240" w:lineRule="auto"/>
        <w:jc w:val="both"/>
      </w:pPr>
    </w:p>
    <w:p w14:paraId="0EE355C3" w14:textId="425DC273" w:rsidR="00571234" w:rsidRDefault="00571234" w:rsidP="002D0B95">
      <w:pPr>
        <w:spacing w:after="0" w:line="240" w:lineRule="auto"/>
        <w:jc w:val="both"/>
      </w:pPr>
    </w:p>
    <w:p w14:paraId="21F9A0DA" w14:textId="009C9454" w:rsidR="00571234" w:rsidRDefault="00571234" w:rsidP="002D0B95">
      <w:pPr>
        <w:spacing w:after="0" w:line="240" w:lineRule="auto"/>
        <w:jc w:val="both"/>
      </w:pPr>
    </w:p>
    <w:p w14:paraId="7AD70059" w14:textId="13DBBF63" w:rsidR="00571234" w:rsidRDefault="00571234" w:rsidP="002D0B95">
      <w:pPr>
        <w:spacing w:after="0" w:line="240" w:lineRule="auto"/>
        <w:jc w:val="both"/>
      </w:pPr>
    </w:p>
    <w:p w14:paraId="3898BA5A" w14:textId="53C3E0AA" w:rsidR="00571234" w:rsidRDefault="00571234" w:rsidP="002D0B95">
      <w:pPr>
        <w:spacing w:after="0" w:line="240" w:lineRule="auto"/>
        <w:jc w:val="both"/>
      </w:pPr>
    </w:p>
    <w:p w14:paraId="2D099C4E" w14:textId="6BADA202" w:rsidR="00571234" w:rsidRDefault="00571234" w:rsidP="00571234">
      <w:pPr>
        <w:spacing w:after="0" w:line="240" w:lineRule="auto"/>
        <w:jc w:val="center"/>
        <w:rPr>
          <w:rFonts w:ascii="AdvPSOP-B" w:hAnsi="AdvPSOP-B" w:cs="AdvPSOP-B"/>
          <w:sz w:val="16"/>
          <w:szCs w:val="16"/>
          <w:lang w:val="en-IN" w:eastAsia="en-IN"/>
        </w:rPr>
      </w:pPr>
    </w:p>
    <w:p w14:paraId="690751C2" w14:textId="60BE18FD" w:rsidR="00571234" w:rsidRDefault="00571234" w:rsidP="00571234">
      <w:pPr>
        <w:spacing w:after="0" w:line="240" w:lineRule="auto"/>
        <w:jc w:val="center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7B4ECEEE" wp14:editId="228500A0">
                <wp:simplePos x="0" y="0"/>
                <wp:positionH relativeFrom="margin">
                  <wp:align>left</wp:align>
                </wp:positionH>
                <wp:positionV relativeFrom="paragraph">
                  <wp:posOffset>95250</wp:posOffset>
                </wp:positionV>
                <wp:extent cx="4679950" cy="4654550"/>
                <wp:effectExtent l="0" t="0" r="25400" b="12700"/>
                <wp:wrapTopAndBottom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9950" cy="46545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6AA43BC" w14:textId="77777777" w:rsidR="00571234" w:rsidRPr="0062470D" w:rsidRDefault="00571234" w:rsidP="00571234">
                            <w:pPr>
                              <w:jc w:val="center"/>
                              <w:rPr>
                                <w:color w:val="000000" w:themeColor="text1"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u w:val="single"/>
                              </w:rPr>
                              <w:t>Same- Different test</w:t>
                            </w:r>
                          </w:p>
                          <w:p w14:paraId="6CF550FF" w14:textId="77777777" w:rsidR="00571234" w:rsidRPr="006F4C70" w:rsidRDefault="00571234" w:rsidP="00571234">
                            <w:pPr>
                              <w:rPr>
                                <w:color w:val="000000" w:themeColor="text1"/>
                              </w:rPr>
                            </w:pPr>
                            <w:r w:rsidRPr="006F4C70">
                              <w:rPr>
                                <w:color w:val="000000" w:themeColor="text1"/>
                              </w:rPr>
                              <w:t xml:space="preserve">Assessor: </w:t>
                            </w:r>
                          </w:p>
                          <w:p w14:paraId="1A312E57" w14:textId="77777777" w:rsidR="00571234" w:rsidRPr="006F4C70" w:rsidRDefault="00571234" w:rsidP="00571234">
                            <w:pPr>
                              <w:rPr>
                                <w:color w:val="000000" w:themeColor="text1"/>
                              </w:rPr>
                            </w:pPr>
                            <w:r w:rsidRPr="006F4C70">
                              <w:rPr>
                                <w:color w:val="000000" w:themeColor="text1"/>
                              </w:rPr>
                              <w:t xml:space="preserve">Sample code: </w:t>
                            </w:r>
                          </w:p>
                          <w:p w14:paraId="6BCB8211" w14:textId="77777777" w:rsidR="00571234" w:rsidRPr="006F4C70" w:rsidRDefault="00571234" w:rsidP="00571234">
                            <w:pPr>
                              <w:rPr>
                                <w:color w:val="000000" w:themeColor="text1"/>
                              </w:rPr>
                            </w:pPr>
                            <w:r w:rsidRPr="006F4C70">
                              <w:rPr>
                                <w:color w:val="000000" w:themeColor="text1"/>
                              </w:rPr>
                              <w:t xml:space="preserve">You are provided with two samples, each labelled with a three-digit code. </w:t>
                            </w:r>
                          </w:p>
                          <w:p w14:paraId="7949A46F" w14:textId="77777777" w:rsidR="00571234" w:rsidRPr="006F4C70" w:rsidRDefault="00571234" w:rsidP="00571234">
                            <w:pPr>
                              <w:rPr>
                                <w:color w:val="000000" w:themeColor="text1"/>
                              </w:rPr>
                            </w:pPr>
                            <w:r w:rsidRPr="006F4C70">
                              <w:rPr>
                                <w:color w:val="000000" w:themeColor="text1"/>
                              </w:rPr>
                              <w:t xml:space="preserve">Please assess each sample in the order provided, from left to right. </w:t>
                            </w:r>
                          </w:p>
                          <w:p w14:paraId="193623A6" w14:textId="77777777" w:rsidR="00571234" w:rsidRPr="006F4C70" w:rsidRDefault="00571234" w:rsidP="00571234">
                            <w:pPr>
                              <w:rPr>
                                <w:color w:val="000000" w:themeColor="text1"/>
                              </w:rPr>
                            </w:pPr>
                            <w:r w:rsidRPr="006F4C70">
                              <w:rPr>
                                <w:color w:val="000000" w:themeColor="text1"/>
                              </w:rPr>
                              <w:t xml:space="preserve">Please cleanse your palate with cracker and water between the samples. </w:t>
                            </w:r>
                          </w:p>
                          <w:p w14:paraId="4D024B61" w14:textId="77777777" w:rsidR="00571234" w:rsidRPr="006F4C70" w:rsidRDefault="00571234" w:rsidP="00571234">
                            <w:pPr>
                              <w:rPr>
                                <w:color w:val="000000" w:themeColor="text1"/>
                              </w:rPr>
                            </w:pPr>
                            <w:r w:rsidRPr="006F4C70">
                              <w:rPr>
                                <w:color w:val="000000" w:themeColor="text1"/>
                              </w:rPr>
                              <w:t>You are NOT allowed to retaste samples.</w:t>
                            </w:r>
                          </w:p>
                          <w:p w14:paraId="6C12AB4B" w14:textId="77777777" w:rsidR="00571234" w:rsidRDefault="00571234" w:rsidP="00571234">
                            <w:pPr>
                              <w:rPr>
                                <w:color w:val="000000" w:themeColor="text1"/>
                              </w:rPr>
                            </w:pPr>
                            <w:r w:rsidRPr="006F4C70">
                              <w:rPr>
                                <w:color w:val="000000" w:themeColor="text1"/>
                              </w:rPr>
                              <w:t>Please indicate how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6F4C70">
                              <w:rPr>
                                <w:color w:val="000000" w:themeColor="text1"/>
                              </w:rPr>
                              <w:t>‘same’ or ‘different’ the samples are by ticking the corresponding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6F4C70">
                              <w:rPr>
                                <w:color w:val="000000" w:themeColor="text1"/>
                              </w:rPr>
                              <w:t>statement, and comment on any differences you experienced.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174"/>
                              <w:gridCol w:w="1173"/>
                              <w:gridCol w:w="1173"/>
                              <w:gridCol w:w="1170"/>
                              <w:gridCol w:w="1171"/>
                              <w:gridCol w:w="1171"/>
                            </w:tblGrid>
                            <w:tr w:rsidR="00571234" w14:paraId="0E69FD7F" w14:textId="77777777" w:rsidTr="006F4C70">
                              <w:tc>
                                <w:tcPr>
                                  <w:tcW w:w="1176" w:type="dxa"/>
                                </w:tcPr>
                                <w:p w14:paraId="23423B08" w14:textId="77777777" w:rsidR="00571234" w:rsidRDefault="00571234" w:rsidP="006F4C70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176" w:type="dxa"/>
                                </w:tcPr>
                                <w:p w14:paraId="3EDF7334" w14:textId="77777777" w:rsidR="00571234" w:rsidRDefault="00571234" w:rsidP="006F4C70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76" w:type="dxa"/>
                                </w:tcPr>
                                <w:p w14:paraId="1D536ECE" w14:textId="77777777" w:rsidR="00571234" w:rsidRDefault="00571234" w:rsidP="006F4C70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176" w:type="dxa"/>
                                </w:tcPr>
                                <w:p w14:paraId="24CE914E" w14:textId="77777777" w:rsidR="00571234" w:rsidRDefault="00571234" w:rsidP="006F4C70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76" w:type="dxa"/>
                                </w:tcPr>
                                <w:p w14:paraId="23A92738" w14:textId="77777777" w:rsidR="00571234" w:rsidRDefault="00571234" w:rsidP="006F4C70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177" w:type="dxa"/>
                                </w:tcPr>
                                <w:p w14:paraId="2B524691" w14:textId="77777777" w:rsidR="00571234" w:rsidRDefault="00571234" w:rsidP="006F4C70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6</w:t>
                                  </w:r>
                                </w:p>
                              </w:tc>
                            </w:tr>
                            <w:tr w:rsidR="00571234" w14:paraId="6E2062F0" w14:textId="77777777" w:rsidTr="006F4C70">
                              <w:tc>
                                <w:tcPr>
                                  <w:tcW w:w="1176" w:type="dxa"/>
                                </w:tcPr>
                                <w:p w14:paraId="132EBC4B" w14:textId="77777777" w:rsidR="00571234" w:rsidRPr="006F4C70" w:rsidRDefault="00571234" w:rsidP="006F4C70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6F4C70">
                                    <w:rPr>
                                      <w:color w:val="000000" w:themeColor="text1"/>
                                      <w:sz w:val="18"/>
                                    </w:rPr>
                                    <w:t>Different</w:t>
                                  </w:r>
                                </w:p>
                                <w:p w14:paraId="02FA43D8" w14:textId="77777777" w:rsidR="00571234" w:rsidRPr="006F4C70" w:rsidRDefault="00571234" w:rsidP="006F4C70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6F4C70">
                                    <w:rPr>
                                      <w:color w:val="000000" w:themeColor="text1"/>
                                      <w:sz w:val="18"/>
                                    </w:rPr>
                                    <w:t>-sure</w:t>
                                  </w:r>
                                </w:p>
                              </w:tc>
                              <w:tc>
                                <w:tcPr>
                                  <w:tcW w:w="1176" w:type="dxa"/>
                                </w:tcPr>
                                <w:p w14:paraId="56096A98" w14:textId="77777777" w:rsidR="00571234" w:rsidRPr="006F4C70" w:rsidRDefault="00571234" w:rsidP="006F4C70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6F4C70">
                                    <w:rPr>
                                      <w:color w:val="000000" w:themeColor="text1"/>
                                      <w:sz w:val="18"/>
                                    </w:rPr>
                                    <w:t>Different</w:t>
                                  </w:r>
                                </w:p>
                                <w:p w14:paraId="424B1ABE" w14:textId="77777777" w:rsidR="00571234" w:rsidRPr="006F4C70" w:rsidRDefault="00571234" w:rsidP="006F4C70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6F4C70">
                                    <w:rPr>
                                      <w:color w:val="000000" w:themeColor="text1"/>
                                      <w:sz w:val="18"/>
                                    </w:rPr>
                                    <w:t>-unsure</w:t>
                                  </w:r>
                                </w:p>
                              </w:tc>
                              <w:tc>
                                <w:tcPr>
                                  <w:tcW w:w="1176" w:type="dxa"/>
                                </w:tcPr>
                                <w:p w14:paraId="564DCD7A" w14:textId="77777777" w:rsidR="00571234" w:rsidRPr="006F4C70" w:rsidRDefault="00571234" w:rsidP="006F4C70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6F4C70">
                                    <w:rPr>
                                      <w:color w:val="000000" w:themeColor="text1"/>
                                      <w:sz w:val="18"/>
                                    </w:rPr>
                                    <w:t>Different – don’t know but guess</w:t>
                                  </w:r>
                                </w:p>
                              </w:tc>
                              <w:tc>
                                <w:tcPr>
                                  <w:tcW w:w="1176" w:type="dxa"/>
                                </w:tcPr>
                                <w:p w14:paraId="01D0B517" w14:textId="77777777" w:rsidR="00571234" w:rsidRPr="006F4C70" w:rsidRDefault="00571234" w:rsidP="006F4C70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6F4C70">
                                    <w:rPr>
                                      <w:color w:val="000000" w:themeColor="text1"/>
                                      <w:sz w:val="18"/>
                                    </w:rPr>
                                    <w:t>Same</w:t>
                                  </w:r>
                                </w:p>
                                <w:p w14:paraId="3EBFD8D2" w14:textId="77777777" w:rsidR="00571234" w:rsidRPr="006F4C70" w:rsidRDefault="00571234" w:rsidP="006F4C70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6F4C70">
                                    <w:rPr>
                                      <w:color w:val="000000" w:themeColor="text1"/>
                                      <w:sz w:val="18"/>
                                    </w:rPr>
                                    <w:t>– don’t know but guess</w:t>
                                  </w:r>
                                </w:p>
                              </w:tc>
                              <w:tc>
                                <w:tcPr>
                                  <w:tcW w:w="1176" w:type="dxa"/>
                                </w:tcPr>
                                <w:p w14:paraId="60EDC33C" w14:textId="77777777" w:rsidR="00571234" w:rsidRPr="006F4C70" w:rsidRDefault="00571234" w:rsidP="006F4C70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6F4C70">
                                    <w:rPr>
                                      <w:color w:val="000000" w:themeColor="text1"/>
                                      <w:sz w:val="18"/>
                                    </w:rPr>
                                    <w:t>Same</w:t>
                                  </w:r>
                                </w:p>
                                <w:p w14:paraId="1C67C890" w14:textId="77777777" w:rsidR="00571234" w:rsidRPr="006F4C70" w:rsidRDefault="00571234" w:rsidP="006F4C70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6F4C70">
                                    <w:rPr>
                                      <w:color w:val="000000" w:themeColor="text1"/>
                                      <w:sz w:val="18"/>
                                    </w:rPr>
                                    <w:t>-unsure</w:t>
                                  </w:r>
                                </w:p>
                              </w:tc>
                              <w:tc>
                                <w:tcPr>
                                  <w:tcW w:w="1177" w:type="dxa"/>
                                </w:tcPr>
                                <w:p w14:paraId="54860824" w14:textId="77777777" w:rsidR="00571234" w:rsidRPr="006F4C70" w:rsidRDefault="00571234" w:rsidP="006F4C70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6F4C70">
                                    <w:rPr>
                                      <w:color w:val="000000" w:themeColor="text1"/>
                                      <w:sz w:val="18"/>
                                    </w:rPr>
                                    <w:t>Same</w:t>
                                  </w:r>
                                </w:p>
                                <w:p w14:paraId="34F32006" w14:textId="77777777" w:rsidR="00571234" w:rsidRPr="006F4C70" w:rsidRDefault="00571234" w:rsidP="006F4C70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6F4C70">
                                    <w:rPr>
                                      <w:color w:val="000000" w:themeColor="text1"/>
                                      <w:sz w:val="18"/>
                                    </w:rPr>
                                    <w:t>-sure</w:t>
                                  </w:r>
                                </w:p>
                              </w:tc>
                            </w:tr>
                          </w:tbl>
                          <w:p w14:paraId="6B808C71" w14:textId="77777777" w:rsidR="00571234" w:rsidRDefault="00571234" w:rsidP="00571234">
                            <w:pPr>
                              <w:rPr>
                                <w:b/>
                                <w:color w:val="000000" w:themeColor="text1"/>
                              </w:rPr>
                            </w:pPr>
                          </w:p>
                          <w:p w14:paraId="3D98C39C" w14:textId="77777777" w:rsidR="00571234" w:rsidRPr="0062470D" w:rsidRDefault="00571234" w:rsidP="00571234">
                            <w:pPr>
                              <w:rPr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Any comment: _________________________________________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4ECEEE" id="Rectangle 42" o:spid="_x0000_s1026" style="position:absolute;left:0;text-align:left;margin-left:0;margin-top:7.5pt;width:368.5pt;height:366.5pt;z-index:2517278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" fillcolor="window" strokecolor="windowText" strokeweight="2pt">
                <v:textbox>
                  <w:txbxContent>
                    <w:p w14:paraId="26AA43BC" w14:textId="77777777" w:rsidR="00571234" w:rsidRPr="0062470D" w:rsidRDefault="00571234" w:rsidP="00571234">
                      <w:pPr>
                        <w:jc w:val="center"/>
                        <w:rPr>
                          <w:color w:val="000000" w:themeColor="text1"/>
                          <w:sz w:val="28"/>
                          <w:u w:val="single"/>
                        </w:rPr>
                      </w:pPr>
                      <w:r>
                        <w:rPr>
                          <w:color w:val="000000" w:themeColor="text1"/>
                          <w:sz w:val="28"/>
                          <w:u w:val="single"/>
                        </w:rPr>
                        <w:t>Same- Different test</w:t>
                      </w:r>
                    </w:p>
                    <w:p w14:paraId="6CF550FF" w14:textId="77777777" w:rsidR="00571234" w:rsidRPr="006F4C70" w:rsidRDefault="00571234" w:rsidP="00571234">
                      <w:pPr>
                        <w:rPr>
                          <w:color w:val="000000" w:themeColor="text1"/>
                        </w:rPr>
                      </w:pPr>
                      <w:r w:rsidRPr="006F4C70">
                        <w:rPr>
                          <w:color w:val="000000" w:themeColor="text1"/>
                        </w:rPr>
                        <w:t xml:space="preserve">Assessor: </w:t>
                      </w:r>
                    </w:p>
                    <w:p w14:paraId="1A312E57" w14:textId="77777777" w:rsidR="00571234" w:rsidRPr="006F4C70" w:rsidRDefault="00571234" w:rsidP="00571234">
                      <w:pPr>
                        <w:rPr>
                          <w:color w:val="000000" w:themeColor="text1"/>
                        </w:rPr>
                      </w:pPr>
                      <w:r w:rsidRPr="006F4C70">
                        <w:rPr>
                          <w:color w:val="000000" w:themeColor="text1"/>
                        </w:rPr>
                        <w:t xml:space="preserve">Sample code: </w:t>
                      </w:r>
                    </w:p>
                    <w:p w14:paraId="6BCB8211" w14:textId="77777777" w:rsidR="00571234" w:rsidRPr="006F4C70" w:rsidRDefault="00571234" w:rsidP="00571234">
                      <w:pPr>
                        <w:rPr>
                          <w:color w:val="000000" w:themeColor="text1"/>
                        </w:rPr>
                      </w:pPr>
                      <w:r w:rsidRPr="006F4C70">
                        <w:rPr>
                          <w:color w:val="000000" w:themeColor="text1"/>
                        </w:rPr>
                        <w:t xml:space="preserve">You are provided with two samples, each labelled with a three-digit code. </w:t>
                      </w:r>
                    </w:p>
                    <w:p w14:paraId="7949A46F" w14:textId="77777777" w:rsidR="00571234" w:rsidRPr="006F4C70" w:rsidRDefault="00571234" w:rsidP="00571234">
                      <w:pPr>
                        <w:rPr>
                          <w:color w:val="000000" w:themeColor="text1"/>
                        </w:rPr>
                      </w:pPr>
                      <w:r w:rsidRPr="006F4C70">
                        <w:rPr>
                          <w:color w:val="000000" w:themeColor="text1"/>
                        </w:rPr>
                        <w:t xml:space="preserve">Please assess each sample in the order provided, from left to right. </w:t>
                      </w:r>
                    </w:p>
                    <w:p w14:paraId="193623A6" w14:textId="77777777" w:rsidR="00571234" w:rsidRPr="006F4C70" w:rsidRDefault="00571234" w:rsidP="00571234">
                      <w:pPr>
                        <w:rPr>
                          <w:color w:val="000000" w:themeColor="text1"/>
                        </w:rPr>
                      </w:pPr>
                      <w:r w:rsidRPr="006F4C70">
                        <w:rPr>
                          <w:color w:val="000000" w:themeColor="text1"/>
                        </w:rPr>
                        <w:t xml:space="preserve">Please cleanse your palate with cracker and water between the samples. </w:t>
                      </w:r>
                    </w:p>
                    <w:p w14:paraId="4D024B61" w14:textId="77777777" w:rsidR="00571234" w:rsidRPr="006F4C70" w:rsidRDefault="00571234" w:rsidP="00571234">
                      <w:pPr>
                        <w:rPr>
                          <w:color w:val="000000" w:themeColor="text1"/>
                        </w:rPr>
                      </w:pPr>
                      <w:r w:rsidRPr="006F4C70">
                        <w:rPr>
                          <w:color w:val="000000" w:themeColor="text1"/>
                        </w:rPr>
                        <w:t>You are NOT allowed to retaste samples.</w:t>
                      </w:r>
                    </w:p>
                    <w:p w14:paraId="6C12AB4B" w14:textId="77777777" w:rsidR="00571234" w:rsidRDefault="00571234" w:rsidP="00571234">
                      <w:pPr>
                        <w:rPr>
                          <w:color w:val="000000" w:themeColor="text1"/>
                        </w:rPr>
                      </w:pPr>
                      <w:r w:rsidRPr="006F4C70">
                        <w:rPr>
                          <w:color w:val="000000" w:themeColor="text1"/>
                        </w:rPr>
                        <w:t>Please indicate how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6F4C70">
                        <w:rPr>
                          <w:color w:val="000000" w:themeColor="text1"/>
                        </w:rPr>
                        <w:t>‘same’ or ‘different’ the samples are by ticking the corresponding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6F4C70">
                        <w:rPr>
                          <w:color w:val="000000" w:themeColor="text1"/>
                        </w:rPr>
                        <w:t>statement, and comment on any differences you experienced.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174"/>
                        <w:gridCol w:w="1173"/>
                        <w:gridCol w:w="1173"/>
                        <w:gridCol w:w="1170"/>
                        <w:gridCol w:w="1171"/>
                        <w:gridCol w:w="1171"/>
                      </w:tblGrid>
                      <w:tr w:rsidR="00571234" w14:paraId="0E69FD7F" w14:textId="77777777" w:rsidTr="006F4C70">
                        <w:tc>
                          <w:tcPr>
                            <w:tcW w:w="1176" w:type="dxa"/>
                          </w:tcPr>
                          <w:p w14:paraId="23423B08" w14:textId="77777777" w:rsidR="00571234" w:rsidRDefault="00571234" w:rsidP="006F4C7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176" w:type="dxa"/>
                          </w:tcPr>
                          <w:p w14:paraId="3EDF7334" w14:textId="77777777" w:rsidR="00571234" w:rsidRDefault="00571234" w:rsidP="006F4C7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76" w:type="dxa"/>
                          </w:tcPr>
                          <w:p w14:paraId="1D536ECE" w14:textId="77777777" w:rsidR="00571234" w:rsidRDefault="00571234" w:rsidP="006F4C7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176" w:type="dxa"/>
                          </w:tcPr>
                          <w:p w14:paraId="24CE914E" w14:textId="77777777" w:rsidR="00571234" w:rsidRDefault="00571234" w:rsidP="006F4C7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76" w:type="dxa"/>
                          </w:tcPr>
                          <w:p w14:paraId="23A92738" w14:textId="77777777" w:rsidR="00571234" w:rsidRDefault="00571234" w:rsidP="006F4C7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177" w:type="dxa"/>
                          </w:tcPr>
                          <w:p w14:paraId="2B524691" w14:textId="77777777" w:rsidR="00571234" w:rsidRDefault="00571234" w:rsidP="006F4C7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6</w:t>
                            </w:r>
                          </w:p>
                        </w:tc>
                      </w:tr>
                      <w:tr w:rsidR="00571234" w14:paraId="6E2062F0" w14:textId="77777777" w:rsidTr="006F4C70">
                        <w:tc>
                          <w:tcPr>
                            <w:tcW w:w="1176" w:type="dxa"/>
                          </w:tcPr>
                          <w:p w14:paraId="132EBC4B" w14:textId="77777777" w:rsidR="00571234" w:rsidRPr="006F4C70" w:rsidRDefault="00571234" w:rsidP="006F4C70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</w:rPr>
                            </w:pPr>
                            <w:r w:rsidRPr="006F4C70">
                              <w:rPr>
                                <w:color w:val="000000" w:themeColor="text1"/>
                                <w:sz w:val="18"/>
                              </w:rPr>
                              <w:t>Different</w:t>
                            </w:r>
                          </w:p>
                          <w:p w14:paraId="02FA43D8" w14:textId="77777777" w:rsidR="00571234" w:rsidRPr="006F4C70" w:rsidRDefault="00571234" w:rsidP="006F4C70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</w:rPr>
                            </w:pPr>
                            <w:r w:rsidRPr="006F4C70">
                              <w:rPr>
                                <w:color w:val="000000" w:themeColor="text1"/>
                                <w:sz w:val="18"/>
                              </w:rPr>
                              <w:t>-sure</w:t>
                            </w:r>
                          </w:p>
                        </w:tc>
                        <w:tc>
                          <w:tcPr>
                            <w:tcW w:w="1176" w:type="dxa"/>
                          </w:tcPr>
                          <w:p w14:paraId="56096A98" w14:textId="77777777" w:rsidR="00571234" w:rsidRPr="006F4C70" w:rsidRDefault="00571234" w:rsidP="006F4C70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</w:rPr>
                            </w:pPr>
                            <w:r w:rsidRPr="006F4C70">
                              <w:rPr>
                                <w:color w:val="000000" w:themeColor="text1"/>
                                <w:sz w:val="18"/>
                              </w:rPr>
                              <w:t>Different</w:t>
                            </w:r>
                          </w:p>
                          <w:p w14:paraId="424B1ABE" w14:textId="77777777" w:rsidR="00571234" w:rsidRPr="006F4C70" w:rsidRDefault="00571234" w:rsidP="006F4C70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</w:rPr>
                            </w:pPr>
                            <w:r w:rsidRPr="006F4C70">
                              <w:rPr>
                                <w:color w:val="000000" w:themeColor="text1"/>
                                <w:sz w:val="18"/>
                              </w:rPr>
                              <w:t>-unsure</w:t>
                            </w:r>
                          </w:p>
                        </w:tc>
                        <w:tc>
                          <w:tcPr>
                            <w:tcW w:w="1176" w:type="dxa"/>
                          </w:tcPr>
                          <w:p w14:paraId="564DCD7A" w14:textId="77777777" w:rsidR="00571234" w:rsidRPr="006F4C70" w:rsidRDefault="00571234" w:rsidP="006F4C70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</w:rPr>
                            </w:pPr>
                            <w:r w:rsidRPr="006F4C70">
                              <w:rPr>
                                <w:color w:val="000000" w:themeColor="text1"/>
                                <w:sz w:val="18"/>
                              </w:rPr>
                              <w:t>Different – don’t know but guess</w:t>
                            </w:r>
                          </w:p>
                        </w:tc>
                        <w:tc>
                          <w:tcPr>
                            <w:tcW w:w="1176" w:type="dxa"/>
                          </w:tcPr>
                          <w:p w14:paraId="01D0B517" w14:textId="77777777" w:rsidR="00571234" w:rsidRPr="006F4C70" w:rsidRDefault="00571234" w:rsidP="006F4C70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</w:rPr>
                            </w:pPr>
                            <w:r w:rsidRPr="006F4C70">
                              <w:rPr>
                                <w:color w:val="000000" w:themeColor="text1"/>
                                <w:sz w:val="18"/>
                              </w:rPr>
                              <w:t>Same</w:t>
                            </w:r>
                          </w:p>
                          <w:p w14:paraId="3EBFD8D2" w14:textId="77777777" w:rsidR="00571234" w:rsidRPr="006F4C70" w:rsidRDefault="00571234" w:rsidP="006F4C70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</w:rPr>
                            </w:pPr>
                            <w:r w:rsidRPr="006F4C70">
                              <w:rPr>
                                <w:color w:val="000000" w:themeColor="text1"/>
                                <w:sz w:val="18"/>
                              </w:rPr>
                              <w:t>– don’t know but guess</w:t>
                            </w:r>
                          </w:p>
                        </w:tc>
                        <w:tc>
                          <w:tcPr>
                            <w:tcW w:w="1176" w:type="dxa"/>
                          </w:tcPr>
                          <w:p w14:paraId="60EDC33C" w14:textId="77777777" w:rsidR="00571234" w:rsidRPr="006F4C70" w:rsidRDefault="00571234" w:rsidP="006F4C70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</w:rPr>
                            </w:pPr>
                            <w:r w:rsidRPr="006F4C70">
                              <w:rPr>
                                <w:color w:val="000000" w:themeColor="text1"/>
                                <w:sz w:val="18"/>
                              </w:rPr>
                              <w:t>Same</w:t>
                            </w:r>
                          </w:p>
                          <w:p w14:paraId="1C67C890" w14:textId="77777777" w:rsidR="00571234" w:rsidRPr="006F4C70" w:rsidRDefault="00571234" w:rsidP="006F4C70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</w:rPr>
                            </w:pPr>
                            <w:r w:rsidRPr="006F4C70">
                              <w:rPr>
                                <w:color w:val="000000" w:themeColor="text1"/>
                                <w:sz w:val="18"/>
                              </w:rPr>
                              <w:t>-unsure</w:t>
                            </w:r>
                          </w:p>
                        </w:tc>
                        <w:tc>
                          <w:tcPr>
                            <w:tcW w:w="1177" w:type="dxa"/>
                          </w:tcPr>
                          <w:p w14:paraId="54860824" w14:textId="77777777" w:rsidR="00571234" w:rsidRPr="006F4C70" w:rsidRDefault="00571234" w:rsidP="006F4C70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</w:rPr>
                            </w:pPr>
                            <w:r w:rsidRPr="006F4C70">
                              <w:rPr>
                                <w:color w:val="000000" w:themeColor="text1"/>
                                <w:sz w:val="18"/>
                              </w:rPr>
                              <w:t>Same</w:t>
                            </w:r>
                          </w:p>
                          <w:p w14:paraId="34F32006" w14:textId="77777777" w:rsidR="00571234" w:rsidRPr="006F4C70" w:rsidRDefault="00571234" w:rsidP="006F4C70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</w:rPr>
                            </w:pPr>
                            <w:r w:rsidRPr="006F4C70">
                              <w:rPr>
                                <w:color w:val="000000" w:themeColor="text1"/>
                                <w:sz w:val="18"/>
                              </w:rPr>
                              <w:t>-sure</w:t>
                            </w:r>
                          </w:p>
                        </w:tc>
                      </w:tr>
                    </w:tbl>
                    <w:p w14:paraId="6B808C71" w14:textId="77777777" w:rsidR="00571234" w:rsidRDefault="00571234" w:rsidP="00571234">
                      <w:pPr>
                        <w:rPr>
                          <w:b/>
                          <w:color w:val="000000" w:themeColor="text1"/>
                        </w:rPr>
                      </w:pPr>
                    </w:p>
                    <w:p w14:paraId="3D98C39C" w14:textId="77777777" w:rsidR="00571234" w:rsidRPr="0062470D" w:rsidRDefault="00571234" w:rsidP="00571234">
                      <w:pPr>
                        <w:rPr>
                          <w:b/>
                          <w:color w:val="000000" w:themeColor="text1"/>
                        </w:rPr>
                      </w:pPr>
                      <w:r>
                        <w:rPr>
                          <w:b/>
                          <w:color w:val="000000" w:themeColor="text1"/>
                        </w:rPr>
                        <w:t xml:space="preserve">Any comment: _________________________________________ 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</w:p>
    <w:p w14:paraId="2B86AF7E" w14:textId="4F1F3AB5" w:rsidR="00571234" w:rsidRDefault="00571234" w:rsidP="002D0B95">
      <w:pPr>
        <w:spacing w:after="0" w:line="240" w:lineRule="auto"/>
        <w:jc w:val="both"/>
      </w:pPr>
    </w:p>
    <w:p w14:paraId="7C1C0AC4" w14:textId="19626A43" w:rsidR="00571234" w:rsidRPr="00543F36" w:rsidRDefault="006F3492" w:rsidP="002D0B95">
      <w:pPr>
        <w:spacing w:after="0" w:line="240" w:lineRule="auto"/>
        <w:jc w:val="both"/>
        <w:rPr>
          <w:rFonts w:ascii="AdvPSA88A" w:hAnsi="AdvPSA88A" w:cs="AdvPSA88A"/>
          <w:sz w:val="24"/>
          <w:szCs w:val="24"/>
          <w:lang w:val="en-IN" w:eastAsia="en-IN"/>
        </w:rPr>
      </w:pPr>
      <w:r w:rsidRPr="00543F36">
        <w:rPr>
          <w:rFonts w:cstheme="minorHAnsi"/>
          <w:sz w:val="24"/>
          <w:szCs w:val="24"/>
        </w:rPr>
        <w:t xml:space="preserve">                        </w:t>
      </w:r>
      <w:r w:rsidR="00520865" w:rsidRPr="00543F36">
        <w:rPr>
          <w:rFonts w:cstheme="minorHAnsi"/>
          <w:sz w:val="24"/>
          <w:szCs w:val="24"/>
        </w:rPr>
        <w:t xml:space="preserve">             </w:t>
      </w:r>
      <w:r w:rsidRPr="00543F36">
        <w:rPr>
          <w:rFonts w:cstheme="minorHAnsi"/>
          <w:b/>
          <w:sz w:val="24"/>
          <w:szCs w:val="24"/>
        </w:rPr>
        <w:t>FIGURE 5.2</w:t>
      </w:r>
      <w:r w:rsidRPr="00543F36">
        <w:rPr>
          <w:rFonts w:cstheme="minorHAnsi"/>
          <w:sz w:val="24"/>
          <w:szCs w:val="24"/>
        </w:rPr>
        <w:t xml:space="preserve"> Example of questionnaire</w:t>
      </w:r>
      <w:r w:rsidRPr="00543F36">
        <w:rPr>
          <w:rFonts w:ascii="AdvPSA88A" w:hAnsi="AdvPSA88A" w:cs="AdvPSA88A"/>
          <w:sz w:val="24"/>
          <w:szCs w:val="24"/>
          <w:lang w:val="en-IN" w:eastAsia="en-IN"/>
        </w:rPr>
        <w:t>.</w:t>
      </w:r>
    </w:p>
    <w:p w14:paraId="58A869B3" w14:textId="77777777" w:rsidR="00E22789" w:rsidRDefault="00E22789" w:rsidP="002D0B95">
      <w:pPr>
        <w:spacing w:after="0" w:line="240" w:lineRule="auto"/>
        <w:jc w:val="both"/>
        <w:rPr>
          <w:rFonts w:ascii="AdvPSA88A" w:hAnsi="AdvPSA88A" w:cs="AdvPSA88A"/>
          <w:sz w:val="24"/>
          <w:szCs w:val="24"/>
          <w:lang w:val="en-IN" w:eastAsia="en-IN"/>
        </w:rPr>
      </w:pPr>
    </w:p>
    <w:p w14:paraId="4FEBCA99" w14:textId="77777777" w:rsidR="00E22789" w:rsidRDefault="00E22789" w:rsidP="002D0B95">
      <w:pPr>
        <w:spacing w:after="0" w:line="240" w:lineRule="auto"/>
        <w:jc w:val="both"/>
        <w:rPr>
          <w:rFonts w:ascii="AdvPSA88A" w:hAnsi="AdvPSA88A" w:cs="AdvPSA88A"/>
          <w:sz w:val="24"/>
          <w:szCs w:val="24"/>
          <w:lang w:val="en-IN" w:eastAsia="en-IN"/>
        </w:rPr>
      </w:pPr>
    </w:p>
    <w:p w14:paraId="23C82FDE" w14:textId="77777777" w:rsidR="00E22789" w:rsidRPr="00520865" w:rsidRDefault="00E22789" w:rsidP="002D0B95">
      <w:pPr>
        <w:spacing w:after="0" w:line="240" w:lineRule="auto"/>
        <w:jc w:val="both"/>
        <w:rPr>
          <w:sz w:val="24"/>
          <w:szCs w:val="24"/>
        </w:rPr>
      </w:pPr>
    </w:p>
    <w:p w14:paraId="433CC896" w14:textId="77777777" w:rsidR="00520865" w:rsidRDefault="00511422" w:rsidP="00520865">
      <w:pPr>
        <w:spacing w:after="0" w:line="240" w:lineRule="auto"/>
        <w:jc w:val="center"/>
        <w:rPr>
          <w:rFonts w:ascii="AdvPSOP-B" w:hAnsi="AdvPSOP-B" w:cs="AdvPSOP-B"/>
          <w:sz w:val="16"/>
          <w:szCs w:val="16"/>
          <w:lang w:val="en-IN" w:eastAsia="en-IN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3843E7E" wp14:editId="535E2870">
                <wp:simplePos x="0" y="0"/>
                <wp:positionH relativeFrom="margin">
                  <wp:align>left</wp:align>
                </wp:positionH>
                <wp:positionV relativeFrom="paragraph">
                  <wp:posOffset>171450</wp:posOffset>
                </wp:positionV>
                <wp:extent cx="4680000" cy="3943350"/>
                <wp:effectExtent l="0" t="0" r="25400" b="19050"/>
                <wp:wrapTopAndBottom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80000" cy="394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6BE8DD" w14:textId="0B7C908E" w:rsidR="006A6EE6" w:rsidRPr="0062470D" w:rsidRDefault="006A6EE6" w:rsidP="00511422">
                            <w:pPr>
                              <w:jc w:val="center"/>
                              <w:rPr>
                                <w:color w:val="000000" w:themeColor="text1"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u w:val="single"/>
                              </w:rPr>
                              <w:t>Directional Paired comparison test</w:t>
                            </w:r>
                          </w:p>
                          <w:p w14:paraId="10D1356A" w14:textId="44C251A8" w:rsidR="006A6EE6" w:rsidRDefault="006A6EE6" w:rsidP="00511422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Assessor Number:</w:t>
                            </w:r>
                          </w:p>
                          <w:p w14:paraId="44FACFCA" w14:textId="77777777" w:rsidR="006A6EE6" w:rsidRPr="009D29DB" w:rsidRDefault="006A6EE6" w:rsidP="005E732C">
                            <w:pPr>
                              <w:rPr>
                                <w:color w:val="000000" w:themeColor="text1"/>
                              </w:rPr>
                            </w:pPr>
                            <w:r w:rsidRPr="00B511DD">
                              <w:rPr>
                                <w:color w:val="000000" w:themeColor="text1"/>
                              </w:rPr>
                              <w:t>You are provided with two hand creams, each labelled with a three-digit code.</w:t>
                            </w:r>
                          </w:p>
                          <w:p w14:paraId="65025FA2" w14:textId="77777777" w:rsidR="006A6EE6" w:rsidRDefault="006A6EE6" w:rsidP="005E732C">
                            <w:pPr>
                              <w:spacing w:after="0" w:line="240" w:lineRule="auto"/>
                              <w:rPr>
                                <w:color w:val="000000" w:themeColor="text1"/>
                              </w:rPr>
                            </w:pPr>
                            <w:r w:rsidRPr="009D29DB">
                              <w:rPr>
                                <w:color w:val="000000" w:themeColor="text1"/>
                              </w:rPr>
                              <w:t>Please assess each product in the ord</w:t>
                            </w:r>
                            <w:r>
                              <w:rPr>
                                <w:color w:val="000000" w:themeColor="text1"/>
                              </w:rPr>
                              <w:t>er provided, from left to right.</w:t>
                            </w:r>
                          </w:p>
                          <w:p w14:paraId="271BAF3B" w14:textId="77777777" w:rsidR="006A6EE6" w:rsidRDefault="006A6EE6" w:rsidP="005E732C">
                            <w:pPr>
                              <w:spacing w:after="0"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  <w:p w14:paraId="6C1E3B0E" w14:textId="77777777" w:rsidR="006A6EE6" w:rsidRDefault="006A6EE6" w:rsidP="004978AA">
                            <w:pPr>
                              <w:spacing w:after="0" w:line="240" w:lineRule="auto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Please </w:t>
                            </w:r>
                            <w:r w:rsidRPr="009D29DB">
                              <w:rPr>
                                <w:color w:val="000000" w:themeColor="text1"/>
                              </w:rPr>
                              <w:t xml:space="preserve">indicate which of the samples below has the most cooling effect on the skin surface by circling the corresponding sample code below. </w:t>
                            </w:r>
                          </w:p>
                          <w:p w14:paraId="5ECC7302" w14:textId="77777777" w:rsidR="006A6EE6" w:rsidRPr="004978AA" w:rsidRDefault="006A6EE6" w:rsidP="004978AA">
                            <w:pPr>
                              <w:spacing w:after="0"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  <w:p w14:paraId="6464F55B" w14:textId="77777777" w:rsidR="006A6EE6" w:rsidRDefault="006A6EE6" w:rsidP="005E732C">
                            <w:pPr>
                              <w:spacing w:after="0" w:line="240" w:lineRule="auto"/>
                              <w:rPr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Protocol: </w:t>
                            </w:r>
                          </w:p>
                          <w:p w14:paraId="102597E7" w14:textId="77777777" w:rsidR="006A6EE6" w:rsidRPr="004978AA" w:rsidRDefault="006A6EE6" w:rsidP="00F44DBE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pacing w:after="0" w:line="240" w:lineRule="auto"/>
                              <w:rPr>
                                <w:color w:val="000000" w:themeColor="text1"/>
                              </w:rPr>
                            </w:pPr>
                            <w:r w:rsidRPr="004978AA">
                              <w:rPr>
                                <w:color w:val="000000" w:themeColor="text1"/>
                              </w:rPr>
                              <w:t xml:space="preserve">Wipe the hand cream over the back of your right hand using 3 fingers and leave it for 15 seconds. </w:t>
                            </w:r>
                          </w:p>
                          <w:p w14:paraId="0D41255B" w14:textId="77777777" w:rsidR="006A6EE6" w:rsidRPr="004978AA" w:rsidRDefault="006A6EE6" w:rsidP="00F44DBE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pacing w:after="0" w:line="240" w:lineRule="auto"/>
                              <w:rPr>
                                <w:color w:val="000000" w:themeColor="text1"/>
                              </w:rPr>
                            </w:pPr>
                            <w:r w:rsidRPr="004978AA">
                              <w:rPr>
                                <w:color w:val="000000" w:themeColor="text1"/>
                              </w:rPr>
                              <w:t xml:space="preserve">Assess the overall cooling feel of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the </w:t>
                            </w:r>
                            <w:r w:rsidRPr="004978AA">
                              <w:rPr>
                                <w:color w:val="000000" w:themeColor="text1"/>
                              </w:rPr>
                              <w:t xml:space="preserve">product on the skin surface. </w:t>
                            </w:r>
                          </w:p>
                          <w:p w14:paraId="1742BC86" w14:textId="77777777" w:rsidR="006A6EE6" w:rsidRPr="004978AA" w:rsidRDefault="006A6EE6" w:rsidP="00F44DBE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4978AA">
                              <w:rPr>
                                <w:color w:val="000000" w:themeColor="text1"/>
                              </w:rPr>
                              <w:t>Once completed, repeat the same for the second sample on your left hand.</w:t>
                            </w:r>
                          </w:p>
                          <w:p w14:paraId="76471773" w14:textId="77777777" w:rsidR="006A6EE6" w:rsidRDefault="006A6EE6" w:rsidP="00511422">
                            <w:pPr>
                              <w:rPr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</w:rPr>
                              <w:t>Sample 203 / 831</w:t>
                            </w:r>
                            <w:r w:rsidRPr="0062470D"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>has the most cooling effect on the skin surface</w:t>
                            </w:r>
                          </w:p>
                          <w:p w14:paraId="205B8E84" w14:textId="77777777" w:rsidR="006A6EE6" w:rsidRPr="0062470D" w:rsidRDefault="006A6EE6" w:rsidP="00511422">
                            <w:pPr>
                              <w:rPr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Any comment: _________________________________________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843E7E" id="Rectangle 4" o:spid="_x0000_s1027" style="position:absolute;left:0;text-align:left;margin-left:0;margin-top:13.5pt;width:368.5pt;height:310.5pt;z-index:2516910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" fillcolor="white [3212]" strokecolor="black [3213]" strokeweight="2pt">
                <v:textbox>
                  <w:txbxContent>
                    <w:p w14:paraId="526BE8DD" w14:textId="0B7C908E" w:rsidR="006A6EE6" w:rsidRPr="0062470D" w:rsidRDefault="006A6EE6" w:rsidP="00511422">
                      <w:pPr>
                        <w:jc w:val="center"/>
                        <w:rPr>
                          <w:color w:val="000000" w:themeColor="text1"/>
                          <w:sz w:val="28"/>
                          <w:u w:val="single"/>
                        </w:rPr>
                      </w:pPr>
                      <w:r>
                        <w:rPr>
                          <w:color w:val="000000" w:themeColor="text1"/>
                          <w:sz w:val="28"/>
                          <w:u w:val="single"/>
                        </w:rPr>
                        <w:t>Directional Paired comparison test</w:t>
                      </w:r>
                    </w:p>
                    <w:p w14:paraId="10D1356A" w14:textId="44C251A8" w:rsidR="006A6EE6" w:rsidRDefault="006A6EE6" w:rsidP="00511422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Assessor Number:</w:t>
                      </w:r>
                    </w:p>
                    <w:p w14:paraId="44FACFCA" w14:textId="77777777" w:rsidR="006A6EE6" w:rsidRPr="009D29DB" w:rsidRDefault="006A6EE6" w:rsidP="005E732C">
                      <w:pPr>
                        <w:rPr>
                          <w:color w:val="000000" w:themeColor="text1"/>
                        </w:rPr>
                      </w:pPr>
                      <w:r w:rsidRPr="00B511DD">
                        <w:rPr>
                          <w:color w:val="000000" w:themeColor="text1"/>
                        </w:rPr>
                        <w:t>You are provided with two hand creams, each labelled with a three-digit code.</w:t>
                      </w:r>
                    </w:p>
                    <w:p w14:paraId="65025FA2" w14:textId="77777777" w:rsidR="006A6EE6" w:rsidRDefault="006A6EE6" w:rsidP="005E732C">
                      <w:pPr>
                        <w:spacing w:after="0" w:line="240" w:lineRule="auto"/>
                        <w:rPr>
                          <w:color w:val="000000" w:themeColor="text1"/>
                        </w:rPr>
                      </w:pPr>
                      <w:r w:rsidRPr="009D29DB">
                        <w:rPr>
                          <w:color w:val="000000" w:themeColor="text1"/>
                        </w:rPr>
                        <w:t>Please assess each product in the ord</w:t>
                      </w:r>
                      <w:r>
                        <w:rPr>
                          <w:color w:val="000000" w:themeColor="text1"/>
                        </w:rPr>
                        <w:t>er provided, from left to right.</w:t>
                      </w:r>
                    </w:p>
                    <w:p w14:paraId="271BAF3B" w14:textId="77777777" w:rsidR="006A6EE6" w:rsidRDefault="006A6EE6" w:rsidP="005E732C">
                      <w:pPr>
                        <w:spacing w:after="0" w:line="240" w:lineRule="auto"/>
                        <w:rPr>
                          <w:color w:val="000000" w:themeColor="text1"/>
                        </w:rPr>
                      </w:pPr>
                    </w:p>
                    <w:p w14:paraId="6C1E3B0E" w14:textId="77777777" w:rsidR="006A6EE6" w:rsidRDefault="006A6EE6" w:rsidP="004978AA">
                      <w:pPr>
                        <w:spacing w:after="0" w:line="240" w:lineRule="auto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Please </w:t>
                      </w:r>
                      <w:r w:rsidRPr="009D29DB">
                        <w:rPr>
                          <w:color w:val="000000" w:themeColor="text1"/>
                        </w:rPr>
                        <w:t xml:space="preserve">indicate which of the samples below has the most cooling effect on the skin surface by circling the corresponding sample code below. </w:t>
                      </w:r>
                    </w:p>
                    <w:p w14:paraId="5ECC7302" w14:textId="77777777" w:rsidR="006A6EE6" w:rsidRPr="004978AA" w:rsidRDefault="006A6EE6" w:rsidP="004978AA">
                      <w:pPr>
                        <w:spacing w:after="0" w:line="240" w:lineRule="auto"/>
                        <w:rPr>
                          <w:color w:val="000000" w:themeColor="text1"/>
                        </w:rPr>
                      </w:pPr>
                    </w:p>
                    <w:p w14:paraId="6464F55B" w14:textId="77777777" w:rsidR="006A6EE6" w:rsidRDefault="006A6EE6" w:rsidP="005E732C">
                      <w:pPr>
                        <w:spacing w:after="0" w:line="240" w:lineRule="auto"/>
                        <w:rPr>
                          <w:b/>
                          <w:color w:val="000000" w:themeColor="text1"/>
                        </w:rPr>
                      </w:pPr>
                      <w:r>
                        <w:rPr>
                          <w:b/>
                          <w:color w:val="000000" w:themeColor="text1"/>
                        </w:rPr>
                        <w:t xml:space="preserve">Protocol: </w:t>
                      </w:r>
                    </w:p>
                    <w:p w14:paraId="102597E7" w14:textId="77777777" w:rsidR="006A6EE6" w:rsidRPr="004978AA" w:rsidRDefault="006A6EE6" w:rsidP="00F44DBE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pacing w:after="0" w:line="240" w:lineRule="auto"/>
                        <w:rPr>
                          <w:color w:val="000000" w:themeColor="text1"/>
                        </w:rPr>
                      </w:pPr>
                      <w:r w:rsidRPr="004978AA">
                        <w:rPr>
                          <w:color w:val="000000" w:themeColor="text1"/>
                        </w:rPr>
                        <w:t xml:space="preserve">Wipe the hand cream over the back of your right hand using 3 fingers and leave it for 15 seconds. </w:t>
                      </w:r>
                    </w:p>
                    <w:p w14:paraId="0D41255B" w14:textId="77777777" w:rsidR="006A6EE6" w:rsidRPr="004978AA" w:rsidRDefault="006A6EE6" w:rsidP="00F44DBE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pacing w:after="0" w:line="240" w:lineRule="auto"/>
                        <w:rPr>
                          <w:color w:val="000000" w:themeColor="text1"/>
                        </w:rPr>
                      </w:pPr>
                      <w:r w:rsidRPr="004978AA">
                        <w:rPr>
                          <w:color w:val="000000" w:themeColor="text1"/>
                        </w:rPr>
                        <w:t xml:space="preserve">Assess the overall cooling feel of </w:t>
                      </w:r>
                      <w:r>
                        <w:rPr>
                          <w:color w:val="000000" w:themeColor="text1"/>
                        </w:rPr>
                        <w:t xml:space="preserve">the </w:t>
                      </w:r>
                      <w:r w:rsidRPr="004978AA">
                        <w:rPr>
                          <w:color w:val="000000" w:themeColor="text1"/>
                        </w:rPr>
                        <w:t xml:space="preserve">product on the skin surface. </w:t>
                      </w:r>
                    </w:p>
                    <w:p w14:paraId="1742BC86" w14:textId="77777777" w:rsidR="006A6EE6" w:rsidRPr="004978AA" w:rsidRDefault="006A6EE6" w:rsidP="00F44DBE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color w:val="000000" w:themeColor="text1"/>
                        </w:rPr>
                      </w:pPr>
                      <w:r w:rsidRPr="004978AA">
                        <w:rPr>
                          <w:color w:val="000000" w:themeColor="text1"/>
                        </w:rPr>
                        <w:t>Once completed, repeat the same for the second sample on your left hand.</w:t>
                      </w:r>
                    </w:p>
                    <w:p w14:paraId="76471773" w14:textId="77777777" w:rsidR="006A6EE6" w:rsidRDefault="006A6EE6" w:rsidP="00511422">
                      <w:pPr>
                        <w:rPr>
                          <w:b/>
                          <w:color w:val="000000" w:themeColor="text1"/>
                        </w:rPr>
                      </w:pPr>
                      <w:r>
                        <w:rPr>
                          <w:b/>
                          <w:color w:val="000000" w:themeColor="text1"/>
                        </w:rPr>
                        <w:t>Sample 203 / 831</w:t>
                      </w:r>
                      <w:r w:rsidRPr="0062470D"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b/>
                          <w:color w:val="000000" w:themeColor="text1"/>
                        </w:rPr>
                        <w:t>has the most cooling effect on the skin surface</w:t>
                      </w:r>
                    </w:p>
                    <w:p w14:paraId="205B8E84" w14:textId="77777777" w:rsidR="006A6EE6" w:rsidRPr="0062470D" w:rsidRDefault="006A6EE6" w:rsidP="00511422">
                      <w:pPr>
                        <w:rPr>
                          <w:b/>
                          <w:color w:val="000000" w:themeColor="text1"/>
                        </w:rPr>
                      </w:pPr>
                      <w:r>
                        <w:rPr>
                          <w:b/>
                          <w:color w:val="000000" w:themeColor="text1"/>
                        </w:rPr>
                        <w:t xml:space="preserve">Any comment: _________________________________________ 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</w:p>
    <w:p w14:paraId="05005A77" w14:textId="77777777" w:rsidR="00520865" w:rsidRDefault="00520865" w:rsidP="00520865">
      <w:pPr>
        <w:spacing w:after="0" w:line="240" w:lineRule="auto"/>
        <w:rPr>
          <w:rFonts w:ascii="AdvPSOP-B" w:hAnsi="AdvPSOP-B" w:cs="AdvPSOP-B"/>
          <w:sz w:val="16"/>
          <w:szCs w:val="16"/>
          <w:lang w:val="en-IN" w:eastAsia="en-IN"/>
        </w:rPr>
      </w:pPr>
    </w:p>
    <w:p w14:paraId="3747DE98" w14:textId="5232E176" w:rsidR="00E246F5" w:rsidRPr="00543F36" w:rsidRDefault="00571234" w:rsidP="00543F36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543F36">
        <w:rPr>
          <w:rFonts w:cstheme="minorHAnsi"/>
          <w:b/>
          <w:sz w:val="24"/>
          <w:szCs w:val="24"/>
        </w:rPr>
        <w:t>FIGURE 5.3</w:t>
      </w:r>
      <w:r w:rsidRPr="00543F36">
        <w:rPr>
          <w:rFonts w:cstheme="minorHAnsi"/>
          <w:sz w:val="24"/>
          <w:szCs w:val="24"/>
        </w:rPr>
        <w:t xml:space="preserve"> Example of questionnaire for directional paired comparison.</w:t>
      </w:r>
    </w:p>
    <w:p w14:paraId="5520AB53" w14:textId="6159708F" w:rsidR="00E246F5" w:rsidRPr="00543F36" w:rsidRDefault="00E246F5" w:rsidP="004F7570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F3FFCE2" w14:textId="14D54943" w:rsidR="00E246F5" w:rsidRPr="00543F36" w:rsidRDefault="00E246F5" w:rsidP="004F7570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5685D0A" w14:textId="1FC63056" w:rsidR="00E246F5" w:rsidRDefault="00E246F5" w:rsidP="004F7570">
      <w:pPr>
        <w:spacing w:after="0" w:line="240" w:lineRule="auto"/>
        <w:jc w:val="both"/>
        <w:rPr>
          <w:b/>
          <w:i/>
          <w:sz w:val="20"/>
        </w:rPr>
      </w:pPr>
    </w:p>
    <w:p w14:paraId="113915B5" w14:textId="560278A6" w:rsidR="00E246F5" w:rsidRDefault="00E246F5" w:rsidP="004F7570">
      <w:pPr>
        <w:spacing w:after="0" w:line="240" w:lineRule="auto"/>
        <w:jc w:val="both"/>
        <w:rPr>
          <w:b/>
          <w:i/>
          <w:sz w:val="20"/>
        </w:rPr>
      </w:pPr>
    </w:p>
    <w:p w14:paraId="37DB657A" w14:textId="77777777" w:rsidR="00E246F5" w:rsidRDefault="00E246F5" w:rsidP="004F7570">
      <w:pPr>
        <w:spacing w:after="0" w:line="240" w:lineRule="auto"/>
        <w:jc w:val="both"/>
        <w:rPr>
          <w:b/>
          <w:i/>
          <w:sz w:val="20"/>
        </w:rPr>
      </w:pPr>
    </w:p>
    <w:p w14:paraId="7ABAE9F2" w14:textId="77777777" w:rsidR="00C760CA" w:rsidRPr="00DB0F28" w:rsidRDefault="00C760CA" w:rsidP="004F7570">
      <w:pPr>
        <w:spacing w:after="0" w:line="240" w:lineRule="auto"/>
        <w:jc w:val="both"/>
        <w:rPr>
          <w:b/>
          <w:sz w:val="20"/>
        </w:rPr>
      </w:pPr>
    </w:p>
    <w:p w14:paraId="5D3D0BCC" w14:textId="77777777" w:rsidR="00D41D37" w:rsidRDefault="00D41D37" w:rsidP="0050430A">
      <w:pPr>
        <w:spacing w:line="240" w:lineRule="auto"/>
        <w:jc w:val="both"/>
        <w:rPr>
          <w:u w:val="single"/>
        </w:rPr>
      </w:pPr>
    </w:p>
    <w:p w14:paraId="51E11AC9" w14:textId="77777777" w:rsidR="00E22789" w:rsidRDefault="00E22789" w:rsidP="0050430A">
      <w:pPr>
        <w:spacing w:line="240" w:lineRule="auto"/>
        <w:jc w:val="both"/>
        <w:rPr>
          <w:u w:val="single"/>
        </w:rPr>
      </w:pPr>
    </w:p>
    <w:p w14:paraId="43CD6145" w14:textId="77777777" w:rsidR="00E22789" w:rsidRDefault="00E22789" w:rsidP="0050430A">
      <w:pPr>
        <w:spacing w:line="240" w:lineRule="auto"/>
        <w:jc w:val="both"/>
        <w:rPr>
          <w:u w:val="single"/>
        </w:rPr>
      </w:pPr>
    </w:p>
    <w:p w14:paraId="39195C26" w14:textId="77777777" w:rsidR="00E22789" w:rsidRDefault="00E22789" w:rsidP="0050430A">
      <w:pPr>
        <w:spacing w:line="240" w:lineRule="auto"/>
        <w:jc w:val="both"/>
        <w:rPr>
          <w:u w:val="single"/>
        </w:rPr>
      </w:pPr>
    </w:p>
    <w:p w14:paraId="7269D6D6" w14:textId="77777777" w:rsidR="000F1B0B" w:rsidRDefault="000F1B0B" w:rsidP="004C190E">
      <w:pPr>
        <w:spacing w:after="0" w:line="240" w:lineRule="auto"/>
        <w:jc w:val="both"/>
        <w:rPr>
          <w:b/>
        </w:rPr>
      </w:pPr>
    </w:p>
    <w:p w14:paraId="04652F8D" w14:textId="77777777" w:rsidR="00571234" w:rsidRDefault="00571234" w:rsidP="00571234">
      <w:pPr>
        <w:spacing w:after="0" w:line="240" w:lineRule="auto"/>
        <w:jc w:val="both"/>
        <w:rPr>
          <w:rFonts w:ascii="AdvPSOP-B" w:hAnsi="AdvPSOP-B" w:cs="AdvPSOP-B"/>
          <w:sz w:val="16"/>
          <w:szCs w:val="16"/>
          <w:lang w:val="en-IN" w:eastAsia="en-IN"/>
        </w:rPr>
      </w:pPr>
    </w:p>
    <w:p w14:paraId="76B03FC2" w14:textId="628ADDA0" w:rsidR="00571234" w:rsidRDefault="00571234" w:rsidP="00571234">
      <w:pPr>
        <w:spacing w:after="0" w:line="240" w:lineRule="auto"/>
        <w:jc w:val="center"/>
        <w:rPr>
          <w:rFonts w:ascii="AdvPSOP-B" w:hAnsi="AdvPSOP-B" w:cs="AdvPSOP-B"/>
          <w:sz w:val="16"/>
          <w:szCs w:val="16"/>
          <w:lang w:val="en-IN" w:eastAsia="en-IN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7E26271" wp14:editId="32E73F3A">
                <wp:simplePos x="0" y="0"/>
                <wp:positionH relativeFrom="margin">
                  <wp:posOffset>0</wp:posOffset>
                </wp:positionH>
                <wp:positionV relativeFrom="paragraph">
                  <wp:posOffset>166370</wp:posOffset>
                </wp:positionV>
                <wp:extent cx="4680000" cy="3352800"/>
                <wp:effectExtent l="0" t="0" r="25400" b="19050"/>
                <wp:wrapTopAndBottom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80000" cy="3352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2F2F6D" w14:textId="77777777" w:rsidR="00571234" w:rsidRPr="0062470D" w:rsidRDefault="00571234" w:rsidP="00571234">
                            <w:pPr>
                              <w:jc w:val="center"/>
                              <w:rPr>
                                <w:color w:val="000000" w:themeColor="text1"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u w:val="single"/>
                              </w:rPr>
                              <w:t>Directional Paired Comparison test</w:t>
                            </w:r>
                          </w:p>
                          <w:p w14:paraId="783B51B8" w14:textId="77777777" w:rsidR="00571234" w:rsidRDefault="00571234" w:rsidP="00571234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Assessor No:</w:t>
                            </w:r>
                          </w:p>
                          <w:p w14:paraId="16BAF9FB" w14:textId="77777777" w:rsidR="00571234" w:rsidRPr="009D29DB" w:rsidRDefault="00571234" w:rsidP="00571234">
                            <w:pPr>
                              <w:rPr>
                                <w:color w:val="000000" w:themeColor="text1"/>
                              </w:rPr>
                            </w:pPr>
                            <w:r w:rsidRPr="00B511DD">
                              <w:rPr>
                                <w:color w:val="000000" w:themeColor="text1"/>
                              </w:rPr>
                              <w:t xml:space="preserve">You are provided with two </w:t>
                            </w:r>
                            <w:r w:rsidRPr="009D29DB">
                              <w:rPr>
                                <w:color w:val="000000" w:themeColor="text1"/>
                              </w:rPr>
                              <w:t>strawberry flavour drink</w:t>
                            </w:r>
                            <w:r>
                              <w:rPr>
                                <w:color w:val="000000" w:themeColor="text1"/>
                              </w:rPr>
                              <w:t>s</w:t>
                            </w:r>
                            <w:r w:rsidRPr="00B511DD">
                              <w:rPr>
                                <w:color w:val="000000" w:themeColor="text1"/>
                              </w:rPr>
                              <w:t>, each labelled with a three-digit code.</w:t>
                            </w:r>
                          </w:p>
                          <w:p w14:paraId="1E14C8A9" w14:textId="77777777" w:rsidR="00571234" w:rsidRDefault="00571234" w:rsidP="00571234">
                            <w:pPr>
                              <w:spacing w:after="0" w:line="240" w:lineRule="auto"/>
                              <w:rPr>
                                <w:color w:val="000000" w:themeColor="text1"/>
                              </w:rPr>
                            </w:pPr>
                            <w:r w:rsidRPr="009D29DB">
                              <w:rPr>
                                <w:color w:val="000000" w:themeColor="text1"/>
                              </w:rPr>
                              <w:t>Please assess each product in the orde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r provided, from left to right. </w:t>
                            </w:r>
                          </w:p>
                          <w:p w14:paraId="1E62B0E5" w14:textId="77777777" w:rsidR="00571234" w:rsidRDefault="00571234" w:rsidP="00571234">
                            <w:pPr>
                              <w:spacing w:after="0"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  <w:p w14:paraId="4B290F31" w14:textId="77777777" w:rsidR="00571234" w:rsidRDefault="00571234" w:rsidP="00571234">
                            <w:pPr>
                              <w:spacing w:after="0" w:line="240" w:lineRule="auto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Please </w:t>
                            </w:r>
                            <w:r w:rsidRPr="009D29DB">
                              <w:rPr>
                                <w:color w:val="000000" w:themeColor="text1"/>
                              </w:rPr>
                              <w:t xml:space="preserve">indicate which of the samples has the most strawberry flavour by circling the corresponding sample code below. </w:t>
                            </w:r>
                          </w:p>
                          <w:p w14:paraId="0138A804" w14:textId="77777777" w:rsidR="00571234" w:rsidRPr="009D29DB" w:rsidRDefault="00571234" w:rsidP="00571234">
                            <w:pPr>
                              <w:spacing w:after="0"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  <w:p w14:paraId="7592536D" w14:textId="77777777" w:rsidR="00571234" w:rsidRPr="009D29DB" w:rsidRDefault="00571234" w:rsidP="0057123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D29DB">
                              <w:rPr>
                                <w:color w:val="000000" w:themeColor="text1"/>
                              </w:rPr>
                              <w:t xml:space="preserve">You are </w:t>
                            </w:r>
                            <w:r>
                              <w:rPr>
                                <w:color w:val="000000" w:themeColor="text1"/>
                              </w:rPr>
                              <w:t>NOT</w:t>
                            </w:r>
                            <w:r w:rsidRPr="009D29DB">
                              <w:rPr>
                                <w:color w:val="000000" w:themeColor="text1"/>
                              </w:rPr>
                              <w:t xml:space="preserve"> allowed to re-taste the sample</w:t>
                            </w:r>
                            <w:r>
                              <w:rPr>
                                <w:color w:val="000000" w:themeColor="text1"/>
                              </w:rPr>
                              <w:t>s</w:t>
                            </w:r>
                            <w:r w:rsidRPr="009D29DB">
                              <w:rPr>
                                <w:color w:val="000000" w:themeColor="text1"/>
                              </w:rPr>
                              <w:t>.</w:t>
                            </w:r>
                          </w:p>
                          <w:p w14:paraId="099782B9" w14:textId="77777777" w:rsidR="00571234" w:rsidRPr="009D29DB" w:rsidRDefault="00571234" w:rsidP="00571234">
                            <w:pPr>
                              <w:rPr>
                                <w:color w:val="000000" w:themeColor="text1"/>
                              </w:rPr>
                            </w:pPr>
                            <w:r w:rsidRPr="009D29DB">
                              <w:rPr>
                                <w:color w:val="000000" w:themeColor="text1"/>
                              </w:rPr>
                              <w:t>Please cleanse your palate with water and crackers between samples.</w:t>
                            </w:r>
                          </w:p>
                          <w:p w14:paraId="147EB778" w14:textId="77777777" w:rsidR="00571234" w:rsidRDefault="00571234" w:rsidP="00571234">
                            <w:pPr>
                              <w:rPr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</w:rPr>
                              <w:t>Sample 375 / 194</w:t>
                            </w:r>
                            <w:r w:rsidRPr="0062470D"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 has the most strawberry flavour</w:t>
                            </w:r>
                          </w:p>
                          <w:p w14:paraId="5C513C47" w14:textId="77777777" w:rsidR="00571234" w:rsidRPr="0062470D" w:rsidRDefault="00571234" w:rsidP="00571234">
                            <w:pPr>
                              <w:rPr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Any comment: _________________________________________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E26271" id="Rectangle 43" o:spid="_x0000_s1028" style="position:absolute;left:0;text-align:left;margin-left:0;margin-top:13.1pt;width:368.5pt;height:264pt;z-index:251729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" fillcolor="white [3212]" strokecolor="black [3213]" strokeweight="2pt">
                <v:textbox>
                  <w:txbxContent>
                    <w:p w14:paraId="472F2F6D" w14:textId="77777777" w:rsidR="00571234" w:rsidRPr="0062470D" w:rsidRDefault="00571234" w:rsidP="00571234">
                      <w:pPr>
                        <w:jc w:val="center"/>
                        <w:rPr>
                          <w:color w:val="000000" w:themeColor="text1"/>
                          <w:sz w:val="28"/>
                          <w:u w:val="single"/>
                        </w:rPr>
                      </w:pPr>
                      <w:r>
                        <w:rPr>
                          <w:color w:val="000000" w:themeColor="text1"/>
                          <w:sz w:val="28"/>
                          <w:u w:val="single"/>
                        </w:rPr>
                        <w:t>Directional Paired Comparison test</w:t>
                      </w:r>
                    </w:p>
                    <w:p w14:paraId="783B51B8" w14:textId="77777777" w:rsidR="00571234" w:rsidRDefault="00571234" w:rsidP="00571234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Assessor No:</w:t>
                      </w:r>
                    </w:p>
                    <w:p w14:paraId="16BAF9FB" w14:textId="77777777" w:rsidR="00571234" w:rsidRPr="009D29DB" w:rsidRDefault="00571234" w:rsidP="00571234">
                      <w:pPr>
                        <w:rPr>
                          <w:color w:val="000000" w:themeColor="text1"/>
                        </w:rPr>
                      </w:pPr>
                      <w:r w:rsidRPr="00B511DD">
                        <w:rPr>
                          <w:color w:val="000000" w:themeColor="text1"/>
                        </w:rPr>
                        <w:t xml:space="preserve">You are provided with two </w:t>
                      </w:r>
                      <w:r w:rsidRPr="009D29DB">
                        <w:rPr>
                          <w:color w:val="000000" w:themeColor="text1"/>
                        </w:rPr>
                        <w:t>strawberry flavour drink</w:t>
                      </w:r>
                      <w:r>
                        <w:rPr>
                          <w:color w:val="000000" w:themeColor="text1"/>
                        </w:rPr>
                        <w:t>s</w:t>
                      </w:r>
                      <w:r w:rsidRPr="00B511DD">
                        <w:rPr>
                          <w:color w:val="000000" w:themeColor="text1"/>
                        </w:rPr>
                        <w:t>, each labelled with a three-digit code.</w:t>
                      </w:r>
                    </w:p>
                    <w:p w14:paraId="1E14C8A9" w14:textId="77777777" w:rsidR="00571234" w:rsidRDefault="00571234" w:rsidP="00571234">
                      <w:pPr>
                        <w:spacing w:after="0" w:line="240" w:lineRule="auto"/>
                        <w:rPr>
                          <w:color w:val="000000" w:themeColor="text1"/>
                        </w:rPr>
                      </w:pPr>
                      <w:r w:rsidRPr="009D29DB">
                        <w:rPr>
                          <w:color w:val="000000" w:themeColor="text1"/>
                        </w:rPr>
                        <w:t>Please assess each product in the orde</w:t>
                      </w:r>
                      <w:r>
                        <w:rPr>
                          <w:color w:val="000000" w:themeColor="text1"/>
                        </w:rPr>
                        <w:t xml:space="preserve">r provided, from left to right. </w:t>
                      </w:r>
                    </w:p>
                    <w:p w14:paraId="1E62B0E5" w14:textId="77777777" w:rsidR="00571234" w:rsidRDefault="00571234" w:rsidP="00571234">
                      <w:pPr>
                        <w:spacing w:after="0" w:line="240" w:lineRule="auto"/>
                        <w:rPr>
                          <w:color w:val="000000" w:themeColor="text1"/>
                        </w:rPr>
                      </w:pPr>
                    </w:p>
                    <w:p w14:paraId="4B290F31" w14:textId="77777777" w:rsidR="00571234" w:rsidRDefault="00571234" w:rsidP="00571234">
                      <w:pPr>
                        <w:spacing w:after="0" w:line="240" w:lineRule="auto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Please </w:t>
                      </w:r>
                      <w:r w:rsidRPr="009D29DB">
                        <w:rPr>
                          <w:color w:val="000000" w:themeColor="text1"/>
                        </w:rPr>
                        <w:t xml:space="preserve">indicate which of the samples has the most strawberry flavour by circling the corresponding sample code below. </w:t>
                      </w:r>
                    </w:p>
                    <w:p w14:paraId="0138A804" w14:textId="77777777" w:rsidR="00571234" w:rsidRPr="009D29DB" w:rsidRDefault="00571234" w:rsidP="00571234">
                      <w:pPr>
                        <w:spacing w:after="0" w:line="240" w:lineRule="auto"/>
                        <w:rPr>
                          <w:color w:val="000000" w:themeColor="text1"/>
                        </w:rPr>
                      </w:pPr>
                    </w:p>
                    <w:p w14:paraId="7592536D" w14:textId="77777777" w:rsidR="00571234" w:rsidRPr="009D29DB" w:rsidRDefault="00571234" w:rsidP="00571234">
                      <w:pPr>
                        <w:rPr>
                          <w:color w:val="000000" w:themeColor="text1"/>
                        </w:rPr>
                      </w:pPr>
                      <w:r w:rsidRPr="009D29DB">
                        <w:rPr>
                          <w:color w:val="000000" w:themeColor="text1"/>
                        </w:rPr>
                        <w:t xml:space="preserve">You are </w:t>
                      </w:r>
                      <w:r>
                        <w:rPr>
                          <w:color w:val="000000" w:themeColor="text1"/>
                        </w:rPr>
                        <w:t>NOT</w:t>
                      </w:r>
                      <w:r w:rsidRPr="009D29DB">
                        <w:rPr>
                          <w:color w:val="000000" w:themeColor="text1"/>
                        </w:rPr>
                        <w:t xml:space="preserve"> allowed to re-taste the sample</w:t>
                      </w:r>
                      <w:r>
                        <w:rPr>
                          <w:color w:val="000000" w:themeColor="text1"/>
                        </w:rPr>
                        <w:t>s</w:t>
                      </w:r>
                      <w:r w:rsidRPr="009D29DB">
                        <w:rPr>
                          <w:color w:val="000000" w:themeColor="text1"/>
                        </w:rPr>
                        <w:t>.</w:t>
                      </w:r>
                    </w:p>
                    <w:p w14:paraId="099782B9" w14:textId="77777777" w:rsidR="00571234" w:rsidRPr="009D29DB" w:rsidRDefault="00571234" w:rsidP="00571234">
                      <w:pPr>
                        <w:rPr>
                          <w:color w:val="000000" w:themeColor="text1"/>
                        </w:rPr>
                      </w:pPr>
                      <w:r w:rsidRPr="009D29DB">
                        <w:rPr>
                          <w:color w:val="000000" w:themeColor="text1"/>
                        </w:rPr>
                        <w:t>Please cleanse your palate with water and crackers between samples.</w:t>
                      </w:r>
                    </w:p>
                    <w:p w14:paraId="147EB778" w14:textId="77777777" w:rsidR="00571234" w:rsidRDefault="00571234" w:rsidP="00571234">
                      <w:pPr>
                        <w:rPr>
                          <w:b/>
                          <w:color w:val="000000" w:themeColor="text1"/>
                        </w:rPr>
                      </w:pPr>
                      <w:r>
                        <w:rPr>
                          <w:b/>
                          <w:color w:val="000000" w:themeColor="text1"/>
                        </w:rPr>
                        <w:t>Sample 375 / 194</w:t>
                      </w:r>
                      <w:r w:rsidRPr="0062470D"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 has the most strawberry flavour</w:t>
                      </w:r>
                    </w:p>
                    <w:p w14:paraId="5C513C47" w14:textId="77777777" w:rsidR="00571234" w:rsidRPr="0062470D" w:rsidRDefault="00571234" w:rsidP="00571234">
                      <w:pPr>
                        <w:rPr>
                          <w:b/>
                          <w:color w:val="000000" w:themeColor="text1"/>
                        </w:rPr>
                      </w:pPr>
                      <w:r>
                        <w:rPr>
                          <w:b/>
                          <w:color w:val="000000" w:themeColor="text1"/>
                        </w:rPr>
                        <w:t xml:space="preserve">Any comment: _________________________________________ 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</w:p>
    <w:p w14:paraId="4B1896AE" w14:textId="77777777" w:rsidR="00520865" w:rsidRDefault="00520865" w:rsidP="006F3492">
      <w:pPr>
        <w:spacing w:after="0" w:line="240" w:lineRule="auto"/>
        <w:rPr>
          <w:rFonts w:ascii="AdvPSOP-B" w:hAnsi="AdvPSOP-B" w:cs="AdvPSOP-B"/>
          <w:sz w:val="16"/>
          <w:szCs w:val="16"/>
          <w:lang w:val="en-IN" w:eastAsia="en-IN"/>
        </w:rPr>
      </w:pPr>
    </w:p>
    <w:p w14:paraId="5DCA527E" w14:textId="3E4A7FE0" w:rsidR="00571234" w:rsidRPr="00543F36" w:rsidRDefault="00571234" w:rsidP="006F3492">
      <w:pPr>
        <w:spacing w:after="0" w:line="240" w:lineRule="auto"/>
        <w:rPr>
          <w:rFonts w:cstheme="minorHAnsi"/>
          <w:sz w:val="24"/>
          <w:szCs w:val="24"/>
        </w:rPr>
      </w:pPr>
      <w:r w:rsidRPr="00543F36">
        <w:rPr>
          <w:rFonts w:cstheme="minorHAnsi"/>
          <w:b/>
          <w:sz w:val="24"/>
          <w:szCs w:val="24"/>
          <w:lang w:val="en-IN" w:eastAsia="en-IN"/>
        </w:rPr>
        <w:t>FIGURE 5.4</w:t>
      </w:r>
      <w:r w:rsidRPr="00543F36">
        <w:rPr>
          <w:rFonts w:cstheme="minorHAnsi"/>
          <w:sz w:val="24"/>
          <w:szCs w:val="24"/>
          <w:lang w:val="en-IN" w:eastAsia="en-IN"/>
        </w:rPr>
        <w:t xml:space="preserve"> Example of questionnaire of directional paired comparison test.</w:t>
      </w:r>
    </w:p>
    <w:p w14:paraId="0A6B15FD" w14:textId="77777777" w:rsidR="00E246F5" w:rsidRDefault="00E246F5" w:rsidP="0062470D">
      <w:pPr>
        <w:spacing w:after="0" w:line="240" w:lineRule="auto"/>
        <w:jc w:val="both"/>
      </w:pPr>
    </w:p>
    <w:p w14:paraId="6A71EA54" w14:textId="77777777" w:rsidR="00E246F5" w:rsidRDefault="00E246F5" w:rsidP="0062470D">
      <w:pPr>
        <w:spacing w:after="0" w:line="240" w:lineRule="auto"/>
        <w:jc w:val="both"/>
      </w:pPr>
    </w:p>
    <w:p w14:paraId="00F952E5" w14:textId="77777777" w:rsidR="00E246F5" w:rsidRDefault="00E246F5" w:rsidP="0062470D">
      <w:pPr>
        <w:spacing w:after="0" w:line="240" w:lineRule="auto"/>
        <w:jc w:val="both"/>
      </w:pPr>
    </w:p>
    <w:p w14:paraId="76A8C41D" w14:textId="77777777" w:rsidR="00E246F5" w:rsidRDefault="00E246F5" w:rsidP="0062470D">
      <w:pPr>
        <w:spacing w:after="0" w:line="240" w:lineRule="auto"/>
        <w:jc w:val="both"/>
      </w:pPr>
    </w:p>
    <w:p w14:paraId="01ADCC91" w14:textId="77777777" w:rsidR="00E246F5" w:rsidRDefault="00E246F5" w:rsidP="0062470D">
      <w:pPr>
        <w:spacing w:after="0" w:line="240" w:lineRule="auto"/>
        <w:jc w:val="both"/>
      </w:pPr>
    </w:p>
    <w:p w14:paraId="69839A1F" w14:textId="77777777" w:rsidR="00E246F5" w:rsidRDefault="00E246F5" w:rsidP="0062470D">
      <w:pPr>
        <w:spacing w:after="0" w:line="240" w:lineRule="auto"/>
        <w:jc w:val="both"/>
      </w:pPr>
    </w:p>
    <w:p w14:paraId="754D6E6C" w14:textId="77777777" w:rsidR="00E246F5" w:rsidRDefault="00E246F5" w:rsidP="0062470D">
      <w:pPr>
        <w:spacing w:after="0" w:line="240" w:lineRule="auto"/>
        <w:jc w:val="both"/>
      </w:pPr>
    </w:p>
    <w:p w14:paraId="1FD589E2" w14:textId="77777777" w:rsidR="00E246F5" w:rsidRDefault="00E246F5" w:rsidP="0062470D">
      <w:pPr>
        <w:spacing w:after="0" w:line="240" w:lineRule="auto"/>
        <w:jc w:val="both"/>
      </w:pPr>
    </w:p>
    <w:p w14:paraId="4571A31D" w14:textId="77777777" w:rsidR="00E246F5" w:rsidRDefault="00E246F5" w:rsidP="0062470D">
      <w:pPr>
        <w:spacing w:after="0" w:line="240" w:lineRule="auto"/>
        <w:jc w:val="both"/>
      </w:pPr>
    </w:p>
    <w:p w14:paraId="03B2D7F1" w14:textId="77777777" w:rsidR="00E246F5" w:rsidRDefault="00E246F5" w:rsidP="0062470D">
      <w:pPr>
        <w:spacing w:after="0" w:line="240" w:lineRule="auto"/>
        <w:jc w:val="both"/>
      </w:pPr>
    </w:p>
    <w:p w14:paraId="154BAAD4" w14:textId="77777777" w:rsidR="00E246F5" w:rsidRDefault="00E246F5" w:rsidP="0062470D">
      <w:pPr>
        <w:spacing w:after="0" w:line="240" w:lineRule="auto"/>
        <w:jc w:val="both"/>
      </w:pPr>
    </w:p>
    <w:p w14:paraId="003277BE" w14:textId="77777777" w:rsidR="00E246F5" w:rsidRDefault="00E246F5" w:rsidP="0062470D">
      <w:pPr>
        <w:spacing w:after="0" w:line="240" w:lineRule="auto"/>
        <w:jc w:val="both"/>
      </w:pPr>
    </w:p>
    <w:p w14:paraId="45CD058E" w14:textId="77777777" w:rsidR="00E246F5" w:rsidRDefault="00E246F5" w:rsidP="0062470D">
      <w:pPr>
        <w:spacing w:after="0" w:line="240" w:lineRule="auto"/>
        <w:jc w:val="both"/>
      </w:pPr>
    </w:p>
    <w:p w14:paraId="6EAB3EE7" w14:textId="77777777" w:rsidR="00E246F5" w:rsidRDefault="00E246F5" w:rsidP="0062470D">
      <w:pPr>
        <w:spacing w:after="0" w:line="240" w:lineRule="auto"/>
        <w:jc w:val="both"/>
      </w:pPr>
    </w:p>
    <w:p w14:paraId="1E849C99" w14:textId="77777777" w:rsidR="00E246F5" w:rsidRDefault="00E246F5" w:rsidP="0062470D">
      <w:pPr>
        <w:spacing w:after="0" w:line="240" w:lineRule="auto"/>
        <w:jc w:val="both"/>
      </w:pPr>
    </w:p>
    <w:p w14:paraId="06ABF686" w14:textId="77777777" w:rsidR="00E246F5" w:rsidRDefault="00E246F5" w:rsidP="0062470D">
      <w:pPr>
        <w:spacing w:after="0" w:line="240" w:lineRule="auto"/>
        <w:jc w:val="both"/>
      </w:pPr>
    </w:p>
    <w:p w14:paraId="100875CD" w14:textId="77777777" w:rsidR="00E246F5" w:rsidRDefault="00E246F5" w:rsidP="0062470D">
      <w:pPr>
        <w:spacing w:after="0" w:line="240" w:lineRule="auto"/>
        <w:jc w:val="both"/>
      </w:pPr>
    </w:p>
    <w:p w14:paraId="0BE69791" w14:textId="77777777" w:rsidR="00E246F5" w:rsidRDefault="00E246F5" w:rsidP="0062470D">
      <w:pPr>
        <w:spacing w:after="0" w:line="240" w:lineRule="auto"/>
        <w:jc w:val="both"/>
      </w:pPr>
    </w:p>
    <w:p w14:paraId="2212536B" w14:textId="21E944D2" w:rsidR="00DE5229" w:rsidRPr="005C3770" w:rsidRDefault="0078117B" w:rsidP="0062470D">
      <w:pPr>
        <w:spacing w:after="0" w:line="240" w:lineRule="auto"/>
        <w:jc w:val="both"/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684E78A" wp14:editId="6ECD1E79">
                <wp:simplePos x="0" y="0"/>
                <wp:positionH relativeFrom="margin">
                  <wp:align>left</wp:align>
                </wp:positionH>
                <wp:positionV relativeFrom="paragraph">
                  <wp:posOffset>171450</wp:posOffset>
                </wp:positionV>
                <wp:extent cx="4679950" cy="3676650"/>
                <wp:effectExtent l="0" t="0" r="25400" b="19050"/>
                <wp:wrapTopAndBottom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9950" cy="3676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722A9E" w14:textId="77777777" w:rsidR="006A6EE6" w:rsidRPr="0062470D" w:rsidRDefault="006A6EE6" w:rsidP="00B04529">
                            <w:pPr>
                              <w:jc w:val="center"/>
                              <w:rPr>
                                <w:color w:val="000000" w:themeColor="text1"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u w:val="single"/>
                              </w:rPr>
                              <w:t xml:space="preserve">Multiple </w:t>
                            </w:r>
                            <w:r w:rsidRPr="0062470D">
                              <w:rPr>
                                <w:color w:val="000000" w:themeColor="text1"/>
                                <w:sz w:val="28"/>
                                <w:u w:val="single"/>
                              </w:rPr>
                              <w:t xml:space="preserve">Paired </w:t>
                            </w:r>
                            <w:r>
                              <w:rPr>
                                <w:color w:val="000000" w:themeColor="text1"/>
                                <w:sz w:val="28"/>
                                <w:u w:val="single"/>
                              </w:rPr>
                              <w:t>Comparison</w:t>
                            </w:r>
                            <w:r w:rsidRPr="0062470D">
                              <w:rPr>
                                <w:color w:val="000000" w:themeColor="text1"/>
                                <w:sz w:val="28"/>
                                <w:u w:val="single"/>
                              </w:rPr>
                              <w:t xml:space="preserve"> test</w:t>
                            </w:r>
                            <w:r>
                              <w:rPr>
                                <w:color w:val="000000" w:themeColor="text1"/>
                                <w:sz w:val="28"/>
                                <w:u w:val="single"/>
                              </w:rPr>
                              <w:t xml:space="preserve"> – Part 1</w:t>
                            </w:r>
                          </w:p>
                          <w:p w14:paraId="5AD9DF31" w14:textId="6DC36B1A" w:rsidR="006A6EE6" w:rsidRDefault="006A6EE6" w:rsidP="00B04529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Assessor Number:</w:t>
                            </w:r>
                          </w:p>
                          <w:p w14:paraId="735434F0" w14:textId="7CF0B2D0" w:rsidR="006A6EE6" w:rsidRDefault="006A6EE6" w:rsidP="004978AA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You are going to evaluate five pairs of salty crackers today. </w:t>
                            </w:r>
                          </w:p>
                          <w:p w14:paraId="007FC8BD" w14:textId="77777777" w:rsidR="006A6EE6" w:rsidRDefault="006A6EE6" w:rsidP="004978AA">
                            <w:pPr>
                              <w:spacing w:after="0" w:line="240" w:lineRule="auto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For each pair, please taste the crackers from left to right. </w:t>
                            </w:r>
                          </w:p>
                          <w:p w14:paraId="41449D5A" w14:textId="77777777" w:rsidR="006A6EE6" w:rsidRDefault="006A6EE6" w:rsidP="004978AA">
                            <w:pPr>
                              <w:spacing w:after="0"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  <w:p w14:paraId="0055635C" w14:textId="77777777" w:rsidR="006A6EE6" w:rsidRDefault="006A6EE6" w:rsidP="004978AA">
                            <w:pPr>
                              <w:spacing w:after="0" w:line="240" w:lineRule="auto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Please indicate which of the samples below is the most salty by circling the corresponding sample code below. </w:t>
                            </w:r>
                          </w:p>
                          <w:p w14:paraId="66D1814F" w14:textId="77777777" w:rsidR="006A6EE6" w:rsidRDefault="006A6EE6" w:rsidP="004978AA">
                            <w:pPr>
                              <w:spacing w:after="0"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  <w:p w14:paraId="0E5A9915" w14:textId="77777777" w:rsidR="006A6EE6" w:rsidRDefault="006A6EE6" w:rsidP="004978AA">
                            <w:pPr>
                              <w:spacing w:after="0" w:line="240" w:lineRule="auto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Please drink water to cleanse your palate between samples and take a two minute break between pairs. </w:t>
                            </w:r>
                          </w:p>
                          <w:p w14:paraId="44AF7346" w14:textId="77777777" w:rsidR="006A6EE6" w:rsidRDefault="006A6EE6" w:rsidP="004978AA">
                            <w:pPr>
                              <w:spacing w:after="0"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988"/>
                              <w:gridCol w:w="1417"/>
                              <w:gridCol w:w="1559"/>
                              <w:gridCol w:w="2977"/>
                            </w:tblGrid>
                            <w:tr w:rsidR="006A6EE6" w14:paraId="7D8AC08B" w14:textId="77777777" w:rsidTr="009D29DB">
                              <w:tc>
                                <w:tcPr>
                                  <w:tcW w:w="988" w:type="dxa"/>
                                </w:tcPr>
                                <w:p w14:paraId="19E62A8F" w14:textId="77777777" w:rsidR="006A6EE6" w:rsidRPr="00B04529" w:rsidRDefault="006A6EE6" w:rsidP="0062470D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 w:rsidRPr="00B04529">
                                    <w:rPr>
                                      <w:b/>
                                      <w:color w:val="000000" w:themeColor="text1"/>
                                    </w:rPr>
                                    <w:t>Pair No.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</w:tcPr>
                                <w:p w14:paraId="2DFB7988" w14:textId="77777777" w:rsidR="006A6EE6" w:rsidRPr="00B04529" w:rsidRDefault="006A6EE6" w:rsidP="0062470D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 w:rsidRPr="00B04529">
                                    <w:rPr>
                                      <w:b/>
                                      <w:color w:val="000000" w:themeColor="text1"/>
                                    </w:rPr>
                                    <w:t>Left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</w:tcPr>
                                <w:p w14:paraId="2372181F" w14:textId="77777777" w:rsidR="006A6EE6" w:rsidRPr="00B04529" w:rsidRDefault="006A6EE6" w:rsidP="0062470D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 w:rsidRPr="00B04529">
                                    <w:rPr>
                                      <w:b/>
                                      <w:color w:val="000000" w:themeColor="text1"/>
                                    </w:rPr>
                                    <w:t>Right</w:t>
                                  </w:r>
                                </w:p>
                              </w:tc>
                              <w:tc>
                                <w:tcPr>
                                  <w:tcW w:w="2977" w:type="dxa"/>
                                </w:tcPr>
                                <w:p w14:paraId="6B141C33" w14:textId="77777777" w:rsidR="006A6EE6" w:rsidRPr="00B04529" w:rsidRDefault="006A6EE6" w:rsidP="0062470D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 w:rsidRPr="00B04529">
                                    <w:rPr>
                                      <w:b/>
                                      <w:color w:val="000000" w:themeColor="text1"/>
                                    </w:rPr>
                                    <w:t>Comments</w:t>
                                  </w:r>
                                </w:p>
                              </w:tc>
                            </w:tr>
                            <w:tr w:rsidR="006A6EE6" w14:paraId="55E739E8" w14:textId="77777777" w:rsidTr="009D29DB">
                              <w:tc>
                                <w:tcPr>
                                  <w:tcW w:w="988" w:type="dxa"/>
                                </w:tcPr>
                                <w:p w14:paraId="4F09839D" w14:textId="77777777" w:rsidR="006A6EE6" w:rsidRPr="00B04529" w:rsidRDefault="006A6EE6" w:rsidP="0062470D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 w:rsidRPr="00B04529">
                                    <w:rPr>
                                      <w:b/>
                                      <w:color w:val="000000" w:themeColor="text1"/>
                                    </w:rPr>
                                    <w:t>1</w:t>
                                  </w:r>
                                  <w:r w:rsidRPr="00B04529">
                                    <w:rPr>
                                      <w:b/>
                                      <w:color w:val="000000" w:themeColor="text1"/>
                                      <w:vertAlign w:val="superscript"/>
                                    </w:rPr>
                                    <w:t>st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</w:tcPr>
                                <w:p w14:paraId="3B0B0643" w14:textId="77777777" w:rsidR="006A6EE6" w:rsidRDefault="006A6EE6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758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</w:tcPr>
                                <w:p w14:paraId="30FC0538" w14:textId="77777777" w:rsidR="006A6EE6" w:rsidRDefault="006A6EE6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538</w:t>
                                  </w:r>
                                </w:p>
                              </w:tc>
                              <w:tc>
                                <w:tcPr>
                                  <w:tcW w:w="2977" w:type="dxa"/>
                                </w:tcPr>
                                <w:p w14:paraId="4F60F6C1" w14:textId="77777777" w:rsidR="006A6EE6" w:rsidRDefault="006A6EE6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c>
                            </w:tr>
                            <w:tr w:rsidR="006A6EE6" w14:paraId="63A2017B" w14:textId="77777777" w:rsidTr="009D29DB">
                              <w:tc>
                                <w:tcPr>
                                  <w:tcW w:w="988" w:type="dxa"/>
                                </w:tcPr>
                                <w:p w14:paraId="22A5536C" w14:textId="77777777" w:rsidR="006A6EE6" w:rsidRPr="00B04529" w:rsidRDefault="006A6EE6" w:rsidP="00B04529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 w:rsidRPr="00B04529">
                                    <w:rPr>
                                      <w:b/>
                                      <w:color w:val="000000" w:themeColor="text1"/>
                                    </w:rPr>
                                    <w:t>2</w:t>
                                  </w:r>
                                  <w:r w:rsidRPr="00B04529">
                                    <w:rPr>
                                      <w:b/>
                                      <w:color w:val="000000" w:themeColor="text1"/>
                                      <w:vertAlign w:val="superscript"/>
                                    </w:rPr>
                                    <w:t>nd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</w:tcPr>
                                <w:p w14:paraId="3B7E1D6B" w14:textId="77777777" w:rsidR="006A6EE6" w:rsidRDefault="006A6EE6" w:rsidP="00B04529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4"/>
                                    </w:rPr>
                                    <w:t>959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</w:tcPr>
                                <w:p w14:paraId="703B5AC6" w14:textId="77777777" w:rsidR="006A6EE6" w:rsidRDefault="006A6EE6" w:rsidP="00B04529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4"/>
                                    </w:rPr>
                                    <w:t>887</w:t>
                                  </w:r>
                                </w:p>
                              </w:tc>
                              <w:tc>
                                <w:tcPr>
                                  <w:tcW w:w="2977" w:type="dxa"/>
                                </w:tcPr>
                                <w:p w14:paraId="30165405" w14:textId="77777777" w:rsidR="006A6EE6" w:rsidRDefault="006A6EE6" w:rsidP="00B04529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c>
                            </w:tr>
                            <w:tr w:rsidR="006A6EE6" w14:paraId="223684B7" w14:textId="77777777" w:rsidTr="009D29DB">
                              <w:tc>
                                <w:tcPr>
                                  <w:tcW w:w="988" w:type="dxa"/>
                                </w:tcPr>
                                <w:p w14:paraId="591FB854" w14:textId="77777777" w:rsidR="006A6EE6" w:rsidRPr="00B04529" w:rsidRDefault="006A6EE6" w:rsidP="00B04529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 w:rsidRPr="00B04529">
                                    <w:rPr>
                                      <w:b/>
                                      <w:color w:val="000000" w:themeColor="text1"/>
                                    </w:rPr>
                                    <w:t>3</w:t>
                                  </w:r>
                                  <w:r w:rsidRPr="00B04529">
                                    <w:rPr>
                                      <w:b/>
                                      <w:color w:val="000000" w:themeColor="text1"/>
                                      <w:vertAlign w:val="superscript"/>
                                    </w:rPr>
                                    <w:t>rd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</w:tcPr>
                                <w:p w14:paraId="30EF56E4" w14:textId="77777777" w:rsidR="006A6EE6" w:rsidRDefault="006A6EE6" w:rsidP="00B04529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4"/>
                                    </w:rPr>
                                    <w:t>572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</w:tcPr>
                                <w:p w14:paraId="68E543A4" w14:textId="77777777" w:rsidR="006A6EE6" w:rsidRDefault="006A6EE6" w:rsidP="00B04529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4"/>
                                    </w:rPr>
                                    <w:t>285</w:t>
                                  </w:r>
                                </w:p>
                              </w:tc>
                              <w:tc>
                                <w:tcPr>
                                  <w:tcW w:w="2977" w:type="dxa"/>
                                </w:tcPr>
                                <w:p w14:paraId="3E60CA1D" w14:textId="77777777" w:rsidR="006A6EE6" w:rsidRDefault="006A6EE6" w:rsidP="00B04529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c>
                            </w:tr>
                            <w:tr w:rsidR="006A6EE6" w14:paraId="3C9D326F" w14:textId="77777777" w:rsidTr="009D29DB">
                              <w:tc>
                                <w:tcPr>
                                  <w:tcW w:w="988" w:type="dxa"/>
                                </w:tcPr>
                                <w:p w14:paraId="208E3394" w14:textId="77777777" w:rsidR="006A6EE6" w:rsidRPr="00B04529" w:rsidRDefault="006A6EE6" w:rsidP="00B04529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 w:rsidRPr="00B04529">
                                    <w:rPr>
                                      <w:b/>
                                      <w:color w:val="000000" w:themeColor="text1"/>
                                    </w:rPr>
                                    <w:t>4</w:t>
                                  </w:r>
                                  <w:r w:rsidRPr="00B04529">
                                    <w:rPr>
                                      <w:b/>
                                      <w:color w:val="000000" w:themeColor="text1"/>
                                      <w:vertAlign w:val="superscript"/>
                                    </w:rPr>
                                    <w:t>th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</w:tcPr>
                                <w:p w14:paraId="0A5D791B" w14:textId="77777777" w:rsidR="006A6EE6" w:rsidRDefault="006A6EE6" w:rsidP="00B04529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4"/>
                                    </w:rPr>
                                    <w:t>395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</w:tcPr>
                                <w:p w14:paraId="3EFBA719" w14:textId="77777777" w:rsidR="006A6EE6" w:rsidRDefault="006A6EE6" w:rsidP="00B04529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4"/>
                                    </w:rPr>
                                    <w:t>671</w:t>
                                  </w:r>
                                </w:p>
                              </w:tc>
                              <w:tc>
                                <w:tcPr>
                                  <w:tcW w:w="2977" w:type="dxa"/>
                                </w:tcPr>
                                <w:p w14:paraId="57463CF4" w14:textId="77777777" w:rsidR="006A6EE6" w:rsidRDefault="006A6EE6" w:rsidP="00B04529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c>
                            </w:tr>
                            <w:tr w:rsidR="006A6EE6" w14:paraId="5A3805D1" w14:textId="77777777" w:rsidTr="009D29DB">
                              <w:tc>
                                <w:tcPr>
                                  <w:tcW w:w="988" w:type="dxa"/>
                                </w:tcPr>
                                <w:p w14:paraId="75A4A556" w14:textId="77777777" w:rsidR="006A6EE6" w:rsidRPr="00B04529" w:rsidRDefault="006A6EE6" w:rsidP="00B04529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</w:rPr>
                                  </w:pPr>
                                  <w:r w:rsidRPr="00B04529">
                                    <w:rPr>
                                      <w:b/>
                                      <w:color w:val="000000" w:themeColor="text1"/>
                                    </w:rPr>
                                    <w:t>5</w:t>
                                  </w:r>
                                  <w:r w:rsidRPr="00B04529">
                                    <w:rPr>
                                      <w:b/>
                                      <w:color w:val="000000" w:themeColor="text1"/>
                                      <w:vertAlign w:val="superscript"/>
                                    </w:rPr>
                                    <w:t>th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</w:tcPr>
                                <w:p w14:paraId="4867CC5A" w14:textId="77777777" w:rsidR="006A6EE6" w:rsidRDefault="006A6EE6" w:rsidP="00B04529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4"/>
                                    </w:rPr>
                                    <w:t>299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</w:tcPr>
                                <w:p w14:paraId="51177921" w14:textId="77777777" w:rsidR="006A6EE6" w:rsidRDefault="006A6EE6" w:rsidP="00B04529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4"/>
                                    </w:rPr>
                                    <w:t>695</w:t>
                                  </w:r>
                                </w:p>
                              </w:tc>
                              <w:tc>
                                <w:tcPr>
                                  <w:tcW w:w="2977" w:type="dxa"/>
                                </w:tcPr>
                                <w:p w14:paraId="0C8EB810" w14:textId="77777777" w:rsidR="006A6EE6" w:rsidRDefault="006A6EE6" w:rsidP="00B04529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244121F" w14:textId="77777777" w:rsidR="006A6EE6" w:rsidRPr="0062470D" w:rsidRDefault="006A6EE6" w:rsidP="00B04529">
                            <w:pPr>
                              <w:rPr>
                                <w:b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84E78A" id="Rectangle 5" o:spid="_x0000_s1029" style="position:absolute;left:0;text-align:left;margin-left:0;margin-top:13.5pt;width:368.5pt;height:289.5pt;z-index:2516889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" fillcolor="white [3212]" strokecolor="black [3213]" strokeweight="2pt">
                <v:textbox>
                  <w:txbxContent>
                    <w:p w14:paraId="74722A9E" w14:textId="77777777" w:rsidR="006A6EE6" w:rsidRPr="0062470D" w:rsidRDefault="006A6EE6" w:rsidP="00B04529">
                      <w:pPr>
                        <w:jc w:val="center"/>
                        <w:rPr>
                          <w:color w:val="000000" w:themeColor="text1"/>
                          <w:sz w:val="28"/>
                          <w:u w:val="single"/>
                        </w:rPr>
                      </w:pPr>
                      <w:r>
                        <w:rPr>
                          <w:color w:val="000000" w:themeColor="text1"/>
                          <w:sz w:val="28"/>
                          <w:u w:val="single"/>
                        </w:rPr>
                        <w:t xml:space="preserve">Multiple </w:t>
                      </w:r>
                      <w:r w:rsidRPr="0062470D">
                        <w:rPr>
                          <w:color w:val="000000" w:themeColor="text1"/>
                          <w:sz w:val="28"/>
                          <w:u w:val="single"/>
                        </w:rPr>
                        <w:t xml:space="preserve">Paired </w:t>
                      </w:r>
                      <w:r>
                        <w:rPr>
                          <w:color w:val="000000" w:themeColor="text1"/>
                          <w:sz w:val="28"/>
                          <w:u w:val="single"/>
                        </w:rPr>
                        <w:t>Comparison</w:t>
                      </w:r>
                      <w:r w:rsidRPr="0062470D">
                        <w:rPr>
                          <w:color w:val="000000" w:themeColor="text1"/>
                          <w:sz w:val="28"/>
                          <w:u w:val="single"/>
                        </w:rPr>
                        <w:t xml:space="preserve"> test</w:t>
                      </w:r>
                      <w:r>
                        <w:rPr>
                          <w:color w:val="000000" w:themeColor="text1"/>
                          <w:sz w:val="28"/>
                          <w:u w:val="single"/>
                        </w:rPr>
                        <w:t xml:space="preserve"> – Part 1</w:t>
                      </w:r>
                    </w:p>
                    <w:p w14:paraId="5AD9DF31" w14:textId="6DC36B1A" w:rsidR="006A6EE6" w:rsidRDefault="006A6EE6" w:rsidP="00B04529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Assessor Number:</w:t>
                      </w:r>
                    </w:p>
                    <w:p w14:paraId="735434F0" w14:textId="7CF0B2D0" w:rsidR="006A6EE6" w:rsidRDefault="006A6EE6" w:rsidP="004978AA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You are going to evaluate five pairs of salty crackers today. </w:t>
                      </w:r>
                    </w:p>
                    <w:p w14:paraId="007FC8BD" w14:textId="77777777" w:rsidR="006A6EE6" w:rsidRDefault="006A6EE6" w:rsidP="004978AA">
                      <w:pPr>
                        <w:spacing w:after="0" w:line="240" w:lineRule="auto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For each pair, please taste the crackers from left to right. </w:t>
                      </w:r>
                    </w:p>
                    <w:p w14:paraId="41449D5A" w14:textId="77777777" w:rsidR="006A6EE6" w:rsidRDefault="006A6EE6" w:rsidP="004978AA">
                      <w:pPr>
                        <w:spacing w:after="0" w:line="240" w:lineRule="auto"/>
                        <w:rPr>
                          <w:color w:val="000000" w:themeColor="text1"/>
                        </w:rPr>
                      </w:pPr>
                    </w:p>
                    <w:p w14:paraId="0055635C" w14:textId="77777777" w:rsidR="006A6EE6" w:rsidRDefault="006A6EE6" w:rsidP="004978AA">
                      <w:pPr>
                        <w:spacing w:after="0" w:line="240" w:lineRule="auto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Please indicate which of the samples below is the most salty by circling the corresponding sample code below. </w:t>
                      </w:r>
                    </w:p>
                    <w:p w14:paraId="66D1814F" w14:textId="77777777" w:rsidR="006A6EE6" w:rsidRDefault="006A6EE6" w:rsidP="004978AA">
                      <w:pPr>
                        <w:spacing w:after="0" w:line="240" w:lineRule="auto"/>
                        <w:rPr>
                          <w:color w:val="000000" w:themeColor="text1"/>
                        </w:rPr>
                      </w:pPr>
                    </w:p>
                    <w:p w14:paraId="0E5A9915" w14:textId="77777777" w:rsidR="006A6EE6" w:rsidRDefault="006A6EE6" w:rsidP="004978AA">
                      <w:pPr>
                        <w:spacing w:after="0" w:line="240" w:lineRule="auto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Please drink water to cleanse your palate between samples and take a two minute break between pairs. </w:t>
                      </w:r>
                    </w:p>
                    <w:p w14:paraId="44AF7346" w14:textId="77777777" w:rsidR="006A6EE6" w:rsidRDefault="006A6EE6" w:rsidP="004978AA">
                      <w:pPr>
                        <w:spacing w:after="0" w:line="240" w:lineRule="auto"/>
                        <w:rPr>
                          <w:color w:val="000000" w:themeColor="text1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988"/>
                        <w:gridCol w:w="1417"/>
                        <w:gridCol w:w="1559"/>
                        <w:gridCol w:w="2977"/>
                      </w:tblGrid>
                      <w:tr w:rsidR="006A6EE6" w14:paraId="7D8AC08B" w14:textId="77777777" w:rsidTr="009D29DB">
                        <w:tc>
                          <w:tcPr>
                            <w:tcW w:w="988" w:type="dxa"/>
                          </w:tcPr>
                          <w:p w14:paraId="19E62A8F" w14:textId="77777777" w:rsidR="006A6EE6" w:rsidRPr="00B04529" w:rsidRDefault="006A6EE6" w:rsidP="0062470D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B04529">
                              <w:rPr>
                                <w:b/>
                                <w:color w:val="000000" w:themeColor="text1"/>
                              </w:rPr>
                              <w:t>Pair No.</w:t>
                            </w:r>
                          </w:p>
                        </w:tc>
                        <w:tc>
                          <w:tcPr>
                            <w:tcW w:w="1417" w:type="dxa"/>
                          </w:tcPr>
                          <w:p w14:paraId="2DFB7988" w14:textId="77777777" w:rsidR="006A6EE6" w:rsidRPr="00B04529" w:rsidRDefault="006A6EE6" w:rsidP="0062470D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B04529">
                              <w:rPr>
                                <w:b/>
                                <w:color w:val="000000" w:themeColor="text1"/>
                              </w:rPr>
                              <w:t>Left</w:t>
                            </w:r>
                          </w:p>
                        </w:tc>
                        <w:tc>
                          <w:tcPr>
                            <w:tcW w:w="1559" w:type="dxa"/>
                          </w:tcPr>
                          <w:p w14:paraId="2372181F" w14:textId="77777777" w:rsidR="006A6EE6" w:rsidRPr="00B04529" w:rsidRDefault="006A6EE6" w:rsidP="0062470D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B04529">
                              <w:rPr>
                                <w:b/>
                                <w:color w:val="000000" w:themeColor="text1"/>
                              </w:rPr>
                              <w:t>Right</w:t>
                            </w:r>
                          </w:p>
                        </w:tc>
                        <w:tc>
                          <w:tcPr>
                            <w:tcW w:w="2977" w:type="dxa"/>
                          </w:tcPr>
                          <w:p w14:paraId="6B141C33" w14:textId="77777777" w:rsidR="006A6EE6" w:rsidRPr="00B04529" w:rsidRDefault="006A6EE6" w:rsidP="0062470D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B04529">
                              <w:rPr>
                                <w:b/>
                                <w:color w:val="000000" w:themeColor="text1"/>
                              </w:rPr>
                              <w:t>Comments</w:t>
                            </w:r>
                          </w:p>
                        </w:tc>
                      </w:tr>
                      <w:tr w:rsidR="006A6EE6" w14:paraId="55E739E8" w14:textId="77777777" w:rsidTr="009D29DB">
                        <w:tc>
                          <w:tcPr>
                            <w:tcW w:w="988" w:type="dxa"/>
                          </w:tcPr>
                          <w:p w14:paraId="4F09839D" w14:textId="77777777" w:rsidR="006A6EE6" w:rsidRPr="00B04529" w:rsidRDefault="006A6EE6" w:rsidP="0062470D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B04529">
                              <w:rPr>
                                <w:b/>
                                <w:color w:val="000000" w:themeColor="text1"/>
                              </w:rPr>
                              <w:t>1</w:t>
                            </w:r>
                            <w:r w:rsidRPr="00B04529">
                              <w:rPr>
                                <w:b/>
                                <w:color w:val="000000" w:themeColor="text1"/>
                                <w:vertAlign w:val="superscript"/>
                              </w:rPr>
                              <w:t>st</w:t>
                            </w:r>
                          </w:p>
                        </w:tc>
                        <w:tc>
                          <w:tcPr>
                            <w:tcW w:w="1417" w:type="dxa"/>
                          </w:tcPr>
                          <w:p w14:paraId="3B0B0643" w14:textId="77777777" w:rsidR="006A6EE6" w:rsidRDefault="006A6EE6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758</w:t>
                            </w:r>
                          </w:p>
                        </w:tc>
                        <w:tc>
                          <w:tcPr>
                            <w:tcW w:w="1559" w:type="dxa"/>
                          </w:tcPr>
                          <w:p w14:paraId="30FC0538" w14:textId="77777777" w:rsidR="006A6EE6" w:rsidRDefault="006A6EE6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538</w:t>
                            </w:r>
                          </w:p>
                        </w:tc>
                        <w:tc>
                          <w:tcPr>
                            <w:tcW w:w="2977" w:type="dxa"/>
                          </w:tcPr>
                          <w:p w14:paraId="4F60F6C1" w14:textId="77777777" w:rsidR="006A6EE6" w:rsidRDefault="006A6EE6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c>
                      </w:tr>
                      <w:tr w:rsidR="006A6EE6" w14:paraId="63A2017B" w14:textId="77777777" w:rsidTr="009D29DB">
                        <w:tc>
                          <w:tcPr>
                            <w:tcW w:w="988" w:type="dxa"/>
                          </w:tcPr>
                          <w:p w14:paraId="22A5536C" w14:textId="77777777" w:rsidR="006A6EE6" w:rsidRPr="00B04529" w:rsidRDefault="006A6EE6" w:rsidP="00B04529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B04529">
                              <w:rPr>
                                <w:b/>
                                <w:color w:val="000000" w:themeColor="text1"/>
                              </w:rPr>
                              <w:t>2</w:t>
                            </w:r>
                            <w:r w:rsidRPr="00B04529">
                              <w:rPr>
                                <w:b/>
                                <w:color w:val="000000" w:themeColor="text1"/>
                                <w:vertAlign w:val="superscript"/>
                              </w:rPr>
                              <w:t>nd</w:t>
                            </w:r>
                          </w:p>
                        </w:tc>
                        <w:tc>
                          <w:tcPr>
                            <w:tcW w:w="1417" w:type="dxa"/>
                          </w:tcPr>
                          <w:p w14:paraId="3B7E1D6B" w14:textId="77777777" w:rsidR="006A6EE6" w:rsidRDefault="006A6EE6" w:rsidP="00B0452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</w:rPr>
                              <w:t>959</w:t>
                            </w:r>
                          </w:p>
                        </w:tc>
                        <w:tc>
                          <w:tcPr>
                            <w:tcW w:w="1559" w:type="dxa"/>
                          </w:tcPr>
                          <w:p w14:paraId="703B5AC6" w14:textId="77777777" w:rsidR="006A6EE6" w:rsidRDefault="006A6EE6" w:rsidP="00B0452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</w:rPr>
                              <w:t>887</w:t>
                            </w:r>
                          </w:p>
                        </w:tc>
                        <w:tc>
                          <w:tcPr>
                            <w:tcW w:w="2977" w:type="dxa"/>
                          </w:tcPr>
                          <w:p w14:paraId="30165405" w14:textId="77777777" w:rsidR="006A6EE6" w:rsidRDefault="006A6EE6" w:rsidP="00B0452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c>
                      </w:tr>
                      <w:tr w:rsidR="006A6EE6" w14:paraId="223684B7" w14:textId="77777777" w:rsidTr="009D29DB">
                        <w:tc>
                          <w:tcPr>
                            <w:tcW w:w="988" w:type="dxa"/>
                          </w:tcPr>
                          <w:p w14:paraId="591FB854" w14:textId="77777777" w:rsidR="006A6EE6" w:rsidRPr="00B04529" w:rsidRDefault="006A6EE6" w:rsidP="00B04529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B04529">
                              <w:rPr>
                                <w:b/>
                                <w:color w:val="000000" w:themeColor="text1"/>
                              </w:rPr>
                              <w:t>3</w:t>
                            </w:r>
                            <w:r w:rsidRPr="00B04529">
                              <w:rPr>
                                <w:b/>
                                <w:color w:val="000000" w:themeColor="text1"/>
                                <w:vertAlign w:val="superscript"/>
                              </w:rPr>
                              <w:t>rd</w:t>
                            </w:r>
                          </w:p>
                        </w:tc>
                        <w:tc>
                          <w:tcPr>
                            <w:tcW w:w="1417" w:type="dxa"/>
                          </w:tcPr>
                          <w:p w14:paraId="30EF56E4" w14:textId="77777777" w:rsidR="006A6EE6" w:rsidRDefault="006A6EE6" w:rsidP="00B0452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</w:rPr>
                              <w:t>572</w:t>
                            </w:r>
                          </w:p>
                        </w:tc>
                        <w:tc>
                          <w:tcPr>
                            <w:tcW w:w="1559" w:type="dxa"/>
                          </w:tcPr>
                          <w:p w14:paraId="68E543A4" w14:textId="77777777" w:rsidR="006A6EE6" w:rsidRDefault="006A6EE6" w:rsidP="00B0452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</w:rPr>
                              <w:t>285</w:t>
                            </w:r>
                          </w:p>
                        </w:tc>
                        <w:tc>
                          <w:tcPr>
                            <w:tcW w:w="2977" w:type="dxa"/>
                          </w:tcPr>
                          <w:p w14:paraId="3E60CA1D" w14:textId="77777777" w:rsidR="006A6EE6" w:rsidRDefault="006A6EE6" w:rsidP="00B0452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c>
                      </w:tr>
                      <w:tr w:rsidR="006A6EE6" w14:paraId="3C9D326F" w14:textId="77777777" w:rsidTr="009D29DB">
                        <w:tc>
                          <w:tcPr>
                            <w:tcW w:w="988" w:type="dxa"/>
                          </w:tcPr>
                          <w:p w14:paraId="208E3394" w14:textId="77777777" w:rsidR="006A6EE6" w:rsidRPr="00B04529" w:rsidRDefault="006A6EE6" w:rsidP="00B04529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B04529">
                              <w:rPr>
                                <w:b/>
                                <w:color w:val="000000" w:themeColor="text1"/>
                              </w:rPr>
                              <w:t>4</w:t>
                            </w:r>
                            <w:r w:rsidRPr="00B04529">
                              <w:rPr>
                                <w:b/>
                                <w:color w:val="000000" w:themeColor="text1"/>
                                <w:vertAlign w:val="superscript"/>
                              </w:rPr>
                              <w:t>th</w:t>
                            </w:r>
                          </w:p>
                        </w:tc>
                        <w:tc>
                          <w:tcPr>
                            <w:tcW w:w="1417" w:type="dxa"/>
                          </w:tcPr>
                          <w:p w14:paraId="0A5D791B" w14:textId="77777777" w:rsidR="006A6EE6" w:rsidRDefault="006A6EE6" w:rsidP="00B0452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</w:rPr>
                              <w:t>395</w:t>
                            </w:r>
                          </w:p>
                        </w:tc>
                        <w:tc>
                          <w:tcPr>
                            <w:tcW w:w="1559" w:type="dxa"/>
                          </w:tcPr>
                          <w:p w14:paraId="3EFBA719" w14:textId="77777777" w:rsidR="006A6EE6" w:rsidRDefault="006A6EE6" w:rsidP="00B0452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</w:rPr>
                              <w:t>671</w:t>
                            </w:r>
                          </w:p>
                        </w:tc>
                        <w:tc>
                          <w:tcPr>
                            <w:tcW w:w="2977" w:type="dxa"/>
                          </w:tcPr>
                          <w:p w14:paraId="57463CF4" w14:textId="77777777" w:rsidR="006A6EE6" w:rsidRDefault="006A6EE6" w:rsidP="00B0452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c>
                      </w:tr>
                      <w:tr w:rsidR="006A6EE6" w14:paraId="5A3805D1" w14:textId="77777777" w:rsidTr="009D29DB">
                        <w:tc>
                          <w:tcPr>
                            <w:tcW w:w="988" w:type="dxa"/>
                          </w:tcPr>
                          <w:p w14:paraId="75A4A556" w14:textId="77777777" w:rsidR="006A6EE6" w:rsidRPr="00B04529" w:rsidRDefault="006A6EE6" w:rsidP="00B04529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B04529">
                              <w:rPr>
                                <w:b/>
                                <w:color w:val="000000" w:themeColor="text1"/>
                              </w:rPr>
                              <w:t>5</w:t>
                            </w:r>
                            <w:r w:rsidRPr="00B04529">
                              <w:rPr>
                                <w:b/>
                                <w:color w:val="000000" w:themeColor="text1"/>
                                <w:vertAlign w:val="superscript"/>
                              </w:rPr>
                              <w:t>th</w:t>
                            </w:r>
                          </w:p>
                        </w:tc>
                        <w:tc>
                          <w:tcPr>
                            <w:tcW w:w="1417" w:type="dxa"/>
                          </w:tcPr>
                          <w:p w14:paraId="4867CC5A" w14:textId="77777777" w:rsidR="006A6EE6" w:rsidRDefault="006A6EE6" w:rsidP="00B0452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</w:rPr>
                              <w:t>299</w:t>
                            </w:r>
                          </w:p>
                        </w:tc>
                        <w:tc>
                          <w:tcPr>
                            <w:tcW w:w="1559" w:type="dxa"/>
                          </w:tcPr>
                          <w:p w14:paraId="51177921" w14:textId="77777777" w:rsidR="006A6EE6" w:rsidRDefault="006A6EE6" w:rsidP="00B0452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</w:rPr>
                              <w:t>695</w:t>
                            </w:r>
                          </w:p>
                        </w:tc>
                        <w:tc>
                          <w:tcPr>
                            <w:tcW w:w="2977" w:type="dxa"/>
                          </w:tcPr>
                          <w:p w14:paraId="0C8EB810" w14:textId="77777777" w:rsidR="006A6EE6" w:rsidRDefault="006A6EE6" w:rsidP="00B0452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c>
                      </w:tr>
                    </w:tbl>
                    <w:p w14:paraId="3244121F" w14:textId="77777777" w:rsidR="006A6EE6" w:rsidRPr="0062470D" w:rsidRDefault="006A6EE6" w:rsidP="00B04529">
                      <w:pPr>
                        <w:rPr>
                          <w:b/>
                          <w:color w:val="000000" w:themeColor="text1"/>
                        </w:rPr>
                      </w:pPr>
                    </w:p>
                  </w:txbxContent>
                </v:textbox>
                <w10:wrap type="topAndBottom" anchorx="margin"/>
              </v:rect>
            </w:pict>
          </mc:Fallback>
        </mc:AlternateContent>
      </w:r>
    </w:p>
    <w:p w14:paraId="03B51814" w14:textId="77777777" w:rsidR="00571234" w:rsidRDefault="00571234" w:rsidP="00571234">
      <w:pPr>
        <w:spacing w:after="0" w:line="240" w:lineRule="auto"/>
        <w:jc w:val="center"/>
        <w:rPr>
          <w:rFonts w:ascii="AdvPSOP-B" w:hAnsi="AdvPSOP-B" w:cs="AdvPSOP-B"/>
          <w:sz w:val="16"/>
          <w:szCs w:val="16"/>
          <w:lang w:val="en-IN" w:eastAsia="en-IN"/>
        </w:rPr>
      </w:pPr>
    </w:p>
    <w:p w14:paraId="6F69E47D" w14:textId="70E26068" w:rsidR="00DE5229" w:rsidRPr="00543F36" w:rsidRDefault="006F3492" w:rsidP="006F3492">
      <w:pPr>
        <w:spacing w:after="0" w:line="240" w:lineRule="auto"/>
        <w:rPr>
          <w:rFonts w:cstheme="minorHAnsi"/>
          <w:sz w:val="24"/>
          <w:szCs w:val="24"/>
          <w:lang w:val="en-IN" w:eastAsia="en-IN"/>
        </w:rPr>
      </w:pPr>
      <w:r w:rsidRPr="00543F36">
        <w:rPr>
          <w:rFonts w:cstheme="minorHAnsi"/>
          <w:sz w:val="16"/>
          <w:szCs w:val="16"/>
          <w:lang w:val="en-IN" w:eastAsia="en-IN"/>
        </w:rPr>
        <w:t xml:space="preserve">        </w:t>
      </w:r>
      <w:r w:rsidR="00571234" w:rsidRPr="00543F36">
        <w:rPr>
          <w:rFonts w:cstheme="minorHAnsi"/>
          <w:b/>
          <w:sz w:val="24"/>
          <w:szCs w:val="24"/>
          <w:lang w:val="en-IN" w:eastAsia="en-IN"/>
        </w:rPr>
        <w:t>FIGURE 5.5</w:t>
      </w:r>
      <w:r w:rsidR="00571234" w:rsidRPr="00543F36">
        <w:rPr>
          <w:rFonts w:cstheme="minorHAnsi"/>
          <w:sz w:val="24"/>
          <w:szCs w:val="24"/>
          <w:lang w:val="en-IN" w:eastAsia="en-IN"/>
        </w:rPr>
        <w:t xml:space="preserve"> Example of multiple paired comparison questionnaire.</w:t>
      </w:r>
    </w:p>
    <w:p w14:paraId="0E207CFB" w14:textId="0F675EE9" w:rsidR="00571234" w:rsidRPr="00543F36" w:rsidRDefault="00571234" w:rsidP="0062470D">
      <w:pPr>
        <w:spacing w:after="0" w:line="240" w:lineRule="auto"/>
        <w:jc w:val="both"/>
        <w:rPr>
          <w:rFonts w:cstheme="minorHAnsi"/>
          <w:sz w:val="16"/>
          <w:szCs w:val="16"/>
          <w:lang w:val="en-IN" w:eastAsia="en-IN"/>
        </w:rPr>
      </w:pPr>
    </w:p>
    <w:p w14:paraId="0BB0CD31" w14:textId="77777777" w:rsidR="00571234" w:rsidRPr="00543F36" w:rsidRDefault="00571234" w:rsidP="0062470D">
      <w:pPr>
        <w:spacing w:after="0" w:line="240" w:lineRule="auto"/>
        <w:jc w:val="both"/>
        <w:rPr>
          <w:rFonts w:cstheme="minorHAnsi"/>
        </w:rPr>
      </w:pPr>
    </w:p>
    <w:p w14:paraId="320FDC71" w14:textId="2588A11C" w:rsidR="00E246F5" w:rsidRDefault="00E246F5" w:rsidP="0062470D">
      <w:pPr>
        <w:spacing w:after="0" w:line="240" w:lineRule="auto"/>
        <w:jc w:val="both"/>
      </w:pPr>
    </w:p>
    <w:p w14:paraId="059982A5" w14:textId="23DABBFC" w:rsidR="00E246F5" w:rsidRDefault="00E246F5" w:rsidP="0062470D">
      <w:pPr>
        <w:spacing w:after="0" w:line="240" w:lineRule="auto"/>
        <w:jc w:val="both"/>
      </w:pPr>
    </w:p>
    <w:p w14:paraId="4A075760" w14:textId="175A218D" w:rsidR="00965C89" w:rsidRPr="007E33AB" w:rsidRDefault="00965C89" w:rsidP="00965C89">
      <w:pPr>
        <w:spacing w:after="0" w:line="240" w:lineRule="auto"/>
        <w:jc w:val="both"/>
        <w:rPr>
          <w:b/>
        </w:rPr>
      </w:pPr>
    </w:p>
    <w:p w14:paraId="16AFDD43" w14:textId="2C70EB31" w:rsidR="00965C89" w:rsidRDefault="00965C89" w:rsidP="0062470D">
      <w:pPr>
        <w:spacing w:after="0" w:line="240" w:lineRule="auto"/>
        <w:jc w:val="both"/>
      </w:pPr>
    </w:p>
    <w:p w14:paraId="73C80F94" w14:textId="22874389" w:rsidR="002278F2" w:rsidRDefault="002278F2" w:rsidP="004C190E">
      <w:pPr>
        <w:spacing w:after="0" w:line="240" w:lineRule="auto"/>
        <w:jc w:val="both"/>
      </w:pPr>
    </w:p>
    <w:p w14:paraId="58AB7B31" w14:textId="547D624B" w:rsidR="00965C89" w:rsidRDefault="00965C89" w:rsidP="004C190E">
      <w:pPr>
        <w:spacing w:after="0" w:line="240" w:lineRule="auto"/>
        <w:jc w:val="both"/>
      </w:pPr>
    </w:p>
    <w:p w14:paraId="6930BC06" w14:textId="79298A97" w:rsidR="00571234" w:rsidRDefault="00571234" w:rsidP="004C190E">
      <w:pPr>
        <w:spacing w:after="0" w:line="240" w:lineRule="auto"/>
        <w:jc w:val="both"/>
      </w:pPr>
    </w:p>
    <w:p w14:paraId="49B6C8AD" w14:textId="043D7E93" w:rsidR="00571234" w:rsidRDefault="00571234" w:rsidP="004C190E">
      <w:pPr>
        <w:spacing w:after="0" w:line="240" w:lineRule="auto"/>
        <w:jc w:val="both"/>
      </w:pPr>
    </w:p>
    <w:p w14:paraId="1CF0ED9B" w14:textId="77777777" w:rsidR="00E22789" w:rsidRDefault="00E22789" w:rsidP="004C190E">
      <w:pPr>
        <w:spacing w:after="0" w:line="240" w:lineRule="auto"/>
        <w:jc w:val="both"/>
      </w:pPr>
    </w:p>
    <w:p w14:paraId="61D817F1" w14:textId="77777777" w:rsidR="00E22789" w:rsidRDefault="00E22789" w:rsidP="004C190E">
      <w:pPr>
        <w:spacing w:after="0" w:line="240" w:lineRule="auto"/>
        <w:jc w:val="both"/>
      </w:pPr>
    </w:p>
    <w:p w14:paraId="462D8C31" w14:textId="77777777" w:rsidR="00571234" w:rsidRDefault="00571234" w:rsidP="004C190E">
      <w:pPr>
        <w:spacing w:after="0" w:line="240" w:lineRule="auto"/>
        <w:jc w:val="both"/>
      </w:pPr>
    </w:p>
    <w:p w14:paraId="08D1F17A" w14:textId="7BA6E9B2" w:rsidR="00571234" w:rsidRDefault="00571234" w:rsidP="00571234">
      <w:pPr>
        <w:spacing w:after="0" w:line="240" w:lineRule="auto"/>
        <w:jc w:val="both"/>
        <w:rPr>
          <w:rFonts w:ascii="AdvPSOP-B" w:hAnsi="AdvPSOP-B" w:cs="AdvPSOP-B"/>
          <w:sz w:val="16"/>
          <w:szCs w:val="16"/>
          <w:lang w:val="en-IN" w:eastAsia="en-IN"/>
        </w:rPr>
      </w:pPr>
    </w:p>
    <w:p w14:paraId="733FDDB8" w14:textId="77777777" w:rsidR="00571234" w:rsidRDefault="00571234" w:rsidP="00571234">
      <w:pPr>
        <w:spacing w:after="0" w:line="240" w:lineRule="auto"/>
        <w:jc w:val="both"/>
        <w:rPr>
          <w:rFonts w:ascii="AdvPSOP-B" w:hAnsi="AdvPSOP-B" w:cs="AdvPSOP-B"/>
          <w:sz w:val="16"/>
          <w:szCs w:val="16"/>
          <w:lang w:val="en-IN" w:eastAsia="en-IN"/>
        </w:rPr>
      </w:pPr>
    </w:p>
    <w:p w14:paraId="6B033F7A" w14:textId="76A72C0B" w:rsidR="00E246F5" w:rsidRDefault="00E246F5" w:rsidP="0050430A">
      <w:pPr>
        <w:jc w:val="both"/>
      </w:pPr>
    </w:p>
    <w:p w14:paraId="0651A49A" w14:textId="05244C24" w:rsidR="00E246F5" w:rsidRDefault="00E246F5" w:rsidP="0050430A">
      <w:pPr>
        <w:jc w:val="both"/>
      </w:pPr>
    </w:p>
    <w:p w14:paraId="5C89AA4A" w14:textId="2856AEFA" w:rsidR="00E246F5" w:rsidRDefault="00E246F5" w:rsidP="0050430A">
      <w:pPr>
        <w:jc w:val="both"/>
      </w:pPr>
    </w:p>
    <w:p w14:paraId="20837B59" w14:textId="6F1FC698" w:rsidR="00E246F5" w:rsidRDefault="00E246F5" w:rsidP="0050430A">
      <w:pPr>
        <w:jc w:val="both"/>
      </w:pPr>
    </w:p>
    <w:p w14:paraId="31129714" w14:textId="313A966F" w:rsidR="00E246F5" w:rsidRDefault="00E246F5" w:rsidP="0050430A">
      <w:pPr>
        <w:jc w:val="both"/>
      </w:pPr>
    </w:p>
    <w:p w14:paraId="2FA9F4B2" w14:textId="4D604115" w:rsidR="00E246F5" w:rsidRDefault="001A1FF0" w:rsidP="0050430A">
      <w:pPr>
        <w:jc w:val="both"/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3D38C42E" wp14:editId="00ADA05E">
                <wp:simplePos x="0" y="0"/>
                <wp:positionH relativeFrom="column">
                  <wp:posOffset>147320</wp:posOffset>
                </wp:positionH>
                <wp:positionV relativeFrom="paragraph">
                  <wp:posOffset>1837690</wp:posOffset>
                </wp:positionV>
                <wp:extent cx="3842385" cy="3810000"/>
                <wp:effectExtent l="0" t="0" r="24765" b="19050"/>
                <wp:wrapTopAndBottom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42385" cy="3810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287905" w14:textId="77777777" w:rsidR="001A1FF0" w:rsidRPr="0062470D" w:rsidRDefault="001A1FF0" w:rsidP="001A1FF0">
                            <w:pPr>
                              <w:jc w:val="center"/>
                              <w:rPr>
                                <w:color w:val="000000" w:themeColor="text1"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sz w:val="28"/>
                                <w:u w:val="single"/>
                              </w:rPr>
                              <w:t xml:space="preserve">Multiple </w:t>
                            </w:r>
                            <w:r w:rsidRPr="0062470D">
                              <w:rPr>
                                <w:color w:val="000000" w:themeColor="text1"/>
                                <w:sz w:val="28"/>
                                <w:u w:val="single"/>
                              </w:rPr>
                              <w:t xml:space="preserve">Paired </w:t>
                            </w:r>
                            <w:r>
                              <w:rPr>
                                <w:color w:val="000000" w:themeColor="text1"/>
                                <w:sz w:val="28"/>
                                <w:u w:val="single"/>
                              </w:rPr>
                              <w:t>Preference</w:t>
                            </w:r>
                            <w:r w:rsidRPr="0062470D">
                              <w:rPr>
                                <w:color w:val="000000" w:themeColor="text1"/>
                                <w:sz w:val="28"/>
                                <w:u w:val="single"/>
                              </w:rPr>
                              <w:t xml:space="preserve"> test</w:t>
                            </w:r>
                          </w:p>
                          <w:p w14:paraId="38B79B8B" w14:textId="77777777" w:rsidR="001A1FF0" w:rsidRDefault="001A1FF0" w:rsidP="001A1FF0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Assessor No:</w:t>
                            </w:r>
                          </w:p>
                          <w:p w14:paraId="76D6FE88" w14:textId="77777777" w:rsidR="001A1FF0" w:rsidRDefault="001A1FF0" w:rsidP="001A1FF0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You are going to evaluate six pairs of cake samples today. </w:t>
                            </w:r>
                          </w:p>
                          <w:p w14:paraId="30EF9BD9" w14:textId="77777777" w:rsidR="001A1FF0" w:rsidRDefault="001A1FF0" w:rsidP="001A1FF0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For each pair, please taste the cakes from left to right. </w:t>
                            </w:r>
                          </w:p>
                          <w:p w14:paraId="733A91CC" w14:textId="77777777" w:rsidR="001A1FF0" w:rsidRDefault="001A1FF0" w:rsidP="001A1FF0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Please indicate which of the samples below you like the most by circling the corresponding sample code below. </w:t>
                            </w:r>
                          </w:p>
                          <w:p w14:paraId="28F82144" w14:textId="77777777" w:rsidR="001A1FF0" w:rsidRDefault="001A1FF0" w:rsidP="001A1FF0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Please drink water to cleanse your palate between samples and take a two minute break between pairs. 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133"/>
                              <w:gridCol w:w="1556"/>
                              <w:gridCol w:w="1417"/>
                              <w:gridCol w:w="1418"/>
                            </w:tblGrid>
                            <w:tr w:rsidR="001A1FF0" w14:paraId="17203353" w14:textId="77777777" w:rsidTr="0062470D">
                              <w:tc>
                                <w:tcPr>
                                  <w:tcW w:w="1133" w:type="dxa"/>
                                </w:tcPr>
                                <w:p w14:paraId="522105BE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Pair No.</w:t>
                                  </w:r>
                                </w:p>
                              </w:tc>
                              <w:tc>
                                <w:tcPr>
                                  <w:tcW w:w="1556" w:type="dxa"/>
                                </w:tcPr>
                                <w:p w14:paraId="57E63445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Left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</w:tcPr>
                                <w:p w14:paraId="35702AA3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Right</w:t>
                                  </w:r>
                                </w:p>
                              </w:tc>
                              <w:tc>
                                <w:tcPr>
                                  <w:tcW w:w="1418" w:type="dxa"/>
                                </w:tcPr>
                                <w:p w14:paraId="2B207473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Comments</w:t>
                                  </w:r>
                                </w:p>
                              </w:tc>
                            </w:tr>
                            <w:tr w:rsidR="001A1FF0" w14:paraId="76576022" w14:textId="77777777" w:rsidTr="0062470D">
                              <w:tc>
                                <w:tcPr>
                                  <w:tcW w:w="1133" w:type="dxa"/>
                                </w:tcPr>
                                <w:p w14:paraId="495DBEEF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1</w:t>
                                  </w:r>
                                  <w:r w:rsidRPr="0062470D">
                                    <w:rPr>
                                      <w:color w:val="000000" w:themeColor="text1"/>
                                      <w:vertAlign w:val="superscript"/>
                                    </w:rPr>
                                    <w:t>st</w:t>
                                  </w:r>
                                </w:p>
                              </w:tc>
                              <w:tc>
                                <w:tcPr>
                                  <w:tcW w:w="1556" w:type="dxa"/>
                                </w:tcPr>
                                <w:p w14:paraId="2C72B11D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183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</w:tcPr>
                                <w:p w14:paraId="47017AA7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429</w:t>
                                  </w:r>
                                </w:p>
                              </w:tc>
                              <w:tc>
                                <w:tcPr>
                                  <w:tcW w:w="1418" w:type="dxa"/>
                                </w:tcPr>
                                <w:p w14:paraId="1ECB3FB2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c>
                            </w:tr>
                            <w:tr w:rsidR="001A1FF0" w14:paraId="3DCF0254" w14:textId="77777777" w:rsidTr="0062470D">
                              <w:tc>
                                <w:tcPr>
                                  <w:tcW w:w="1133" w:type="dxa"/>
                                </w:tcPr>
                                <w:p w14:paraId="110FFBB4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2</w:t>
                                  </w:r>
                                  <w:r w:rsidRPr="0062470D">
                                    <w:rPr>
                                      <w:color w:val="000000" w:themeColor="text1"/>
                                      <w:vertAlign w:val="superscript"/>
                                    </w:rPr>
                                    <w:t>nd</w:t>
                                  </w:r>
                                </w:p>
                              </w:tc>
                              <w:tc>
                                <w:tcPr>
                                  <w:tcW w:w="1556" w:type="dxa"/>
                                </w:tcPr>
                                <w:p w14:paraId="2D37EBE7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738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</w:tcPr>
                                <w:p w14:paraId="5561C9A5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924</w:t>
                                  </w:r>
                                </w:p>
                              </w:tc>
                              <w:tc>
                                <w:tcPr>
                                  <w:tcW w:w="1418" w:type="dxa"/>
                                </w:tcPr>
                                <w:p w14:paraId="238198C8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c>
                            </w:tr>
                            <w:tr w:rsidR="001A1FF0" w14:paraId="2F8573EE" w14:textId="77777777" w:rsidTr="0062470D">
                              <w:tc>
                                <w:tcPr>
                                  <w:tcW w:w="1133" w:type="dxa"/>
                                </w:tcPr>
                                <w:p w14:paraId="499929E8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3</w:t>
                                  </w:r>
                                  <w:r w:rsidRPr="0062470D">
                                    <w:rPr>
                                      <w:color w:val="000000" w:themeColor="text1"/>
                                      <w:vertAlign w:val="superscript"/>
                                    </w:rPr>
                                    <w:t>rd</w:t>
                                  </w:r>
                                </w:p>
                              </w:tc>
                              <w:tc>
                                <w:tcPr>
                                  <w:tcW w:w="1556" w:type="dxa"/>
                                </w:tcPr>
                                <w:p w14:paraId="13E97782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176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</w:tcPr>
                                <w:p w14:paraId="7E9A81FA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495</w:t>
                                  </w:r>
                                </w:p>
                              </w:tc>
                              <w:tc>
                                <w:tcPr>
                                  <w:tcW w:w="1418" w:type="dxa"/>
                                </w:tcPr>
                                <w:p w14:paraId="0879462A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c>
                            </w:tr>
                            <w:tr w:rsidR="001A1FF0" w14:paraId="21DCC612" w14:textId="77777777" w:rsidTr="0062470D">
                              <w:tc>
                                <w:tcPr>
                                  <w:tcW w:w="1133" w:type="dxa"/>
                                </w:tcPr>
                                <w:p w14:paraId="2DBD2D8E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4</w:t>
                                  </w:r>
                                  <w:r w:rsidRPr="0062470D">
                                    <w:rPr>
                                      <w:color w:val="000000" w:themeColor="text1"/>
                                      <w:vertAlign w:val="superscript"/>
                                    </w:rPr>
                                    <w:t>th</w:t>
                                  </w:r>
                                </w:p>
                              </w:tc>
                              <w:tc>
                                <w:tcPr>
                                  <w:tcW w:w="1556" w:type="dxa"/>
                                </w:tcPr>
                                <w:p w14:paraId="4D896DFD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610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</w:tcPr>
                                <w:p w14:paraId="2C4D4EBD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828</w:t>
                                  </w:r>
                                </w:p>
                              </w:tc>
                              <w:tc>
                                <w:tcPr>
                                  <w:tcW w:w="1418" w:type="dxa"/>
                                </w:tcPr>
                                <w:p w14:paraId="2CD27B9B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c>
                            </w:tr>
                            <w:tr w:rsidR="001A1FF0" w14:paraId="2774B88A" w14:textId="77777777" w:rsidTr="0062470D">
                              <w:tc>
                                <w:tcPr>
                                  <w:tcW w:w="1133" w:type="dxa"/>
                                </w:tcPr>
                                <w:p w14:paraId="2DA7756F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5</w:t>
                                  </w:r>
                                  <w:r w:rsidRPr="0062470D">
                                    <w:rPr>
                                      <w:color w:val="000000" w:themeColor="text1"/>
                                      <w:vertAlign w:val="superscript"/>
                                    </w:rPr>
                                    <w:t>th</w:t>
                                  </w:r>
                                </w:p>
                              </w:tc>
                              <w:tc>
                                <w:tcPr>
                                  <w:tcW w:w="1556" w:type="dxa"/>
                                </w:tcPr>
                                <w:p w14:paraId="0C50F573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196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</w:tcPr>
                                <w:p w14:paraId="18E4F341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583</w:t>
                                  </w:r>
                                </w:p>
                              </w:tc>
                              <w:tc>
                                <w:tcPr>
                                  <w:tcW w:w="1418" w:type="dxa"/>
                                </w:tcPr>
                                <w:p w14:paraId="2254BA1D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c>
                            </w:tr>
                            <w:tr w:rsidR="001A1FF0" w14:paraId="4ECEF6A9" w14:textId="77777777" w:rsidTr="0062470D">
                              <w:tc>
                                <w:tcPr>
                                  <w:tcW w:w="1133" w:type="dxa"/>
                                </w:tcPr>
                                <w:p w14:paraId="43D83CFB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6</w:t>
                                  </w:r>
                                  <w:r w:rsidRPr="0062470D">
                                    <w:rPr>
                                      <w:color w:val="000000" w:themeColor="text1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556" w:type="dxa"/>
                                </w:tcPr>
                                <w:p w14:paraId="59A84186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498</w:t>
                                  </w:r>
                                </w:p>
                              </w:tc>
                              <w:tc>
                                <w:tcPr>
                                  <w:tcW w:w="1417" w:type="dxa"/>
                                </w:tcPr>
                                <w:p w14:paraId="26E69171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171</w:t>
                                  </w:r>
                                </w:p>
                              </w:tc>
                              <w:tc>
                                <w:tcPr>
                                  <w:tcW w:w="1418" w:type="dxa"/>
                                </w:tcPr>
                                <w:p w14:paraId="766654C5" w14:textId="77777777" w:rsidR="001A1FF0" w:rsidRDefault="001A1FF0" w:rsidP="0062470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4D99D37" w14:textId="77777777" w:rsidR="001A1FF0" w:rsidRPr="0062470D" w:rsidRDefault="001A1FF0" w:rsidP="001A1FF0">
                            <w:pPr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62470D"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38C42E" id="Rectangle 3" o:spid="_x0000_s1030" style="position:absolute;left:0;text-align:left;margin-left:11.6pt;margin-top:144.7pt;width:302.55pt;height:300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" fillcolor="white [3212]" strokecolor="black [3213]" strokeweight="2pt">
                <v:textbox>
                  <w:txbxContent>
                    <w:p w14:paraId="71287905" w14:textId="77777777" w:rsidR="001A1FF0" w:rsidRPr="0062470D" w:rsidRDefault="001A1FF0" w:rsidP="001A1FF0">
                      <w:pPr>
                        <w:jc w:val="center"/>
                        <w:rPr>
                          <w:color w:val="000000" w:themeColor="text1"/>
                          <w:sz w:val="28"/>
                          <w:u w:val="single"/>
                        </w:rPr>
                      </w:pPr>
                      <w:r>
                        <w:rPr>
                          <w:color w:val="000000" w:themeColor="text1"/>
                          <w:sz w:val="28"/>
                          <w:u w:val="single"/>
                        </w:rPr>
                        <w:t xml:space="preserve">Multiple </w:t>
                      </w:r>
                      <w:r w:rsidRPr="0062470D">
                        <w:rPr>
                          <w:color w:val="000000" w:themeColor="text1"/>
                          <w:sz w:val="28"/>
                          <w:u w:val="single"/>
                        </w:rPr>
                        <w:t xml:space="preserve">Paired </w:t>
                      </w:r>
                      <w:r>
                        <w:rPr>
                          <w:color w:val="000000" w:themeColor="text1"/>
                          <w:sz w:val="28"/>
                          <w:u w:val="single"/>
                        </w:rPr>
                        <w:t>Preference</w:t>
                      </w:r>
                      <w:r w:rsidRPr="0062470D">
                        <w:rPr>
                          <w:color w:val="000000" w:themeColor="text1"/>
                          <w:sz w:val="28"/>
                          <w:u w:val="single"/>
                        </w:rPr>
                        <w:t xml:space="preserve"> test</w:t>
                      </w:r>
                    </w:p>
                    <w:p w14:paraId="38B79B8B" w14:textId="77777777" w:rsidR="001A1FF0" w:rsidRDefault="001A1FF0" w:rsidP="001A1FF0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Assessor No:</w:t>
                      </w:r>
                    </w:p>
                    <w:p w14:paraId="76D6FE88" w14:textId="77777777" w:rsidR="001A1FF0" w:rsidRDefault="001A1FF0" w:rsidP="001A1FF0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You are going to evaluate six pairs of cake samples today. </w:t>
                      </w:r>
                    </w:p>
                    <w:p w14:paraId="30EF9BD9" w14:textId="77777777" w:rsidR="001A1FF0" w:rsidRDefault="001A1FF0" w:rsidP="001A1FF0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For each pair, please taste the cakes from left to right. </w:t>
                      </w:r>
                    </w:p>
                    <w:p w14:paraId="733A91CC" w14:textId="77777777" w:rsidR="001A1FF0" w:rsidRDefault="001A1FF0" w:rsidP="001A1FF0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Please indicate which of the samples below you like the most by circling the corresponding sample code below. </w:t>
                      </w:r>
                    </w:p>
                    <w:p w14:paraId="28F82144" w14:textId="77777777" w:rsidR="001A1FF0" w:rsidRDefault="001A1FF0" w:rsidP="001A1FF0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Please drink water to cleanse your palate between samples and take a two minute break between pairs. 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133"/>
                        <w:gridCol w:w="1556"/>
                        <w:gridCol w:w="1417"/>
                        <w:gridCol w:w="1418"/>
                      </w:tblGrid>
                      <w:tr w:rsidR="001A1FF0" w14:paraId="17203353" w14:textId="77777777" w:rsidTr="0062470D">
                        <w:tc>
                          <w:tcPr>
                            <w:tcW w:w="1133" w:type="dxa"/>
                          </w:tcPr>
                          <w:p w14:paraId="522105BE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air No.</w:t>
                            </w:r>
                          </w:p>
                        </w:tc>
                        <w:tc>
                          <w:tcPr>
                            <w:tcW w:w="1556" w:type="dxa"/>
                          </w:tcPr>
                          <w:p w14:paraId="57E63445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Left</w:t>
                            </w:r>
                          </w:p>
                        </w:tc>
                        <w:tc>
                          <w:tcPr>
                            <w:tcW w:w="1417" w:type="dxa"/>
                          </w:tcPr>
                          <w:p w14:paraId="35702AA3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Right</w:t>
                            </w:r>
                          </w:p>
                        </w:tc>
                        <w:tc>
                          <w:tcPr>
                            <w:tcW w:w="1418" w:type="dxa"/>
                          </w:tcPr>
                          <w:p w14:paraId="2B207473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Comments</w:t>
                            </w:r>
                          </w:p>
                        </w:tc>
                      </w:tr>
                      <w:tr w:rsidR="001A1FF0" w14:paraId="76576022" w14:textId="77777777" w:rsidTr="0062470D">
                        <w:tc>
                          <w:tcPr>
                            <w:tcW w:w="1133" w:type="dxa"/>
                          </w:tcPr>
                          <w:p w14:paraId="495DBEEF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</w:t>
                            </w:r>
                            <w:r w:rsidRPr="0062470D">
                              <w:rPr>
                                <w:color w:val="000000" w:themeColor="text1"/>
                                <w:vertAlign w:val="superscript"/>
                              </w:rPr>
                              <w:t>st</w:t>
                            </w:r>
                          </w:p>
                        </w:tc>
                        <w:tc>
                          <w:tcPr>
                            <w:tcW w:w="1556" w:type="dxa"/>
                          </w:tcPr>
                          <w:p w14:paraId="2C72B11D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83</w:t>
                            </w:r>
                          </w:p>
                        </w:tc>
                        <w:tc>
                          <w:tcPr>
                            <w:tcW w:w="1417" w:type="dxa"/>
                          </w:tcPr>
                          <w:p w14:paraId="47017AA7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429</w:t>
                            </w:r>
                          </w:p>
                        </w:tc>
                        <w:tc>
                          <w:tcPr>
                            <w:tcW w:w="1418" w:type="dxa"/>
                          </w:tcPr>
                          <w:p w14:paraId="1ECB3FB2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c>
                      </w:tr>
                      <w:tr w:rsidR="001A1FF0" w14:paraId="3DCF0254" w14:textId="77777777" w:rsidTr="0062470D">
                        <w:tc>
                          <w:tcPr>
                            <w:tcW w:w="1133" w:type="dxa"/>
                          </w:tcPr>
                          <w:p w14:paraId="110FFBB4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2</w:t>
                            </w:r>
                            <w:r w:rsidRPr="0062470D">
                              <w:rPr>
                                <w:color w:val="000000" w:themeColor="text1"/>
                                <w:vertAlign w:val="superscript"/>
                              </w:rPr>
                              <w:t>nd</w:t>
                            </w:r>
                          </w:p>
                        </w:tc>
                        <w:tc>
                          <w:tcPr>
                            <w:tcW w:w="1556" w:type="dxa"/>
                          </w:tcPr>
                          <w:p w14:paraId="2D37EBE7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738</w:t>
                            </w:r>
                          </w:p>
                        </w:tc>
                        <w:tc>
                          <w:tcPr>
                            <w:tcW w:w="1417" w:type="dxa"/>
                          </w:tcPr>
                          <w:p w14:paraId="5561C9A5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924</w:t>
                            </w:r>
                          </w:p>
                        </w:tc>
                        <w:tc>
                          <w:tcPr>
                            <w:tcW w:w="1418" w:type="dxa"/>
                          </w:tcPr>
                          <w:p w14:paraId="238198C8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c>
                      </w:tr>
                      <w:tr w:rsidR="001A1FF0" w14:paraId="2F8573EE" w14:textId="77777777" w:rsidTr="0062470D">
                        <w:tc>
                          <w:tcPr>
                            <w:tcW w:w="1133" w:type="dxa"/>
                          </w:tcPr>
                          <w:p w14:paraId="499929E8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3</w:t>
                            </w:r>
                            <w:r w:rsidRPr="0062470D">
                              <w:rPr>
                                <w:color w:val="000000" w:themeColor="text1"/>
                                <w:vertAlign w:val="superscript"/>
                              </w:rPr>
                              <w:t>rd</w:t>
                            </w:r>
                          </w:p>
                        </w:tc>
                        <w:tc>
                          <w:tcPr>
                            <w:tcW w:w="1556" w:type="dxa"/>
                          </w:tcPr>
                          <w:p w14:paraId="13E97782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76</w:t>
                            </w:r>
                          </w:p>
                        </w:tc>
                        <w:tc>
                          <w:tcPr>
                            <w:tcW w:w="1417" w:type="dxa"/>
                          </w:tcPr>
                          <w:p w14:paraId="7E9A81FA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495</w:t>
                            </w:r>
                          </w:p>
                        </w:tc>
                        <w:tc>
                          <w:tcPr>
                            <w:tcW w:w="1418" w:type="dxa"/>
                          </w:tcPr>
                          <w:p w14:paraId="0879462A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c>
                      </w:tr>
                      <w:tr w:rsidR="001A1FF0" w14:paraId="21DCC612" w14:textId="77777777" w:rsidTr="0062470D">
                        <w:tc>
                          <w:tcPr>
                            <w:tcW w:w="1133" w:type="dxa"/>
                          </w:tcPr>
                          <w:p w14:paraId="2DBD2D8E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4</w:t>
                            </w:r>
                            <w:r w:rsidRPr="0062470D">
                              <w:rPr>
                                <w:color w:val="000000" w:themeColor="text1"/>
                                <w:vertAlign w:val="superscript"/>
                              </w:rPr>
                              <w:t>th</w:t>
                            </w:r>
                          </w:p>
                        </w:tc>
                        <w:tc>
                          <w:tcPr>
                            <w:tcW w:w="1556" w:type="dxa"/>
                          </w:tcPr>
                          <w:p w14:paraId="4D896DFD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610</w:t>
                            </w:r>
                          </w:p>
                        </w:tc>
                        <w:tc>
                          <w:tcPr>
                            <w:tcW w:w="1417" w:type="dxa"/>
                          </w:tcPr>
                          <w:p w14:paraId="2C4D4EBD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828</w:t>
                            </w:r>
                          </w:p>
                        </w:tc>
                        <w:tc>
                          <w:tcPr>
                            <w:tcW w:w="1418" w:type="dxa"/>
                          </w:tcPr>
                          <w:p w14:paraId="2CD27B9B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c>
                      </w:tr>
                      <w:tr w:rsidR="001A1FF0" w14:paraId="2774B88A" w14:textId="77777777" w:rsidTr="0062470D">
                        <w:tc>
                          <w:tcPr>
                            <w:tcW w:w="1133" w:type="dxa"/>
                          </w:tcPr>
                          <w:p w14:paraId="2DA7756F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5</w:t>
                            </w:r>
                            <w:r w:rsidRPr="0062470D">
                              <w:rPr>
                                <w:color w:val="000000" w:themeColor="text1"/>
                                <w:vertAlign w:val="superscript"/>
                              </w:rPr>
                              <w:t>th</w:t>
                            </w:r>
                          </w:p>
                        </w:tc>
                        <w:tc>
                          <w:tcPr>
                            <w:tcW w:w="1556" w:type="dxa"/>
                          </w:tcPr>
                          <w:p w14:paraId="0C50F573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96</w:t>
                            </w:r>
                          </w:p>
                        </w:tc>
                        <w:tc>
                          <w:tcPr>
                            <w:tcW w:w="1417" w:type="dxa"/>
                          </w:tcPr>
                          <w:p w14:paraId="18E4F341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583</w:t>
                            </w:r>
                          </w:p>
                        </w:tc>
                        <w:tc>
                          <w:tcPr>
                            <w:tcW w:w="1418" w:type="dxa"/>
                          </w:tcPr>
                          <w:p w14:paraId="2254BA1D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c>
                      </w:tr>
                      <w:tr w:rsidR="001A1FF0" w14:paraId="4ECEF6A9" w14:textId="77777777" w:rsidTr="0062470D">
                        <w:tc>
                          <w:tcPr>
                            <w:tcW w:w="1133" w:type="dxa"/>
                          </w:tcPr>
                          <w:p w14:paraId="43D83CFB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6</w:t>
                            </w:r>
                            <w:r w:rsidRPr="0062470D">
                              <w:rPr>
                                <w:color w:val="000000" w:themeColor="text1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556" w:type="dxa"/>
                          </w:tcPr>
                          <w:p w14:paraId="59A84186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498</w:t>
                            </w:r>
                          </w:p>
                        </w:tc>
                        <w:tc>
                          <w:tcPr>
                            <w:tcW w:w="1417" w:type="dxa"/>
                          </w:tcPr>
                          <w:p w14:paraId="26E69171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71</w:t>
                            </w:r>
                          </w:p>
                        </w:tc>
                        <w:tc>
                          <w:tcPr>
                            <w:tcW w:w="1418" w:type="dxa"/>
                          </w:tcPr>
                          <w:p w14:paraId="766654C5" w14:textId="77777777" w:rsidR="001A1FF0" w:rsidRDefault="001A1FF0" w:rsidP="0062470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c>
                      </w:tr>
                    </w:tbl>
                    <w:p w14:paraId="74D99D37" w14:textId="77777777" w:rsidR="001A1FF0" w:rsidRPr="0062470D" w:rsidRDefault="001A1FF0" w:rsidP="001A1FF0">
                      <w:pPr>
                        <w:rPr>
                          <w:b/>
                          <w:color w:val="000000" w:themeColor="text1"/>
                        </w:rPr>
                      </w:pPr>
                      <w:r w:rsidRPr="0062470D"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</w:p>
                  </w:txbxContent>
                </v:textbox>
                <w10:wrap type="topAndBottom"/>
              </v:rect>
            </w:pict>
          </mc:Fallback>
        </mc:AlternateContent>
      </w:r>
    </w:p>
    <w:p w14:paraId="4B705B18" w14:textId="0222AF3F" w:rsidR="00E246F5" w:rsidRDefault="00E246F5" w:rsidP="00E246F5">
      <w:pPr>
        <w:jc w:val="center"/>
      </w:pPr>
    </w:p>
    <w:p w14:paraId="231C62B1" w14:textId="1D267DC8" w:rsidR="00E246F5" w:rsidRDefault="00E246F5" w:rsidP="0050430A">
      <w:pPr>
        <w:jc w:val="both"/>
      </w:pPr>
    </w:p>
    <w:p w14:paraId="1FEDF28B" w14:textId="77777777" w:rsidR="001A1FF0" w:rsidRDefault="001A1FF0" w:rsidP="001A1FF0">
      <w:pPr>
        <w:spacing w:after="0" w:line="240" w:lineRule="auto"/>
        <w:rPr>
          <w:rFonts w:ascii="AdvPSOP-B" w:hAnsi="AdvPSOP-B" w:cs="AdvPSOP-B"/>
          <w:sz w:val="16"/>
          <w:szCs w:val="16"/>
          <w:lang w:val="en-IN" w:eastAsia="en-IN"/>
        </w:rPr>
      </w:pPr>
      <w:r>
        <w:rPr>
          <w:rFonts w:ascii="AdvPSOP-B" w:hAnsi="AdvPSOP-B" w:cs="AdvPSOP-B"/>
          <w:sz w:val="16"/>
          <w:szCs w:val="16"/>
          <w:lang w:val="en-IN" w:eastAsia="en-IN"/>
        </w:rPr>
        <w:t xml:space="preserve">         </w:t>
      </w:r>
    </w:p>
    <w:p w14:paraId="70BB5F0E" w14:textId="77777777" w:rsidR="001A1FF0" w:rsidRDefault="001A1FF0" w:rsidP="001A1FF0">
      <w:pPr>
        <w:spacing w:after="0" w:line="240" w:lineRule="auto"/>
        <w:rPr>
          <w:rFonts w:ascii="AdvPSOP-B" w:hAnsi="AdvPSOP-B" w:cs="AdvPSOP-B"/>
          <w:sz w:val="16"/>
          <w:szCs w:val="16"/>
          <w:lang w:val="en-IN" w:eastAsia="en-IN"/>
        </w:rPr>
      </w:pPr>
    </w:p>
    <w:p w14:paraId="5F3A8356" w14:textId="77777777" w:rsidR="001A1FF0" w:rsidRDefault="001A1FF0" w:rsidP="001A1FF0">
      <w:pPr>
        <w:spacing w:after="0" w:line="240" w:lineRule="auto"/>
        <w:rPr>
          <w:rFonts w:ascii="AdvPSOP-B" w:hAnsi="AdvPSOP-B" w:cs="AdvPSOP-B"/>
          <w:sz w:val="16"/>
          <w:szCs w:val="16"/>
          <w:lang w:val="en-IN" w:eastAsia="en-IN"/>
        </w:rPr>
      </w:pPr>
    </w:p>
    <w:p w14:paraId="62CD5FC5" w14:textId="77777777" w:rsidR="001A1FF0" w:rsidRDefault="001A1FF0" w:rsidP="001A1FF0">
      <w:pPr>
        <w:spacing w:after="0" w:line="240" w:lineRule="auto"/>
        <w:rPr>
          <w:rFonts w:ascii="AdvPSOP-B" w:hAnsi="AdvPSOP-B" w:cs="AdvPSOP-B"/>
          <w:sz w:val="16"/>
          <w:szCs w:val="16"/>
          <w:lang w:val="en-IN" w:eastAsia="en-IN"/>
        </w:rPr>
      </w:pPr>
    </w:p>
    <w:p w14:paraId="7BDFE71F" w14:textId="77777777" w:rsidR="001A1FF0" w:rsidRDefault="001A1FF0" w:rsidP="001A1FF0">
      <w:pPr>
        <w:spacing w:after="0" w:line="240" w:lineRule="auto"/>
        <w:rPr>
          <w:rFonts w:ascii="AdvPSOP-B" w:hAnsi="AdvPSOP-B" w:cs="AdvPSOP-B"/>
          <w:sz w:val="16"/>
          <w:szCs w:val="16"/>
          <w:lang w:val="en-IN" w:eastAsia="en-IN"/>
        </w:rPr>
      </w:pPr>
    </w:p>
    <w:p w14:paraId="57B2994E" w14:textId="77777777" w:rsidR="001A1FF0" w:rsidRDefault="001A1FF0" w:rsidP="001A1FF0">
      <w:pPr>
        <w:spacing w:after="0" w:line="240" w:lineRule="auto"/>
        <w:rPr>
          <w:rFonts w:ascii="AdvPSOP-B" w:hAnsi="AdvPSOP-B" w:cs="AdvPSOP-B"/>
          <w:sz w:val="16"/>
          <w:szCs w:val="16"/>
          <w:lang w:val="en-IN" w:eastAsia="en-IN"/>
        </w:rPr>
      </w:pPr>
    </w:p>
    <w:p w14:paraId="79B027B7" w14:textId="77777777" w:rsidR="001A1FF0" w:rsidRDefault="001A1FF0" w:rsidP="001A1FF0">
      <w:pPr>
        <w:spacing w:after="0" w:line="240" w:lineRule="auto"/>
        <w:rPr>
          <w:rFonts w:ascii="AdvPSOP-B" w:hAnsi="AdvPSOP-B" w:cs="AdvPSOP-B"/>
          <w:sz w:val="16"/>
          <w:szCs w:val="16"/>
          <w:lang w:val="en-IN" w:eastAsia="en-IN"/>
        </w:rPr>
      </w:pPr>
    </w:p>
    <w:p w14:paraId="75F08446" w14:textId="77777777" w:rsidR="001A1FF0" w:rsidRDefault="001A1FF0" w:rsidP="001A1FF0">
      <w:pPr>
        <w:spacing w:after="0" w:line="240" w:lineRule="auto"/>
        <w:rPr>
          <w:rFonts w:ascii="AdvPSOP-B" w:hAnsi="AdvPSOP-B" w:cs="AdvPSOP-B"/>
          <w:sz w:val="16"/>
          <w:szCs w:val="16"/>
          <w:lang w:val="en-IN" w:eastAsia="en-IN"/>
        </w:rPr>
      </w:pPr>
    </w:p>
    <w:p w14:paraId="270F67BE" w14:textId="77777777" w:rsidR="001A1FF0" w:rsidRDefault="001A1FF0" w:rsidP="001A1FF0">
      <w:pPr>
        <w:spacing w:after="0" w:line="240" w:lineRule="auto"/>
        <w:rPr>
          <w:rFonts w:ascii="AdvPSOP-B" w:hAnsi="AdvPSOP-B" w:cs="AdvPSOP-B"/>
          <w:sz w:val="16"/>
          <w:szCs w:val="16"/>
          <w:lang w:val="en-IN" w:eastAsia="en-IN"/>
        </w:rPr>
      </w:pPr>
    </w:p>
    <w:p w14:paraId="2697EE2F" w14:textId="067E8169" w:rsidR="001A1FF0" w:rsidRPr="00543F36" w:rsidRDefault="001A1FF0" w:rsidP="001A1FF0">
      <w:pPr>
        <w:spacing w:after="0" w:line="240" w:lineRule="auto"/>
        <w:rPr>
          <w:rFonts w:cstheme="minorHAnsi"/>
          <w:sz w:val="24"/>
          <w:szCs w:val="24"/>
          <w:lang w:val="en-IN" w:eastAsia="en-IN"/>
        </w:rPr>
      </w:pPr>
      <w:r w:rsidRPr="00543F36">
        <w:rPr>
          <w:rFonts w:cstheme="minorHAnsi"/>
          <w:b/>
          <w:sz w:val="24"/>
          <w:szCs w:val="24"/>
          <w:lang w:val="en-IN" w:eastAsia="en-IN"/>
        </w:rPr>
        <w:t>FIGURE 5.7</w:t>
      </w:r>
      <w:r w:rsidRPr="00543F36">
        <w:rPr>
          <w:rFonts w:cstheme="minorHAnsi"/>
          <w:sz w:val="24"/>
          <w:szCs w:val="24"/>
          <w:lang w:val="en-IN" w:eastAsia="en-IN"/>
        </w:rPr>
        <w:t xml:space="preserve"> Example of multiple paired comparison questionnaire.</w:t>
      </w:r>
    </w:p>
    <w:p w14:paraId="150BB6AC" w14:textId="77777777" w:rsidR="001A1FF0" w:rsidRDefault="001A1FF0" w:rsidP="001A1FF0">
      <w:pPr>
        <w:spacing w:after="0" w:line="240" w:lineRule="auto"/>
        <w:rPr>
          <w:rFonts w:ascii="AdvPSA88A" w:hAnsi="AdvPSA88A" w:cs="AdvPSA88A"/>
          <w:sz w:val="24"/>
          <w:szCs w:val="24"/>
          <w:lang w:val="en-IN" w:eastAsia="en-IN"/>
        </w:rPr>
      </w:pPr>
    </w:p>
    <w:p w14:paraId="7D6BA55E" w14:textId="77777777" w:rsidR="001A1FF0" w:rsidRDefault="001A1FF0" w:rsidP="001A1FF0">
      <w:pPr>
        <w:spacing w:after="0" w:line="240" w:lineRule="auto"/>
        <w:rPr>
          <w:rFonts w:ascii="AdvPSA88A" w:hAnsi="AdvPSA88A" w:cs="AdvPSA88A"/>
          <w:sz w:val="24"/>
          <w:szCs w:val="24"/>
          <w:lang w:val="en-IN" w:eastAsia="en-IN"/>
        </w:rPr>
      </w:pPr>
    </w:p>
    <w:p w14:paraId="25B412E4" w14:textId="77777777" w:rsidR="001A1FF0" w:rsidRDefault="001A1FF0" w:rsidP="001A1FF0">
      <w:pPr>
        <w:spacing w:after="0" w:line="240" w:lineRule="auto"/>
        <w:rPr>
          <w:rFonts w:ascii="AdvPSA88A" w:hAnsi="AdvPSA88A" w:cs="AdvPSA88A"/>
          <w:sz w:val="24"/>
          <w:szCs w:val="24"/>
          <w:lang w:val="en-IN" w:eastAsia="en-IN"/>
        </w:rPr>
      </w:pPr>
    </w:p>
    <w:p w14:paraId="08458588" w14:textId="77777777" w:rsidR="001A1FF0" w:rsidRDefault="001A1FF0" w:rsidP="001A1FF0">
      <w:pPr>
        <w:spacing w:after="0" w:line="240" w:lineRule="auto"/>
        <w:rPr>
          <w:rFonts w:ascii="AdvPSA88A" w:hAnsi="AdvPSA88A" w:cs="AdvPSA88A"/>
          <w:sz w:val="24"/>
          <w:szCs w:val="24"/>
          <w:lang w:val="en-IN" w:eastAsia="en-IN"/>
        </w:rPr>
      </w:pPr>
    </w:p>
    <w:p w14:paraId="6E205791" w14:textId="77777777" w:rsidR="001A1FF0" w:rsidRDefault="001A1FF0" w:rsidP="001A1FF0">
      <w:pPr>
        <w:spacing w:after="0" w:line="240" w:lineRule="auto"/>
        <w:rPr>
          <w:rFonts w:ascii="AdvPSA88A" w:hAnsi="AdvPSA88A" w:cs="AdvPSA88A"/>
          <w:sz w:val="24"/>
          <w:szCs w:val="24"/>
          <w:lang w:val="en-IN" w:eastAsia="en-IN"/>
        </w:rPr>
      </w:pPr>
    </w:p>
    <w:p w14:paraId="69CC5979" w14:textId="77777777" w:rsidR="001A1FF0" w:rsidRDefault="001A1FF0" w:rsidP="001A1FF0">
      <w:pPr>
        <w:spacing w:after="0" w:line="240" w:lineRule="auto"/>
        <w:rPr>
          <w:rFonts w:ascii="AdvPSA88A" w:hAnsi="AdvPSA88A" w:cs="AdvPSA88A"/>
          <w:sz w:val="24"/>
          <w:szCs w:val="24"/>
          <w:lang w:val="en-IN" w:eastAsia="en-IN"/>
        </w:rPr>
      </w:pPr>
    </w:p>
    <w:p w14:paraId="5F916447" w14:textId="77777777" w:rsidR="001A1FF0" w:rsidRDefault="001A1FF0" w:rsidP="001A1FF0">
      <w:pPr>
        <w:spacing w:after="0" w:line="240" w:lineRule="auto"/>
        <w:rPr>
          <w:rFonts w:ascii="AdvPSA88A" w:hAnsi="AdvPSA88A" w:cs="AdvPSA88A"/>
          <w:sz w:val="24"/>
          <w:szCs w:val="24"/>
          <w:lang w:val="en-IN" w:eastAsia="en-IN"/>
        </w:rPr>
      </w:pPr>
    </w:p>
    <w:p w14:paraId="67C0D228" w14:textId="77777777" w:rsidR="001A1FF0" w:rsidRDefault="001A1FF0" w:rsidP="001A1FF0">
      <w:pPr>
        <w:spacing w:after="0" w:line="240" w:lineRule="auto"/>
        <w:rPr>
          <w:rFonts w:ascii="AdvPSA88A" w:hAnsi="AdvPSA88A" w:cs="AdvPSA88A"/>
          <w:sz w:val="24"/>
          <w:szCs w:val="24"/>
          <w:lang w:val="en-IN" w:eastAsia="en-IN"/>
        </w:rPr>
      </w:pPr>
    </w:p>
    <w:p w14:paraId="6B4B249E" w14:textId="77777777" w:rsidR="001A1FF0" w:rsidRDefault="001A1FF0" w:rsidP="001A1FF0">
      <w:pPr>
        <w:spacing w:after="0" w:line="240" w:lineRule="auto"/>
        <w:rPr>
          <w:rFonts w:ascii="AdvPSA88A" w:hAnsi="AdvPSA88A" w:cs="AdvPSA88A"/>
          <w:sz w:val="24"/>
          <w:szCs w:val="24"/>
          <w:lang w:val="en-IN" w:eastAsia="en-IN"/>
        </w:rPr>
      </w:pPr>
    </w:p>
    <w:p w14:paraId="3CC8A44E" w14:textId="77777777" w:rsidR="001A1FF0" w:rsidRDefault="001A1FF0" w:rsidP="001A1FF0">
      <w:pPr>
        <w:spacing w:after="0" w:line="240" w:lineRule="auto"/>
        <w:rPr>
          <w:rFonts w:ascii="AdvPSA88A" w:hAnsi="AdvPSA88A" w:cs="AdvPSA88A"/>
          <w:sz w:val="24"/>
          <w:szCs w:val="24"/>
          <w:lang w:val="en-IN" w:eastAsia="en-IN"/>
        </w:rPr>
      </w:pPr>
    </w:p>
    <w:p w14:paraId="7854152E" w14:textId="77777777" w:rsidR="001A1FF0" w:rsidRDefault="001A1FF0" w:rsidP="001A1FF0">
      <w:pPr>
        <w:spacing w:after="0" w:line="240" w:lineRule="auto"/>
        <w:rPr>
          <w:rFonts w:ascii="AdvPSA88A" w:hAnsi="AdvPSA88A" w:cs="AdvPSA88A"/>
          <w:sz w:val="24"/>
          <w:szCs w:val="24"/>
          <w:lang w:val="en-IN" w:eastAsia="en-IN"/>
        </w:rPr>
      </w:pPr>
    </w:p>
    <w:p w14:paraId="4CBD858A" w14:textId="77777777" w:rsidR="001A1FF0" w:rsidRDefault="001A1FF0" w:rsidP="001A1FF0">
      <w:pPr>
        <w:spacing w:after="0" w:line="240" w:lineRule="auto"/>
        <w:rPr>
          <w:rFonts w:ascii="AdvPSA88A" w:hAnsi="AdvPSA88A" w:cs="AdvPSA88A"/>
          <w:sz w:val="24"/>
          <w:szCs w:val="24"/>
          <w:lang w:val="en-IN" w:eastAsia="en-IN"/>
        </w:rPr>
      </w:pPr>
    </w:p>
    <w:p w14:paraId="1DB8D47B" w14:textId="77777777" w:rsidR="001A1FF0" w:rsidRDefault="001A1FF0" w:rsidP="001A1FF0">
      <w:pPr>
        <w:spacing w:after="0" w:line="240" w:lineRule="auto"/>
        <w:rPr>
          <w:rFonts w:ascii="AdvPSA88A" w:hAnsi="AdvPSA88A" w:cs="AdvPSA88A"/>
          <w:sz w:val="24"/>
          <w:szCs w:val="24"/>
          <w:lang w:val="en-IN" w:eastAsia="en-IN"/>
        </w:rPr>
      </w:pPr>
    </w:p>
    <w:p w14:paraId="56BC21E3" w14:textId="77777777" w:rsidR="001A1FF0" w:rsidRDefault="001A1FF0" w:rsidP="001A1FF0">
      <w:pPr>
        <w:spacing w:after="0" w:line="240" w:lineRule="auto"/>
        <w:rPr>
          <w:rFonts w:ascii="AdvPSA88A" w:hAnsi="AdvPSA88A" w:cs="AdvPSA88A"/>
          <w:sz w:val="24"/>
          <w:szCs w:val="24"/>
          <w:lang w:val="en-IN" w:eastAsia="en-IN"/>
        </w:rPr>
      </w:pPr>
    </w:p>
    <w:p w14:paraId="0A6CEBF1" w14:textId="77777777" w:rsidR="001A1FF0" w:rsidRDefault="001A1FF0" w:rsidP="001A1FF0">
      <w:pPr>
        <w:spacing w:after="0" w:line="240" w:lineRule="auto"/>
        <w:rPr>
          <w:rFonts w:ascii="AdvPSA88A" w:hAnsi="AdvPSA88A" w:cs="AdvPSA88A"/>
          <w:sz w:val="24"/>
          <w:szCs w:val="24"/>
          <w:lang w:val="en-IN" w:eastAsia="en-IN"/>
        </w:rPr>
      </w:pPr>
    </w:p>
    <w:p w14:paraId="0FA4344D" w14:textId="77777777" w:rsidR="001A1FF0" w:rsidRDefault="001A1FF0" w:rsidP="001A1FF0">
      <w:pPr>
        <w:spacing w:after="0" w:line="240" w:lineRule="auto"/>
        <w:rPr>
          <w:rFonts w:ascii="AdvPSA88A" w:hAnsi="AdvPSA88A" w:cs="AdvPSA88A"/>
          <w:sz w:val="24"/>
          <w:szCs w:val="24"/>
          <w:lang w:val="en-IN" w:eastAsia="en-IN"/>
        </w:rPr>
      </w:pPr>
    </w:p>
    <w:p w14:paraId="297726D8" w14:textId="77777777" w:rsidR="001A1FF0" w:rsidRDefault="001A1FF0" w:rsidP="001A1FF0">
      <w:pPr>
        <w:spacing w:after="0" w:line="240" w:lineRule="auto"/>
        <w:rPr>
          <w:rFonts w:ascii="AdvPSA88A" w:hAnsi="AdvPSA88A" w:cs="AdvPSA88A"/>
          <w:sz w:val="24"/>
          <w:szCs w:val="24"/>
          <w:lang w:val="en-IN" w:eastAsia="en-IN"/>
        </w:rPr>
      </w:pPr>
    </w:p>
    <w:p w14:paraId="5B1A0123" w14:textId="77777777" w:rsidR="001A1FF0" w:rsidRDefault="001A1FF0" w:rsidP="001A1FF0">
      <w:pPr>
        <w:spacing w:after="0" w:line="240" w:lineRule="auto"/>
        <w:rPr>
          <w:rFonts w:ascii="AdvPSA88A" w:hAnsi="AdvPSA88A" w:cs="AdvPSA88A"/>
          <w:sz w:val="24"/>
          <w:szCs w:val="24"/>
          <w:lang w:val="en-IN" w:eastAsia="en-IN"/>
        </w:rPr>
      </w:pPr>
    </w:p>
    <w:p w14:paraId="3FBF299B" w14:textId="07A9A9F4" w:rsidR="00E246F5" w:rsidRDefault="00E246F5" w:rsidP="0050430A">
      <w:pPr>
        <w:jc w:val="both"/>
      </w:pPr>
    </w:p>
    <w:p w14:paraId="0AFB60C2" w14:textId="2A621168" w:rsidR="006F3492" w:rsidRPr="00262773" w:rsidRDefault="006F3492" w:rsidP="006F3492">
      <w:pPr>
        <w:autoSpaceDE w:val="0"/>
        <w:autoSpaceDN w:val="0"/>
        <w:adjustRightInd w:val="0"/>
        <w:spacing w:after="0" w:line="240" w:lineRule="auto"/>
        <w:rPr>
          <w:rFonts w:cstheme="minorHAnsi"/>
          <w:color w:val="090909"/>
          <w:sz w:val="36"/>
          <w:szCs w:val="36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A039A87" wp14:editId="4FBCC90F">
                <wp:simplePos x="0" y="0"/>
                <wp:positionH relativeFrom="margin">
                  <wp:posOffset>-118753</wp:posOffset>
                </wp:positionH>
                <wp:positionV relativeFrom="paragraph">
                  <wp:posOffset>23751</wp:posOffset>
                </wp:positionV>
                <wp:extent cx="4503761" cy="7861465"/>
                <wp:effectExtent l="0" t="0" r="11430" b="2540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3761" cy="786146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043571" id="Rectangle 54" o:spid="_x0000_s1026" style="position:absolute;margin-left:-9.35pt;margin-top:1.85pt;width:354.65pt;height:619pt;z-index:251740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" filled="f" strokecolor="black [3213]" strokeweight="2pt">
                <w10:wrap anchorx="margin"/>
              </v:rect>
            </w:pict>
          </mc:Fallback>
        </mc:AlternateContent>
      </w:r>
      <w:r w:rsidRPr="00262773">
        <w:rPr>
          <w:rFonts w:cstheme="minorHAnsi"/>
          <w:color w:val="090909"/>
          <w:sz w:val="23"/>
          <w:szCs w:val="23"/>
        </w:rPr>
        <w:t xml:space="preserve">              </w:t>
      </w:r>
      <w:r w:rsidRPr="00262773">
        <w:rPr>
          <w:rFonts w:cstheme="minorHAnsi"/>
          <w:color w:val="090909"/>
          <w:sz w:val="23"/>
          <w:szCs w:val="23"/>
        </w:rPr>
        <w:tab/>
      </w:r>
      <w:r>
        <w:rPr>
          <w:rFonts w:cstheme="minorHAnsi"/>
          <w:color w:val="090909"/>
          <w:sz w:val="23"/>
          <w:szCs w:val="23"/>
        </w:rPr>
        <w:tab/>
      </w:r>
      <w:r w:rsidRPr="00262773">
        <w:rPr>
          <w:rFonts w:cstheme="minorHAnsi"/>
          <w:color w:val="090909"/>
          <w:sz w:val="36"/>
          <w:szCs w:val="36"/>
        </w:rPr>
        <w:t>"A-not-A" test</w:t>
      </w:r>
    </w:p>
    <w:p w14:paraId="68BBAB45" w14:textId="77777777" w:rsidR="006F3492" w:rsidRPr="00262773" w:rsidRDefault="006F3492" w:rsidP="006F3492">
      <w:pPr>
        <w:autoSpaceDE w:val="0"/>
        <w:autoSpaceDN w:val="0"/>
        <w:adjustRightInd w:val="0"/>
        <w:spacing w:after="0" w:line="240" w:lineRule="auto"/>
        <w:rPr>
          <w:rFonts w:cstheme="minorHAnsi"/>
          <w:color w:val="090909"/>
          <w:sz w:val="23"/>
          <w:szCs w:val="23"/>
        </w:rPr>
      </w:pPr>
    </w:p>
    <w:p w14:paraId="02A66A22" w14:textId="77777777" w:rsidR="006F3492" w:rsidRPr="00262773" w:rsidRDefault="006F3492" w:rsidP="006F3492">
      <w:pPr>
        <w:autoSpaceDE w:val="0"/>
        <w:autoSpaceDN w:val="0"/>
        <w:adjustRightInd w:val="0"/>
        <w:spacing w:after="0" w:line="240" w:lineRule="auto"/>
        <w:rPr>
          <w:rFonts w:cstheme="minorHAnsi"/>
          <w:color w:val="090909"/>
          <w:sz w:val="23"/>
          <w:szCs w:val="23"/>
        </w:rPr>
      </w:pPr>
      <w:r>
        <w:rPr>
          <w:rFonts w:cstheme="minorHAnsi"/>
          <w:color w:val="090909"/>
          <w:sz w:val="23"/>
          <w:szCs w:val="23"/>
        </w:rPr>
        <w:t xml:space="preserve">       </w:t>
      </w:r>
      <w:r w:rsidRPr="00262773">
        <w:rPr>
          <w:rFonts w:cstheme="minorHAnsi"/>
          <w:color w:val="090909"/>
          <w:sz w:val="23"/>
          <w:szCs w:val="23"/>
        </w:rPr>
        <w:t>Name</w:t>
      </w:r>
      <w:r w:rsidRPr="00262773">
        <w:rPr>
          <w:rFonts w:cstheme="minorHAnsi"/>
          <w:color w:val="2F2F2F"/>
          <w:sz w:val="23"/>
          <w:szCs w:val="23"/>
        </w:rPr>
        <w:t xml:space="preserve">: </w:t>
      </w:r>
      <w:r w:rsidRPr="00262773">
        <w:rPr>
          <w:rFonts w:cstheme="minorHAnsi"/>
          <w:color w:val="090909"/>
          <w:sz w:val="23"/>
          <w:szCs w:val="23"/>
        </w:rPr>
        <w:t>______</w:t>
      </w:r>
    </w:p>
    <w:p w14:paraId="45425BB0" w14:textId="77777777" w:rsidR="006F3492" w:rsidRPr="00262773" w:rsidRDefault="006F3492" w:rsidP="006F3492">
      <w:pPr>
        <w:autoSpaceDE w:val="0"/>
        <w:autoSpaceDN w:val="0"/>
        <w:adjustRightInd w:val="0"/>
        <w:spacing w:after="0" w:line="240" w:lineRule="auto"/>
        <w:rPr>
          <w:rFonts w:cstheme="minorHAnsi"/>
          <w:color w:val="090909"/>
          <w:sz w:val="23"/>
          <w:szCs w:val="23"/>
        </w:rPr>
      </w:pPr>
    </w:p>
    <w:p w14:paraId="1DC457C4" w14:textId="77777777" w:rsidR="006F3492" w:rsidRPr="00262773" w:rsidRDefault="006F3492" w:rsidP="006F3492">
      <w:pPr>
        <w:autoSpaceDE w:val="0"/>
        <w:autoSpaceDN w:val="0"/>
        <w:adjustRightInd w:val="0"/>
        <w:spacing w:after="0" w:line="240" w:lineRule="auto"/>
        <w:rPr>
          <w:rFonts w:cstheme="minorHAnsi"/>
          <w:color w:val="090909"/>
          <w:sz w:val="23"/>
          <w:szCs w:val="23"/>
        </w:rPr>
      </w:pPr>
      <w:r>
        <w:rPr>
          <w:rFonts w:cstheme="minorHAnsi"/>
          <w:color w:val="090909"/>
          <w:sz w:val="23"/>
          <w:szCs w:val="23"/>
        </w:rPr>
        <w:t xml:space="preserve">       </w:t>
      </w:r>
      <w:r w:rsidRPr="00262773">
        <w:rPr>
          <w:rFonts w:cstheme="minorHAnsi"/>
          <w:color w:val="090909"/>
          <w:sz w:val="23"/>
          <w:szCs w:val="23"/>
        </w:rPr>
        <w:t>Date: ______</w:t>
      </w:r>
    </w:p>
    <w:p w14:paraId="1067C91B" w14:textId="77777777" w:rsidR="006F3492" w:rsidRPr="00262773" w:rsidRDefault="006F3492" w:rsidP="006F3492">
      <w:pPr>
        <w:autoSpaceDE w:val="0"/>
        <w:autoSpaceDN w:val="0"/>
        <w:adjustRightInd w:val="0"/>
        <w:spacing w:after="0" w:line="240" w:lineRule="auto"/>
        <w:rPr>
          <w:rFonts w:cstheme="minorHAnsi"/>
          <w:color w:val="090909"/>
          <w:sz w:val="23"/>
          <w:szCs w:val="23"/>
        </w:rPr>
      </w:pPr>
    </w:p>
    <w:tbl>
      <w:tblPr>
        <w:tblpPr w:leftFromText="180" w:rightFromText="180" w:vertAnchor="text" w:horzAnchor="page" w:tblpX="3670" w:tblpY="2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98"/>
      </w:tblGrid>
      <w:tr w:rsidR="00EC08BA" w14:paraId="69E9037B" w14:textId="77777777" w:rsidTr="00EC08BA">
        <w:trPr>
          <w:trHeight w:val="249"/>
        </w:trPr>
        <w:tc>
          <w:tcPr>
            <w:tcW w:w="898" w:type="dxa"/>
          </w:tcPr>
          <w:p w14:paraId="7BD65E35" w14:textId="77777777" w:rsidR="00EC08BA" w:rsidRDefault="00EC08BA" w:rsidP="00EC08BA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90909"/>
                <w:sz w:val="23"/>
                <w:szCs w:val="23"/>
              </w:rPr>
            </w:pPr>
          </w:p>
        </w:tc>
      </w:tr>
    </w:tbl>
    <w:p w14:paraId="2D683A4A" w14:textId="07327193" w:rsidR="006F3492" w:rsidRDefault="006F3492" w:rsidP="006F3492">
      <w:pPr>
        <w:autoSpaceDE w:val="0"/>
        <w:autoSpaceDN w:val="0"/>
        <w:adjustRightInd w:val="0"/>
        <w:spacing w:after="0" w:line="240" w:lineRule="auto"/>
        <w:rPr>
          <w:rFonts w:cstheme="minorHAnsi"/>
          <w:color w:val="090909"/>
          <w:sz w:val="23"/>
          <w:szCs w:val="23"/>
        </w:rPr>
      </w:pPr>
      <w:r>
        <w:rPr>
          <w:rFonts w:cstheme="minorHAnsi"/>
          <w:color w:val="090909"/>
          <w:sz w:val="23"/>
          <w:szCs w:val="23"/>
        </w:rPr>
        <w:t xml:space="preserve">       </w:t>
      </w:r>
      <w:r w:rsidRPr="00262773">
        <w:rPr>
          <w:rFonts w:cstheme="minorHAnsi"/>
          <w:color w:val="090909"/>
          <w:sz w:val="23"/>
          <w:szCs w:val="23"/>
        </w:rPr>
        <w:t xml:space="preserve">Sample code is: </w:t>
      </w:r>
    </w:p>
    <w:p w14:paraId="1290E4AE" w14:textId="77777777" w:rsidR="006F3492" w:rsidRDefault="006F3492" w:rsidP="006F34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90909"/>
          <w:sz w:val="13"/>
          <w:szCs w:val="13"/>
        </w:rPr>
      </w:pPr>
    </w:p>
    <w:p w14:paraId="5BA198BD" w14:textId="77777777" w:rsidR="006F3492" w:rsidRPr="00262773" w:rsidRDefault="006F3492" w:rsidP="006F3492">
      <w:pPr>
        <w:pStyle w:val="NoSpacing"/>
        <w:numPr>
          <w:ilvl w:val="0"/>
          <w:numId w:val="30"/>
        </w:numPr>
      </w:pPr>
      <w:r w:rsidRPr="00262773">
        <w:t>You are provided with a sample labelled with a 3-</w:t>
      </w:r>
    </w:p>
    <w:p w14:paraId="616D66F8" w14:textId="77777777" w:rsidR="006F3492" w:rsidRPr="00262773" w:rsidRDefault="006F3492" w:rsidP="006F3492">
      <w:pPr>
        <w:pStyle w:val="NoSpacing"/>
        <w:ind w:firstLine="720"/>
      </w:pPr>
      <w:r w:rsidRPr="00262773">
        <w:t>digit code. This sample is either "A" or "not-A"</w:t>
      </w:r>
    </w:p>
    <w:p w14:paraId="3D142FE8" w14:textId="77777777" w:rsidR="006F3492" w:rsidRPr="00262773" w:rsidRDefault="006F3492" w:rsidP="006F3492">
      <w:pPr>
        <w:pStyle w:val="NoSpacing"/>
        <w:ind w:firstLine="720"/>
      </w:pPr>
      <w:r w:rsidRPr="00262773">
        <w:t>as experienced in preliminary sessions.</w:t>
      </w:r>
    </w:p>
    <w:p w14:paraId="4A7E9BC4" w14:textId="77777777" w:rsidR="006F3492" w:rsidRPr="00262773" w:rsidRDefault="006F3492" w:rsidP="006F3492">
      <w:pPr>
        <w:pStyle w:val="NoSpacing"/>
      </w:pPr>
    </w:p>
    <w:p w14:paraId="762A88CA" w14:textId="77777777" w:rsidR="006F3492" w:rsidRPr="00262773" w:rsidRDefault="006F3492" w:rsidP="006F3492">
      <w:pPr>
        <w:pStyle w:val="NoSpacing"/>
        <w:numPr>
          <w:ilvl w:val="0"/>
          <w:numId w:val="30"/>
        </w:numPr>
      </w:pPr>
      <w:r w:rsidRPr="00262773">
        <w:t>Please taste the sample and decide whether it is "A"</w:t>
      </w:r>
    </w:p>
    <w:p w14:paraId="58CE9E60" w14:textId="420D9265" w:rsidR="006F3492" w:rsidRDefault="006F3492" w:rsidP="006F3492">
      <w:pPr>
        <w:pStyle w:val="NoSpacing"/>
        <w:ind w:firstLine="720"/>
      </w:pPr>
      <w:r w:rsidRPr="00262773">
        <w:t>or "not-A".</w:t>
      </w:r>
    </w:p>
    <w:p w14:paraId="31EEEEDB" w14:textId="77777777" w:rsidR="00D14F2F" w:rsidRDefault="00D14F2F" w:rsidP="006F3492">
      <w:pPr>
        <w:pStyle w:val="NoSpacing"/>
        <w:ind w:firstLine="720"/>
      </w:pPr>
    </w:p>
    <w:p w14:paraId="5ADCAC2D" w14:textId="77777777" w:rsidR="00D14F2F" w:rsidRPr="00262773" w:rsidRDefault="00D14F2F" w:rsidP="00D14F2F">
      <w:pPr>
        <w:pStyle w:val="NoSpacing"/>
        <w:numPr>
          <w:ilvl w:val="0"/>
          <w:numId w:val="30"/>
        </w:numPr>
      </w:pPr>
      <w:r w:rsidRPr="00262773">
        <w:t>Please also specify your confidence by selecting the</w:t>
      </w:r>
    </w:p>
    <w:p w14:paraId="5EC62E7C" w14:textId="77777777" w:rsidR="00D14F2F" w:rsidRDefault="00D14F2F" w:rsidP="00D14F2F">
      <w:pPr>
        <w:pStyle w:val="NoSpacing"/>
        <w:ind w:firstLine="720"/>
      </w:pPr>
      <w:r w:rsidRPr="00262773">
        <w:t>appropriate option.</w:t>
      </w:r>
    </w:p>
    <w:p w14:paraId="696B77B8" w14:textId="77777777" w:rsidR="00D14F2F" w:rsidRDefault="00D14F2F" w:rsidP="006F3492">
      <w:pPr>
        <w:pStyle w:val="NoSpacing"/>
        <w:ind w:firstLine="720"/>
      </w:pPr>
    </w:p>
    <w:p w14:paraId="73F239B7" w14:textId="77777777" w:rsidR="00D14F2F" w:rsidRDefault="00D14F2F" w:rsidP="006F3492">
      <w:pPr>
        <w:pStyle w:val="NoSpacing"/>
        <w:ind w:firstLine="720"/>
      </w:pPr>
    </w:p>
    <w:p w14:paraId="364E1D6D" w14:textId="77777777" w:rsidR="00D14F2F" w:rsidRDefault="00D14F2F" w:rsidP="006F3492">
      <w:pPr>
        <w:pStyle w:val="NoSpacing"/>
        <w:ind w:firstLine="720"/>
      </w:pPr>
    </w:p>
    <w:tbl>
      <w:tblPr>
        <w:tblStyle w:val="TableGrid"/>
        <w:tblpPr w:leftFromText="180" w:rightFromText="180" w:vertAnchor="text" w:horzAnchor="page" w:tblpX="2661" w:tblpY="155"/>
        <w:tblW w:w="0" w:type="auto"/>
        <w:tblLayout w:type="fixed"/>
        <w:tblLook w:val="04A0" w:firstRow="1" w:lastRow="0" w:firstColumn="1" w:lastColumn="0" w:noHBand="0" w:noVBand="1"/>
      </w:tblPr>
      <w:tblGrid>
        <w:gridCol w:w="3200"/>
      </w:tblGrid>
      <w:tr w:rsidR="00D14F2F" w:rsidRPr="00971BAD" w14:paraId="46B9B106" w14:textId="77777777" w:rsidTr="00D14F2F">
        <w:trPr>
          <w:trHeight w:val="568"/>
        </w:trPr>
        <w:tc>
          <w:tcPr>
            <w:tcW w:w="3200" w:type="dxa"/>
          </w:tcPr>
          <w:p w14:paraId="14A2DB09" w14:textId="77777777" w:rsidR="00D14F2F" w:rsidRPr="00971BAD" w:rsidRDefault="00D14F2F" w:rsidP="00D14F2F">
            <w:pPr>
              <w:autoSpaceDE w:val="0"/>
              <w:autoSpaceDN w:val="0"/>
              <w:adjustRightInd w:val="0"/>
              <w:rPr>
                <w:rFonts w:cstheme="minorHAnsi"/>
                <w:color w:val="090909"/>
                <w:sz w:val="23"/>
                <w:szCs w:val="23"/>
              </w:rPr>
            </w:pPr>
            <w:r w:rsidRPr="00971BAD">
              <w:rPr>
                <w:rFonts w:cstheme="minorHAnsi"/>
                <w:color w:val="090909"/>
                <w:sz w:val="23"/>
                <w:szCs w:val="23"/>
              </w:rPr>
              <w:t xml:space="preserve">It is </w:t>
            </w:r>
            <w:r w:rsidRPr="00971BAD">
              <w:rPr>
                <w:rFonts w:cstheme="minorHAnsi"/>
                <w:color w:val="1D1D1D"/>
                <w:sz w:val="23"/>
                <w:szCs w:val="23"/>
              </w:rPr>
              <w:t>"A"</w:t>
            </w:r>
            <w:r w:rsidRPr="00971BAD">
              <w:rPr>
                <w:rFonts w:cstheme="minorHAnsi"/>
                <w:i/>
                <w:iCs/>
                <w:color w:val="090909"/>
                <w:sz w:val="23"/>
                <w:szCs w:val="23"/>
              </w:rPr>
              <w:t xml:space="preserve"> </w:t>
            </w:r>
            <w:r w:rsidRPr="00971BAD">
              <w:rPr>
                <w:rFonts w:cstheme="minorHAnsi"/>
                <w:color w:val="090909"/>
                <w:sz w:val="23"/>
                <w:szCs w:val="23"/>
              </w:rPr>
              <w:t>and I am sure</w:t>
            </w:r>
          </w:p>
        </w:tc>
      </w:tr>
      <w:tr w:rsidR="00D14F2F" w:rsidRPr="00971BAD" w14:paraId="2A2A51CA" w14:textId="77777777" w:rsidTr="00D14F2F">
        <w:trPr>
          <w:trHeight w:val="568"/>
        </w:trPr>
        <w:tc>
          <w:tcPr>
            <w:tcW w:w="3200" w:type="dxa"/>
          </w:tcPr>
          <w:p w14:paraId="5CC91B54" w14:textId="77777777" w:rsidR="00D14F2F" w:rsidRPr="00971BAD" w:rsidRDefault="00D14F2F" w:rsidP="00D14F2F">
            <w:pPr>
              <w:autoSpaceDE w:val="0"/>
              <w:autoSpaceDN w:val="0"/>
              <w:adjustRightInd w:val="0"/>
              <w:rPr>
                <w:rFonts w:cstheme="minorHAnsi"/>
                <w:color w:val="090909"/>
                <w:sz w:val="23"/>
                <w:szCs w:val="23"/>
              </w:rPr>
            </w:pPr>
            <w:r w:rsidRPr="00971BAD">
              <w:rPr>
                <w:rFonts w:cstheme="minorHAnsi"/>
                <w:color w:val="090909"/>
                <w:sz w:val="23"/>
                <w:szCs w:val="23"/>
              </w:rPr>
              <w:t xml:space="preserve">It is "A" but I am not </w:t>
            </w:r>
            <w:r w:rsidRPr="00971BAD">
              <w:rPr>
                <w:rFonts w:cstheme="minorHAnsi"/>
                <w:color w:val="1D1D1D"/>
                <w:sz w:val="23"/>
                <w:szCs w:val="23"/>
              </w:rPr>
              <w:t>sure</w:t>
            </w:r>
          </w:p>
        </w:tc>
      </w:tr>
      <w:tr w:rsidR="00D14F2F" w:rsidRPr="00971BAD" w14:paraId="25553B6E" w14:textId="77777777" w:rsidTr="00D14F2F">
        <w:trPr>
          <w:trHeight w:val="568"/>
        </w:trPr>
        <w:tc>
          <w:tcPr>
            <w:tcW w:w="3200" w:type="dxa"/>
          </w:tcPr>
          <w:p w14:paraId="349077EB" w14:textId="77777777" w:rsidR="00D14F2F" w:rsidRPr="00971BAD" w:rsidRDefault="00D14F2F" w:rsidP="00D14F2F">
            <w:pPr>
              <w:autoSpaceDE w:val="0"/>
              <w:autoSpaceDN w:val="0"/>
              <w:adjustRightInd w:val="0"/>
              <w:rPr>
                <w:rFonts w:cstheme="minorHAnsi"/>
                <w:color w:val="1D1D1D"/>
                <w:sz w:val="23"/>
                <w:szCs w:val="23"/>
              </w:rPr>
            </w:pPr>
            <w:r w:rsidRPr="00971BAD">
              <w:rPr>
                <w:rFonts w:cstheme="minorHAnsi"/>
                <w:color w:val="090909"/>
                <w:sz w:val="23"/>
                <w:szCs w:val="23"/>
              </w:rPr>
              <w:t xml:space="preserve">It is "not-A" and I am </w:t>
            </w:r>
            <w:r w:rsidRPr="00971BAD">
              <w:rPr>
                <w:rFonts w:cstheme="minorHAnsi"/>
                <w:color w:val="1D1D1D"/>
                <w:sz w:val="23"/>
                <w:szCs w:val="23"/>
              </w:rPr>
              <w:t>sure</w:t>
            </w:r>
          </w:p>
        </w:tc>
      </w:tr>
      <w:tr w:rsidR="00D14F2F" w:rsidRPr="00971BAD" w14:paraId="0BBE99C4" w14:textId="77777777" w:rsidTr="00D14F2F">
        <w:trPr>
          <w:trHeight w:val="568"/>
        </w:trPr>
        <w:tc>
          <w:tcPr>
            <w:tcW w:w="3200" w:type="dxa"/>
          </w:tcPr>
          <w:p w14:paraId="51D5A242" w14:textId="77777777" w:rsidR="00D14F2F" w:rsidRPr="00971BAD" w:rsidRDefault="00D14F2F" w:rsidP="00D14F2F">
            <w:pPr>
              <w:autoSpaceDE w:val="0"/>
              <w:autoSpaceDN w:val="0"/>
              <w:adjustRightInd w:val="0"/>
              <w:rPr>
                <w:rFonts w:cstheme="minorHAnsi"/>
                <w:color w:val="1D1D1D"/>
                <w:sz w:val="23"/>
                <w:szCs w:val="23"/>
              </w:rPr>
            </w:pPr>
            <w:r w:rsidRPr="00971BAD">
              <w:rPr>
                <w:rFonts w:cstheme="minorHAnsi"/>
                <w:color w:val="090909"/>
                <w:sz w:val="23"/>
                <w:szCs w:val="23"/>
              </w:rPr>
              <w:t xml:space="preserve">It is "not-A" but 1 </w:t>
            </w:r>
            <w:r w:rsidRPr="00971BAD">
              <w:rPr>
                <w:rFonts w:cstheme="minorHAnsi"/>
                <w:color w:val="1D1D1D"/>
                <w:sz w:val="23"/>
                <w:szCs w:val="23"/>
              </w:rPr>
              <w:t xml:space="preserve">am </w:t>
            </w:r>
            <w:r w:rsidRPr="00971BAD">
              <w:rPr>
                <w:rFonts w:cstheme="minorHAnsi"/>
                <w:color w:val="090909"/>
                <w:sz w:val="23"/>
                <w:szCs w:val="23"/>
              </w:rPr>
              <w:t xml:space="preserve">not </w:t>
            </w:r>
            <w:r w:rsidRPr="00971BAD">
              <w:rPr>
                <w:rFonts w:cstheme="minorHAnsi"/>
                <w:color w:val="1D1D1D"/>
                <w:sz w:val="23"/>
                <w:szCs w:val="23"/>
              </w:rPr>
              <w:t>sure</w:t>
            </w:r>
          </w:p>
        </w:tc>
      </w:tr>
    </w:tbl>
    <w:p w14:paraId="6DCBBE94" w14:textId="77777777" w:rsidR="00D14F2F" w:rsidRDefault="00D14F2F" w:rsidP="006F3492">
      <w:pPr>
        <w:pStyle w:val="NoSpacing"/>
        <w:ind w:firstLine="720"/>
      </w:pPr>
    </w:p>
    <w:p w14:paraId="3C5B27C1" w14:textId="77777777" w:rsidR="00D14F2F" w:rsidRPr="00262773" w:rsidRDefault="00D14F2F" w:rsidP="006F3492">
      <w:pPr>
        <w:pStyle w:val="NoSpacing"/>
        <w:ind w:firstLine="720"/>
      </w:pPr>
    </w:p>
    <w:p w14:paraId="099E9F6C" w14:textId="058ED651" w:rsidR="006F3492" w:rsidRPr="00262773" w:rsidRDefault="006F3492" w:rsidP="006F3492">
      <w:pPr>
        <w:pStyle w:val="NoSpacing"/>
      </w:pPr>
    </w:p>
    <w:p w14:paraId="179CE323" w14:textId="77777777" w:rsidR="00D14F2F" w:rsidRDefault="00D14F2F" w:rsidP="006F3492">
      <w:pPr>
        <w:pStyle w:val="NoSpacing"/>
        <w:ind w:firstLine="720"/>
      </w:pPr>
    </w:p>
    <w:p w14:paraId="78C26345" w14:textId="77777777" w:rsidR="00D14F2F" w:rsidRDefault="00D14F2F" w:rsidP="006F3492">
      <w:pPr>
        <w:pStyle w:val="NoSpacing"/>
        <w:ind w:firstLine="720"/>
      </w:pPr>
    </w:p>
    <w:p w14:paraId="546738B0" w14:textId="77777777" w:rsidR="00D14F2F" w:rsidRDefault="00D14F2F" w:rsidP="006F3492">
      <w:pPr>
        <w:pStyle w:val="NoSpacing"/>
        <w:ind w:firstLine="720"/>
      </w:pPr>
    </w:p>
    <w:p w14:paraId="16F6A410" w14:textId="77777777" w:rsidR="00D14F2F" w:rsidRDefault="00D14F2F" w:rsidP="006F3492">
      <w:pPr>
        <w:pStyle w:val="NoSpacing"/>
        <w:ind w:firstLine="720"/>
      </w:pPr>
    </w:p>
    <w:p w14:paraId="0F00B16A" w14:textId="77777777" w:rsidR="00D14F2F" w:rsidRDefault="00D14F2F" w:rsidP="006F3492">
      <w:pPr>
        <w:pStyle w:val="NoSpacing"/>
        <w:ind w:firstLine="720"/>
      </w:pPr>
    </w:p>
    <w:p w14:paraId="28A2DA72" w14:textId="77777777" w:rsidR="00D14F2F" w:rsidRPr="00262773" w:rsidRDefault="00D14F2F" w:rsidP="006F3492">
      <w:pPr>
        <w:pStyle w:val="NoSpacing"/>
        <w:ind w:firstLine="720"/>
      </w:pPr>
    </w:p>
    <w:p w14:paraId="151C9841" w14:textId="77777777" w:rsidR="006F3492" w:rsidRDefault="006F3492" w:rsidP="006F34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90909"/>
          <w:sz w:val="13"/>
          <w:szCs w:val="13"/>
        </w:rPr>
      </w:pPr>
    </w:p>
    <w:tbl>
      <w:tblPr>
        <w:tblStyle w:val="TableGrid"/>
        <w:tblpPr w:leftFromText="180" w:rightFromText="180" w:vertAnchor="text" w:horzAnchor="page" w:tblpX="2099" w:tblpY="-2395"/>
        <w:tblW w:w="0" w:type="auto"/>
        <w:tblLook w:val="04A0" w:firstRow="1" w:lastRow="0" w:firstColumn="1" w:lastColumn="0" w:noHBand="0" w:noVBand="1"/>
      </w:tblPr>
      <w:tblGrid>
        <w:gridCol w:w="421"/>
      </w:tblGrid>
      <w:tr w:rsidR="00D14F2F" w:rsidRPr="00971BAD" w14:paraId="2658EDED" w14:textId="77777777" w:rsidTr="00D14F2F">
        <w:trPr>
          <w:trHeight w:val="567"/>
        </w:trPr>
        <w:tc>
          <w:tcPr>
            <w:tcW w:w="421" w:type="dxa"/>
          </w:tcPr>
          <w:p w14:paraId="698ECCEF" w14:textId="77777777" w:rsidR="00D14F2F" w:rsidRPr="00971BAD" w:rsidRDefault="00D14F2F" w:rsidP="00D14F2F">
            <w:pPr>
              <w:autoSpaceDE w:val="0"/>
              <w:autoSpaceDN w:val="0"/>
              <w:adjustRightInd w:val="0"/>
              <w:rPr>
                <w:rFonts w:cstheme="minorHAnsi"/>
                <w:color w:val="090909"/>
                <w:sz w:val="23"/>
                <w:szCs w:val="23"/>
              </w:rPr>
            </w:pPr>
          </w:p>
        </w:tc>
      </w:tr>
      <w:tr w:rsidR="00D14F2F" w:rsidRPr="00971BAD" w14:paraId="3F2AC90F" w14:textId="77777777" w:rsidTr="00D14F2F">
        <w:trPr>
          <w:trHeight w:val="567"/>
        </w:trPr>
        <w:tc>
          <w:tcPr>
            <w:tcW w:w="421" w:type="dxa"/>
          </w:tcPr>
          <w:p w14:paraId="3CAC75AA" w14:textId="77777777" w:rsidR="00D14F2F" w:rsidRPr="00971BAD" w:rsidRDefault="00D14F2F" w:rsidP="00D14F2F">
            <w:pPr>
              <w:autoSpaceDE w:val="0"/>
              <w:autoSpaceDN w:val="0"/>
              <w:adjustRightInd w:val="0"/>
              <w:rPr>
                <w:rFonts w:cstheme="minorHAnsi"/>
                <w:color w:val="090909"/>
                <w:sz w:val="23"/>
                <w:szCs w:val="23"/>
              </w:rPr>
            </w:pPr>
          </w:p>
        </w:tc>
      </w:tr>
      <w:tr w:rsidR="00D14F2F" w:rsidRPr="00971BAD" w14:paraId="5235BAD7" w14:textId="77777777" w:rsidTr="00D14F2F">
        <w:trPr>
          <w:trHeight w:val="567"/>
        </w:trPr>
        <w:tc>
          <w:tcPr>
            <w:tcW w:w="421" w:type="dxa"/>
          </w:tcPr>
          <w:p w14:paraId="6770172B" w14:textId="77777777" w:rsidR="00D14F2F" w:rsidRPr="00971BAD" w:rsidRDefault="00D14F2F" w:rsidP="00D14F2F">
            <w:pPr>
              <w:autoSpaceDE w:val="0"/>
              <w:autoSpaceDN w:val="0"/>
              <w:adjustRightInd w:val="0"/>
              <w:rPr>
                <w:rFonts w:cstheme="minorHAnsi"/>
                <w:color w:val="1D1D1D"/>
                <w:sz w:val="23"/>
                <w:szCs w:val="23"/>
              </w:rPr>
            </w:pPr>
          </w:p>
        </w:tc>
      </w:tr>
      <w:tr w:rsidR="00D14F2F" w:rsidRPr="00971BAD" w14:paraId="28B3DFC9" w14:textId="77777777" w:rsidTr="00D14F2F">
        <w:trPr>
          <w:trHeight w:val="567"/>
        </w:trPr>
        <w:tc>
          <w:tcPr>
            <w:tcW w:w="421" w:type="dxa"/>
          </w:tcPr>
          <w:p w14:paraId="724DAB5C" w14:textId="77777777" w:rsidR="00D14F2F" w:rsidRPr="00971BAD" w:rsidRDefault="00D14F2F" w:rsidP="00D14F2F">
            <w:pPr>
              <w:autoSpaceDE w:val="0"/>
              <w:autoSpaceDN w:val="0"/>
              <w:adjustRightInd w:val="0"/>
              <w:rPr>
                <w:rFonts w:cstheme="minorHAnsi"/>
                <w:color w:val="1D1D1D"/>
                <w:sz w:val="23"/>
                <w:szCs w:val="23"/>
              </w:rPr>
            </w:pPr>
          </w:p>
        </w:tc>
      </w:tr>
    </w:tbl>
    <w:p w14:paraId="17CA7127" w14:textId="77777777" w:rsidR="006F3492" w:rsidRDefault="006F3492" w:rsidP="006F3492">
      <w:pPr>
        <w:autoSpaceDE w:val="0"/>
        <w:autoSpaceDN w:val="0"/>
        <w:adjustRightInd w:val="0"/>
        <w:rPr>
          <w:rFonts w:ascii="Arial" w:hAnsi="Arial" w:cs="Arial"/>
          <w:color w:val="090909"/>
          <w:sz w:val="13"/>
          <w:szCs w:val="13"/>
        </w:rPr>
      </w:pPr>
    </w:p>
    <w:p w14:paraId="4C63A90D" w14:textId="77777777" w:rsidR="006F3492" w:rsidRDefault="006F3492" w:rsidP="006F349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90909"/>
          <w:sz w:val="13"/>
          <w:szCs w:val="13"/>
        </w:rPr>
      </w:pPr>
    </w:p>
    <w:p w14:paraId="2659474B" w14:textId="77777777" w:rsidR="006F3492" w:rsidRPr="00262773" w:rsidRDefault="006F3492" w:rsidP="006F3492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1D1D1D"/>
          <w:sz w:val="23"/>
          <w:szCs w:val="23"/>
        </w:rPr>
      </w:pPr>
      <w:r w:rsidRPr="00262773">
        <w:rPr>
          <w:rFonts w:cstheme="minorHAnsi"/>
          <w:color w:val="090909"/>
          <w:sz w:val="23"/>
          <w:szCs w:val="23"/>
        </w:rPr>
        <w:t xml:space="preserve">If you perceive the sample as different than </w:t>
      </w:r>
      <w:r w:rsidRPr="00262773">
        <w:rPr>
          <w:rFonts w:cstheme="minorHAnsi"/>
          <w:color w:val="1D1D1D"/>
          <w:sz w:val="23"/>
          <w:szCs w:val="23"/>
        </w:rPr>
        <w:t>"A"</w:t>
      </w:r>
      <w:r w:rsidRPr="00262773">
        <w:rPr>
          <w:rFonts w:cstheme="minorHAnsi"/>
          <w:i/>
          <w:iCs/>
          <w:color w:val="1D1D1D"/>
          <w:sz w:val="23"/>
          <w:szCs w:val="23"/>
        </w:rPr>
        <w:t>,</w:t>
      </w:r>
    </w:p>
    <w:p w14:paraId="4A10CD7B" w14:textId="77777777" w:rsidR="006F3492" w:rsidRPr="00262773" w:rsidRDefault="006F3492" w:rsidP="006F3492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color w:val="090909"/>
          <w:sz w:val="23"/>
          <w:szCs w:val="23"/>
        </w:rPr>
      </w:pPr>
      <w:r w:rsidRPr="00262773">
        <w:rPr>
          <w:rFonts w:cstheme="minorHAnsi"/>
          <w:color w:val="090909"/>
          <w:sz w:val="23"/>
          <w:szCs w:val="23"/>
        </w:rPr>
        <w:t>please briefly describe the nature of the difference:</w:t>
      </w:r>
    </w:p>
    <w:p w14:paraId="01A7BB3C" w14:textId="77777777" w:rsidR="006F3492" w:rsidRDefault="006F3492" w:rsidP="006F3492">
      <w:pPr>
        <w:rPr>
          <w:rFonts w:ascii="Arial" w:hAnsi="Arial" w:cs="Arial"/>
          <w:color w:val="090909"/>
          <w:sz w:val="13"/>
          <w:szCs w:val="13"/>
        </w:rPr>
      </w:pPr>
    </w:p>
    <w:p w14:paraId="1AC68E38" w14:textId="5354D9B3" w:rsidR="006F3492" w:rsidRDefault="006F3492" w:rsidP="006F3492">
      <w:pPr>
        <w:rPr>
          <w:rFonts w:ascii="Arial" w:hAnsi="Arial" w:cs="Arial"/>
          <w:color w:val="090909"/>
          <w:sz w:val="13"/>
          <w:szCs w:val="13"/>
        </w:rPr>
      </w:pPr>
      <w:r>
        <w:rPr>
          <w:rFonts w:ascii="Arial" w:hAnsi="Arial" w:cs="Arial"/>
          <w:color w:val="090909"/>
          <w:sz w:val="13"/>
          <w:szCs w:val="13"/>
        </w:rPr>
        <w:t xml:space="preserve">         </w:t>
      </w:r>
      <w:r w:rsidRPr="00262773">
        <w:rPr>
          <w:rFonts w:cstheme="minorHAnsi"/>
          <w:color w:val="090909"/>
          <w:sz w:val="23"/>
          <w:szCs w:val="23"/>
        </w:rPr>
        <w:t>_____________________________________________</w:t>
      </w:r>
      <w:r>
        <w:rPr>
          <w:rFonts w:ascii="Arial" w:hAnsi="Arial" w:cs="Arial"/>
          <w:color w:val="090909"/>
          <w:sz w:val="13"/>
          <w:szCs w:val="13"/>
        </w:rPr>
        <w:t xml:space="preserve">   </w:t>
      </w:r>
    </w:p>
    <w:p w14:paraId="4E4AAE45" w14:textId="08209899" w:rsidR="006F3492" w:rsidRDefault="006F3492" w:rsidP="006F3492">
      <w:pPr>
        <w:rPr>
          <w:rFonts w:ascii="Arial" w:hAnsi="Arial" w:cs="Arial"/>
          <w:color w:val="090909"/>
          <w:sz w:val="13"/>
          <w:szCs w:val="13"/>
        </w:rPr>
      </w:pPr>
      <w:r>
        <w:rPr>
          <w:rFonts w:ascii="Arial" w:hAnsi="Arial" w:cs="Arial"/>
          <w:color w:val="090909"/>
          <w:sz w:val="13"/>
          <w:szCs w:val="13"/>
        </w:rPr>
        <w:t xml:space="preserve">         </w:t>
      </w:r>
      <w:r w:rsidRPr="00262773">
        <w:rPr>
          <w:rFonts w:cstheme="minorHAnsi"/>
          <w:color w:val="090909"/>
          <w:sz w:val="23"/>
          <w:szCs w:val="23"/>
        </w:rPr>
        <w:t>_____________________________________________</w:t>
      </w:r>
    </w:p>
    <w:p w14:paraId="220C6DB0" w14:textId="39104F29" w:rsidR="006F3492" w:rsidRDefault="006F3492" w:rsidP="006F3492">
      <w:pPr>
        <w:rPr>
          <w:rFonts w:cstheme="minorHAnsi"/>
          <w:color w:val="090909"/>
          <w:sz w:val="23"/>
          <w:szCs w:val="23"/>
        </w:rPr>
      </w:pPr>
      <w:r>
        <w:rPr>
          <w:rFonts w:cstheme="minorHAnsi"/>
          <w:color w:val="090909"/>
          <w:sz w:val="23"/>
          <w:szCs w:val="23"/>
        </w:rPr>
        <w:t xml:space="preserve">      </w:t>
      </w:r>
      <w:r w:rsidRPr="00262773">
        <w:rPr>
          <w:rFonts w:cstheme="minorHAnsi"/>
          <w:color w:val="090909"/>
          <w:sz w:val="23"/>
          <w:szCs w:val="23"/>
        </w:rPr>
        <w:t>_____________________________________________</w:t>
      </w:r>
      <w:r>
        <w:rPr>
          <w:rFonts w:cstheme="minorHAnsi"/>
          <w:color w:val="090909"/>
          <w:sz w:val="23"/>
          <w:szCs w:val="23"/>
        </w:rPr>
        <w:t xml:space="preserve">       </w:t>
      </w:r>
    </w:p>
    <w:p w14:paraId="24E2BA9F" w14:textId="77777777" w:rsidR="006F3492" w:rsidRDefault="006F3492" w:rsidP="006F3492">
      <w:pPr>
        <w:rPr>
          <w:rFonts w:cstheme="minorHAnsi"/>
          <w:color w:val="090909"/>
          <w:sz w:val="23"/>
          <w:szCs w:val="23"/>
        </w:rPr>
      </w:pPr>
    </w:p>
    <w:p w14:paraId="0485A034" w14:textId="54D2226F" w:rsidR="006F3492" w:rsidRPr="00AD0709" w:rsidRDefault="006F3492" w:rsidP="006F3492">
      <w:pPr>
        <w:ind w:left="2160"/>
        <w:rPr>
          <w:rFonts w:cstheme="minorHAnsi"/>
          <w:sz w:val="23"/>
          <w:szCs w:val="23"/>
        </w:rPr>
      </w:pPr>
      <w:r>
        <w:rPr>
          <w:rFonts w:cstheme="minorHAnsi"/>
          <w:color w:val="090909"/>
          <w:sz w:val="23"/>
          <w:szCs w:val="23"/>
        </w:rPr>
        <w:t xml:space="preserve">      </w:t>
      </w:r>
      <w:r w:rsidRPr="00AD0709">
        <w:rPr>
          <w:rFonts w:cstheme="minorHAnsi"/>
          <w:color w:val="090909"/>
          <w:sz w:val="23"/>
          <w:szCs w:val="23"/>
        </w:rPr>
        <w:t>Thank you for your participation</w:t>
      </w:r>
    </w:p>
    <w:p w14:paraId="12E9B39D" w14:textId="155FA38A" w:rsidR="006F3492" w:rsidRDefault="006F3492" w:rsidP="0050430A">
      <w:pPr>
        <w:jc w:val="both"/>
      </w:pPr>
    </w:p>
    <w:p w14:paraId="381CC894" w14:textId="17ED8B45" w:rsidR="006F3492" w:rsidRPr="00543F36" w:rsidRDefault="006F3492" w:rsidP="006F3492">
      <w:pPr>
        <w:rPr>
          <w:rFonts w:cstheme="minorHAnsi"/>
          <w:sz w:val="24"/>
          <w:szCs w:val="24"/>
        </w:rPr>
      </w:pPr>
      <w:r w:rsidRPr="00543F36">
        <w:rPr>
          <w:rFonts w:cstheme="minorHAnsi"/>
          <w:sz w:val="16"/>
          <w:szCs w:val="16"/>
          <w:lang w:val="en-IN" w:eastAsia="en-IN"/>
        </w:rPr>
        <w:t xml:space="preserve">   </w:t>
      </w:r>
      <w:r w:rsidRPr="00543F36">
        <w:rPr>
          <w:rFonts w:cstheme="minorHAnsi"/>
          <w:b/>
          <w:sz w:val="24"/>
          <w:szCs w:val="24"/>
          <w:lang w:val="en-IN" w:eastAsia="en-IN"/>
        </w:rPr>
        <w:t>FIGURE 6.1</w:t>
      </w:r>
      <w:r w:rsidRPr="00543F36">
        <w:rPr>
          <w:rFonts w:cstheme="minorHAnsi"/>
          <w:sz w:val="24"/>
          <w:szCs w:val="24"/>
          <w:lang w:val="en-IN" w:eastAsia="en-IN"/>
        </w:rPr>
        <w:t xml:space="preserve"> Example of a tasting sheet for the A-not-A method.</w:t>
      </w:r>
    </w:p>
    <w:p w14:paraId="182D1904" w14:textId="152574F7" w:rsidR="006F3492" w:rsidRDefault="006F3492" w:rsidP="0050430A">
      <w:pPr>
        <w:jc w:val="both"/>
      </w:pPr>
    </w:p>
    <w:p w14:paraId="5904D848" w14:textId="29EA36F9" w:rsidR="006F3492" w:rsidRDefault="006F3492" w:rsidP="0050430A">
      <w:pPr>
        <w:jc w:val="both"/>
      </w:pPr>
    </w:p>
    <w:p w14:paraId="194BA8C1" w14:textId="77777777" w:rsidR="006F3492" w:rsidRDefault="006F3492" w:rsidP="0050430A">
      <w:pPr>
        <w:jc w:val="both"/>
      </w:pPr>
    </w:p>
    <w:p w14:paraId="6C09F473" w14:textId="77777777" w:rsidR="00E246F5" w:rsidRPr="00C81213" w:rsidRDefault="00E246F5" w:rsidP="00E246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Verdana" w:eastAsia="Times New Roman" w:hAnsi="Verdana" w:cs="Arial"/>
          <w:sz w:val="20"/>
          <w:szCs w:val="20"/>
        </w:rPr>
      </w:pPr>
      <w:r w:rsidRPr="00C81213">
        <w:rPr>
          <w:rFonts w:ascii="Verdana" w:eastAsia="Times New Roman" w:hAnsi="Verdana" w:cs="Arial"/>
          <w:sz w:val="20"/>
          <w:szCs w:val="20"/>
        </w:rPr>
        <w:t>Date:____________</w:t>
      </w:r>
    </w:p>
    <w:p w14:paraId="54F3CF1F" w14:textId="77777777" w:rsidR="00E246F5" w:rsidRPr="00C81213" w:rsidRDefault="00E246F5" w:rsidP="00E246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Verdana" w:eastAsia="Times New Roman" w:hAnsi="Verdana" w:cs="Arial"/>
          <w:sz w:val="20"/>
          <w:szCs w:val="20"/>
        </w:rPr>
      </w:pPr>
      <w:r w:rsidRPr="00C81213">
        <w:rPr>
          <w:rFonts w:ascii="Verdana" w:eastAsia="Times New Roman" w:hAnsi="Verdana" w:cs="Arial"/>
          <w:sz w:val="20"/>
          <w:szCs w:val="20"/>
        </w:rPr>
        <w:t>Name:____________</w:t>
      </w:r>
    </w:p>
    <w:p w14:paraId="285DAF1B" w14:textId="7F40902D" w:rsidR="00E246F5" w:rsidRPr="00C81213" w:rsidRDefault="00E246F5" w:rsidP="00E246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Verdana" w:eastAsia="Times New Roman" w:hAnsi="Verdana" w:cs="Arial"/>
          <w:sz w:val="20"/>
          <w:szCs w:val="20"/>
        </w:rPr>
      </w:pPr>
      <w:r>
        <w:rPr>
          <w:rFonts w:ascii="Verdana" w:eastAsia="Times New Roman" w:hAnsi="Verdana" w:cs="Arial"/>
          <w:sz w:val="20"/>
          <w:szCs w:val="20"/>
        </w:rPr>
        <w:t>Product</w:t>
      </w:r>
      <w:r w:rsidRPr="00C81213">
        <w:rPr>
          <w:rFonts w:ascii="Verdana" w:eastAsia="Times New Roman" w:hAnsi="Verdana" w:cs="Arial"/>
          <w:sz w:val="20"/>
          <w:szCs w:val="20"/>
        </w:rPr>
        <w:t xml:space="preserve"> Set:_____________</w:t>
      </w:r>
    </w:p>
    <w:p w14:paraId="2D13664B" w14:textId="77777777" w:rsidR="00E246F5" w:rsidRPr="00C81213" w:rsidRDefault="00E246F5" w:rsidP="00E246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Verdana" w:eastAsia="Times New Roman" w:hAnsi="Verdana" w:cs="Arial"/>
          <w:sz w:val="20"/>
          <w:szCs w:val="20"/>
        </w:rPr>
      </w:pPr>
    </w:p>
    <w:p w14:paraId="5C4809A9" w14:textId="77777777" w:rsidR="00E246F5" w:rsidRPr="00C81213" w:rsidRDefault="00E246F5" w:rsidP="00E246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Verdana" w:eastAsia="Times New Roman" w:hAnsi="Verdana" w:cs="Arial"/>
          <w:sz w:val="20"/>
          <w:szCs w:val="20"/>
        </w:rPr>
      </w:pPr>
      <w:r w:rsidRPr="00C81213">
        <w:rPr>
          <w:rFonts w:ascii="Verdana" w:eastAsia="Times New Roman" w:hAnsi="Verdana" w:cs="Arial"/>
          <w:sz w:val="20"/>
          <w:szCs w:val="20"/>
        </w:rPr>
        <w:t xml:space="preserve">Rinse your mouth with water before beginning. </w:t>
      </w:r>
    </w:p>
    <w:p w14:paraId="52A77DFF" w14:textId="6AE81AE9" w:rsidR="00E246F5" w:rsidRPr="00C81213" w:rsidRDefault="00E246F5" w:rsidP="00E246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Verdana" w:eastAsia="Times New Roman" w:hAnsi="Verdana" w:cs="Arial"/>
          <w:sz w:val="20"/>
          <w:szCs w:val="20"/>
        </w:rPr>
      </w:pPr>
      <w:r w:rsidRPr="00C81213">
        <w:rPr>
          <w:rFonts w:ascii="Verdana" w:eastAsia="Times New Roman" w:hAnsi="Verdana" w:cs="Arial"/>
          <w:sz w:val="20"/>
          <w:szCs w:val="20"/>
        </w:rPr>
        <w:t xml:space="preserve">You are presented with three coded </w:t>
      </w:r>
      <w:r>
        <w:rPr>
          <w:rFonts w:ascii="Verdana" w:eastAsia="Times New Roman" w:hAnsi="Verdana" w:cs="Arial"/>
          <w:sz w:val="20"/>
          <w:szCs w:val="20"/>
        </w:rPr>
        <w:t>product</w:t>
      </w:r>
      <w:r w:rsidRPr="00C81213">
        <w:rPr>
          <w:rFonts w:ascii="Verdana" w:eastAsia="Times New Roman" w:hAnsi="Verdana" w:cs="Arial"/>
          <w:sz w:val="20"/>
          <w:szCs w:val="20"/>
        </w:rPr>
        <w:t xml:space="preserve">s. </w:t>
      </w:r>
    </w:p>
    <w:p w14:paraId="7E998529" w14:textId="655D538E" w:rsidR="00E246F5" w:rsidRPr="00C81213" w:rsidRDefault="00E246F5" w:rsidP="00E246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Verdana" w:eastAsia="Times New Roman" w:hAnsi="Verdana" w:cs="Arial"/>
          <w:sz w:val="20"/>
          <w:szCs w:val="20"/>
        </w:rPr>
      </w:pPr>
      <w:r w:rsidRPr="00C81213">
        <w:rPr>
          <w:rFonts w:ascii="Verdana" w:eastAsia="Times New Roman" w:hAnsi="Verdana" w:cs="Arial"/>
          <w:sz w:val="20"/>
          <w:szCs w:val="20"/>
        </w:rPr>
        <w:t xml:space="preserve">Two of these </w:t>
      </w:r>
      <w:r>
        <w:rPr>
          <w:rFonts w:ascii="Verdana" w:eastAsia="Times New Roman" w:hAnsi="Verdana" w:cs="Arial"/>
          <w:sz w:val="20"/>
          <w:szCs w:val="20"/>
        </w:rPr>
        <w:t>product</w:t>
      </w:r>
      <w:r w:rsidRPr="00C81213">
        <w:rPr>
          <w:rFonts w:ascii="Verdana" w:eastAsia="Times New Roman" w:hAnsi="Verdana" w:cs="Arial"/>
          <w:sz w:val="20"/>
          <w:szCs w:val="20"/>
        </w:rPr>
        <w:t xml:space="preserve">s are the same and one is different.  </w:t>
      </w:r>
    </w:p>
    <w:p w14:paraId="62967AD1" w14:textId="485B529D" w:rsidR="00E246F5" w:rsidRPr="00C81213" w:rsidRDefault="00E246F5" w:rsidP="00E246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Verdana" w:eastAsia="Times New Roman" w:hAnsi="Verdana" w:cs="Arial"/>
          <w:sz w:val="20"/>
          <w:szCs w:val="20"/>
        </w:rPr>
      </w:pPr>
      <w:r w:rsidRPr="00C81213">
        <w:rPr>
          <w:rFonts w:ascii="Verdana" w:eastAsia="Times New Roman" w:hAnsi="Verdana" w:cs="Arial"/>
          <w:sz w:val="20"/>
          <w:szCs w:val="20"/>
        </w:rPr>
        <w:t xml:space="preserve">Please evaluate the </w:t>
      </w:r>
      <w:r>
        <w:rPr>
          <w:rFonts w:ascii="Verdana" w:eastAsia="Times New Roman" w:hAnsi="Verdana" w:cs="Arial"/>
          <w:sz w:val="20"/>
          <w:szCs w:val="20"/>
        </w:rPr>
        <w:t>product</w:t>
      </w:r>
      <w:r w:rsidRPr="00C81213">
        <w:rPr>
          <w:rFonts w:ascii="Verdana" w:eastAsia="Times New Roman" w:hAnsi="Verdana" w:cs="Arial"/>
          <w:sz w:val="20"/>
          <w:szCs w:val="20"/>
        </w:rPr>
        <w:t xml:space="preserve">s in the order shown on your form/on the screen, from left to right.  </w:t>
      </w:r>
    </w:p>
    <w:p w14:paraId="41F286C2" w14:textId="727D3DAE" w:rsidR="00E246F5" w:rsidRPr="00C81213" w:rsidRDefault="00E246F5" w:rsidP="00E246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Verdana" w:eastAsia="Times New Roman" w:hAnsi="Verdana" w:cs="Arial"/>
          <w:sz w:val="20"/>
          <w:szCs w:val="20"/>
        </w:rPr>
      </w:pPr>
      <w:r w:rsidRPr="00C81213">
        <w:rPr>
          <w:rFonts w:ascii="Verdana" w:eastAsia="Times New Roman" w:hAnsi="Verdana" w:cs="Arial"/>
          <w:sz w:val="20"/>
          <w:szCs w:val="20"/>
        </w:rPr>
        <w:t xml:space="preserve">Select the code of the </w:t>
      </w:r>
      <w:r>
        <w:rPr>
          <w:rFonts w:ascii="Verdana" w:eastAsia="Times New Roman" w:hAnsi="Verdana" w:cs="Arial"/>
          <w:sz w:val="20"/>
          <w:szCs w:val="20"/>
        </w:rPr>
        <w:t>product</w:t>
      </w:r>
      <w:r w:rsidRPr="00C81213">
        <w:rPr>
          <w:rFonts w:ascii="Verdana" w:eastAsia="Times New Roman" w:hAnsi="Verdana" w:cs="Arial"/>
          <w:sz w:val="20"/>
          <w:szCs w:val="20"/>
        </w:rPr>
        <w:t xml:space="preserve"> that is different.  </w:t>
      </w:r>
    </w:p>
    <w:p w14:paraId="10288A5C" w14:textId="49B42496" w:rsidR="00E246F5" w:rsidRPr="00C81213" w:rsidRDefault="00E246F5" w:rsidP="00E246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Verdana" w:eastAsia="Times New Roman" w:hAnsi="Verdana" w:cs="Arial"/>
          <w:sz w:val="20"/>
          <w:szCs w:val="20"/>
        </w:rPr>
      </w:pPr>
      <w:r w:rsidRPr="00C81213">
        <w:rPr>
          <w:rFonts w:ascii="Verdana" w:eastAsia="Times New Roman" w:hAnsi="Verdana" w:cs="Arial"/>
          <w:sz w:val="20"/>
          <w:szCs w:val="20"/>
        </w:rPr>
        <w:t xml:space="preserve">Rinse your mouth using water and plain crackers between </w:t>
      </w:r>
      <w:r>
        <w:rPr>
          <w:rFonts w:ascii="Verdana" w:eastAsia="Times New Roman" w:hAnsi="Verdana" w:cs="Arial"/>
          <w:sz w:val="20"/>
          <w:szCs w:val="20"/>
        </w:rPr>
        <w:t>product</w:t>
      </w:r>
      <w:r w:rsidRPr="00C81213">
        <w:rPr>
          <w:rFonts w:ascii="Verdana" w:eastAsia="Times New Roman" w:hAnsi="Verdana" w:cs="Arial"/>
          <w:sz w:val="20"/>
          <w:szCs w:val="20"/>
        </w:rPr>
        <w:t xml:space="preserve">s.   </w:t>
      </w:r>
    </w:p>
    <w:p w14:paraId="7E50A2A4" w14:textId="77777777" w:rsidR="00E246F5" w:rsidRPr="00C81213" w:rsidRDefault="00E246F5" w:rsidP="00E246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Verdana" w:eastAsia="Times New Roman" w:hAnsi="Verdana" w:cs="Arial"/>
          <w:sz w:val="20"/>
          <w:szCs w:val="20"/>
        </w:rPr>
      </w:pPr>
    </w:p>
    <w:p w14:paraId="767C68C2" w14:textId="77777777" w:rsidR="00E246F5" w:rsidRPr="00C81213" w:rsidRDefault="00E246F5" w:rsidP="00E246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Verdana" w:eastAsia="Times New Roman" w:hAnsi="Verdana" w:cs="Arial"/>
          <w:sz w:val="20"/>
          <w:szCs w:val="20"/>
        </w:rPr>
      </w:pPr>
    </w:p>
    <w:p w14:paraId="1DCBCBFF" w14:textId="77777777" w:rsidR="00E246F5" w:rsidRPr="00C81213" w:rsidRDefault="00E246F5" w:rsidP="00E246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center"/>
        <w:rPr>
          <w:rFonts w:ascii="Verdana" w:eastAsia="Times New Roman" w:hAnsi="Verdana" w:cs="Arial"/>
          <w:sz w:val="20"/>
          <w:szCs w:val="20"/>
        </w:rPr>
      </w:pPr>
      <w:r w:rsidRPr="00C81213">
        <w:rPr>
          <w:rFonts w:ascii="Verdana" w:eastAsia="Times New Roman" w:hAnsi="Verdana" w:cs="Arial"/>
          <w:sz w:val="20"/>
          <w:szCs w:val="20"/>
        </w:rPr>
        <w:t>_____________           ____________     _____________</w:t>
      </w:r>
    </w:p>
    <w:p w14:paraId="2E5DB04F" w14:textId="77777777" w:rsidR="00E246F5" w:rsidRPr="00C81213" w:rsidRDefault="00E246F5" w:rsidP="00E246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Verdana" w:eastAsia="Times New Roman" w:hAnsi="Verdana" w:cs="Arial"/>
          <w:sz w:val="20"/>
          <w:szCs w:val="20"/>
        </w:rPr>
      </w:pPr>
    </w:p>
    <w:p w14:paraId="5B4182CA" w14:textId="77777777" w:rsidR="00E246F5" w:rsidRPr="00C81213" w:rsidRDefault="00E246F5" w:rsidP="00E246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Verdana" w:eastAsia="Times New Roman" w:hAnsi="Verdana" w:cs="Arial"/>
          <w:sz w:val="20"/>
          <w:szCs w:val="20"/>
        </w:rPr>
      </w:pPr>
      <w:r w:rsidRPr="00C81213">
        <w:rPr>
          <w:rFonts w:ascii="Verdana" w:eastAsia="Times New Roman" w:hAnsi="Verdana" w:cs="Arial"/>
          <w:sz w:val="20"/>
          <w:szCs w:val="20"/>
        </w:rPr>
        <w:t>Please comment:</w:t>
      </w:r>
    </w:p>
    <w:p w14:paraId="7B437325" w14:textId="77777777" w:rsidR="00E246F5" w:rsidRPr="00C81213" w:rsidRDefault="00E246F5" w:rsidP="00E246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Verdana" w:eastAsia="Times New Roman" w:hAnsi="Verdana" w:cs="Arial"/>
          <w:sz w:val="20"/>
          <w:szCs w:val="20"/>
        </w:rPr>
      </w:pPr>
      <w:r w:rsidRPr="00C81213">
        <w:rPr>
          <w:rFonts w:ascii="Verdana" w:eastAsia="Times New Roman" w:hAnsi="Verdana" w:cs="Arial"/>
          <w:sz w:val="20"/>
          <w:szCs w:val="20"/>
        </w:rPr>
        <w:t>_____________________________________________________________________</w:t>
      </w:r>
    </w:p>
    <w:p w14:paraId="65A544A1" w14:textId="168F9D84" w:rsidR="00E246F5" w:rsidRPr="00C81213" w:rsidRDefault="00E246F5" w:rsidP="00E246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center"/>
        <w:rPr>
          <w:rFonts w:ascii="Verdana" w:eastAsia="Times New Roman" w:hAnsi="Verdana" w:cs="Arial"/>
          <w:sz w:val="20"/>
          <w:szCs w:val="20"/>
        </w:rPr>
      </w:pPr>
      <w:r w:rsidRPr="00C81213">
        <w:rPr>
          <w:rFonts w:ascii="Verdana" w:eastAsia="Times New Roman" w:hAnsi="Verdana" w:cs="Arial"/>
          <w:sz w:val="20"/>
          <w:szCs w:val="20"/>
        </w:rPr>
        <w:t>Thank you for your participation</w:t>
      </w:r>
    </w:p>
    <w:p w14:paraId="6B435B99" w14:textId="77777777" w:rsidR="00571234" w:rsidRPr="00543F36" w:rsidRDefault="00571234" w:rsidP="00571234">
      <w:pPr>
        <w:jc w:val="center"/>
        <w:rPr>
          <w:rFonts w:cstheme="minorHAnsi"/>
          <w:sz w:val="24"/>
          <w:szCs w:val="24"/>
        </w:rPr>
      </w:pPr>
      <w:r w:rsidRPr="00543F36">
        <w:rPr>
          <w:rFonts w:cstheme="minorHAnsi"/>
          <w:b/>
          <w:sz w:val="24"/>
          <w:szCs w:val="24"/>
          <w:lang w:val="en-IN" w:eastAsia="en-IN"/>
        </w:rPr>
        <w:t>FIGURE 7.1</w:t>
      </w:r>
      <w:r w:rsidRPr="00543F36">
        <w:rPr>
          <w:rFonts w:cstheme="minorHAnsi"/>
          <w:sz w:val="24"/>
          <w:szCs w:val="24"/>
          <w:lang w:val="en-IN" w:eastAsia="en-IN"/>
        </w:rPr>
        <w:t xml:space="preserve"> Example of questionnaire for triangle test set up for a food test.</w:t>
      </w:r>
    </w:p>
    <w:p w14:paraId="149F39B7" w14:textId="1046CDCD" w:rsidR="00E246F5" w:rsidRDefault="00E246F5" w:rsidP="0050430A">
      <w:pPr>
        <w:jc w:val="both"/>
      </w:pPr>
    </w:p>
    <w:p w14:paraId="0751E7E0" w14:textId="6C392AE7" w:rsidR="00E246F5" w:rsidRDefault="00E246F5" w:rsidP="0050430A">
      <w:pPr>
        <w:jc w:val="both"/>
      </w:pPr>
    </w:p>
    <w:p w14:paraId="682FD867" w14:textId="0E8DC442" w:rsidR="00E246F5" w:rsidRDefault="00E246F5" w:rsidP="0050430A">
      <w:pPr>
        <w:jc w:val="both"/>
      </w:pPr>
    </w:p>
    <w:p w14:paraId="6FAECD79" w14:textId="200D8F53" w:rsidR="00E246F5" w:rsidRDefault="00E246F5" w:rsidP="0050430A">
      <w:pPr>
        <w:jc w:val="both"/>
      </w:pPr>
    </w:p>
    <w:p w14:paraId="140DC99B" w14:textId="77777777" w:rsidR="000C6B26" w:rsidRDefault="000C6B26" w:rsidP="0050430A">
      <w:pPr>
        <w:jc w:val="both"/>
      </w:pPr>
    </w:p>
    <w:p w14:paraId="6FFBFE19" w14:textId="77777777" w:rsidR="000C6B26" w:rsidRDefault="000C6B26" w:rsidP="0050430A">
      <w:pPr>
        <w:jc w:val="both"/>
      </w:pPr>
    </w:p>
    <w:p w14:paraId="314FE72A" w14:textId="77777777" w:rsidR="000C6B26" w:rsidRDefault="000C6B26" w:rsidP="0050430A">
      <w:pPr>
        <w:jc w:val="both"/>
      </w:pPr>
    </w:p>
    <w:p w14:paraId="61640741" w14:textId="77777777" w:rsidR="000C6B26" w:rsidRDefault="000C6B26" w:rsidP="0050430A">
      <w:pPr>
        <w:jc w:val="both"/>
      </w:pPr>
    </w:p>
    <w:p w14:paraId="7AD7AC13" w14:textId="1B72DA58" w:rsidR="00E246F5" w:rsidRDefault="00CF7420" w:rsidP="0050430A">
      <w:pPr>
        <w:jc w:val="both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32B47722" wp14:editId="1ADB6C08">
                <wp:simplePos x="0" y="0"/>
                <wp:positionH relativeFrom="margin">
                  <wp:posOffset>-336499</wp:posOffset>
                </wp:positionH>
                <wp:positionV relativeFrom="paragraph">
                  <wp:posOffset>327839</wp:posOffset>
                </wp:positionV>
                <wp:extent cx="6400800" cy="5161610"/>
                <wp:effectExtent l="0" t="0" r="19050" b="2032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0" cy="51616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7F3117" id="Rectangle 45" o:spid="_x0000_s1026" style="position:absolute;margin-left:-26.5pt;margin-top:25.8pt;width:7in;height:406.45pt;z-index:251736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" filled="f" strokecolor="black [3213]" strokeweight="2pt">
                <w10:wrap anchorx="margin"/>
              </v:rect>
            </w:pict>
          </mc:Fallback>
        </mc:AlternateContent>
      </w:r>
    </w:p>
    <w:p w14:paraId="4016FFBE" w14:textId="1D4AE409" w:rsidR="00CF7420" w:rsidRPr="00D36EC1" w:rsidRDefault="00CF7420" w:rsidP="00CF7420">
      <w:pPr>
        <w:jc w:val="center"/>
        <w:rPr>
          <w:sz w:val="28"/>
        </w:rPr>
      </w:pPr>
      <w:r w:rsidRPr="00D36EC1">
        <w:rPr>
          <w:sz w:val="28"/>
        </w:rPr>
        <w:t>Two out of five test</w:t>
      </w:r>
    </w:p>
    <w:p w14:paraId="30F2D287" w14:textId="7F19CA4D" w:rsidR="0078117B" w:rsidRDefault="0078117B" w:rsidP="0078117B">
      <w:pPr>
        <w:rPr>
          <w:b/>
          <w:sz w:val="24"/>
          <w:szCs w:val="24"/>
        </w:rPr>
      </w:pPr>
    </w:p>
    <w:p w14:paraId="6E8350F1" w14:textId="77777777" w:rsidR="0078117B" w:rsidRPr="009F0B3A" w:rsidRDefault="0078117B" w:rsidP="0078117B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   </w:t>
      </w:r>
      <w:r w:rsidRPr="009F0B3A">
        <w:rPr>
          <w:sz w:val="24"/>
          <w:szCs w:val="24"/>
        </w:rPr>
        <w:t>Assessor:</w:t>
      </w:r>
      <w:r w:rsidRPr="009F0B3A">
        <w:rPr>
          <w:sz w:val="24"/>
          <w:szCs w:val="24"/>
        </w:rPr>
        <w:tab/>
      </w:r>
      <w:r w:rsidRPr="009F0B3A">
        <w:rPr>
          <w:sz w:val="24"/>
          <w:szCs w:val="24"/>
        </w:rPr>
        <w:tab/>
      </w:r>
      <w:r w:rsidRPr="009F0B3A">
        <w:rPr>
          <w:sz w:val="24"/>
          <w:szCs w:val="24"/>
        </w:rPr>
        <w:tab/>
      </w:r>
      <w:r w:rsidRPr="009F0B3A">
        <w:rPr>
          <w:sz w:val="24"/>
          <w:szCs w:val="24"/>
        </w:rPr>
        <w:tab/>
      </w:r>
      <w:r w:rsidRPr="009F0B3A">
        <w:rPr>
          <w:sz w:val="24"/>
          <w:szCs w:val="24"/>
        </w:rPr>
        <w:tab/>
      </w:r>
      <w:r w:rsidRPr="009F0B3A">
        <w:rPr>
          <w:sz w:val="24"/>
          <w:szCs w:val="24"/>
        </w:rPr>
        <w:tab/>
      </w:r>
      <w:r w:rsidRPr="009F0B3A">
        <w:rPr>
          <w:sz w:val="24"/>
          <w:szCs w:val="24"/>
        </w:rPr>
        <w:tab/>
      </w:r>
      <w:r w:rsidRPr="009F0B3A">
        <w:rPr>
          <w:sz w:val="24"/>
          <w:szCs w:val="24"/>
        </w:rPr>
        <w:tab/>
      </w:r>
      <w:r w:rsidRPr="009F0B3A">
        <w:rPr>
          <w:sz w:val="24"/>
          <w:szCs w:val="24"/>
        </w:rPr>
        <w:tab/>
        <w:t>Date:</w:t>
      </w:r>
    </w:p>
    <w:p w14:paraId="3EC52DD4" w14:textId="77777777" w:rsidR="0078117B" w:rsidRDefault="0078117B" w:rsidP="0078117B">
      <w:pPr>
        <w:ind w:left="720"/>
        <w:jc w:val="center"/>
        <w:rPr>
          <w:sz w:val="24"/>
          <w:szCs w:val="24"/>
        </w:rPr>
      </w:pPr>
      <w:r w:rsidRPr="009F0B3A">
        <w:rPr>
          <w:sz w:val="24"/>
          <w:szCs w:val="24"/>
        </w:rPr>
        <w:t>You are provided with five samples, each labelled with a three-digit code.</w:t>
      </w:r>
    </w:p>
    <w:p w14:paraId="2D7BF6A8" w14:textId="77777777" w:rsidR="0078117B" w:rsidRDefault="0078117B" w:rsidP="0078117B">
      <w:pPr>
        <w:ind w:left="720"/>
        <w:jc w:val="center"/>
        <w:rPr>
          <w:sz w:val="24"/>
          <w:szCs w:val="24"/>
        </w:rPr>
      </w:pPr>
      <w:r w:rsidRPr="009F0B3A">
        <w:rPr>
          <w:sz w:val="24"/>
          <w:szCs w:val="24"/>
        </w:rPr>
        <w:t>Two of the samples are</w:t>
      </w:r>
      <w:r>
        <w:rPr>
          <w:sz w:val="24"/>
          <w:szCs w:val="24"/>
        </w:rPr>
        <w:t xml:space="preserve"> of one product (A) and three of</w:t>
      </w:r>
      <w:r w:rsidRPr="009F0B3A">
        <w:rPr>
          <w:sz w:val="24"/>
          <w:szCs w:val="24"/>
        </w:rPr>
        <w:t xml:space="preserve"> </w:t>
      </w:r>
      <w:r>
        <w:rPr>
          <w:sz w:val="24"/>
          <w:szCs w:val="24"/>
        </w:rPr>
        <w:t>another product (B)</w:t>
      </w:r>
      <w:r w:rsidRPr="009F0B3A">
        <w:rPr>
          <w:sz w:val="24"/>
          <w:szCs w:val="24"/>
        </w:rPr>
        <w:t>.</w:t>
      </w:r>
    </w:p>
    <w:p w14:paraId="07B2604E" w14:textId="77777777" w:rsidR="0078117B" w:rsidRDefault="0078117B" w:rsidP="0078117B">
      <w:pPr>
        <w:ind w:left="720"/>
        <w:jc w:val="center"/>
        <w:rPr>
          <w:sz w:val="24"/>
          <w:szCs w:val="24"/>
        </w:rPr>
      </w:pPr>
      <w:r w:rsidRPr="009F0B3A">
        <w:rPr>
          <w:sz w:val="24"/>
          <w:szCs w:val="24"/>
        </w:rPr>
        <w:t xml:space="preserve">Assess each sample in </w:t>
      </w:r>
      <w:r>
        <w:rPr>
          <w:sz w:val="24"/>
          <w:szCs w:val="24"/>
        </w:rPr>
        <w:t xml:space="preserve">the </w:t>
      </w:r>
      <w:r w:rsidRPr="009F0B3A">
        <w:rPr>
          <w:sz w:val="24"/>
          <w:szCs w:val="24"/>
        </w:rPr>
        <w:t>order listed below,</w:t>
      </w:r>
      <w:r>
        <w:rPr>
          <w:sz w:val="24"/>
          <w:szCs w:val="24"/>
        </w:rPr>
        <w:t xml:space="preserve"> </w:t>
      </w:r>
      <w:r w:rsidRPr="009F0B3A">
        <w:rPr>
          <w:sz w:val="24"/>
          <w:szCs w:val="24"/>
        </w:rPr>
        <w:t xml:space="preserve">from left to right, and identify the two </w:t>
      </w:r>
      <w:r>
        <w:rPr>
          <w:sz w:val="24"/>
          <w:szCs w:val="24"/>
        </w:rPr>
        <w:t xml:space="preserve">groups of </w:t>
      </w:r>
      <w:r w:rsidRPr="009F0B3A">
        <w:rPr>
          <w:sz w:val="24"/>
          <w:szCs w:val="24"/>
        </w:rPr>
        <w:t>samples</w:t>
      </w:r>
      <w:r>
        <w:rPr>
          <w:sz w:val="24"/>
          <w:szCs w:val="24"/>
        </w:rPr>
        <w:t>; a group of two identical products and a group of three identical products.</w:t>
      </w:r>
    </w:p>
    <w:p w14:paraId="61253892" w14:textId="77777777" w:rsidR="0078117B" w:rsidRDefault="0078117B" w:rsidP="0078117B">
      <w:pPr>
        <w:ind w:left="720"/>
        <w:jc w:val="center"/>
        <w:rPr>
          <w:sz w:val="24"/>
          <w:szCs w:val="24"/>
        </w:rPr>
      </w:pPr>
      <w:r>
        <w:rPr>
          <w:sz w:val="24"/>
          <w:szCs w:val="24"/>
        </w:rPr>
        <w:t>R</w:t>
      </w:r>
      <w:r w:rsidRPr="009F0B3A">
        <w:rPr>
          <w:sz w:val="24"/>
          <w:szCs w:val="24"/>
        </w:rPr>
        <w:t>ecord you</w:t>
      </w:r>
      <w:r>
        <w:rPr>
          <w:sz w:val="24"/>
          <w:szCs w:val="24"/>
        </w:rPr>
        <w:t>r</w:t>
      </w:r>
      <w:r w:rsidRPr="009F0B3A">
        <w:rPr>
          <w:sz w:val="24"/>
          <w:szCs w:val="24"/>
        </w:rPr>
        <w:t xml:space="preserve"> result below</w:t>
      </w:r>
      <w:r>
        <w:rPr>
          <w:sz w:val="24"/>
          <w:szCs w:val="24"/>
        </w:rPr>
        <w:t xml:space="preserve"> by placing a tick next to the two samples that are the same and different to the other three</w:t>
      </w:r>
      <w:r w:rsidRPr="009F0B3A">
        <w:rPr>
          <w:sz w:val="24"/>
          <w:szCs w:val="24"/>
        </w:rPr>
        <w:t>.</w:t>
      </w:r>
    </w:p>
    <w:p w14:paraId="6BF827A2" w14:textId="77777777" w:rsidR="0078117B" w:rsidRDefault="0078117B" w:rsidP="0078117B">
      <w:pPr>
        <w:ind w:left="720"/>
        <w:jc w:val="center"/>
        <w:rPr>
          <w:sz w:val="24"/>
          <w:szCs w:val="24"/>
        </w:rPr>
      </w:pPr>
      <w:r>
        <w:rPr>
          <w:sz w:val="24"/>
          <w:szCs w:val="24"/>
        </w:rPr>
        <w:t>Please comment on how the two samples are different from the other thre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136"/>
        <w:gridCol w:w="1372"/>
        <w:gridCol w:w="1374"/>
        <w:gridCol w:w="1374"/>
        <w:gridCol w:w="1374"/>
        <w:gridCol w:w="1374"/>
      </w:tblGrid>
      <w:tr w:rsidR="0078117B" w14:paraId="2B3FF15C" w14:textId="77777777" w:rsidTr="006A6EE6">
        <w:tc>
          <w:tcPr>
            <w:tcW w:w="1136" w:type="dxa"/>
          </w:tcPr>
          <w:p w14:paraId="2A154F97" w14:textId="77777777" w:rsidR="0078117B" w:rsidRPr="009A2817" w:rsidRDefault="0078117B" w:rsidP="006A6EE6">
            <w:pPr>
              <w:jc w:val="center"/>
              <w:rPr>
                <w:b/>
                <w:sz w:val="24"/>
                <w:szCs w:val="24"/>
              </w:rPr>
            </w:pPr>
            <w:r w:rsidRPr="009A2817">
              <w:rPr>
                <w:b/>
                <w:sz w:val="24"/>
                <w:szCs w:val="24"/>
              </w:rPr>
              <w:t>Sample</w:t>
            </w:r>
          </w:p>
        </w:tc>
        <w:tc>
          <w:tcPr>
            <w:tcW w:w="1372" w:type="dxa"/>
          </w:tcPr>
          <w:p w14:paraId="0E9B1053" w14:textId="77777777" w:rsidR="0078117B" w:rsidRPr="009A2817" w:rsidRDefault="0078117B" w:rsidP="006A6EE6">
            <w:pPr>
              <w:jc w:val="center"/>
              <w:rPr>
                <w:b/>
                <w:sz w:val="24"/>
                <w:szCs w:val="24"/>
              </w:rPr>
            </w:pPr>
            <w:r w:rsidRPr="009A2817">
              <w:rPr>
                <w:b/>
                <w:sz w:val="24"/>
                <w:szCs w:val="24"/>
              </w:rPr>
              <w:t>458</w:t>
            </w:r>
          </w:p>
        </w:tc>
        <w:tc>
          <w:tcPr>
            <w:tcW w:w="1374" w:type="dxa"/>
          </w:tcPr>
          <w:p w14:paraId="6DCE0A07" w14:textId="77777777" w:rsidR="0078117B" w:rsidRPr="009A2817" w:rsidRDefault="0078117B" w:rsidP="006A6EE6">
            <w:pPr>
              <w:jc w:val="center"/>
              <w:rPr>
                <w:b/>
                <w:sz w:val="24"/>
                <w:szCs w:val="24"/>
              </w:rPr>
            </w:pPr>
            <w:r w:rsidRPr="009A2817">
              <w:rPr>
                <w:b/>
                <w:sz w:val="24"/>
                <w:szCs w:val="24"/>
              </w:rPr>
              <w:t>791</w:t>
            </w:r>
          </w:p>
        </w:tc>
        <w:tc>
          <w:tcPr>
            <w:tcW w:w="1374" w:type="dxa"/>
          </w:tcPr>
          <w:p w14:paraId="1463B27F" w14:textId="77777777" w:rsidR="0078117B" w:rsidRPr="009A2817" w:rsidRDefault="0078117B" w:rsidP="006A6EE6">
            <w:pPr>
              <w:jc w:val="center"/>
              <w:rPr>
                <w:b/>
                <w:sz w:val="24"/>
                <w:szCs w:val="24"/>
              </w:rPr>
            </w:pPr>
            <w:r w:rsidRPr="009A2817">
              <w:rPr>
                <w:b/>
                <w:sz w:val="24"/>
                <w:szCs w:val="24"/>
              </w:rPr>
              <w:t>634</w:t>
            </w:r>
          </w:p>
        </w:tc>
        <w:tc>
          <w:tcPr>
            <w:tcW w:w="1374" w:type="dxa"/>
          </w:tcPr>
          <w:p w14:paraId="4FC360AB" w14:textId="77777777" w:rsidR="0078117B" w:rsidRPr="009A2817" w:rsidRDefault="0078117B" w:rsidP="006A6EE6">
            <w:pPr>
              <w:jc w:val="center"/>
              <w:rPr>
                <w:b/>
                <w:sz w:val="24"/>
                <w:szCs w:val="24"/>
              </w:rPr>
            </w:pPr>
            <w:r w:rsidRPr="009A2817">
              <w:rPr>
                <w:b/>
                <w:sz w:val="24"/>
                <w:szCs w:val="24"/>
              </w:rPr>
              <w:t>205</w:t>
            </w:r>
          </w:p>
        </w:tc>
        <w:tc>
          <w:tcPr>
            <w:tcW w:w="1374" w:type="dxa"/>
          </w:tcPr>
          <w:p w14:paraId="1560523F" w14:textId="77777777" w:rsidR="0078117B" w:rsidRPr="009A2817" w:rsidRDefault="0078117B" w:rsidP="006A6EE6">
            <w:pPr>
              <w:jc w:val="center"/>
              <w:rPr>
                <w:b/>
                <w:sz w:val="24"/>
                <w:szCs w:val="24"/>
              </w:rPr>
            </w:pPr>
            <w:r w:rsidRPr="009A2817">
              <w:rPr>
                <w:b/>
                <w:sz w:val="24"/>
                <w:szCs w:val="24"/>
              </w:rPr>
              <w:t>986</w:t>
            </w:r>
          </w:p>
        </w:tc>
      </w:tr>
      <w:tr w:rsidR="0078117B" w14:paraId="5CF6DCD9" w14:textId="77777777" w:rsidTr="006A6EE6">
        <w:tc>
          <w:tcPr>
            <w:tcW w:w="1136" w:type="dxa"/>
          </w:tcPr>
          <w:p w14:paraId="4F1B3249" w14:textId="77777777" w:rsidR="0078117B" w:rsidRDefault="0078117B" w:rsidP="006A6EE6">
            <w:pPr>
              <w:jc w:val="center"/>
              <w:rPr>
                <w:sz w:val="24"/>
                <w:szCs w:val="24"/>
              </w:rPr>
            </w:pPr>
            <w:r w:rsidRPr="009A2817">
              <w:t>Same samples (please tick two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1372" w:type="dxa"/>
          </w:tcPr>
          <w:p w14:paraId="6164E885" w14:textId="77777777" w:rsidR="0078117B" w:rsidRDefault="0078117B" w:rsidP="006A6EE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374" w:type="dxa"/>
          </w:tcPr>
          <w:p w14:paraId="77391386" w14:textId="77777777" w:rsidR="0078117B" w:rsidRDefault="0078117B" w:rsidP="006A6EE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374" w:type="dxa"/>
          </w:tcPr>
          <w:p w14:paraId="63AEFA62" w14:textId="77777777" w:rsidR="0078117B" w:rsidRDefault="0078117B" w:rsidP="006A6EE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374" w:type="dxa"/>
          </w:tcPr>
          <w:p w14:paraId="4AC8616F" w14:textId="77777777" w:rsidR="0078117B" w:rsidRDefault="0078117B" w:rsidP="006A6EE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374" w:type="dxa"/>
          </w:tcPr>
          <w:p w14:paraId="044EC561" w14:textId="77777777" w:rsidR="0078117B" w:rsidRDefault="0078117B" w:rsidP="006A6EE6">
            <w:pPr>
              <w:jc w:val="both"/>
              <w:rPr>
                <w:sz w:val="24"/>
                <w:szCs w:val="24"/>
              </w:rPr>
            </w:pPr>
          </w:p>
        </w:tc>
      </w:tr>
    </w:tbl>
    <w:p w14:paraId="05835D08" w14:textId="77777777" w:rsidR="0078117B" w:rsidRDefault="0078117B" w:rsidP="0078117B">
      <w:pPr>
        <w:ind w:left="720"/>
        <w:jc w:val="both"/>
        <w:rPr>
          <w:sz w:val="24"/>
          <w:szCs w:val="24"/>
        </w:rPr>
      </w:pPr>
    </w:p>
    <w:p w14:paraId="1B94BA79" w14:textId="77777777" w:rsidR="0078117B" w:rsidRDefault="0078117B" w:rsidP="0078117B">
      <w:pPr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Comments:</w:t>
      </w:r>
    </w:p>
    <w:p w14:paraId="33C28122" w14:textId="77777777" w:rsidR="0078117B" w:rsidRPr="009F0B3A" w:rsidRDefault="0078117B" w:rsidP="0078117B">
      <w:pPr>
        <w:ind w:left="720"/>
        <w:jc w:val="both"/>
        <w:rPr>
          <w:sz w:val="24"/>
          <w:szCs w:val="24"/>
        </w:rPr>
      </w:pPr>
    </w:p>
    <w:p w14:paraId="60D7D388" w14:textId="77777777" w:rsidR="00571234" w:rsidRPr="00543F36" w:rsidRDefault="00571234" w:rsidP="00571234">
      <w:pPr>
        <w:jc w:val="center"/>
        <w:rPr>
          <w:rFonts w:cstheme="minorHAnsi"/>
          <w:sz w:val="24"/>
          <w:szCs w:val="24"/>
        </w:rPr>
      </w:pPr>
      <w:r w:rsidRPr="00543F36">
        <w:rPr>
          <w:rFonts w:cstheme="minorHAnsi"/>
          <w:b/>
          <w:sz w:val="24"/>
          <w:szCs w:val="24"/>
          <w:lang w:val="en-IN" w:eastAsia="en-IN"/>
        </w:rPr>
        <w:t>FIGURE 8.1</w:t>
      </w:r>
      <w:r w:rsidRPr="00543F36">
        <w:rPr>
          <w:rFonts w:cstheme="minorHAnsi"/>
          <w:sz w:val="24"/>
          <w:szCs w:val="24"/>
          <w:lang w:val="en-IN" w:eastAsia="en-IN"/>
        </w:rPr>
        <w:t xml:space="preserve"> Example of a questionnaire for the two-out-of-five test.</w:t>
      </w:r>
    </w:p>
    <w:p w14:paraId="4891DEA1" w14:textId="16FD9687" w:rsidR="00E246F5" w:rsidRDefault="00E246F5" w:rsidP="0050430A">
      <w:pPr>
        <w:jc w:val="both"/>
      </w:pPr>
    </w:p>
    <w:p w14:paraId="19846E52" w14:textId="0888F8E3" w:rsidR="0078117B" w:rsidRDefault="0078117B" w:rsidP="0050430A">
      <w:pPr>
        <w:jc w:val="both"/>
      </w:pPr>
    </w:p>
    <w:p w14:paraId="09C0DFAE" w14:textId="4751C710" w:rsidR="0078117B" w:rsidRDefault="0078117B" w:rsidP="0050430A">
      <w:pPr>
        <w:jc w:val="both"/>
      </w:pPr>
    </w:p>
    <w:p w14:paraId="274E9B23" w14:textId="0DA25DE4" w:rsidR="0078117B" w:rsidRDefault="0078117B" w:rsidP="0050430A">
      <w:pPr>
        <w:jc w:val="both"/>
      </w:pPr>
    </w:p>
    <w:p w14:paraId="28F8B4F1" w14:textId="68425578" w:rsidR="0078117B" w:rsidRDefault="0078117B" w:rsidP="0050430A">
      <w:pPr>
        <w:jc w:val="both"/>
      </w:pPr>
    </w:p>
    <w:p w14:paraId="0B95587B" w14:textId="77777777" w:rsidR="00BB75B6" w:rsidRDefault="00BB75B6" w:rsidP="0050430A">
      <w:pPr>
        <w:jc w:val="both"/>
      </w:pPr>
    </w:p>
    <w:p w14:paraId="7B7023BF" w14:textId="77777777" w:rsidR="00BB75B6" w:rsidRDefault="00BB75B6" w:rsidP="0050430A">
      <w:pPr>
        <w:jc w:val="both"/>
      </w:pPr>
    </w:p>
    <w:p w14:paraId="35BE6489" w14:textId="6423B130" w:rsidR="0078117B" w:rsidRDefault="0078117B" w:rsidP="0050430A">
      <w:pPr>
        <w:jc w:val="both"/>
      </w:pPr>
    </w:p>
    <w:p w14:paraId="11759C14" w14:textId="3A643069" w:rsidR="0078117B" w:rsidRDefault="006F3492" w:rsidP="0050430A">
      <w:pPr>
        <w:jc w:val="both"/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48C36222" wp14:editId="0241D02F">
                <wp:simplePos x="0" y="0"/>
                <wp:positionH relativeFrom="column">
                  <wp:posOffset>-313899</wp:posOffset>
                </wp:positionH>
                <wp:positionV relativeFrom="paragraph">
                  <wp:posOffset>304582</wp:posOffset>
                </wp:positionV>
                <wp:extent cx="6400800" cy="7779224"/>
                <wp:effectExtent l="0" t="0" r="19050" b="1270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0" cy="777922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CE7CBB" id="Rectangle 44" o:spid="_x0000_s1026" style="position:absolute;margin-left:-24.7pt;margin-top:24pt;width:7in;height:612.5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" filled="f" strokecolor="black [3213]" strokeweight="2pt"/>
            </w:pict>
          </mc:Fallback>
        </mc:AlternateContent>
      </w:r>
    </w:p>
    <w:p w14:paraId="23DA258D" w14:textId="25A11208" w:rsidR="0078117B" w:rsidRDefault="0078117B" w:rsidP="0078117B">
      <w:pPr>
        <w:tabs>
          <w:tab w:val="left" w:pos="7980"/>
        </w:tabs>
      </w:pPr>
    </w:p>
    <w:p w14:paraId="02DF653F" w14:textId="5BC40DE5" w:rsidR="0078117B" w:rsidRDefault="0078117B" w:rsidP="0078117B">
      <w:pPr>
        <w:tabs>
          <w:tab w:val="left" w:pos="7980"/>
        </w:tabs>
      </w:pPr>
      <w:r>
        <w:t>Name: __________________                                                                                                  Date:__/__/__</w:t>
      </w:r>
    </w:p>
    <w:p w14:paraId="4F3BDF41" w14:textId="77777777" w:rsidR="0078117B" w:rsidRDefault="0078117B" w:rsidP="0078117B">
      <w:r>
        <w:tab/>
      </w:r>
      <w:r>
        <w:tab/>
      </w:r>
      <w:r>
        <w:tab/>
      </w:r>
      <w:r>
        <w:tab/>
      </w:r>
    </w:p>
    <w:p w14:paraId="46F09163" w14:textId="14EFFABE" w:rsidR="0078117B" w:rsidRPr="000D366D" w:rsidRDefault="0078117B" w:rsidP="0078117B">
      <w:pPr>
        <w:rPr>
          <w:sz w:val="24"/>
        </w:rPr>
      </w:pPr>
      <w:r w:rsidRPr="000D366D">
        <w:rPr>
          <w:sz w:val="24"/>
        </w:rPr>
        <w:t xml:space="preserve">You </w:t>
      </w:r>
      <w:r>
        <w:rPr>
          <w:sz w:val="24"/>
        </w:rPr>
        <w:t>are</w:t>
      </w:r>
      <w:r w:rsidRPr="000D366D">
        <w:rPr>
          <w:sz w:val="24"/>
        </w:rPr>
        <w:t xml:space="preserve"> presented </w:t>
      </w:r>
      <w:r>
        <w:rPr>
          <w:sz w:val="24"/>
        </w:rPr>
        <w:t xml:space="preserve">with four coded </w:t>
      </w:r>
      <w:r w:rsidRPr="000D366D">
        <w:rPr>
          <w:sz w:val="24"/>
        </w:rPr>
        <w:t xml:space="preserve">samples. </w:t>
      </w:r>
    </w:p>
    <w:p w14:paraId="16066C77" w14:textId="77777777" w:rsidR="0078117B" w:rsidRPr="000D366D" w:rsidRDefault="0078117B" w:rsidP="0078117B">
      <w:pPr>
        <w:rPr>
          <w:sz w:val="24"/>
        </w:rPr>
      </w:pPr>
      <w:r>
        <w:rPr>
          <w:sz w:val="24"/>
        </w:rPr>
        <w:t xml:space="preserve">Two </w:t>
      </w:r>
      <w:r w:rsidRPr="000D366D">
        <w:rPr>
          <w:sz w:val="24"/>
        </w:rPr>
        <w:t>samples bel</w:t>
      </w:r>
      <w:r>
        <w:rPr>
          <w:sz w:val="24"/>
        </w:rPr>
        <w:t>ong to one group and the other two</w:t>
      </w:r>
      <w:r w:rsidRPr="000D366D">
        <w:rPr>
          <w:sz w:val="24"/>
        </w:rPr>
        <w:t xml:space="preserve"> belong to a different group. </w:t>
      </w:r>
    </w:p>
    <w:p w14:paraId="0F7BE17B" w14:textId="77777777" w:rsidR="0078117B" w:rsidRPr="000D366D" w:rsidRDefault="0078117B" w:rsidP="0078117B">
      <w:pPr>
        <w:rPr>
          <w:sz w:val="24"/>
        </w:rPr>
      </w:pPr>
      <w:r w:rsidRPr="000D366D">
        <w:rPr>
          <w:sz w:val="24"/>
        </w:rPr>
        <w:t xml:space="preserve">Please </w:t>
      </w:r>
      <w:r>
        <w:rPr>
          <w:sz w:val="24"/>
        </w:rPr>
        <w:t>assess the samples from left to right and then</w:t>
      </w:r>
      <w:r w:rsidRPr="000D366D">
        <w:rPr>
          <w:sz w:val="24"/>
        </w:rPr>
        <w:t xml:space="preserve"> group </w:t>
      </w:r>
      <w:r>
        <w:rPr>
          <w:sz w:val="24"/>
        </w:rPr>
        <w:t>them into two</w:t>
      </w:r>
      <w:r w:rsidRPr="000D366D">
        <w:rPr>
          <w:sz w:val="24"/>
        </w:rPr>
        <w:t xml:space="preserve"> groups based on similarity. </w:t>
      </w:r>
      <w:r>
        <w:rPr>
          <w:sz w:val="24"/>
        </w:rPr>
        <w:t>You may re-taste the samples.*</w:t>
      </w:r>
    </w:p>
    <w:p w14:paraId="13E57601" w14:textId="418357C1" w:rsidR="0078117B" w:rsidRPr="000D366D" w:rsidRDefault="0078117B" w:rsidP="0078117B">
      <w:pPr>
        <w:rPr>
          <w:sz w:val="24"/>
        </w:rPr>
      </w:pPr>
      <w:r w:rsidRPr="000D366D">
        <w:rPr>
          <w:sz w:val="24"/>
        </w:rPr>
        <w:t>Write the codes of the sam</w:t>
      </w:r>
      <w:r>
        <w:rPr>
          <w:sz w:val="24"/>
        </w:rPr>
        <w:t>ples that belong to each group in the boxes below:</w:t>
      </w:r>
    </w:p>
    <w:p w14:paraId="6AE7C729" w14:textId="51D13BA3" w:rsidR="0078117B" w:rsidRDefault="0078117B" w:rsidP="0078117B"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62C69F6" wp14:editId="50E9EBB7">
                <wp:simplePos x="0" y="0"/>
                <wp:positionH relativeFrom="column">
                  <wp:posOffset>4238625</wp:posOffset>
                </wp:positionH>
                <wp:positionV relativeFrom="paragraph">
                  <wp:posOffset>807085</wp:posOffset>
                </wp:positionV>
                <wp:extent cx="590550" cy="390525"/>
                <wp:effectExtent l="0" t="0" r="19050" b="28575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" cy="390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0A2CD4" w14:textId="77777777" w:rsidR="006A6EE6" w:rsidRPr="00E52B27" w:rsidRDefault="006A6EE6" w:rsidP="0078117B">
                            <w:pPr>
                              <w:rPr>
                                <w:b/>
                                <w:sz w:val="32"/>
                              </w:rPr>
                            </w:pPr>
                            <w:r w:rsidRPr="00E52B27">
                              <w:rPr>
                                <w:b/>
                                <w:sz w:val="32"/>
                              </w:rPr>
                              <w:t>_ _ 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2C69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1" type="#_x0000_t202" style="position:absolute;margin-left:333.75pt;margin-top:63.55pt;width:46.5pt;height:30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" strokecolor="white [3212]">
                <v:textbox>
                  <w:txbxContent>
                    <w:p w14:paraId="0A0A2CD4" w14:textId="77777777" w:rsidR="006A6EE6" w:rsidRPr="00E52B27" w:rsidRDefault="006A6EE6" w:rsidP="0078117B">
                      <w:pPr>
                        <w:rPr>
                          <w:b/>
                          <w:sz w:val="32"/>
                        </w:rPr>
                      </w:pPr>
                      <w:r w:rsidRPr="00E52B27">
                        <w:rPr>
                          <w:b/>
                          <w:sz w:val="32"/>
                        </w:rPr>
                        <w:t>_ _ 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904B428" wp14:editId="048032DC">
                <wp:simplePos x="0" y="0"/>
                <wp:positionH relativeFrom="column">
                  <wp:posOffset>3314700</wp:posOffset>
                </wp:positionH>
                <wp:positionV relativeFrom="paragraph">
                  <wp:posOffset>788035</wp:posOffset>
                </wp:positionV>
                <wp:extent cx="590550" cy="390525"/>
                <wp:effectExtent l="0" t="0" r="19050" b="2857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" cy="390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560303" w14:textId="77777777" w:rsidR="006A6EE6" w:rsidRPr="00E52B27" w:rsidRDefault="006A6EE6" w:rsidP="0078117B">
                            <w:pPr>
                              <w:rPr>
                                <w:b/>
                                <w:sz w:val="32"/>
                              </w:rPr>
                            </w:pPr>
                            <w:r w:rsidRPr="00E52B27">
                              <w:rPr>
                                <w:b/>
                                <w:sz w:val="32"/>
                              </w:rPr>
                              <w:t>_ _ 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04B428" id="_x0000_s1032" type="#_x0000_t202" style="position:absolute;margin-left:261pt;margin-top:62.05pt;width:46.5pt;height:30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" strokecolor="white [3212]">
                <v:textbox>
                  <w:txbxContent>
                    <w:p w14:paraId="4E560303" w14:textId="77777777" w:rsidR="006A6EE6" w:rsidRPr="00E52B27" w:rsidRDefault="006A6EE6" w:rsidP="0078117B">
                      <w:pPr>
                        <w:rPr>
                          <w:b/>
                          <w:sz w:val="32"/>
                        </w:rPr>
                      </w:pPr>
                      <w:r w:rsidRPr="00E52B27">
                        <w:rPr>
                          <w:b/>
                          <w:sz w:val="32"/>
                        </w:rPr>
                        <w:t>_ _ 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52BCA9C" wp14:editId="3C088E5A">
                <wp:simplePos x="0" y="0"/>
                <wp:positionH relativeFrom="column">
                  <wp:posOffset>2781300</wp:posOffset>
                </wp:positionH>
                <wp:positionV relativeFrom="paragraph">
                  <wp:posOffset>94615</wp:posOffset>
                </wp:positionV>
                <wp:extent cx="2571750" cy="1504950"/>
                <wp:effectExtent l="0" t="0" r="19050" b="1905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71750" cy="1504950"/>
                          <a:chOff x="0" y="0"/>
                          <a:chExt cx="2571750" cy="1504950"/>
                        </a:xfrm>
                      </wpg:grpSpPr>
                      <wps:wsp>
                        <wps:cNvPr id="9" name="Rectangle: Rounded Corners 12"/>
                        <wps:cNvSpPr/>
                        <wps:spPr>
                          <a:xfrm>
                            <a:off x="0" y="0"/>
                            <a:ext cx="2571750" cy="1504950"/>
                          </a:xfrm>
                          <a:prstGeom prst="roundRect">
                            <a:avLst/>
                          </a:prstGeom>
                          <a:solidFill>
                            <a:sysClr val="window" lastClr="FFFFFF"/>
                          </a:solidFill>
                          <a:ln w="19050" cap="flat" cmpd="sng" algn="ctr">
                            <a:solidFill>
                              <a:srgbClr val="5B9BD5">
                                <a:lumMod val="75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Text Box 11"/>
                        <wps:cNvSpPr txBox="1"/>
                        <wps:spPr>
                          <a:xfrm>
                            <a:off x="257175" y="171450"/>
                            <a:ext cx="2114550" cy="112395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/>
                            </a:solidFill>
                          </a:ln>
                        </wps:spPr>
                        <wps:txbx>
                          <w:txbxContent>
                            <w:p w14:paraId="2723721A" w14:textId="77777777" w:rsidR="006A6EE6" w:rsidRDefault="006A6EE6" w:rsidP="0078117B">
                              <w:r>
                                <w:rPr>
                                  <w:b/>
                                </w:rPr>
                                <w:t xml:space="preserve">Group 2 </w:t>
                              </w:r>
                              <w:r>
                                <w:t>(please write the codes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ctangle: Rounded Corners 14"/>
                        <wps:cNvSpPr/>
                        <wps:spPr>
                          <a:xfrm>
                            <a:off x="419100" y="609600"/>
                            <a:ext cx="809625" cy="581025"/>
                          </a:xfrm>
                          <a:prstGeom prst="roundRect">
                            <a:avLst/>
                          </a:prstGeom>
                          <a:solidFill>
                            <a:sysClr val="window" lastClr="FFFFFF"/>
                          </a:solidFill>
                          <a:ln w="19050" cap="flat" cmpd="sng" algn="ctr">
                            <a:solidFill>
                              <a:srgbClr val="5B9BD5">
                                <a:lumMod val="75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ctangle: Rounded Corners 15"/>
                        <wps:cNvSpPr/>
                        <wps:spPr>
                          <a:xfrm>
                            <a:off x="1352550" y="609600"/>
                            <a:ext cx="809625" cy="581025"/>
                          </a:xfrm>
                          <a:prstGeom prst="roundRect">
                            <a:avLst/>
                          </a:prstGeom>
                          <a:solidFill>
                            <a:sysClr val="window" lastClr="FFFFFF"/>
                          </a:solidFill>
                          <a:ln w="19050" cap="flat" cmpd="sng" algn="ctr">
                            <a:solidFill>
                              <a:srgbClr val="5B9BD5">
                                <a:lumMod val="75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52BCA9C" id="Group 8" o:spid="_x0000_s1033" style="position:absolute;margin-left:219pt;margin-top:7.45pt;width:202.5pt;height:118.5pt;z-index:251659264" coordsize="25717,150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">
                <v:roundrect id="Rectangle: Rounded Corners 12" o:spid="_x0000_s1034" style="position:absolute;width:25717;height:1504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" fillcolor="window" strokecolor="#2e75b6" strokeweight="1.5pt">
                  <v:stroke joinstyle="miter"/>
                </v:roundrect>
                <v:shape id="Text Box 11" o:spid="_x0000_s1035" type="#_x0000_t202" style="position:absolute;left:2571;top:1714;width:21146;height:11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" fillcolor="window" strokecolor="window" strokeweight=".5pt">
                  <v:textbox>
                    <w:txbxContent>
                      <w:p w14:paraId="2723721A" w14:textId="77777777" w:rsidR="006A6EE6" w:rsidRDefault="006A6EE6" w:rsidP="0078117B">
                        <w:r>
                          <w:rPr>
                            <w:b/>
                          </w:rPr>
                          <w:t xml:space="preserve">Group 2 </w:t>
                        </w:r>
                        <w:r>
                          <w:t>(please write the codes)</w:t>
                        </w:r>
                      </w:p>
                    </w:txbxContent>
                  </v:textbox>
                </v:shape>
                <v:roundrect id="Rectangle: Rounded Corners 14" o:spid="_x0000_s1036" style="position:absolute;left:4191;top:6096;width:8096;height:581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" fillcolor="window" strokecolor="#2e75b6" strokeweight="1.5pt">
                  <v:stroke joinstyle="miter"/>
                </v:roundrect>
                <v:roundrect id="Rectangle: Rounded Corners 15" o:spid="_x0000_s1037" style="position:absolute;left:13525;top:6096;width:8096;height:581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" fillcolor="window" strokecolor="#2e75b6" strokeweight="1.5pt">
                  <v:stroke joinstyle="miter"/>
                </v:roundrect>
              </v:group>
            </w:pict>
          </mc:Fallback>
        </mc:AlternateContent>
      </w: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2F49D7B5" wp14:editId="3EE4F965">
                <wp:simplePos x="0" y="0"/>
                <wp:positionH relativeFrom="column">
                  <wp:posOffset>57150</wp:posOffset>
                </wp:positionH>
                <wp:positionV relativeFrom="paragraph">
                  <wp:posOffset>86995</wp:posOffset>
                </wp:positionV>
                <wp:extent cx="2571750" cy="1504950"/>
                <wp:effectExtent l="0" t="0" r="19050" b="1905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71750" cy="1504950"/>
                          <a:chOff x="0" y="0"/>
                          <a:chExt cx="2571750" cy="1504950"/>
                        </a:xfrm>
                      </wpg:grpSpPr>
                      <wps:wsp>
                        <wps:cNvPr id="23" name="Rectangle: Rounded Corners 2"/>
                        <wps:cNvSpPr/>
                        <wps:spPr>
                          <a:xfrm>
                            <a:off x="0" y="0"/>
                            <a:ext cx="2571750" cy="1504950"/>
                          </a:xfrm>
                          <a:prstGeom prst="roundRect">
                            <a:avLst/>
                          </a:prstGeom>
                          <a:ln w="19050">
                            <a:solidFill>
                              <a:schemeClr val="accent1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Text Box 24"/>
                        <wps:cNvSpPr txBox="1"/>
                        <wps:spPr>
                          <a:xfrm>
                            <a:off x="257175" y="171450"/>
                            <a:ext cx="2114550" cy="11239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5B83A0DF" w14:textId="77777777" w:rsidR="006A6EE6" w:rsidRDefault="006A6EE6" w:rsidP="0078117B">
                              <w:r w:rsidRPr="00E52B27">
                                <w:rPr>
                                  <w:b/>
                                </w:rPr>
                                <w:t>Group 1</w:t>
                              </w:r>
                              <w:r>
                                <w:t xml:space="preserve"> (please write the codes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Rectangle: Rounded Corners 6"/>
                        <wps:cNvSpPr/>
                        <wps:spPr>
                          <a:xfrm>
                            <a:off x="419100" y="609600"/>
                            <a:ext cx="809625" cy="581025"/>
                          </a:xfrm>
                          <a:prstGeom prst="roundRect">
                            <a:avLst/>
                          </a:prstGeom>
                          <a:ln w="19050">
                            <a:solidFill>
                              <a:schemeClr val="accent1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Rectangle: Rounded Corners 7"/>
                        <wps:cNvSpPr/>
                        <wps:spPr>
                          <a:xfrm>
                            <a:off x="1352550" y="609600"/>
                            <a:ext cx="809625" cy="581025"/>
                          </a:xfrm>
                          <a:prstGeom prst="roundRect">
                            <a:avLst/>
                          </a:prstGeom>
                          <a:ln w="19050">
                            <a:solidFill>
                              <a:schemeClr val="accent1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F49D7B5" id="Group 15" o:spid="_x0000_s1038" style="position:absolute;margin-left:4.5pt;margin-top:6.85pt;width:202.5pt;height:118.5pt;z-index:251653120" coordsize="25717,150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">
                <v:roundrect id="Rectangle: Rounded Corners 2" o:spid="_x0000_s1039" style="position:absolute;width:25717;height:1504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" fillcolor="white [3201]" strokecolor="#365f91 [2404]" strokeweight="1.5pt"/>
                <v:shape id="Text Box 24" o:spid="_x0000_s1040" type="#_x0000_t202" style="position:absolute;left:2571;top:1714;width:21146;height:11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" fillcolor="white [3201]" strokecolor="white [3212]" strokeweight=".5pt">
                  <v:textbox>
                    <w:txbxContent>
                      <w:p w14:paraId="5B83A0DF" w14:textId="77777777" w:rsidR="006A6EE6" w:rsidRDefault="006A6EE6" w:rsidP="0078117B">
                        <w:r w:rsidRPr="00E52B27">
                          <w:rPr>
                            <w:b/>
                          </w:rPr>
                          <w:t>Group 1</w:t>
                        </w:r>
                        <w:r>
                          <w:t xml:space="preserve"> (please write the codes)</w:t>
                        </w:r>
                      </w:p>
                    </w:txbxContent>
                  </v:textbox>
                </v:shape>
                <v:roundrect id="Rectangle: Rounded Corners 6" o:spid="_x0000_s1041" style="position:absolute;left:4191;top:6096;width:8096;height:581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" fillcolor="white [3201]" strokecolor="#365f91 [2404]" strokeweight="1.5pt"/>
                <v:roundrect id="Rectangle: Rounded Corners 7" o:spid="_x0000_s1042" style="position:absolute;left:13525;top:6096;width:8096;height:581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" fillcolor="white [3201]" strokecolor="#365f91 [2404]" strokeweight="1.5pt"/>
              </v:group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71406BD5" wp14:editId="4F75C9E8">
                <wp:simplePos x="0" y="0"/>
                <wp:positionH relativeFrom="column">
                  <wp:posOffset>571500</wp:posOffset>
                </wp:positionH>
                <wp:positionV relativeFrom="paragraph">
                  <wp:posOffset>801370</wp:posOffset>
                </wp:positionV>
                <wp:extent cx="590550" cy="39052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" cy="390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F75798" w14:textId="77777777" w:rsidR="006A6EE6" w:rsidRPr="00E52B27" w:rsidRDefault="006A6EE6" w:rsidP="0078117B">
                            <w:pPr>
                              <w:rPr>
                                <w:b/>
                                <w:sz w:val="32"/>
                              </w:rPr>
                            </w:pPr>
                            <w:r w:rsidRPr="00E52B27">
                              <w:rPr>
                                <w:b/>
                                <w:sz w:val="32"/>
                              </w:rPr>
                              <w:t>_ _ 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406BD5" id="_x0000_s1043" type="#_x0000_t202" style="position:absolute;margin-left:45pt;margin-top:63.1pt;width:46.5pt;height:30.75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" strokecolor="white [3212]">
                <v:textbox>
                  <w:txbxContent>
                    <w:p w14:paraId="3FF75798" w14:textId="77777777" w:rsidR="006A6EE6" w:rsidRPr="00E52B27" w:rsidRDefault="006A6EE6" w:rsidP="0078117B">
                      <w:pPr>
                        <w:rPr>
                          <w:b/>
                          <w:sz w:val="32"/>
                        </w:rPr>
                      </w:pPr>
                      <w:r w:rsidRPr="00E52B27">
                        <w:rPr>
                          <w:b/>
                          <w:sz w:val="32"/>
                        </w:rPr>
                        <w:t>_ _ 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74CFA91D" wp14:editId="5D97A396">
                <wp:simplePos x="0" y="0"/>
                <wp:positionH relativeFrom="column">
                  <wp:posOffset>1504950</wp:posOffset>
                </wp:positionH>
                <wp:positionV relativeFrom="paragraph">
                  <wp:posOffset>788035</wp:posOffset>
                </wp:positionV>
                <wp:extent cx="590550" cy="390525"/>
                <wp:effectExtent l="0" t="0" r="19050" b="28575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" cy="390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E23950" w14:textId="77777777" w:rsidR="006A6EE6" w:rsidRPr="00E52B27" w:rsidRDefault="006A6EE6" w:rsidP="0078117B">
                            <w:pPr>
                              <w:rPr>
                                <w:b/>
                                <w:sz w:val="32"/>
                              </w:rPr>
                            </w:pPr>
                            <w:r w:rsidRPr="00E52B27">
                              <w:rPr>
                                <w:b/>
                                <w:sz w:val="32"/>
                              </w:rPr>
                              <w:t>_ _ 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CFA91D" id="_x0000_s1044" type="#_x0000_t202" style="position:absolute;margin-left:118.5pt;margin-top:62.05pt;width:46.5pt;height:30.7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" strokecolor="white [3212]">
                <v:textbox>
                  <w:txbxContent>
                    <w:p w14:paraId="7BE23950" w14:textId="77777777" w:rsidR="006A6EE6" w:rsidRPr="00E52B27" w:rsidRDefault="006A6EE6" w:rsidP="0078117B">
                      <w:pPr>
                        <w:rPr>
                          <w:b/>
                          <w:sz w:val="32"/>
                        </w:rPr>
                      </w:pPr>
                      <w:r w:rsidRPr="00E52B27">
                        <w:rPr>
                          <w:b/>
                          <w:sz w:val="32"/>
                        </w:rPr>
                        <w:t>_ _ 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8D058A5" w14:textId="77777777" w:rsidR="0078117B" w:rsidRPr="000D366D" w:rsidRDefault="0078117B" w:rsidP="0078117B"/>
    <w:p w14:paraId="4BE58962" w14:textId="77777777" w:rsidR="0078117B" w:rsidRPr="000D366D" w:rsidRDefault="0078117B" w:rsidP="0078117B"/>
    <w:p w14:paraId="3FD44D78" w14:textId="77777777" w:rsidR="0078117B" w:rsidRPr="000D366D" w:rsidRDefault="0078117B" w:rsidP="0078117B"/>
    <w:p w14:paraId="4EACB867" w14:textId="6865438D" w:rsidR="0078117B" w:rsidRPr="000D366D" w:rsidRDefault="0078117B" w:rsidP="0078117B"/>
    <w:p w14:paraId="532B3004" w14:textId="1F7A4312" w:rsidR="0078117B" w:rsidRPr="000D366D" w:rsidRDefault="0078117B" w:rsidP="0078117B"/>
    <w:p w14:paraId="70ACE027" w14:textId="10614ACA" w:rsidR="0078117B" w:rsidRPr="000D366D" w:rsidRDefault="0078117B" w:rsidP="0078117B">
      <w:pPr>
        <w:rPr>
          <w:sz w:val="24"/>
        </w:rPr>
      </w:pPr>
      <w:r w:rsidRPr="000D366D">
        <w:rPr>
          <w:sz w:val="24"/>
        </w:rPr>
        <w:t xml:space="preserve">Please </w:t>
      </w:r>
      <w:r>
        <w:rPr>
          <w:sz w:val="24"/>
        </w:rPr>
        <w:t>describe the difference (s)</w:t>
      </w:r>
      <w:r w:rsidRPr="000D366D">
        <w:rPr>
          <w:sz w:val="24"/>
        </w:rPr>
        <w:t xml:space="preserve"> between the </w:t>
      </w:r>
      <w:r>
        <w:rPr>
          <w:sz w:val="24"/>
        </w:rPr>
        <w:t>two groups:</w:t>
      </w:r>
    </w:p>
    <w:p w14:paraId="73F1BF58" w14:textId="544490D2" w:rsidR="0078117B" w:rsidRDefault="0078117B" w:rsidP="0078117B"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D6B9A9E" wp14:editId="4417732B">
                <wp:simplePos x="0" y="0"/>
                <wp:positionH relativeFrom="column">
                  <wp:posOffset>3228975</wp:posOffset>
                </wp:positionH>
                <wp:positionV relativeFrom="paragraph">
                  <wp:posOffset>226060</wp:posOffset>
                </wp:positionV>
                <wp:extent cx="1543050" cy="333375"/>
                <wp:effectExtent l="0" t="0" r="19050" b="28575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02D3C3" w14:textId="77777777" w:rsidR="006A6EE6" w:rsidRPr="000D366D" w:rsidRDefault="006A6EE6" w:rsidP="0078117B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Group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6B9A9E" id="_x0000_s1045" type="#_x0000_t202" style="position:absolute;margin-left:254.25pt;margin-top:17.8pt;width:121.5pt;height:26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" strokecolor="white [3212]">
                <v:textbox>
                  <w:txbxContent>
                    <w:p w14:paraId="7502D3C3" w14:textId="77777777" w:rsidR="006A6EE6" w:rsidRPr="000D366D" w:rsidRDefault="006A6EE6" w:rsidP="0078117B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Group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2AA154E" wp14:editId="6200459F">
                <wp:simplePos x="0" y="0"/>
                <wp:positionH relativeFrom="column">
                  <wp:posOffset>476250</wp:posOffset>
                </wp:positionH>
                <wp:positionV relativeFrom="paragraph">
                  <wp:posOffset>202565</wp:posOffset>
                </wp:positionV>
                <wp:extent cx="1543050" cy="333375"/>
                <wp:effectExtent l="0" t="0" r="19050" b="28575"/>
                <wp:wrapSquare wrapText="bothSides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DA0355" w14:textId="77777777" w:rsidR="006A6EE6" w:rsidRPr="000D366D" w:rsidRDefault="006A6EE6" w:rsidP="0078117B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0D366D">
                              <w:rPr>
                                <w:b/>
                              </w:rPr>
                              <w:t>Group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AA154E" id="_x0000_s1046" type="#_x0000_t202" style="position:absolute;margin-left:37.5pt;margin-top:15.95pt;width:121.5pt;height:26.2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" strokecolor="white [3212]">
                <v:textbox>
                  <w:txbxContent>
                    <w:p w14:paraId="1EDA0355" w14:textId="77777777" w:rsidR="006A6EE6" w:rsidRPr="000D366D" w:rsidRDefault="006A6EE6" w:rsidP="0078117B">
                      <w:pPr>
                        <w:jc w:val="center"/>
                        <w:rPr>
                          <w:b/>
                        </w:rPr>
                      </w:pPr>
                      <w:r w:rsidRPr="000D366D">
                        <w:rPr>
                          <w:b/>
                        </w:rPr>
                        <w:t>Group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7BE15E" wp14:editId="0E81AF9D">
                <wp:simplePos x="0" y="0"/>
                <wp:positionH relativeFrom="margin">
                  <wp:posOffset>57150</wp:posOffset>
                </wp:positionH>
                <wp:positionV relativeFrom="paragraph">
                  <wp:posOffset>100965</wp:posOffset>
                </wp:positionV>
                <wp:extent cx="2571750" cy="1504950"/>
                <wp:effectExtent l="0" t="0" r="19050" b="19050"/>
                <wp:wrapNone/>
                <wp:docPr id="19" name="Rectangle: Rounded Corner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0" cy="1504950"/>
                        </a:xfrm>
                        <a:prstGeom prst="roundRect">
                          <a:avLst/>
                        </a:prstGeom>
                        <a:ln w="1905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4BE7793" id="Rectangle: Rounded Corners 19" o:spid="_x0000_s1026" style="position:absolute;margin-left:4.5pt;margin-top:7.95pt;width:202.5pt;height:118.5pt;z-index:2516654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" fillcolor="white [3201]" strokecolor="#365f91 [2404]" strokeweight="1.5pt">
                <w10:wrap anchorx="margin"/>
              </v:round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03AD30F" wp14:editId="2B8F07EB">
                <wp:simplePos x="0" y="0"/>
                <wp:positionH relativeFrom="margin">
                  <wp:posOffset>2828925</wp:posOffset>
                </wp:positionH>
                <wp:positionV relativeFrom="paragraph">
                  <wp:posOffset>100965</wp:posOffset>
                </wp:positionV>
                <wp:extent cx="2571750" cy="1504950"/>
                <wp:effectExtent l="0" t="0" r="19050" b="19050"/>
                <wp:wrapNone/>
                <wp:docPr id="36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0" cy="1504950"/>
                        </a:xfrm>
                        <a:prstGeom prst="roundRect">
                          <a:avLst/>
                        </a:prstGeom>
                        <a:ln w="1905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387575A" id="Rectangle: Rounded Corners 23" o:spid="_x0000_s1026" style="position:absolute;margin-left:222.75pt;margin-top:7.95pt;width:202.5pt;height:118.5pt;z-index:2516674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" fillcolor="white [3201]" strokecolor="#365f91 [2404]" strokeweight="1.5pt">
                <w10:wrap anchorx="margin"/>
              </v:roundrect>
            </w:pict>
          </mc:Fallback>
        </mc:AlternateContent>
      </w:r>
    </w:p>
    <w:p w14:paraId="1C46938C" w14:textId="77777777" w:rsidR="0078117B" w:rsidRDefault="0078117B" w:rsidP="0078117B"/>
    <w:p w14:paraId="5A973002" w14:textId="77777777" w:rsidR="0078117B" w:rsidRDefault="0078117B" w:rsidP="0078117B"/>
    <w:p w14:paraId="7519A7DF" w14:textId="77777777" w:rsidR="0078117B" w:rsidRDefault="0078117B" w:rsidP="0078117B"/>
    <w:p w14:paraId="744A0C78" w14:textId="77777777" w:rsidR="0078117B" w:rsidRDefault="0078117B" w:rsidP="0078117B"/>
    <w:p w14:paraId="57CD5E8A" w14:textId="77777777" w:rsidR="0078117B" w:rsidRDefault="0078117B" w:rsidP="0078117B"/>
    <w:p w14:paraId="21D83214" w14:textId="7EC2F0A3" w:rsidR="0078117B" w:rsidRDefault="0078117B" w:rsidP="0078117B">
      <w:pPr>
        <w:jc w:val="center"/>
        <w:rPr>
          <w:b/>
          <w:sz w:val="28"/>
          <w:szCs w:val="28"/>
        </w:rPr>
      </w:pPr>
      <w:r w:rsidRPr="004E2562">
        <w:rPr>
          <w:b/>
          <w:sz w:val="28"/>
          <w:szCs w:val="28"/>
        </w:rPr>
        <w:t>Thank you for taking part in this study.</w:t>
      </w:r>
    </w:p>
    <w:p w14:paraId="7E05EEB8" w14:textId="77777777" w:rsidR="0078117B" w:rsidRDefault="0078117B" w:rsidP="0078117B">
      <w:pPr>
        <w:jc w:val="center"/>
        <w:rPr>
          <w:b/>
          <w:sz w:val="28"/>
          <w:szCs w:val="28"/>
        </w:rPr>
      </w:pPr>
    </w:p>
    <w:p w14:paraId="44A417A8" w14:textId="77777777" w:rsidR="0078117B" w:rsidRPr="008241E7" w:rsidRDefault="0078117B" w:rsidP="0078117B">
      <w:pPr>
        <w:rPr>
          <w:sz w:val="16"/>
          <w:szCs w:val="16"/>
        </w:rPr>
      </w:pPr>
      <w:r w:rsidRPr="008241E7">
        <w:rPr>
          <w:sz w:val="16"/>
          <w:szCs w:val="16"/>
        </w:rPr>
        <w:t>*adjust as required</w:t>
      </w:r>
    </w:p>
    <w:p w14:paraId="3AE58B51" w14:textId="77777777" w:rsidR="006F3492" w:rsidRDefault="006F3492" w:rsidP="006F3492">
      <w:pPr>
        <w:jc w:val="center"/>
        <w:rPr>
          <w:rFonts w:ascii="AdvPSOP-B" w:hAnsi="AdvPSOP-B" w:cs="AdvPSOP-B"/>
          <w:sz w:val="16"/>
          <w:szCs w:val="16"/>
          <w:lang w:val="en-IN" w:eastAsia="en-IN"/>
        </w:rPr>
      </w:pPr>
    </w:p>
    <w:p w14:paraId="78E660F2" w14:textId="662F2D31" w:rsidR="006F3492" w:rsidRPr="00DC23AC" w:rsidRDefault="006F3492" w:rsidP="006F3492">
      <w:pPr>
        <w:jc w:val="center"/>
        <w:rPr>
          <w:rFonts w:cstheme="minorHAnsi"/>
          <w:sz w:val="24"/>
          <w:szCs w:val="24"/>
        </w:rPr>
      </w:pPr>
      <w:r w:rsidRPr="00DC23AC">
        <w:rPr>
          <w:rFonts w:cstheme="minorHAnsi"/>
          <w:b/>
          <w:sz w:val="24"/>
          <w:szCs w:val="24"/>
          <w:lang w:val="en-IN" w:eastAsia="en-IN"/>
        </w:rPr>
        <w:t>FIGURE 9.1</w:t>
      </w:r>
      <w:r w:rsidRPr="00DC23AC">
        <w:rPr>
          <w:rFonts w:cstheme="minorHAnsi"/>
          <w:sz w:val="24"/>
          <w:szCs w:val="24"/>
          <w:lang w:val="en-IN" w:eastAsia="en-IN"/>
        </w:rPr>
        <w:t xml:space="preserve"> Example of a questionnaire for the tetrad test.</w:t>
      </w:r>
    </w:p>
    <w:p w14:paraId="447D929A" w14:textId="39220984" w:rsidR="0078117B" w:rsidRDefault="0078117B" w:rsidP="0050430A">
      <w:pPr>
        <w:jc w:val="both"/>
      </w:pPr>
    </w:p>
    <w:p w14:paraId="77085245" w14:textId="33713533" w:rsidR="0078117B" w:rsidRDefault="0078117B" w:rsidP="0078117B">
      <w:pPr>
        <w:ind w:hanging="11"/>
      </w:pPr>
    </w:p>
    <w:p w14:paraId="1912BBFF" w14:textId="77777777" w:rsidR="006F3492" w:rsidRDefault="006F3492" w:rsidP="0078117B">
      <w:pPr>
        <w:ind w:hanging="1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71"/>
        <w:gridCol w:w="3012"/>
        <w:gridCol w:w="2933"/>
      </w:tblGrid>
      <w:tr w:rsidR="0078117B" w14:paraId="30CAAE9C" w14:textId="77777777" w:rsidTr="006A6EE6">
        <w:tc>
          <w:tcPr>
            <w:tcW w:w="9242" w:type="dxa"/>
            <w:gridSpan w:val="3"/>
          </w:tcPr>
          <w:p w14:paraId="15491C2D" w14:textId="77777777" w:rsidR="0078117B" w:rsidRPr="0026389C" w:rsidRDefault="0078117B" w:rsidP="006A6EE6">
            <w:pPr>
              <w:jc w:val="center"/>
              <w:rPr>
                <w:b/>
              </w:rPr>
            </w:pPr>
            <w:r w:rsidRPr="0026389C">
              <w:rPr>
                <w:b/>
              </w:rPr>
              <w:t>Duo-Trio Test</w:t>
            </w:r>
          </w:p>
        </w:tc>
      </w:tr>
      <w:tr w:rsidR="0078117B" w14:paraId="33DB7F9E" w14:textId="77777777" w:rsidTr="006A6EE6">
        <w:tc>
          <w:tcPr>
            <w:tcW w:w="3080" w:type="dxa"/>
          </w:tcPr>
          <w:p w14:paraId="6A995C5A" w14:textId="77777777" w:rsidR="0078117B" w:rsidRDefault="0078117B" w:rsidP="006A6EE6">
            <w:r>
              <w:t>Assessor Name:</w:t>
            </w:r>
          </w:p>
        </w:tc>
        <w:tc>
          <w:tcPr>
            <w:tcW w:w="3081" w:type="dxa"/>
          </w:tcPr>
          <w:p w14:paraId="1878E60E" w14:textId="77777777" w:rsidR="0078117B" w:rsidRDefault="0078117B" w:rsidP="006A6EE6">
            <w:r>
              <w:t>Assessor No.:</w:t>
            </w:r>
          </w:p>
        </w:tc>
        <w:tc>
          <w:tcPr>
            <w:tcW w:w="3081" w:type="dxa"/>
          </w:tcPr>
          <w:p w14:paraId="711E5623" w14:textId="77777777" w:rsidR="0078117B" w:rsidRDefault="0078117B" w:rsidP="006A6EE6">
            <w:r>
              <w:t>Date:</w:t>
            </w:r>
          </w:p>
        </w:tc>
      </w:tr>
      <w:tr w:rsidR="0078117B" w14:paraId="78470311" w14:textId="77777777" w:rsidTr="006A6EE6">
        <w:tc>
          <w:tcPr>
            <w:tcW w:w="9242" w:type="dxa"/>
            <w:gridSpan w:val="3"/>
          </w:tcPr>
          <w:p w14:paraId="77E9224C" w14:textId="77777777" w:rsidR="00D1017B" w:rsidRDefault="00D1017B" w:rsidP="006A6EE6">
            <w:pPr>
              <w:spacing w:line="288" w:lineRule="auto"/>
            </w:pPr>
          </w:p>
          <w:p w14:paraId="06BB9077" w14:textId="77777777" w:rsidR="0078117B" w:rsidRDefault="0078117B" w:rsidP="006A6EE6">
            <w:pPr>
              <w:spacing w:line="288" w:lineRule="auto"/>
            </w:pPr>
            <w:r>
              <w:t xml:space="preserve">You have been provided with an identified reference sample and two coded samples. </w:t>
            </w:r>
          </w:p>
          <w:p w14:paraId="64A1E451" w14:textId="77777777" w:rsidR="0078117B" w:rsidRDefault="0078117B" w:rsidP="006A6EE6">
            <w:pPr>
              <w:spacing w:line="288" w:lineRule="auto"/>
            </w:pPr>
            <w:r>
              <w:t>Taste the reference sample and then the two coded samples from left to right.</w:t>
            </w:r>
          </w:p>
          <w:p w14:paraId="31C0F562" w14:textId="77777777" w:rsidR="0078117B" w:rsidRDefault="0078117B" w:rsidP="006A6EE6">
            <w:pPr>
              <w:spacing w:line="288" w:lineRule="auto"/>
            </w:pPr>
            <w:r>
              <w:t>Ci</w:t>
            </w:r>
            <w:r w:rsidRPr="00B833A5">
              <w:t xml:space="preserve">rcle the sample you identify to be </w:t>
            </w:r>
            <w:r>
              <w:t xml:space="preserve">the same as </w:t>
            </w:r>
            <w:r w:rsidRPr="00B833A5">
              <w:t xml:space="preserve">the reference. </w:t>
            </w:r>
          </w:p>
          <w:p w14:paraId="5292710A" w14:textId="77777777" w:rsidR="0078117B" w:rsidRPr="00B833A5" w:rsidRDefault="0078117B" w:rsidP="006A6EE6">
            <w:pPr>
              <w:spacing w:line="288" w:lineRule="auto"/>
            </w:pPr>
            <w:r w:rsidRPr="00B833A5">
              <w:t xml:space="preserve">Explain why the other sample is NOT a match and indicate the intensity of difference (very slight, slight, moderate, obvious, </w:t>
            </w:r>
            <w:r>
              <w:t>or very</w:t>
            </w:r>
            <w:r w:rsidRPr="00B833A5">
              <w:t xml:space="preserve"> obvious).</w:t>
            </w:r>
          </w:p>
          <w:p w14:paraId="57076E90" w14:textId="77777777" w:rsidR="0078117B" w:rsidRPr="00B833A5" w:rsidRDefault="0078117B" w:rsidP="006A6EE6">
            <w:pPr>
              <w:spacing w:line="288" w:lineRule="auto"/>
            </w:pPr>
            <w:r>
              <w:t>If you cannot determine which the matched sample is, please make a guess.</w:t>
            </w:r>
          </w:p>
          <w:p w14:paraId="532973A9" w14:textId="77777777" w:rsidR="0078117B" w:rsidRDefault="0078117B" w:rsidP="006A6EE6">
            <w:pPr>
              <w:spacing w:line="288" w:lineRule="auto"/>
            </w:pPr>
            <w:r>
              <w:t>You must rinse your mouth between each sample.</w:t>
            </w:r>
          </w:p>
        </w:tc>
      </w:tr>
      <w:tr w:rsidR="0078117B" w14:paraId="4D611BD8" w14:textId="77777777" w:rsidTr="006A6EE6">
        <w:tblPrEx>
          <w:tblLook w:val="0000" w:firstRow="0" w:lastRow="0" w:firstColumn="0" w:lastColumn="0" w:noHBand="0" w:noVBand="0"/>
        </w:tblPrEx>
        <w:trPr>
          <w:trHeight w:val="1888"/>
        </w:trPr>
        <w:tc>
          <w:tcPr>
            <w:tcW w:w="9242" w:type="dxa"/>
            <w:gridSpan w:val="3"/>
          </w:tcPr>
          <w:p w14:paraId="574D99DC" w14:textId="77777777" w:rsidR="0078117B" w:rsidRPr="0026389C" w:rsidRDefault="0078117B" w:rsidP="006A6EE6">
            <w:pPr>
              <w:ind w:left="108" w:hanging="11"/>
              <w:rPr>
                <w:sz w:val="16"/>
                <w:szCs w:val="16"/>
              </w:rPr>
            </w:pPr>
          </w:p>
          <w:tbl>
            <w:tblPr>
              <w:tblW w:w="7038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416"/>
              <w:gridCol w:w="1497"/>
              <w:gridCol w:w="1375"/>
              <w:gridCol w:w="1375"/>
              <w:gridCol w:w="1375"/>
            </w:tblGrid>
            <w:tr w:rsidR="0078117B" w14:paraId="6540791A" w14:textId="77777777" w:rsidTr="006A6EE6">
              <w:trPr>
                <w:jc w:val="center"/>
              </w:trPr>
              <w:tc>
                <w:tcPr>
                  <w:tcW w:w="1416" w:type="dxa"/>
                  <w:vAlign w:val="center"/>
                </w:tcPr>
                <w:p w14:paraId="57148255" w14:textId="77777777" w:rsidR="0078117B" w:rsidRDefault="0078117B" w:rsidP="006A6EE6">
                  <w:pPr>
                    <w:jc w:val="center"/>
                  </w:pPr>
                  <w:r>
                    <w:t>Reference</w:t>
                  </w:r>
                </w:p>
              </w:tc>
              <w:tc>
                <w:tcPr>
                  <w:tcW w:w="1497" w:type="dxa"/>
                  <w:tcBorders>
                    <w:top w:val="nil"/>
                    <w:bottom w:val="nil"/>
                  </w:tcBorders>
                  <w:vAlign w:val="center"/>
                </w:tcPr>
                <w:p w14:paraId="48D8E8EB" w14:textId="77777777" w:rsidR="0078117B" w:rsidRDefault="0078117B" w:rsidP="006A6EE6">
                  <w:pPr>
                    <w:jc w:val="center"/>
                  </w:pPr>
                  <w:r>
                    <w:t>:</w:t>
                  </w:r>
                </w:p>
              </w:tc>
              <w:tc>
                <w:tcPr>
                  <w:tcW w:w="1375" w:type="dxa"/>
                  <w:vAlign w:val="center"/>
                </w:tcPr>
                <w:p w14:paraId="446C6ABE" w14:textId="77777777" w:rsidR="0078117B" w:rsidRDefault="0078117B" w:rsidP="006A6EE6">
                  <w:pPr>
                    <w:jc w:val="center"/>
                  </w:pPr>
                  <w:r>
                    <w:t>853</w:t>
                  </w:r>
                </w:p>
              </w:tc>
              <w:tc>
                <w:tcPr>
                  <w:tcW w:w="1375" w:type="dxa"/>
                  <w:tcBorders>
                    <w:top w:val="nil"/>
                    <w:bottom w:val="nil"/>
                  </w:tcBorders>
                  <w:vAlign w:val="center"/>
                </w:tcPr>
                <w:p w14:paraId="0E47E008" w14:textId="77777777" w:rsidR="0078117B" w:rsidRDefault="0078117B" w:rsidP="006A6EE6">
                  <w:pPr>
                    <w:jc w:val="center"/>
                  </w:pPr>
                </w:p>
              </w:tc>
              <w:tc>
                <w:tcPr>
                  <w:tcW w:w="1375" w:type="dxa"/>
                  <w:vAlign w:val="center"/>
                </w:tcPr>
                <w:p w14:paraId="766A40AF" w14:textId="77777777" w:rsidR="0078117B" w:rsidRDefault="0078117B" w:rsidP="006A6EE6">
                  <w:pPr>
                    <w:jc w:val="center"/>
                  </w:pPr>
                  <w:r>
                    <w:t>394</w:t>
                  </w:r>
                </w:p>
              </w:tc>
            </w:tr>
          </w:tbl>
          <w:p w14:paraId="7572BA47" w14:textId="77777777" w:rsidR="0078117B" w:rsidRDefault="0078117B" w:rsidP="006A6EE6">
            <w:pPr>
              <w:ind w:left="108" w:hanging="11"/>
            </w:pPr>
            <w:r>
              <w:t>Comments:</w:t>
            </w:r>
          </w:p>
        </w:tc>
      </w:tr>
    </w:tbl>
    <w:p w14:paraId="39F62834" w14:textId="77777777" w:rsidR="006F3492" w:rsidRDefault="006F3492" w:rsidP="00571234"/>
    <w:p w14:paraId="47E91E81" w14:textId="5D26B41E" w:rsidR="00571234" w:rsidRDefault="00571234" w:rsidP="00571234">
      <w:r>
        <w:t>[Note: This method can be modified to accommodate assessors who struggle with memory tasting. The Reference sample can be positioned in the middle of the two 3 digit</w:t>
      </w:r>
      <w:r w:rsidR="005F5721">
        <w:t xml:space="preserve"> – </w:t>
      </w:r>
      <w:r>
        <w:t>coded samples</w:t>
      </w:r>
      <w:r w:rsidRPr="00526D6D">
        <w:t xml:space="preserve"> </w:t>
      </w:r>
      <w:r>
        <w:t xml:space="preserve">or presented twice, reducing any memory effect issues – see later.] </w:t>
      </w:r>
    </w:p>
    <w:p w14:paraId="31A41A80" w14:textId="77777777" w:rsidR="00571234" w:rsidRPr="00DC23AC" w:rsidRDefault="00571234" w:rsidP="00571234">
      <w:pPr>
        <w:jc w:val="center"/>
        <w:rPr>
          <w:rFonts w:cstheme="minorHAnsi"/>
          <w:sz w:val="24"/>
          <w:szCs w:val="24"/>
        </w:rPr>
      </w:pPr>
      <w:r w:rsidRPr="00DC23AC">
        <w:rPr>
          <w:rFonts w:cstheme="minorHAnsi"/>
          <w:b/>
          <w:sz w:val="24"/>
          <w:szCs w:val="24"/>
          <w:lang w:val="en-IN" w:eastAsia="en-IN"/>
        </w:rPr>
        <w:t>FIGURE 10.1</w:t>
      </w:r>
      <w:r w:rsidRPr="00DC23AC">
        <w:rPr>
          <w:rFonts w:cstheme="minorHAnsi"/>
          <w:sz w:val="24"/>
          <w:szCs w:val="24"/>
          <w:lang w:val="en-IN" w:eastAsia="en-IN"/>
        </w:rPr>
        <w:t xml:space="preserve"> An example of a typical scoresheet for taste.</w:t>
      </w:r>
    </w:p>
    <w:p w14:paraId="5D66B2E0" w14:textId="77777777" w:rsidR="00571234" w:rsidRDefault="00571234" w:rsidP="0050430A">
      <w:pPr>
        <w:jc w:val="both"/>
      </w:pPr>
    </w:p>
    <w:p w14:paraId="1DF2FE99" w14:textId="0E1E0183" w:rsidR="0078117B" w:rsidRDefault="0078117B" w:rsidP="0050430A">
      <w:pPr>
        <w:jc w:val="both"/>
      </w:pPr>
    </w:p>
    <w:p w14:paraId="302CAE78" w14:textId="3D2E0E0E" w:rsidR="0078117B" w:rsidRDefault="0078117B" w:rsidP="0050430A">
      <w:pPr>
        <w:jc w:val="both"/>
      </w:pPr>
    </w:p>
    <w:p w14:paraId="2ADE0E79" w14:textId="23DDF434" w:rsidR="0078117B" w:rsidRDefault="0078117B" w:rsidP="0050430A">
      <w:pPr>
        <w:jc w:val="both"/>
      </w:pPr>
    </w:p>
    <w:p w14:paraId="14EE23DE" w14:textId="0EE2BF3D" w:rsidR="0078117B" w:rsidRDefault="0078117B" w:rsidP="0050430A">
      <w:pPr>
        <w:jc w:val="both"/>
      </w:pPr>
    </w:p>
    <w:p w14:paraId="2BCF347E" w14:textId="471D9B7E" w:rsidR="0078117B" w:rsidRDefault="0078117B" w:rsidP="0050430A">
      <w:pPr>
        <w:jc w:val="both"/>
      </w:pPr>
    </w:p>
    <w:p w14:paraId="55E302D2" w14:textId="00F00829" w:rsidR="0078117B" w:rsidRDefault="0078117B" w:rsidP="0050430A">
      <w:pPr>
        <w:jc w:val="both"/>
      </w:pPr>
    </w:p>
    <w:p w14:paraId="1375C684" w14:textId="284D8395" w:rsidR="0078117B" w:rsidRDefault="0078117B" w:rsidP="0050430A">
      <w:pPr>
        <w:jc w:val="both"/>
      </w:pPr>
    </w:p>
    <w:p w14:paraId="45A22A75" w14:textId="77777777" w:rsidR="00E22789" w:rsidRDefault="00E22789" w:rsidP="0050430A">
      <w:pPr>
        <w:jc w:val="both"/>
      </w:pPr>
    </w:p>
    <w:p w14:paraId="40BDB100" w14:textId="61ED22BF" w:rsidR="0078117B" w:rsidRDefault="0078117B" w:rsidP="0050430A">
      <w:pPr>
        <w:jc w:val="both"/>
      </w:pPr>
    </w:p>
    <w:p w14:paraId="33EBB748" w14:textId="61F91045" w:rsidR="0078117B" w:rsidRDefault="0078117B" w:rsidP="0050430A">
      <w:pPr>
        <w:jc w:val="both"/>
      </w:pPr>
    </w:p>
    <w:p w14:paraId="152E0747" w14:textId="19DC1017" w:rsidR="0078117B" w:rsidRPr="0069638C" w:rsidRDefault="006F3492" w:rsidP="0078117B">
      <w:pPr>
        <w:pStyle w:val="ListParagraph"/>
        <w:ind w:left="1440"/>
        <w:jc w:val="center"/>
        <w:rPr>
          <w:b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4206C00" wp14:editId="74E96C66">
                <wp:simplePos x="0" y="0"/>
                <wp:positionH relativeFrom="margin">
                  <wp:posOffset>793630</wp:posOffset>
                </wp:positionH>
                <wp:positionV relativeFrom="paragraph">
                  <wp:posOffset>-104775</wp:posOffset>
                </wp:positionV>
                <wp:extent cx="5114925" cy="621030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14925" cy="6210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6E271D" id="Rectangle 2" o:spid="_x0000_s1026" style="position:absolute;margin-left:62.5pt;margin-top:-8.25pt;width:402.75pt;height:489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" filled="f" strokecolor="black [3213]" strokeweight="2pt">
                <w10:wrap anchorx="margin"/>
              </v:rect>
            </w:pict>
          </mc:Fallback>
        </mc:AlternateContent>
      </w:r>
      <w:r w:rsidR="0078117B" w:rsidRPr="0069638C">
        <w:rPr>
          <w:b/>
        </w:rPr>
        <w:t>Difference from Control Test</w:t>
      </w:r>
    </w:p>
    <w:p w14:paraId="21D9DC34" w14:textId="77777777" w:rsidR="0078117B" w:rsidRDefault="0078117B" w:rsidP="0078117B">
      <w:pPr>
        <w:pStyle w:val="ListParagraph"/>
        <w:ind w:left="1440"/>
      </w:pPr>
    </w:p>
    <w:p w14:paraId="3DE16D37" w14:textId="519671DC" w:rsidR="0078117B" w:rsidRDefault="0099360C" w:rsidP="0078117B">
      <w:pPr>
        <w:pStyle w:val="ListParagraph"/>
        <w:ind w:left="1440"/>
      </w:pPr>
      <w:r>
        <w:t>Assessor</w:t>
      </w:r>
      <w:r w:rsidR="0078117B">
        <w:t xml:space="preserve"> ID:____________</w:t>
      </w:r>
      <w:r w:rsidR="0078117B">
        <w:tab/>
        <w:t xml:space="preserve">     Date:_____________</w:t>
      </w:r>
      <w:r w:rsidR="0078117B">
        <w:tab/>
      </w:r>
      <w:r w:rsidR="0078117B">
        <w:tab/>
        <w:t xml:space="preserve">     Time:________</w:t>
      </w:r>
    </w:p>
    <w:p w14:paraId="0C27A4E9" w14:textId="77777777" w:rsidR="0078117B" w:rsidRDefault="0078117B" w:rsidP="0078117B">
      <w:pPr>
        <w:pStyle w:val="ListParagraph"/>
        <w:ind w:left="1440"/>
      </w:pPr>
    </w:p>
    <w:p w14:paraId="67EE2E86" w14:textId="77777777" w:rsidR="0078117B" w:rsidRDefault="0078117B" w:rsidP="0078117B">
      <w:pPr>
        <w:pStyle w:val="ListParagraph"/>
        <w:ind w:left="1440"/>
      </w:pPr>
      <w:r>
        <w:t>Instructions:</w:t>
      </w:r>
    </w:p>
    <w:p w14:paraId="377BA724" w14:textId="77777777" w:rsidR="0078117B" w:rsidRDefault="0078117B" w:rsidP="0078117B">
      <w:pPr>
        <w:pStyle w:val="ListParagraph"/>
        <w:numPr>
          <w:ilvl w:val="0"/>
          <w:numId w:val="21"/>
        </w:numPr>
        <w:jc w:val="both"/>
      </w:pPr>
      <w:r>
        <w:t xml:space="preserve">You are provided with two samples, a control sample labelled ‘C’ and a test sample labelled with a three-digit code.  </w:t>
      </w:r>
    </w:p>
    <w:p w14:paraId="1DC7EF77" w14:textId="77777777" w:rsidR="0078117B" w:rsidRDefault="0078117B" w:rsidP="0078117B">
      <w:pPr>
        <w:pStyle w:val="ListParagraph"/>
        <w:numPr>
          <w:ilvl w:val="0"/>
          <w:numId w:val="21"/>
        </w:numPr>
        <w:jc w:val="both"/>
      </w:pPr>
      <w:r>
        <w:t xml:space="preserve">Evaluate the control sample first, cleanse your palate and then evaluate the test sample.  </w:t>
      </w:r>
    </w:p>
    <w:p w14:paraId="1A3A647A" w14:textId="77777777" w:rsidR="0078117B" w:rsidRDefault="0078117B" w:rsidP="0078117B">
      <w:pPr>
        <w:pStyle w:val="ListParagraph"/>
        <w:numPr>
          <w:ilvl w:val="0"/>
          <w:numId w:val="21"/>
        </w:numPr>
        <w:jc w:val="both"/>
      </w:pPr>
      <w:r>
        <w:t xml:space="preserve">Determine if the test sample is different from the control and record the magnitude of that difference on the scale below by adding a cross to the appropriate box.  If you do not </w:t>
      </w:r>
      <w:r w:rsidRPr="0028561D">
        <w:t>perceive a difference</w:t>
      </w:r>
      <w:r>
        <w:t>, please</w:t>
      </w:r>
      <w:r w:rsidRPr="0028561D">
        <w:t xml:space="preserve"> add a cross to the box marked </w:t>
      </w:r>
      <w:r>
        <w:t>‘</w:t>
      </w:r>
      <w:r w:rsidRPr="0028561D">
        <w:t>No Difference</w:t>
      </w:r>
      <w:r>
        <w:t>’.</w:t>
      </w:r>
    </w:p>
    <w:p w14:paraId="4D2D514B" w14:textId="77777777" w:rsidR="0078117B" w:rsidRDefault="0078117B" w:rsidP="0078117B">
      <w:pPr>
        <w:pStyle w:val="ListParagraph"/>
        <w:numPr>
          <w:ilvl w:val="0"/>
          <w:numId w:val="21"/>
        </w:numPr>
        <w:jc w:val="both"/>
      </w:pPr>
      <w:r>
        <w:t>If you determine there is a difference between the control and test samples, write in the comments section, in what respect they are different.</w:t>
      </w:r>
    </w:p>
    <w:p w14:paraId="5E949431" w14:textId="77777777" w:rsidR="0078117B" w:rsidRDefault="0078117B" w:rsidP="0078117B">
      <w:pPr>
        <w:pStyle w:val="ListParagraph"/>
        <w:ind w:left="2160" w:hanging="459"/>
        <w:jc w:val="both"/>
      </w:pPr>
    </w:p>
    <w:p w14:paraId="050615DD" w14:textId="77777777" w:rsidR="0078117B" w:rsidRPr="00676D3E" w:rsidRDefault="0078117B" w:rsidP="0078117B">
      <w:pPr>
        <w:pStyle w:val="ListParagraph"/>
        <w:ind w:left="2160" w:hanging="459"/>
        <w:jc w:val="center"/>
        <w:rPr>
          <w:b/>
        </w:rPr>
      </w:pPr>
      <w:r w:rsidRPr="00676D3E">
        <w:rPr>
          <w:b/>
        </w:rPr>
        <w:t>Sample Code _________</w:t>
      </w:r>
    </w:p>
    <w:p w14:paraId="55816EA4" w14:textId="77777777" w:rsidR="0078117B" w:rsidRDefault="0078117B" w:rsidP="0078117B">
      <w:pPr>
        <w:pStyle w:val="ListParagraph"/>
        <w:ind w:left="2160" w:hanging="459"/>
        <w:jc w:val="both"/>
      </w:pPr>
    </w:p>
    <w:tbl>
      <w:tblPr>
        <w:tblStyle w:val="TableGrid"/>
        <w:tblW w:w="0" w:type="auto"/>
        <w:tblInd w:w="2102" w:type="dxa"/>
        <w:tblLook w:val="04A0" w:firstRow="1" w:lastRow="0" w:firstColumn="1" w:lastColumn="0" w:noHBand="0" w:noVBand="1"/>
      </w:tblPr>
      <w:tblGrid>
        <w:gridCol w:w="1152"/>
        <w:gridCol w:w="1152"/>
        <w:gridCol w:w="1152"/>
        <w:gridCol w:w="1152"/>
        <w:gridCol w:w="1153"/>
        <w:gridCol w:w="1153"/>
      </w:tblGrid>
      <w:tr w:rsidR="0078117B" w14:paraId="4C1A9DA1" w14:textId="77777777" w:rsidTr="006A6EE6">
        <w:tc>
          <w:tcPr>
            <w:tcW w:w="1180" w:type="dxa"/>
          </w:tcPr>
          <w:p w14:paraId="617E5B9F" w14:textId="77777777" w:rsidR="0078117B" w:rsidRPr="003C58A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 w:rsidRPr="003C58AB">
              <w:rPr>
                <w:b/>
              </w:rPr>
              <w:t>0</w:t>
            </w:r>
          </w:p>
        </w:tc>
        <w:tc>
          <w:tcPr>
            <w:tcW w:w="1180" w:type="dxa"/>
          </w:tcPr>
          <w:p w14:paraId="478DDEFE" w14:textId="77777777" w:rsidR="0078117B" w:rsidRPr="003C58A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 w:rsidRPr="003C58AB">
              <w:rPr>
                <w:b/>
              </w:rPr>
              <w:t>1</w:t>
            </w:r>
          </w:p>
        </w:tc>
        <w:tc>
          <w:tcPr>
            <w:tcW w:w="1180" w:type="dxa"/>
          </w:tcPr>
          <w:p w14:paraId="28B09642" w14:textId="77777777" w:rsidR="0078117B" w:rsidRPr="003C58A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 w:rsidRPr="003C58AB">
              <w:rPr>
                <w:b/>
              </w:rPr>
              <w:t>2</w:t>
            </w:r>
          </w:p>
        </w:tc>
        <w:tc>
          <w:tcPr>
            <w:tcW w:w="1180" w:type="dxa"/>
          </w:tcPr>
          <w:p w14:paraId="19812F9B" w14:textId="77777777" w:rsidR="0078117B" w:rsidRPr="003C58A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 w:rsidRPr="003C58AB">
              <w:rPr>
                <w:b/>
              </w:rPr>
              <w:t>3</w:t>
            </w:r>
          </w:p>
        </w:tc>
        <w:tc>
          <w:tcPr>
            <w:tcW w:w="1181" w:type="dxa"/>
          </w:tcPr>
          <w:p w14:paraId="0C0C07AE" w14:textId="77777777" w:rsidR="0078117B" w:rsidRPr="003C58A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 w:rsidRPr="003C58AB">
              <w:rPr>
                <w:b/>
              </w:rPr>
              <w:t>4</w:t>
            </w:r>
          </w:p>
        </w:tc>
        <w:tc>
          <w:tcPr>
            <w:tcW w:w="1181" w:type="dxa"/>
          </w:tcPr>
          <w:p w14:paraId="448F64CB" w14:textId="77777777" w:rsidR="0078117B" w:rsidRPr="003C58A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 w:rsidRPr="003C58AB">
              <w:rPr>
                <w:b/>
              </w:rPr>
              <w:t>5</w:t>
            </w:r>
          </w:p>
        </w:tc>
      </w:tr>
      <w:tr w:rsidR="0078117B" w14:paraId="324386FE" w14:textId="77777777" w:rsidTr="006A6EE6">
        <w:trPr>
          <w:trHeight w:val="305"/>
        </w:trPr>
        <w:tc>
          <w:tcPr>
            <w:tcW w:w="1180" w:type="dxa"/>
          </w:tcPr>
          <w:p w14:paraId="341E1A2E" w14:textId="77777777" w:rsidR="0078117B" w:rsidRDefault="0078117B" w:rsidP="006A6EE6">
            <w:pPr>
              <w:pStyle w:val="ListParagraph"/>
              <w:ind w:left="0"/>
              <w:jc w:val="center"/>
            </w:pPr>
            <w:r>
              <w:t>No difference</w:t>
            </w:r>
          </w:p>
        </w:tc>
        <w:tc>
          <w:tcPr>
            <w:tcW w:w="1180" w:type="dxa"/>
          </w:tcPr>
          <w:p w14:paraId="01DF37BF" w14:textId="77777777" w:rsidR="0078117B" w:rsidRDefault="0078117B" w:rsidP="006A6EE6">
            <w:pPr>
              <w:pStyle w:val="ListParagraph"/>
              <w:ind w:left="0"/>
              <w:jc w:val="center"/>
            </w:pPr>
            <w:r>
              <w:t>Very slight difference</w:t>
            </w:r>
          </w:p>
        </w:tc>
        <w:tc>
          <w:tcPr>
            <w:tcW w:w="1180" w:type="dxa"/>
          </w:tcPr>
          <w:p w14:paraId="6B6A567A" w14:textId="77777777" w:rsidR="0078117B" w:rsidRDefault="0078117B" w:rsidP="006A6EE6">
            <w:pPr>
              <w:pStyle w:val="ListParagraph"/>
              <w:ind w:left="0"/>
              <w:jc w:val="center"/>
            </w:pPr>
            <w:r>
              <w:t>Slight difference</w:t>
            </w:r>
          </w:p>
        </w:tc>
        <w:tc>
          <w:tcPr>
            <w:tcW w:w="1180" w:type="dxa"/>
          </w:tcPr>
          <w:p w14:paraId="69847A16" w14:textId="77777777" w:rsidR="0078117B" w:rsidRDefault="0078117B" w:rsidP="006A6EE6">
            <w:pPr>
              <w:pStyle w:val="ListParagraph"/>
              <w:ind w:left="0"/>
              <w:jc w:val="center"/>
            </w:pPr>
            <w:r>
              <w:t>Moderate difference</w:t>
            </w:r>
          </w:p>
        </w:tc>
        <w:tc>
          <w:tcPr>
            <w:tcW w:w="1181" w:type="dxa"/>
          </w:tcPr>
          <w:p w14:paraId="1A4C80D3" w14:textId="77777777" w:rsidR="0078117B" w:rsidRDefault="0078117B" w:rsidP="006A6EE6">
            <w:pPr>
              <w:pStyle w:val="ListParagraph"/>
              <w:ind w:left="0"/>
              <w:jc w:val="center"/>
            </w:pPr>
            <w:r>
              <w:t>Large difference</w:t>
            </w:r>
          </w:p>
        </w:tc>
        <w:tc>
          <w:tcPr>
            <w:tcW w:w="1181" w:type="dxa"/>
          </w:tcPr>
          <w:p w14:paraId="03F6E889" w14:textId="77777777" w:rsidR="0078117B" w:rsidRDefault="0078117B" w:rsidP="006A6EE6">
            <w:pPr>
              <w:pStyle w:val="ListParagraph"/>
              <w:ind w:left="0"/>
              <w:jc w:val="center"/>
            </w:pPr>
            <w:r>
              <w:t>Very large difference</w:t>
            </w:r>
          </w:p>
        </w:tc>
      </w:tr>
      <w:tr w:rsidR="0078117B" w14:paraId="2E8A28BB" w14:textId="77777777" w:rsidTr="006A6EE6">
        <w:trPr>
          <w:trHeight w:val="305"/>
        </w:trPr>
        <w:tc>
          <w:tcPr>
            <w:tcW w:w="1180" w:type="dxa"/>
          </w:tcPr>
          <w:p w14:paraId="639E9317" w14:textId="77777777" w:rsidR="0078117B" w:rsidRDefault="0078117B" w:rsidP="006A6EE6">
            <w:pPr>
              <w:pStyle w:val="ListParagraph"/>
              <w:ind w:left="0"/>
              <w:jc w:val="both"/>
            </w:pPr>
          </w:p>
        </w:tc>
        <w:tc>
          <w:tcPr>
            <w:tcW w:w="1180" w:type="dxa"/>
          </w:tcPr>
          <w:p w14:paraId="557DCADF" w14:textId="77777777" w:rsidR="0078117B" w:rsidRDefault="0078117B" w:rsidP="006A6EE6">
            <w:pPr>
              <w:pStyle w:val="ListParagraph"/>
              <w:ind w:left="0"/>
              <w:jc w:val="both"/>
            </w:pPr>
          </w:p>
        </w:tc>
        <w:tc>
          <w:tcPr>
            <w:tcW w:w="1180" w:type="dxa"/>
          </w:tcPr>
          <w:p w14:paraId="55DCADF8" w14:textId="77777777" w:rsidR="0078117B" w:rsidRDefault="0078117B" w:rsidP="006A6EE6">
            <w:pPr>
              <w:pStyle w:val="ListParagraph"/>
              <w:ind w:left="0"/>
              <w:jc w:val="both"/>
            </w:pPr>
          </w:p>
        </w:tc>
        <w:tc>
          <w:tcPr>
            <w:tcW w:w="1180" w:type="dxa"/>
          </w:tcPr>
          <w:p w14:paraId="0E0ADE96" w14:textId="77777777" w:rsidR="0078117B" w:rsidRDefault="0078117B" w:rsidP="006A6EE6">
            <w:pPr>
              <w:pStyle w:val="ListParagraph"/>
              <w:ind w:left="0"/>
              <w:jc w:val="both"/>
            </w:pPr>
          </w:p>
        </w:tc>
        <w:tc>
          <w:tcPr>
            <w:tcW w:w="1181" w:type="dxa"/>
          </w:tcPr>
          <w:p w14:paraId="5209CBA6" w14:textId="77777777" w:rsidR="0078117B" w:rsidRDefault="0078117B" w:rsidP="006A6EE6">
            <w:pPr>
              <w:pStyle w:val="ListParagraph"/>
              <w:ind w:left="0"/>
              <w:jc w:val="both"/>
            </w:pPr>
          </w:p>
        </w:tc>
        <w:tc>
          <w:tcPr>
            <w:tcW w:w="1181" w:type="dxa"/>
          </w:tcPr>
          <w:p w14:paraId="5CD6911F" w14:textId="77777777" w:rsidR="0078117B" w:rsidRDefault="0078117B" w:rsidP="006A6EE6">
            <w:pPr>
              <w:pStyle w:val="ListParagraph"/>
              <w:ind w:left="0"/>
              <w:jc w:val="both"/>
            </w:pPr>
          </w:p>
        </w:tc>
      </w:tr>
    </w:tbl>
    <w:p w14:paraId="054958F1" w14:textId="77777777" w:rsidR="0078117B" w:rsidRDefault="0078117B" w:rsidP="0078117B">
      <w:pPr>
        <w:pStyle w:val="ListParagraph"/>
        <w:ind w:left="2160" w:hanging="459"/>
        <w:jc w:val="both"/>
      </w:pPr>
    </w:p>
    <w:p w14:paraId="69E5C235" w14:textId="77777777" w:rsidR="0078117B" w:rsidRDefault="0078117B" w:rsidP="0078117B">
      <w:pPr>
        <w:pStyle w:val="ListParagraph"/>
        <w:ind w:left="1440"/>
        <w:jc w:val="both"/>
      </w:pPr>
    </w:p>
    <w:p w14:paraId="2E584EFC" w14:textId="77777777" w:rsidR="0078117B" w:rsidRPr="003C58AB" w:rsidRDefault="0078117B" w:rsidP="0078117B">
      <w:pPr>
        <w:pStyle w:val="ListParagraph"/>
        <w:ind w:left="1440"/>
        <w:jc w:val="both"/>
        <w:rPr>
          <w:b/>
        </w:rPr>
      </w:pPr>
      <w:r w:rsidRPr="003C58AB">
        <w:rPr>
          <w:b/>
        </w:rPr>
        <w:t>Remember that a duplicate control may be the test sample some of the time.</w:t>
      </w:r>
    </w:p>
    <w:p w14:paraId="0CDAEA53" w14:textId="77777777" w:rsidR="0078117B" w:rsidRDefault="0078117B" w:rsidP="0078117B">
      <w:pPr>
        <w:pStyle w:val="ListParagraph"/>
        <w:ind w:left="1440"/>
        <w:jc w:val="both"/>
      </w:pPr>
    </w:p>
    <w:p w14:paraId="455C1E49" w14:textId="77777777" w:rsidR="0078117B" w:rsidRDefault="0078117B" w:rsidP="0078117B">
      <w:pPr>
        <w:pStyle w:val="ListParagraph"/>
        <w:ind w:left="1440"/>
        <w:jc w:val="both"/>
      </w:pPr>
      <w:r>
        <w:t>Comments:</w:t>
      </w:r>
    </w:p>
    <w:p w14:paraId="7A02AFD5" w14:textId="77777777" w:rsidR="0078117B" w:rsidRDefault="0078117B" w:rsidP="0078117B">
      <w:pPr>
        <w:pStyle w:val="ListParagraph"/>
        <w:ind w:left="1440"/>
        <w:jc w:val="both"/>
      </w:pPr>
      <w:r>
        <w:t>_______________________________________________________________________________________________________________________________________________________________________________________________________________</w:t>
      </w:r>
    </w:p>
    <w:p w14:paraId="4493F790" w14:textId="66C33BD9" w:rsidR="0078117B" w:rsidRDefault="0078117B" w:rsidP="0050430A">
      <w:pPr>
        <w:jc w:val="both"/>
      </w:pPr>
    </w:p>
    <w:p w14:paraId="336E12EC" w14:textId="77777777" w:rsidR="00D425C0" w:rsidRPr="00DC23AC" w:rsidRDefault="00D425C0" w:rsidP="00D425C0">
      <w:pPr>
        <w:ind w:left="720" w:firstLine="720"/>
        <w:jc w:val="center"/>
        <w:rPr>
          <w:rFonts w:cstheme="minorHAnsi"/>
          <w:sz w:val="24"/>
          <w:szCs w:val="24"/>
        </w:rPr>
      </w:pPr>
      <w:r w:rsidRPr="00DC23AC">
        <w:rPr>
          <w:rFonts w:cstheme="minorHAnsi"/>
          <w:b/>
          <w:sz w:val="24"/>
          <w:szCs w:val="24"/>
          <w:lang w:val="en-IN" w:eastAsia="en-IN"/>
        </w:rPr>
        <w:t>FIGURE 11.1</w:t>
      </w:r>
      <w:r w:rsidRPr="00DC23AC">
        <w:rPr>
          <w:rFonts w:cstheme="minorHAnsi"/>
          <w:sz w:val="24"/>
          <w:szCs w:val="24"/>
          <w:lang w:val="en-IN" w:eastAsia="en-IN"/>
        </w:rPr>
        <w:t xml:space="preserve"> Example questionnaire for the difference from control test.</w:t>
      </w:r>
    </w:p>
    <w:p w14:paraId="6ADBD443" w14:textId="0E6B05C7" w:rsidR="0078117B" w:rsidRDefault="0078117B" w:rsidP="0050430A">
      <w:pPr>
        <w:jc w:val="both"/>
      </w:pPr>
    </w:p>
    <w:p w14:paraId="3AC96B73" w14:textId="5C2BF18B" w:rsidR="0078117B" w:rsidRDefault="0078117B" w:rsidP="0050430A">
      <w:pPr>
        <w:jc w:val="both"/>
      </w:pPr>
    </w:p>
    <w:p w14:paraId="1CDE4860" w14:textId="168B4D6A" w:rsidR="0078117B" w:rsidRDefault="0078117B" w:rsidP="0050430A">
      <w:pPr>
        <w:jc w:val="both"/>
      </w:pPr>
    </w:p>
    <w:p w14:paraId="79259A5F" w14:textId="32A01790" w:rsidR="0078117B" w:rsidRDefault="0078117B" w:rsidP="0050430A">
      <w:pPr>
        <w:jc w:val="both"/>
      </w:pPr>
    </w:p>
    <w:p w14:paraId="42B4BC44" w14:textId="2AA74516" w:rsidR="0078117B" w:rsidRDefault="0078117B" w:rsidP="0050430A">
      <w:pPr>
        <w:jc w:val="both"/>
      </w:pPr>
    </w:p>
    <w:p w14:paraId="6E12224C" w14:textId="48BABE7C" w:rsidR="0078117B" w:rsidRDefault="0078117B" w:rsidP="0050430A">
      <w:pPr>
        <w:jc w:val="both"/>
      </w:pPr>
    </w:p>
    <w:p w14:paraId="3F2A8512" w14:textId="5D3FDE33" w:rsidR="0078117B" w:rsidRDefault="0078117B" w:rsidP="0050430A">
      <w:pPr>
        <w:jc w:val="both"/>
      </w:pPr>
    </w:p>
    <w:p w14:paraId="763C427C" w14:textId="00CF87D6" w:rsidR="0078117B" w:rsidRDefault="0078117B" w:rsidP="0050430A">
      <w:pPr>
        <w:jc w:val="both"/>
      </w:pPr>
    </w:p>
    <w:p w14:paraId="349AC8BA" w14:textId="311352F3" w:rsidR="0078117B" w:rsidRDefault="0078117B" w:rsidP="0050430A">
      <w:pPr>
        <w:jc w:val="both"/>
      </w:pPr>
    </w:p>
    <w:p w14:paraId="4F174B40" w14:textId="77777777" w:rsidR="0078117B" w:rsidRPr="0069638C" w:rsidRDefault="0078117B" w:rsidP="0078117B">
      <w:pPr>
        <w:pStyle w:val="ListParagraph"/>
        <w:ind w:left="851"/>
        <w:jc w:val="center"/>
        <w:rPr>
          <w:b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CDF2E7E" wp14:editId="39074D93">
                <wp:simplePos x="0" y="0"/>
                <wp:positionH relativeFrom="column">
                  <wp:posOffset>190500</wp:posOffset>
                </wp:positionH>
                <wp:positionV relativeFrom="paragraph">
                  <wp:posOffset>-57150</wp:posOffset>
                </wp:positionV>
                <wp:extent cx="5629275" cy="5962650"/>
                <wp:effectExtent l="0" t="0" r="28575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9275" cy="59626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447990" id="Rectangle 28" o:spid="_x0000_s1026" style="position:absolute;margin-left:15pt;margin-top:-4.5pt;width:443.25pt;height:469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" filled="f" strokecolor="windowText" strokeweight="2pt"/>
            </w:pict>
          </mc:Fallback>
        </mc:AlternateContent>
      </w:r>
      <w:r w:rsidRPr="0069638C">
        <w:rPr>
          <w:b/>
        </w:rPr>
        <w:t>Difference from Control Test</w:t>
      </w:r>
    </w:p>
    <w:p w14:paraId="4BAEC405" w14:textId="77777777" w:rsidR="0078117B" w:rsidRDefault="0078117B" w:rsidP="0078117B">
      <w:pPr>
        <w:pStyle w:val="ListParagraph"/>
        <w:ind w:left="851"/>
      </w:pPr>
    </w:p>
    <w:p w14:paraId="0AA2D1A1" w14:textId="51DF30D1" w:rsidR="0078117B" w:rsidRDefault="00D652AF" w:rsidP="0078117B">
      <w:pPr>
        <w:pStyle w:val="ListParagraph"/>
        <w:ind w:left="851"/>
      </w:pPr>
      <w:r>
        <w:t>Assessor</w:t>
      </w:r>
      <w:r w:rsidR="0078117B">
        <w:t xml:space="preserve"> ID:____________</w:t>
      </w:r>
      <w:r w:rsidR="0078117B">
        <w:tab/>
        <w:t xml:space="preserve">     Date:_____________</w:t>
      </w:r>
      <w:r w:rsidR="0078117B">
        <w:tab/>
      </w:r>
      <w:r w:rsidR="0078117B">
        <w:tab/>
        <w:t xml:space="preserve">     Time:________</w:t>
      </w:r>
    </w:p>
    <w:p w14:paraId="2350D0DA" w14:textId="77777777" w:rsidR="0078117B" w:rsidRDefault="0078117B" w:rsidP="0078117B">
      <w:pPr>
        <w:pStyle w:val="ListParagraph"/>
        <w:ind w:left="851"/>
      </w:pPr>
    </w:p>
    <w:p w14:paraId="6E68F9FC" w14:textId="77777777" w:rsidR="0078117B" w:rsidRPr="00F90DB2" w:rsidRDefault="0078117B" w:rsidP="0078117B">
      <w:pPr>
        <w:pStyle w:val="ListParagraph"/>
        <w:ind w:left="851"/>
        <w:rPr>
          <w:u w:val="single"/>
        </w:rPr>
      </w:pPr>
      <w:r w:rsidRPr="00F90DB2">
        <w:rPr>
          <w:u w:val="single"/>
        </w:rPr>
        <w:t>Instructions:</w:t>
      </w:r>
    </w:p>
    <w:p w14:paraId="4C4B1AA1" w14:textId="77777777" w:rsidR="0078117B" w:rsidRDefault="0078117B" w:rsidP="0078117B">
      <w:pPr>
        <w:pStyle w:val="ListParagraph"/>
        <w:numPr>
          <w:ilvl w:val="0"/>
          <w:numId w:val="22"/>
        </w:numPr>
        <w:ind w:left="851"/>
        <w:jc w:val="both"/>
      </w:pPr>
      <w:r>
        <w:t xml:space="preserve">You are provided with two samples, a control sample labelled ‘C’ and a test sample labelled with a three-digit code.  </w:t>
      </w:r>
    </w:p>
    <w:p w14:paraId="7849637C" w14:textId="77777777" w:rsidR="0078117B" w:rsidRDefault="0078117B" w:rsidP="0078117B">
      <w:pPr>
        <w:pStyle w:val="ListParagraph"/>
        <w:numPr>
          <w:ilvl w:val="0"/>
          <w:numId w:val="22"/>
        </w:numPr>
        <w:ind w:left="851"/>
        <w:jc w:val="both"/>
      </w:pPr>
      <w:r>
        <w:t>Evaluate the control sample first and then cleanse your palate.</w:t>
      </w:r>
    </w:p>
    <w:p w14:paraId="327A7373" w14:textId="77777777" w:rsidR="0078117B" w:rsidRDefault="0078117B" w:rsidP="0078117B">
      <w:pPr>
        <w:pStyle w:val="ListParagraph"/>
        <w:numPr>
          <w:ilvl w:val="0"/>
          <w:numId w:val="22"/>
        </w:numPr>
        <w:ind w:left="851"/>
        <w:jc w:val="both"/>
      </w:pPr>
      <w:r>
        <w:t>Take a 10 minute break</w:t>
      </w:r>
    </w:p>
    <w:p w14:paraId="1EABCFBB" w14:textId="77777777" w:rsidR="0078117B" w:rsidRDefault="0078117B" w:rsidP="0078117B">
      <w:pPr>
        <w:pStyle w:val="ListParagraph"/>
        <w:numPr>
          <w:ilvl w:val="0"/>
          <w:numId w:val="22"/>
        </w:numPr>
        <w:ind w:left="851"/>
        <w:jc w:val="both"/>
      </w:pPr>
      <w:r>
        <w:t xml:space="preserve">Then evaluate the test sample.  </w:t>
      </w:r>
    </w:p>
    <w:p w14:paraId="404D0151" w14:textId="77777777" w:rsidR="0078117B" w:rsidRDefault="0078117B" w:rsidP="0078117B">
      <w:pPr>
        <w:pStyle w:val="ListParagraph"/>
        <w:numPr>
          <w:ilvl w:val="0"/>
          <w:numId w:val="22"/>
        </w:numPr>
        <w:ind w:left="851"/>
        <w:jc w:val="both"/>
      </w:pPr>
      <w:r>
        <w:t xml:space="preserve">Determine if the test sample is different from the control and record the magnitude of that difference on the scale below by adding a cross to the appropriate box.  If you do not </w:t>
      </w:r>
      <w:r w:rsidRPr="0028561D">
        <w:t>perceive a difference</w:t>
      </w:r>
      <w:r>
        <w:t>, please</w:t>
      </w:r>
      <w:r w:rsidRPr="0028561D">
        <w:t xml:space="preserve"> add a cross to the box marked </w:t>
      </w:r>
      <w:r>
        <w:t>‘</w:t>
      </w:r>
      <w:r w:rsidRPr="0028561D">
        <w:t>No Difference</w:t>
      </w:r>
      <w:r>
        <w:t>’.</w:t>
      </w:r>
    </w:p>
    <w:p w14:paraId="653845BC" w14:textId="77777777" w:rsidR="0078117B" w:rsidRDefault="0078117B" w:rsidP="0078117B">
      <w:pPr>
        <w:pStyle w:val="ListParagraph"/>
        <w:numPr>
          <w:ilvl w:val="0"/>
          <w:numId w:val="22"/>
        </w:numPr>
        <w:ind w:left="851"/>
        <w:jc w:val="both"/>
      </w:pPr>
      <w:r>
        <w:t>If you determine there is a difference between the control and test samples, write in the comments section, in what respect they are different.</w:t>
      </w:r>
    </w:p>
    <w:p w14:paraId="3AD817D0" w14:textId="77777777" w:rsidR="0078117B" w:rsidRDefault="0078117B" w:rsidP="0078117B">
      <w:pPr>
        <w:pStyle w:val="ListParagraph"/>
        <w:ind w:left="851" w:hanging="459"/>
        <w:jc w:val="both"/>
      </w:pPr>
    </w:p>
    <w:p w14:paraId="0F164A3A" w14:textId="77777777" w:rsidR="0078117B" w:rsidRPr="005C011A" w:rsidRDefault="0078117B" w:rsidP="0078117B">
      <w:pPr>
        <w:pStyle w:val="ListParagraph"/>
        <w:ind w:left="851" w:hanging="459"/>
        <w:jc w:val="center"/>
        <w:rPr>
          <w:b/>
          <w:u w:val="single"/>
        </w:rPr>
      </w:pPr>
      <w:r>
        <w:rPr>
          <w:b/>
        </w:rPr>
        <w:t xml:space="preserve">Test </w:t>
      </w:r>
      <w:r w:rsidRPr="00676D3E">
        <w:rPr>
          <w:b/>
        </w:rPr>
        <w:t xml:space="preserve">Sample Code </w:t>
      </w:r>
      <w:r w:rsidRPr="005C011A">
        <w:rPr>
          <w:b/>
          <w:u w:val="single"/>
        </w:rPr>
        <w:t xml:space="preserve">  856</w:t>
      </w:r>
      <w:r>
        <w:rPr>
          <w:u w:val="single"/>
        </w:rPr>
        <w:t xml:space="preserve">  </w:t>
      </w:r>
      <w:r>
        <w:rPr>
          <w:color w:val="FFFFFF" w:themeColor="background1"/>
          <w:u w:val="single"/>
        </w:rPr>
        <w:t>.</w:t>
      </w:r>
      <w:r w:rsidRPr="005C011A">
        <w:rPr>
          <w:b/>
          <w:u w:val="single"/>
        </w:rPr>
        <w:t xml:space="preserve"> </w:t>
      </w:r>
    </w:p>
    <w:p w14:paraId="652A475E" w14:textId="77777777" w:rsidR="0078117B" w:rsidRDefault="0078117B" w:rsidP="0078117B">
      <w:pPr>
        <w:pStyle w:val="ListParagraph"/>
        <w:ind w:left="2160" w:hanging="459"/>
        <w:jc w:val="both"/>
      </w:pPr>
    </w:p>
    <w:tbl>
      <w:tblPr>
        <w:tblStyle w:val="TableGrid"/>
        <w:tblW w:w="0" w:type="auto"/>
        <w:tblInd w:w="1290" w:type="dxa"/>
        <w:tblLook w:val="04A0" w:firstRow="1" w:lastRow="0" w:firstColumn="1" w:lastColumn="0" w:noHBand="0" w:noVBand="1"/>
      </w:tblPr>
      <w:tblGrid>
        <w:gridCol w:w="1180"/>
        <w:gridCol w:w="1180"/>
        <w:gridCol w:w="1180"/>
        <w:gridCol w:w="1180"/>
        <w:gridCol w:w="1181"/>
        <w:gridCol w:w="1181"/>
      </w:tblGrid>
      <w:tr w:rsidR="0078117B" w14:paraId="1DD9990C" w14:textId="77777777" w:rsidTr="006A6EE6">
        <w:tc>
          <w:tcPr>
            <w:tcW w:w="1180" w:type="dxa"/>
          </w:tcPr>
          <w:p w14:paraId="2200D91C" w14:textId="77777777" w:rsidR="0078117B" w:rsidRPr="003C58A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 w:rsidRPr="003C58AB">
              <w:rPr>
                <w:b/>
              </w:rPr>
              <w:t>0</w:t>
            </w:r>
          </w:p>
        </w:tc>
        <w:tc>
          <w:tcPr>
            <w:tcW w:w="1180" w:type="dxa"/>
          </w:tcPr>
          <w:p w14:paraId="1595D999" w14:textId="77777777" w:rsidR="0078117B" w:rsidRPr="003C58A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 w:rsidRPr="003C58AB">
              <w:rPr>
                <w:b/>
              </w:rPr>
              <w:t>1</w:t>
            </w:r>
          </w:p>
        </w:tc>
        <w:tc>
          <w:tcPr>
            <w:tcW w:w="1180" w:type="dxa"/>
          </w:tcPr>
          <w:p w14:paraId="30C96E91" w14:textId="77777777" w:rsidR="0078117B" w:rsidRPr="003C58A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 w:rsidRPr="003C58AB">
              <w:rPr>
                <w:b/>
              </w:rPr>
              <w:t>2</w:t>
            </w:r>
          </w:p>
        </w:tc>
        <w:tc>
          <w:tcPr>
            <w:tcW w:w="1180" w:type="dxa"/>
          </w:tcPr>
          <w:p w14:paraId="3AA37C0E" w14:textId="77777777" w:rsidR="0078117B" w:rsidRPr="003C58A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 w:rsidRPr="003C58AB">
              <w:rPr>
                <w:b/>
              </w:rPr>
              <w:t>3</w:t>
            </w:r>
          </w:p>
        </w:tc>
        <w:tc>
          <w:tcPr>
            <w:tcW w:w="1181" w:type="dxa"/>
          </w:tcPr>
          <w:p w14:paraId="2CDAF496" w14:textId="77777777" w:rsidR="0078117B" w:rsidRPr="003C58A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 w:rsidRPr="003C58AB">
              <w:rPr>
                <w:b/>
              </w:rPr>
              <w:t>4</w:t>
            </w:r>
          </w:p>
        </w:tc>
        <w:tc>
          <w:tcPr>
            <w:tcW w:w="1181" w:type="dxa"/>
          </w:tcPr>
          <w:p w14:paraId="66E5ED9D" w14:textId="77777777" w:rsidR="0078117B" w:rsidRPr="003C58A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 w:rsidRPr="003C58AB">
              <w:rPr>
                <w:b/>
              </w:rPr>
              <w:t>5</w:t>
            </w:r>
          </w:p>
        </w:tc>
      </w:tr>
      <w:tr w:rsidR="0078117B" w14:paraId="32E20C89" w14:textId="77777777" w:rsidTr="006A6EE6">
        <w:trPr>
          <w:trHeight w:val="305"/>
        </w:trPr>
        <w:tc>
          <w:tcPr>
            <w:tcW w:w="1180" w:type="dxa"/>
          </w:tcPr>
          <w:p w14:paraId="3FD1223F" w14:textId="77777777" w:rsidR="0078117B" w:rsidRDefault="0078117B" w:rsidP="006A6EE6">
            <w:pPr>
              <w:pStyle w:val="ListParagraph"/>
              <w:ind w:left="0"/>
              <w:jc w:val="center"/>
            </w:pPr>
            <w:r>
              <w:t>No difference</w:t>
            </w:r>
          </w:p>
        </w:tc>
        <w:tc>
          <w:tcPr>
            <w:tcW w:w="1180" w:type="dxa"/>
          </w:tcPr>
          <w:p w14:paraId="551BB044" w14:textId="77777777" w:rsidR="0078117B" w:rsidRDefault="0078117B" w:rsidP="006A6EE6">
            <w:pPr>
              <w:pStyle w:val="ListParagraph"/>
              <w:ind w:left="0"/>
              <w:jc w:val="center"/>
            </w:pPr>
            <w:r>
              <w:t>Very slight difference</w:t>
            </w:r>
          </w:p>
        </w:tc>
        <w:tc>
          <w:tcPr>
            <w:tcW w:w="1180" w:type="dxa"/>
          </w:tcPr>
          <w:p w14:paraId="2245F154" w14:textId="77777777" w:rsidR="0078117B" w:rsidRDefault="0078117B" w:rsidP="006A6EE6">
            <w:pPr>
              <w:pStyle w:val="ListParagraph"/>
              <w:ind w:left="0"/>
              <w:jc w:val="center"/>
            </w:pPr>
            <w:r>
              <w:t>Slight difference</w:t>
            </w:r>
          </w:p>
        </w:tc>
        <w:tc>
          <w:tcPr>
            <w:tcW w:w="1180" w:type="dxa"/>
          </w:tcPr>
          <w:p w14:paraId="7047E813" w14:textId="77777777" w:rsidR="0078117B" w:rsidRDefault="0078117B" w:rsidP="006A6EE6">
            <w:pPr>
              <w:pStyle w:val="ListParagraph"/>
              <w:ind w:left="0"/>
              <w:jc w:val="center"/>
            </w:pPr>
            <w:r>
              <w:t>Moderate difference</w:t>
            </w:r>
          </w:p>
        </w:tc>
        <w:tc>
          <w:tcPr>
            <w:tcW w:w="1181" w:type="dxa"/>
          </w:tcPr>
          <w:p w14:paraId="119F0276" w14:textId="77777777" w:rsidR="0078117B" w:rsidRDefault="0078117B" w:rsidP="006A6EE6">
            <w:pPr>
              <w:pStyle w:val="ListParagraph"/>
              <w:ind w:left="0"/>
              <w:jc w:val="center"/>
            </w:pPr>
            <w:r>
              <w:t>Large difference</w:t>
            </w:r>
          </w:p>
        </w:tc>
        <w:tc>
          <w:tcPr>
            <w:tcW w:w="1181" w:type="dxa"/>
          </w:tcPr>
          <w:p w14:paraId="1C2E2F87" w14:textId="77777777" w:rsidR="0078117B" w:rsidRDefault="0078117B" w:rsidP="006A6EE6">
            <w:pPr>
              <w:pStyle w:val="ListParagraph"/>
              <w:ind w:left="0"/>
              <w:jc w:val="center"/>
            </w:pPr>
            <w:r>
              <w:t>Very large difference</w:t>
            </w:r>
          </w:p>
        </w:tc>
      </w:tr>
      <w:tr w:rsidR="0078117B" w14:paraId="6E72A402" w14:textId="77777777" w:rsidTr="006A6EE6">
        <w:trPr>
          <w:trHeight w:val="305"/>
        </w:trPr>
        <w:tc>
          <w:tcPr>
            <w:tcW w:w="1180" w:type="dxa"/>
          </w:tcPr>
          <w:p w14:paraId="2507A9FB" w14:textId="77777777" w:rsidR="0078117B" w:rsidRDefault="0078117B" w:rsidP="006A6EE6">
            <w:pPr>
              <w:pStyle w:val="ListParagraph"/>
              <w:ind w:left="0"/>
              <w:jc w:val="both"/>
            </w:pPr>
          </w:p>
        </w:tc>
        <w:tc>
          <w:tcPr>
            <w:tcW w:w="1180" w:type="dxa"/>
          </w:tcPr>
          <w:p w14:paraId="3210BD3A" w14:textId="77777777" w:rsidR="0078117B" w:rsidRDefault="0078117B" w:rsidP="006A6EE6">
            <w:pPr>
              <w:pStyle w:val="ListParagraph"/>
              <w:ind w:left="0"/>
              <w:jc w:val="both"/>
            </w:pPr>
          </w:p>
        </w:tc>
        <w:tc>
          <w:tcPr>
            <w:tcW w:w="1180" w:type="dxa"/>
          </w:tcPr>
          <w:p w14:paraId="47383901" w14:textId="77777777" w:rsidR="0078117B" w:rsidRDefault="0078117B" w:rsidP="006A6EE6">
            <w:pPr>
              <w:pStyle w:val="ListParagraph"/>
              <w:ind w:left="0"/>
              <w:jc w:val="both"/>
            </w:pPr>
          </w:p>
        </w:tc>
        <w:tc>
          <w:tcPr>
            <w:tcW w:w="1180" w:type="dxa"/>
          </w:tcPr>
          <w:p w14:paraId="52EFBA85" w14:textId="77777777" w:rsidR="0078117B" w:rsidRDefault="0078117B" w:rsidP="006A6EE6">
            <w:pPr>
              <w:pStyle w:val="ListParagraph"/>
              <w:ind w:left="0"/>
              <w:jc w:val="both"/>
            </w:pPr>
          </w:p>
        </w:tc>
        <w:tc>
          <w:tcPr>
            <w:tcW w:w="1181" w:type="dxa"/>
          </w:tcPr>
          <w:p w14:paraId="51D37461" w14:textId="77777777" w:rsidR="0078117B" w:rsidRDefault="0078117B" w:rsidP="006A6EE6">
            <w:pPr>
              <w:pStyle w:val="ListParagraph"/>
              <w:ind w:left="0"/>
              <w:jc w:val="both"/>
            </w:pPr>
          </w:p>
        </w:tc>
        <w:tc>
          <w:tcPr>
            <w:tcW w:w="1181" w:type="dxa"/>
          </w:tcPr>
          <w:p w14:paraId="382494F1" w14:textId="77777777" w:rsidR="0078117B" w:rsidRDefault="0078117B" w:rsidP="006A6EE6">
            <w:pPr>
              <w:pStyle w:val="ListParagraph"/>
              <w:ind w:left="0"/>
              <w:jc w:val="both"/>
            </w:pPr>
          </w:p>
        </w:tc>
      </w:tr>
    </w:tbl>
    <w:p w14:paraId="3F0AE55A" w14:textId="77777777" w:rsidR="0078117B" w:rsidRDefault="0078117B" w:rsidP="0078117B">
      <w:pPr>
        <w:pStyle w:val="ListParagraph"/>
        <w:ind w:left="2160" w:hanging="459"/>
        <w:jc w:val="both"/>
      </w:pPr>
    </w:p>
    <w:p w14:paraId="200D74A8" w14:textId="77777777" w:rsidR="0078117B" w:rsidRDefault="0078117B" w:rsidP="0078117B">
      <w:pPr>
        <w:pStyle w:val="ListParagraph"/>
        <w:ind w:left="1440"/>
        <w:jc w:val="both"/>
      </w:pPr>
    </w:p>
    <w:p w14:paraId="3F410508" w14:textId="77777777" w:rsidR="0078117B" w:rsidRPr="003C58AB" w:rsidRDefault="0078117B" w:rsidP="0078117B">
      <w:pPr>
        <w:pStyle w:val="ListParagraph"/>
        <w:ind w:left="851"/>
        <w:jc w:val="both"/>
        <w:rPr>
          <w:b/>
        </w:rPr>
      </w:pPr>
      <w:r w:rsidRPr="003C58AB">
        <w:rPr>
          <w:b/>
        </w:rPr>
        <w:t>Remember that a duplicate control may be the test sample some of the time.</w:t>
      </w:r>
    </w:p>
    <w:p w14:paraId="3C6ADFFE" w14:textId="77777777" w:rsidR="0078117B" w:rsidRDefault="0078117B" w:rsidP="0078117B">
      <w:pPr>
        <w:pStyle w:val="ListParagraph"/>
        <w:ind w:left="851"/>
        <w:jc w:val="both"/>
      </w:pPr>
    </w:p>
    <w:p w14:paraId="6B1FF62D" w14:textId="77777777" w:rsidR="0078117B" w:rsidRDefault="0078117B" w:rsidP="0078117B">
      <w:pPr>
        <w:pStyle w:val="ListParagraph"/>
        <w:ind w:left="851"/>
        <w:jc w:val="both"/>
      </w:pPr>
      <w:r>
        <w:t>Comments:</w:t>
      </w:r>
    </w:p>
    <w:p w14:paraId="4434138F" w14:textId="77777777" w:rsidR="0078117B" w:rsidRDefault="0078117B" w:rsidP="0078117B">
      <w:pPr>
        <w:pStyle w:val="ListParagraph"/>
        <w:ind w:left="851"/>
        <w:jc w:val="both"/>
      </w:pPr>
      <w:r>
        <w:t>_______________________________________________________________________________________________________________________________________________________________________________________________________________</w:t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  <w:t>_______________</w:t>
      </w:r>
    </w:p>
    <w:p w14:paraId="47E331B2" w14:textId="34E908B3" w:rsidR="0078117B" w:rsidRDefault="0078117B" w:rsidP="0050430A">
      <w:pPr>
        <w:jc w:val="both"/>
      </w:pPr>
    </w:p>
    <w:p w14:paraId="66DFBE45" w14:textId="65F8B4D3" w:rsidR="00D425C0" w:rsidRPr="00DC23AC" w:rsidRDefault="00D425C0" w:rsidP="00D425C0">
      <w:pPr>
        <w:jc w:val="center"/>
        <w:rPr>
          <w:rFonts w:cstheme="minorHAnsi"/>
          <w:b/>
          <w:i/>
          <w:sz w:val="24"/>
          <w:szCs w:val="24"/>
        </w:rPr>
      </w:pPr>
      <w:r>
        <w:rPr>
          <w:rFonts w:ascii="AdvPSOP-B" w:hAnsi="AdvPSOP-B" w:cs="AdvPSOP-B"/>
          <w:sz w:val="16"/>
          <w:szCs w:val="16"/>
          <w:lang w:val="en-IN" w:eastAsia="en-IN"/>
        </w:rPr>
        <w:t xml:space="preserve">           </w:t>
      </w:r>
      <w:r w:rsidRPr="00DC23AC">
        <w:rPr>
          <w:rFonts w:cstheme="minorHAnsi"/>
          <w:sz w:val="16"/>
          <w:szCs w:val="16"/>
          <w:lang w:val="en-IN" w:eastAsia="en-IN"/>
        </w:rPr>
        <w:t xml:space="preserve">  </w:t>
      </w:r>
      <w:r w:rsidRPr="00DC23AC">
        <w:rPr>
          <w:rFonts w:cstheme="minorHAnsi"/>
          <w:b/>
          <w:sz w:val="24"/>
          <w:szCs w:val="24"/>
          <w:lang w:val="en-IN" w:eastAsia="en-IN"/>
        </w:rPr>
        <w:t>FIGURE 11.6</w:t>
      </w:r>
      <w:r w:rsidRPr="00DC23AC">
        <w:rPr>
          <w:rFonts w:cstheme="minorHAnsi"/>
          <w:sz w:val="24"/>
          <w:szCs w:val="24"/>
          <w:lang w:val="en-IN" w:eastAsia="en-IN"/>
        </w:rPr>
        <w:t xml:space="preserve"> Questionnaire used for the case study 1 difference from control test.</w:t>
      </w:r>
    </w:p>
    <w:p w14:paraId="6AFF8009" w14:textId="77777777" w:rsidR="00D425C0" w:rsidRDefault="00D425C0" w:rsidP="0050430A">
      <w:pPr>
        <w:jc w:val="both"/>
      </w:pPr>
    </w:p>
    <w:p w14:paraId="3E63B4BC" w14:textId="12196A24" w:rsidR="0078117B" w:rsidRDefault="0078117B" w:rsidP="0050430A">
      <w:pPr>
        <w:jc w:val="both"/>
      </w:pPr>
    </w:p>
    <w:p w14:paraId="74099262" w14:textId="2E41B95B" w:rsidR="0078117B" w:rsidRDefault="0078117B" w:rsidP="0050430A">
      <w:pPr>
        <w:jc w:val="both"/>
      </w:pPr>
    </w:p>
    <w:p w14:paraId="2A70A65C" w14:textId="3EAAEA25" w:rsidR="0078117B" w:rsidRDefault="0078117B" w:rsidP="0050430A">
      <w:pPr>
        <w:jc w:val="both"/>
      </w:pPr>
    </w:p>
    <w:p w14:paraId="3DE5554C" w14:textId="220625DE" w:rsidR="0078117B" w:rsidRDefault="0078117B" w:rsidP="0050430A">
      <w:pPr>
        <w:jc w:val="both"/>
      </w:pPr>
    </w:p>
    <w:p w14:paraId="60E786A5" w14:textId="2D254F58" w:rsidR="0078117B" w:rsidRDefault="0078117B" w:rsidP="0050430A">
      <w:pPr>
        <w:jc w:val="both"/>
      </w:pPr>
    </w:p>
    <w:p w14:paraId="0B61AFEC" w14:textId="3DA6B91E" w:rsidR="0078117B" w:rsidRDefault="0078117B" w:rsidP="0050430A">
      <w:pPr>
        <w:jc w:val="both"/>
      </w:pPr>
    </w:p>
    <w:p w14:paraId="499186E2" w14:textId="4B80EF90" w:rsidR="0078117B" w:rsidRDefault="0078117B" w:rsidP="0078117B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EF05AD9" wp14:editId="15DA335E">
                <wp:simplePos x="0" y="0"/>
                <wp:positionH relativeFrom="column">
                  <wp:posOffset>190500</wp:posOffset>
                </wp:positionH>
                <wp:positionV relativeFrom="paragraph">
                  <wp:posOffset>267334</wp:posOffset>
                </wp:positionV>
                <wp:extent cx="5629275" cy="5438775"/>
                <wp:effectExtent l="0" t="0" r="28575" b="2857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9275" cy="543877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EB32CE" id="Rectangle 31" o:spid="_x0000_s1026" style="position:absolute;margin-left:15pt;margin-top:21.05pt;width:443.25pt;height:428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" filled="f" strokecolor="windowText" strokeweight="2pt"/>
            </w:pict>
          </mc:Fallback>
        </mc:AlternateContent>
      </w:r>
    </w:p>
    <w:p w14:paraId="19679E3A" w14:textId="77777777" w:rsidR="0078117B" w:rsidRPr="0069638C" w:rsidRDefault="0078117B" w:rsidP="0078117B">
      <w:pPr>
        <w:pStyle w:val="ListParagraph"/>
        <w:ind w:left="851"/>
        <w:jc w:val="center"/>
        <w:rPr>
          <w:b/>
        </w:rPr>
      </w:pPr>
      <w:r w:rsidRPr="0069638C">
        <w:rPr>
          <w:b/>
        </w:rPr>
        <w:t>Difference from Control Test</w:t>
      </w:r>
    </w:p>
    <w:p w14:paraId="372DC620" w14:textId="77777777" w:rsidR="0078117B" w:rsidRDefault="0078117B" w:rsidP="0078117B">
      <w:pPr>
        <w:pStyle w:val="ListParagraph"/>
        <w:ind w:left="851"/>
      </w:pPr>
    </w:p>
    <w:p w14:paraId="72169629" w14:textId="241E83A4" w:rsidR="0078117B" w:rsidRDefault="00314BCC" w:rsidP="0078117B">
      <w:pPr>
        <w:pStyle w:val="ListParagraph"/>
        <w:ind w:left="851"/>
      </w:pPr>
      <w:r>
        <w:t>Assessor</w:t>
      </w:r>
      <w:r w:rsidR="0078117B">
        <w:t xml:space="preserve"> ID:____________</w:t>
      </w:r>
      <w:r w:rsidR="0078117B">
        <w:tab/>
        <w:t xml:space="preserve">     Date:_____________</w:t>
      </w:r>
      <w:r w:rsidR="0078117B">
        <w:tab/>
      </w:r>
      <w:r w:rsidR="0078117B">
        <w:tab/>
        <w:t xml:space="preserve">     Time:________</w:t>
      </w:r>
    </w:p>
    <w:p w14:paraId="678B893F" w14:textId="77777777" w:rsidR="0078117B" w:rsidRDefault="0078117B" w:rsidP="0078117B">
      <w:pPr>
        <w:pStyle w:val="ListParagraph"/>
        <w:ind w:left="851"/>
      </w:pPr>
    </w:p>
    <w:p w14:paraId="6F1D1485" w14:textId="77777777" w:rsidR="0078117B" w:rsidRPr="00F90DB2" w:rsidRDefault="0078117B" w:rsidP="0078117B">
      <w:pPr>
        <w:pStyle w:val="ListParagraph"/>
        <w:ind w:left="851"/>
        <w:rPr>
          <w:u w:val="single"/>
        </w:rPr>
      </w:pPr>
      <w:r w:rsidRPr="00F90DB2">
        <w:rPr>
          <w:u w:val="single"/>
        </w:rPr>
        <w:t>Instructions:</w:t>
      </w:r>
    </w:p>
    <w:p w14:paraId="49A91BF7" w14:textId="77777777" w:rsidR="0078117B" w:rsidRDefault="0078117B" w:rsidP="0078117B">
      <w:pPr>
        <w:pStyle w:val="ListParagraph"/>
        <w:numPr>
          <w:ilvl w:val="0"/>
          <w:numId w:val="23"/>
        </w:numPr>
        <w:ind w:left="851"/>
        <w:jc w:val="both"/>
      </w:pPr>
      <w:r>
        <w:t xml:space="preserve">You are provided with two samples, a control sample labelled ‘C’ and a test sample labelled with a three-digit code.  </w:t>
      </w:r>
    </w:p>
    <w:p w14:paraId="77A2B110" w14:textId="77777777" w:rsidR="0078117B" w:rsidRDefault="0078117B" w:rsidP="0078117B">
      <w:pPr>
        <w:pStyle w:val="ListParagraph"/>
        <w:numPr>
          <w:ilvl w:val="0"/>
          <w:numId w:val="23"/>
        </w:numPr>
        <w:ind w:left="851"/>
        <w:jc w:val="both"/>
      </w:pPr>
      <w:r>
        <w:t>Evaluate the odour of the control sample first by sniffing the headspace from the jar.</w:t>
      </w:r>
    </w:p>
    <w:p w14:paraId="376FA6F4" w14:textId="77777777" w:rsidR="0078117B" w:rsidRDefault="0078117B" w:rsidP="0078117B">
      <w:pPr>
        <w:pStyle w:val="ListParagraph"/>
        <w:numPr>
          <w:ilvl w:val="0"/>
          <w:numId w:val="23"/>
        </w:numPr>
        <w:ind w:left="851"/>
        <w:jc w:val="both"/>
      </w:pPr>
      <w:r>
        <w:t xml:space="preserve">Then evaluate the odour intensity of the test sample.  </w:t>
      </w:r>
    </w:p>
    <w:p w14:paraId="5164A718" w14:textId="77777777" w:rsidR="0078117B" w:rsidRDefault="0078117B" w:rsidP="0078117B">
      <w:pPr>
        <w:pStyle w:val="ListParagraph"/>
        <w:numPr>
          <w:ilvl w:val="0"/>
          <w:numId w:val="23"/>
        </w:numPr>
        <w:ind w:left="851"/>
        <w:jc w:val="both"/>
      </w:pPr>
      <w:r>
        <w:t xml:space="preserve">Determine if the odour of the test sample is different from the control and record the magnitude of that difference on the scale below by adding a cross to the appropriate box.  If you do not </w:t>
      </w:r>
      <w:r w:rsidRPr="0028561D">
        <w:t>perceive a difference</w:t>
      </w:r>
      <w:r>
        <w:t>, please</w:t>
      </w:r>
      <w:r w:rsidRPr="0028561D">
        <w:t xml:space="preserve"> add a cross to the box marked </w:t>
      </w:r>
      <w:r>
        <w:t>‘</w:t>
      </w:r>
      <w:r w:rsidRPr="0028561D">
        <w:t>No Difference</w:t>
      </w:r>
      <w:r>
        <w:t>’.</w:t>
      </w:r>
    </w:p>
    <w:p w14:paraId="1D6B365D" w14:textId="77777777" w:rsidR="0078117B" w:rsidRDefault="0078117B" w:rsidP="0078117B">
      <w:pPr>
        <w:pStyle w:val="ListParagraph"/>
        <w:numPr>
          <w:ilvl w:val="0"/>
          <w:numId w:val="23"/>
        </w:numPr>
        <w:ind w:left="851"/>
        <w:jc w:val="both"/>
      </w:pPr>
      <w:r>
        <w:t>Please note down any further information regarding how the two samples differ if you find a difference.</w:t>
      </w:r>
    </w:p>
    <w:p w14:paraId="35113DD1" w14:textId="77777777" w:rsidR="0078117B" w:rsidRDefault="0078117B" w:rsidP="0078117B">
      <w:pPr>
        <w:pStyle w:val="ListParagraph"/>
        <w:ind w:left="851" w:hanging="459"/>
        <w:jc w:val="both"/>
      </w:pPr>
    </w:p>
    <w:p w14:paraId="717D3EF5" w14:textId="77777777" w:rsidR="0078117B" w:rsidRPr="005C011A" w:rsidRDefault="0078117B" w:rsidP="0078117B">
      <w:pPr>
        <w:pStyle w:val="ListParagraph"/>
        <w:ind w:left="851" w:hanging="459"/>
        <w:jc w:val="center"/>
        <w:rPr>
          <w:b/>
          <w:u w:val="single"/>
        </w:rPr>
      </w:pPr>
      <w:r>
        <w:rPr>
          <w:b/>
        </w:rPr>
        <w:t xml:space="preserve">Test </w:t>
      </w:r>
      <w:r w:rsidRPr="00676D3E">
        <w:rPr>
          <w:b/>
        </w:rPr>
        <w:t xml:space="preserve">Sample Code </w:t>
      </w:r>
      <w:r w:rsidRPr="005C011A">
        <w:rPr>
          <w:b/>
          <w:u w:val="single"/>
        </w:rPr>
        <w:t xml:space="preserve">  </w:t>
      </w:r>
      <w:r>
        <w:rPr>
          <w:b/>
          <w:u w:val="single"/>
        </w:rPr>
        <w:t>561</w:t>
      </w:r>
      <w:r>
        <w:rPr>
          <w:u w:val="single"/>
        </w:rPr>
        <w:t xml:space="preserve">  </w:t>
      </w:r>
      <w:r>
        <w:rPr>
          <w:color w:val="FFFFFF" w:themeColor="background1"/>
          <w:u w:val="single"/>
        </w:rPr>
        <w:t>.</w:t>
      </w:r>
      <w:r w:rsidRPr="005C011A">
        <w:rPr>
          <w:b/>
          <w:u w:val="single"/>
        </w:rPr>
        <w:t xml:space="preserve"> </w:t>
      </w:r>
    </w:p>
    <w:p w14:paraId="6CE53A82" w14:textId="77777777" w:rsidR="0078117B" w:rsidRDefault="0078117B" w:rsidP="0078117B">
      <w:pPr>
        <w:pStyle w:val="ListParagraph"/>
        <w:ind w:left="2160" w:hanging="459"/>
        <w:jc w:val="both"/>
      </w:pPr>
    </w:p>
    <w:tbl>
      <w:tblPr>
        <w:tblStyle w:val="TableGrid"/>
        <w:tblW w:w="8418" w:type="dxa"/>
        <w:tblInd w:w="675" w:type="dxa"/>
        <w:tblLook w:val="04A0" w:firstRow="1" w:lastRow="0" w:firstColumn="1" w:lastColumn="0" w:noHBand="0" w:noVBand="1"/>
      </w:tblPr>
      <w:tblGrid>
        <w:gridCol w:w="1134"/>
        <w:gridCol w:w="1276"/>
        <w:gridCol w:w="1276"/>
        <w:gridCol w:w="1134"/>
        <w:gridCol w:w="1168"/>
        <w:gridCol w:w="1261"/>
        <w:gridCol w:w="1169"/>
      </w:tblGrid>
      <w:tr w:rsidR="0078117B" w14:paraId="52F1B113" w14:textId="77777777" w:rsidTr="006A6EE6">
        <w:tc>
          <w:tcPr>
            <w:tcW w:w="1134" w:type="dxa"/>
          </w:tcPr>
          <w:p w14:paraId="310270A8" w14:textId="77777777" w:rsidR="0078117B" w:rsidRPr="003C58A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-3</w:t>
            </w:r>
          </w:p>
        </w:tc>
        <w:tc>
          <w:tcPr>
            <w:tcW w:w="1276" w:type="dxa"/>
          </w:tcPr>
          <w:p w14:paraId="45A8B85E" w14:textId="77777777" w:rsidR="0078117B" w:rsidRPr="003C58A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-2</w:t>
            </w:r>
          </w:p>
        </w:tc>
        <w:tc>
          <w:tcPr>
            <w:tcW w:w="1276" w:type="dxa"/>
          </w:tcPr>
          <w:p w14:paraId="74B5D818" w14:textId="77777777" w:rsidR="0078117B" w:rsidRPr="003C58A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-1</w:t>
            </w:r>
          </w:p>
        </w:tc>
        <w:tc>
          <w:tcPr>
            <w:tcW w:w="1134" w:type="dxa"/>
          </w:tcPr>
          <w:p w14:paraId="7F300AC6" w14:textId="77777777" w:rsidR="0078117B" w:rsidRPr="003C58A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1168" w:type="dxa"/>
          </w:tcPr>
          <w:p w14:paraId="711A4A15" w14:textId="77777777" w:rsidR="0078117B" w:rsidRPr="003C58A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+1</w:t>
            </w:r>
          </w:p>
        </w:tc>
        <w:tc>
          <w:tcPr>
            <w:tcW w:w="1261" w:type="dxa"/>
          </w:tcPr>
          <w:p w14:paraId="18990716" w14:textId="77777777" w:rsidR="0078117B" w:rsidRPr="003C58A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+2</w:t>
            </w:r>
          </w:p>
        </w:tc>
        <w:tc>
          <w:tcPr>
            <w:tcW w:w="1169" w:type="dxa"/>
          </w:tcPr>
          <w:p w14:paraId="41B1896B" w14:textId="77777777" w:rsidR="0078117B" w:rsidRPr="003C58A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+3</w:t>
            </w:r>
          </w:p>
        </w:tc>
      </w:tr>
      <w:tr w:rsidR="0078117B" w14:paraId="3B29029D" w14:textId="77777777" w:rsidTr="006A6EE6">
        <w:trPr>
          <w:trHeight w:val="305"/>
        </w:trPr>
        <w:tc>
          <w:tcPr>
            <w:tcW w:w="1134" w:type="dxa"/>
          </w:tcPr>
          <w:p w14:paraId="1D2312A0" w14:textId="77777777" w:rsidR="0078117B" w:rsidRDefault="0078117B" w:rsidP="006A6EE6">
            <w:pPr>
              <w:pStyle w:val="ListParagraph"/>
              <w:ind w:left="0"/>
              <w:jc w:val="center"/>
            </w:pPr>
            <w:r>
              <w:t xml:space="preserve">Much weaker </w:t>
            </w:r>
          </w:p>
        </w:tc>
        <w:tc>
          <w:tcPr>
            <w:tcW w:w="1276" w:type="dxa"/>
          </w:tcPr>
          <w:p w14:paraId="658E4D1A" w14:textId="77777777" w:rsidR="0078117B" w:rsidRDefault="0078117B" w:rsidP="006A6EE6">
            <w:pPr>
              <w:pStyle w:val="ListParagraph"/>
              <w:ind w:left="0"/>
              <w:jc w:val="center"/>
            </w:pPr>
            <w:r>
              <w:t xml:space="preserve">Moderately weaker </w:t>
            </w:r>
          </w:p>
        </w:tc>
        <w:tc>
          <w:tcPr>
            <w:tcW w:w="1276" w:type="dxa"/>
          </w:tcPr>
          <w:p w14:paraId="1F30DB81" w14:textId="77777777" w:rsidR="0078117B" w:rsidRDefault="0078117B" w:rsidP="006A6EE6">
            <w:pPr>
              <w:pStyle w:val="ListParagraph"/>
              <w:ind w:left="0"/>
              <w:jc w:val="center"/>
            </w:pPr>
            <w:r>
              <w:t xml:space="preserve">Slightly weaker </w:t>
            </w:r>
          </w:p>
        </w:tc>
        <w:tc>
          <w:tcPr>
            <w:tcW w:w="1134" w:type="dxa"/>
          </w:tcPr>
          <w:p w14:paraId="30619D69" w14:textId="77777777" w:rsidR="0078117B" w:rsidRDefault="0078117B" w:rsidP="006A6EE6">
            <w:pPr>
              <w:pStyle w:val="ListParagraph"/>
              <w:ind w:left="0"/>
              <w:jc w:val="center"/>
            </w:pPr>
            <w:r>
              <w:t>No difference</w:t>
            </w:r>
          </w:p>
        </w:tc>
        <w:tc>
          <w:tcPr>
            <w:tcW w:w="1168" w:type="dxa"/>
          </w:tcPr>
          <w:p w14:paraId="2BE08BCE" w14:textId="77777777" w:rsidR="0078117B" w:rsidRDefault="0078117B" w:rsidP="006A6EE6">
            <w:pPr>
              <w:pStyle w:val="ListParagraph"/>
              <w:ind w:left="0"/>
              <w:jc w:val="center"/>
            </w:pPr>
            <w:r>
              <w:t xml:space="preserve">Slightly stronger </w:t>
            </w:r>
          </w:p>
        </w:tc>
        <w:tc>
          <w:tcPr>
            <w:tcW w:w="1261" w:type="dxa"/>
          </w:tcPr>
          <w:p w14:paraId="60601C53" w14:textId="77777777" w:rsidR="0078117B" w:rsidRDefault="0078117B" w:rsidP="006A6EE6">
            <w:pPr>
              <w:pStyle w:val="ListParagraph"/>
              <w:ind w:left="0"/>
              <w:jc w:val="center"/>
            </w:pPr>
            <w:r>
              <w:t xml:space="preserve">Moderately stronger </w:t>
            </w:r>
          </w:p>
        </w:tc>
        <w:tc>
          <w:tcPr>
            <w:tcW w:w="1169" w:type="dxa"/>
          </w:tcPr>
          <w:p w14:paraId="622B88B9" w14:textId="77777777" w:rsidR="0078117B" w:rsidRDefault="0078117B" w:rsidP="006A6EE6">
            <w:pPr>
              <w:pStyle w:val="ListParagraph"/>
              <w:ind w:left="0"/>
              <w:jc w:val="center"/>
            </w:pPr>
            <w:r>
              <w:t>Much stronger</w:t>
            </w:r>
            <w:r w:rsidDel="00DE00DC">
              <w:t xml:space="preserve"> </w:t>
            </w:r>
          </w:p>
        </w:tc>
      </w:tr>
      <w:tr w:rsidR="0078117B" w14:paraId="0E7B304C" w14:textId="77777777" w:rsidTr="006A6EE6">
        <w:trPr>
          <w:trHeight w:val="305"/>
        </w:trPr>
        <w:tc>
          <w:tcPr>
            <w:tcW w:w="1134" w:type="dxa"/>
          </w:tcPr>
          <w:p w14:paraId="2F561FF8" w14:textId="77777777" w:rsidR="0078117B" w:rsidRDefault="0078117B" w:rsidP="006A6EE6">
            <w:pPr>
              <w:pStyle w:val="ListParagraph"/>
              <w:ind w:left="0"/>
              <w:jc w:val="both"/>
            </w:pPr>
          </w:p>
        </w:tc>
        <w:tc>
          <w:tcPr>
            <w:tcW w:w="1276" w:type="dxa"/>
          </w:tcPr>
          <w:p w14:paraId="16154C41" w14:textId="77777777" w:rsidR="0078117B" w:rsidRDefault="0078117B" w:rsidP="006A6EE6">
            <w:pPr>
              <w:pStyle w:val="ListParagraph"/>
              <w:ind w:left="0"/>
              <w:jc w:val="both"/>
            </w:pPr>
          </w:p>
        </w:tc>
        <w:tc>
          <w:tcPr>
            <w:tcW w:w="1276" w:type="dxa"/>
          </w:tcPr>
          <w:p w14:paraId="4A1B2750" w14:textId="77777777" w:rsidR="0078117B" w:rsidRDefault="0078117B" w:rsidP="006A6EE6">
            <w:pPr>
              <w:pStyle w:val="ListParagraph"/>
              <w:ind w:left="0"/>
              <w:jc w:val="both"/>
            </w:pPr>
          </w:p>
        </w:tc>
        <w:tc>
          <w:tcPr>
            <w:tcW w:w="1134" w:type="dxa"/>
          </w:tcPr>
          <w:p w14:paraId="0EC00FC4" w14:textId="77777777" w:rsidR="0078117B" w:rsidRDefault="0078117B" w:rsidP="006A6EE6">
            <w:pPr>
              <w:pStyle w:val="ListParagraph"/>
              <w:ind w:left="0"/>
              <w:jc w:val="both"/>
            </w:pPr>
          </w:p>
        </w:tc>
        <w:tc>
          <w:tcPr>
            <w:tcW w:w="1168" w:type="dxa"/>
          </w:tcPr>
          <w:p w14:paraId="792994A9" w14:textId="77777777" w:rsidR="0078117B" w:rsidRDefault="0078117B" w:rsidP="006A6EE6">
            <w:pPr>
              <w:pStyle w:val="ListParagraph"/>
              <w:ind w:left="0"/>
              <w:jc w:val="both"/>
            </w:pPr>
          </w:p>
        </w:tc>
        <w:tc>
          <w:tcPr>
            <w:tcW w:w="1261" w:type="dxa"/>
          </w:tcPr>
          <w:p w14:paraId="4B391C04" w14:textId="77777777" w:rsidR="0078117B" w:rsidRDefault="0078117B" w:rsidP="006A6EE6">
            <w:pPr>
              <w:pStyle w:val="ListParagraph"/>
              <w:ind w:left="0"/>
              <w:jc w:val="both"/>
            </w:pPr>
          </w:p>
        </w:tc>
        <w:tc>
          <w:tcPr>
            <w:tcW w:w="1169" w:type="dxa"/>
          </w:tcPr>
          <w:p w14:paraId="68F4B2C5" w14:textId="77777777" w:rsidR="0078117B" w:rsidRDefault="0078117B" w:rsidP="006A6EE6">
            <w:pPr>
              <w:pStyle w:val="ListParagraph"/>
              <w:ind w:left="0"/>
              <w:jc w:val="both"/>
            </w:pPr>
          </w:p>
        </w:tc>
      </w:tr>
    </w:tbl>
    <w:p w14:paraId="26F88956" w14:textId="77777777" w:rsidR="0078117B" w:rsidRDefault="0078117B" w:rsidP="0078117B">
      <w:pPr>
        <w:spacing w:after="0"/>
        <w:jc w:val="both"/>
      </w:pPr>
    </w:p>
    <w:p w14:paraId="27B964C9" w14:textId="77777777" w:rsidR="0078117B" w:rsidRPr="003C58AB" w:rsidRDefault="0078117B" w:rsidP="0078117B">
      <w:pPr>
        <w:pStyle w:val="ListParagraph"/>
        <w:ind w:left="851"/>
        <w:jc w:val="both"/>
        <w:rPr>
          <w:b/>
        </w:rPr>
      </w:pPr>
      <w:r w:rsidRPr="003C58AB">
        <w:rPr>
          <w:b/>
        </w:rPr>
        <w:t>Remember that a duplicate control may be the test sample some of the time.</w:t>
      </w:r>
    </w:p>
    <w:p w14:paraId="0E5C43DF" w14:textId="77777777" w:rsidR="0078117B" w:rsidRDefault="0078117B" w:rsidP="0078117B">
      <w:pPr>
        <w:pStyle w:val="ListParagraph"/>
        <w:ind w:left="851"/>
        <w:jc w:val="both"/>
      </w:pPr>
    </w:p>
    <w:p w14:paraId="04A4751E" w14:textId="77777777" w:rsidR="0078117B" w:rsidRDefault="0078117B" w:rsidP="0078117B">
      <w:pPr>
        <w:pStyle w:val="ListParagraph"/>
        <w:ind w:left="851"/>
        <w:jc w:val="both"/>
      </w:pPr>
      <w:r>
        <w:t>Comments:</w:t>
      </w:r>
    </w:p>
    <w:p w14:paraId="342DAEBB" w14:textId="77777777" w:rsidR="0078117B" w:rsidRDefault="0078117B" w:rsidP="0078117B">
      <w:pPr>
        <w:pStyle w:val="ListParagraph"/>
        <w:ind w:left="851"/>
        <w:jc w:val="both"/>
      </w:pPr>
      <w:r>
        <w:t>____________________________________________________________________________________________________________________________________________________</w:t>
      </w:r>
    </w:p>
    <w:p w14:paraId="0EA6BBE3" w14:textId="57950390" w:rsidR="0078117B" w:rsidRDefault="0078117B" w:rsidP="0050430A">
      <w:pPr>
        <w:jc w:val="both"/>
      </w:pPr>
    </w:p>
    <w:p w14:paraId="1567D5DC" w14:textId="5837F60F" w:rsidR="00D425C0" w:rsidRPr="00DC23AC" w:rsidRDefault="006F3492" w:rsidP="00D425C0">
      <w:pPr>
        <w:jc w:val="center"/>
        <w:rPr>
          <w:rFonts w:cstheme="minorHAnsi"/>
          <w:sz w:val="24"/>
          <w:szCs w:val="24"/>
        </w:rPr>
      </w:pPr>
      <w:r w:rsidRPr="00DC23AC">
        <w:rPr>
          <w:rFonts w:cstheme="minorHAnsi"/>
          <w:sz w:val="16"/>
          <w:szCs w:val="16"/>
          <w:lang w:val="en-IN" w:eastAsia="en-IN"/>
        </w:rPr>
        <w:t xml:space="preserve">           </w:t>
      </w:r>
      <w:r w:rsidR="00D425C0" w:rsidRPr="00DC23AC">
        <w:rPr>
          <w:rFonts w:cstheme="minorHAnsi"/>
          <w:b/>
          <w:sz w:val="24"/>
          <w:szCs w:val="24"/>
          <w:lang w:val="en-IN" w:eastAsia="en-IN"/>
        </w:rPr>
        <w:t>FIGURE 11.8</w:t>
      </w:r>
      <w:r w:rsidR="00D425C0" w:rsidRPr="00DC23AC">
        <w:rPr>
          <w:rFonts w:cstheme="minorHAnsi"/>
          <w:sz w:val="24"/>
          <w:szCs w:val="24"/>
          <w:lang w:val="en-IN" w:eastAsia="en-IN"/>
        </w:rPr>
        <w:t xml:space="preserve"> Questionnaire used for the case study 2 difference from control test.</w:t>
      </w:r>
    </w:p>
    <w:p w14:paraId="0AB69E08" w14:textId="1AD94FE8" w:rsidR="0078117B" w:rsidRDefault="0078117B" w:rsidP="0050430A">
      <w:pPr>
        <w:jc w:val="both"/>
      </w:pPr>
    </w:p>
    <w:p w14:paraId="1DDB3733" w14:textId="7DE150AD" w:rsidR="0078117B" w:rsidRDefault="0078117B" w:rsidP="0050430A">
      <w:pPr>
        <w:jc w:val="both"/>
      </w:pPr>
    </w:p>
    <w:p w14:paraId="47E1030B" w14:textId="1E3EA320" w:rsidR="0078117B" w:rsidRDefault="0078117B" w:rsidP="0050430A">
      <w:pPr>
        <w:jc w:val="both"/>
      </w:pPr>
    </w:p>
    <w:p w14:paraId="6404CC34" w14:textId="271ACEF8" w:rsidR="0078117B" w:rsidRDefault="0078117B" w:rsidP="0050430A">
      <w:pPr>
        <w:jc w:val="both"/>
      </w:pPr>
    </w:p>
    <w:p w14:paraId="4A82BF08" w14:textId="14E785ED" w:rsidR="0078117B" w:rsidRDefault="0078117B" w:rsidP="0050430A">
      <w:pPr>
        <w:jc w:val="both"/>
      </w:pPr>
    </w:p>
    <w:p w14:paraId="11099DC8" w14:textId="38F6BC7A" w:rsidR="0078117B" w:rsidRDefault="0078117B" w:rsidP="0050430A">
      <w:pPr>
        <w:jc w:val="both"/>
      </w:pPr>
    </w:p>
    <w:p w14:paraId="2B4EA434" w14:textId="02FE37E9" w:rsidR="0078117B" w:rsidRDefault="0078117B" w:rsidP="0050430A">
      <w:pPr>
        <w:jc w:val="both"/>
      </w:pPr>
    </w:p>
    <w:p w14:paraId="6DB39107" w14:textId="1CCF99E8" w:rsidR="0078117B" w:rsidRDefault="0078117B" w:rsidP="0050430A">
      <w:pPr>
        <w:jc w:val="both"/>
      </w:pPr>
    </w:p>
    <w:p w14:paraId="1329FB64" w14:textId="77777777" w:rsidR="0078117B" w:rsidRDefault="0078117B" w:rsidP="0078117B">
      <w:pPr>
        <w:pStyle w:val="ListParagraph"/>
        <w:ind w:left="144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C9DE3C0" wp14:editId="60370DF8">
                <wp:simplePos x="0" y="0"/>
                <wp:positionH relativeFrom="column">
                  <wp:posOffset>276225</wp:posOffset>
                </wp:positionH>
                <wp:positionV relativeFrom="paragraph">
                  <wp:posOffset>142875</wp:posOffset>
                </wp:positionV>
                <wp:extent cx="5610225" cy="7086600"/>
                <wp:effectExtent l="0" t="0" r="28575" b="1905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0225" cy="7086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D22F2D" id="Rectangle 37" o:spid="_x0000_s1026" style="position:absolute;margin-left:21.75pt;margin-top:11.25pt;width:441.75pt;height:55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" filled="f" strokecolor="black [3213]" strokeweight="2pt"/>
            </w:pict>
          </mc:Fallback>
        </mc:AlternateContent>
      </w:r>
    </w:p>
    <w:p w14:paraId="4412129C" w14:textId="77777777" w:rsidR="0078117B" w:rsidRDefault="0078117B" w:rsidP="0078117B">
      <w:pPr>
        <w:pStyle w:val="ListParagraph"/>
        <w:ind w:left="993"/>
        <w:jc w:val="center"/>
        <w:rPr>
          <w:b/>
        </w:rPr>
      </w:pPr>
      <w:r>
        <w:rPr>
          <w:b/>
        </w:rPr>
        <w:t>Ranking Test</w:t>
      </w:r>
    </w:p>
    <w:p w14:paraId="0460CF88" w14:textId="77777777" w:rsidR="0078117B" w:rsidRDefault="0078117B" w:rsidP="0078117B">
      <w:pPr>
        <w:pStyle w:val="ListParagraph"/>
        <w:ind w:left="1440"/>
      </w:pPr>
    </w:p>
    <w:p w14:paraId="11063441" w14:textId="77777777" w:rsidR="0078117B" w:rsidRDefault="0078117B" w:rsidP="0078117B">
      <w:pPr>
        <w:pStyle w:val="ListParagraph"/>
        <w:ind w:left="993"/>
      </w:pPr>
      <w:r>
        <w:t>Assessor ID:____________</w:t>
      </w:r>
      <w:r>
        <w:tab/>
        <w:t xml:space="preserve">     Date:_____________</w:t>
      </w:r>
      <w:r>
        <w:tab/>
      </w:r>
      <w:r>
        <w:tab/>
        <w:t xml:space="preserve">     Time:________</w:t>
      </w:r>
    </w:p>
    <w:p w14:paraId="360F5CA8" w14:textId="77777777" w:rsidR="0078117B" w:rsidRDefault="0078117B" w:rsidP="0078117B">
      <w:pPr>
        <w:pStyle w:val="ListParagraph"/>
        <w:ind w:left="993"/>
      </w:pPr>
    </w:p>
    <w:p w14:paraId="066277F8" w14:textId="77777777" w:rsidR="0078117B" w:rsidRDefault="0078117B" w:rsidP="0078117B">
      <w:pPr>
        <w:pStyle w:val="ListParagraph"/>
        <w:ind w:left="993"/>
      </w:pPr>
      <w:r>
        <w:t>Attribute:___</w:t>
      </w:r>
      <w:r w:rsidRPr="00402FC3">
        <w:rPr>
          <w:u w:val="single"/>
        </w:rPr>
        <w:t>Bitterness_</w:t>
      </w:r>
      <w:r>
        <w:t>_____</w:t>
      </w:r>
    </w:p>
    <w:p w14:paraId="0AA11DE5" w14:textId="77777777" w:rsidR="0078117B" w:rsidRDefault="0078117B" w:rsidP="0078117B">
      <w:pPr>
        <w:pStyle w:val="ListParagraph"/>
        <w:ind w:left="993"/>
      </w:pPr>
    </w:p>
    <w:p w14:paraId="62048187" w14:textId="77777777" w:rsidR="0078117B" w:rsidRDefault="0078117B" w:rsidP="0078117B">
      <w:pPr>
        <w:pStyle w:val="ListParagraph"/>
        <w:ind w:left="993"/>
      </w:pPr>
      <w:r>
        <w:t>Instructions:</w:t>
      </w:r>
    </w:p>
    <w:p w14:paraId="61E9FFBE" w14:textId="77777777" w:rsidR="0078117B" w:rsidRDefault="0078117B" w:rsidP="0078117B">
      <w:pPr>
        <w:pStyle w:val="ListParagraph"/>
        <w:numPr>
          <w:ilvl w:val="0"/>
          <w:numId w:val="24"/>
        </w:numPr>
        <w:ind w:left="1701"/>
        <w:jc w:val="both"/>
      </w:pPr>
      <w:r>
        <w:t xml:space="preserve">You are provided with four samples, each labelled with a three-digit code.  </w:t>
      </w:r>
    </w:p>
    <w:p w14:paraId="690504D9" w14:textId="77777777" w:rsidR="0078117B" w:rsidRDefault="0078117B" w:rsidP="0078117B">
      <w:pPr>
        <w:pStyle w:val="ListParagraph"/>
        <w:ind w:left="1701"/>
        <w:jc w:val="both"/>
      </w:pPr>
    </w:p>
    <w:p w14:paraId="0097D719" w14:textId="77777777" w:rsidR="0078117B" w:rsidRDefault="0078117B" w:rsidP="0078117B">
      <w:pPr>
        <w:pStyle w:val="ListParagraph"/>
        <w:numPr>
          <w:ilvl w:val="0"/>
          <w:numId w:val="24"/>
        </w:numPr>
        <w:ind w:left="1701"/>
        <w:jc w:val="both"/>
      </w:pPr>
      <w:r>
        <w:t xml:space="preserve">Evaluate the samples in the order presented from left to right, cleansing your palate between samples before evaluating the next sample.  </w:t>
      </w:r>
    </w:p>
    <w:p w14:paraId="5C237A86" w14:textId="77777777" w:rsidR="0078117B" w:rsidRDefault="0078117B" w:rsidP="0078117B">
      <w:pPr>
        <w:pStyle w:val="ListParagraph"/>
      </w:pPr>
    </w:p>
    <w:tbl>
      <w:tblPr>
        <w:tblStyle w:val="TableGrid"/>
        <w:tblW w:w="0" w:type="auto"/>
        <w:tblInd w:w="2875" w:type="dxa"/>
        <w:tblLook w:val="04A0" w:firstRow="1" w:lastRow="0" w:firstColumn="1" w:lastColumn="0" w:noHBand="0" w:noVBand="1"/>
      </w:tblPr>
      <w:tblGrid>
        <w:gridCol w:w="1180"/>
        <w:gridCol w:w="1180"/>
        <w:gridCol w:w="1180"/>
        <w:gridCol w:w="1180"/>
      </w:tblGrid>
      <w:tr w:rsidR="0078117B" w14:paraId="6F95730C" w14:textId="77777777" w:rsidTr="006A6EE6"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05978" w14:textId="77777777" w:rsidR="0078117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648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54062" w14:textId="77777777" w:rsidR="0078117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561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3F01C" w14:textId="77777777" w:rsidR="0078117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140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F0310" w14:textId="77777777" w:rsidR="0078117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937</w:t>
            </w:r>
          </w:p>
        </w:tc>
      </w:tr>
    </w:tbl>
    <w:p w14:paraId="536B8553" w14:textId="77777777" w:rsidR="0078117B" w:rsidRDefault="0078117B" w:rsidP="0078117B">
      <w:pPr>
        <w:pStyle w:val="ListParagraph"/>
      </w:pPr>
    </w:p>
    <w:p w14:paraId="5EE6A5A1" w14:textId="77777777" w:rsidR="0078117B" w:rsidRDefault="0078117B" w:rsidP="0078117B">
      <w:pPr>
        <w:pStyle w:val="ListParagraph"/>
        <w:numPr>
          <w:ilvl w:val="0"/>
          <w:numId w:val="24"/>
        </w:numPr>
        <w:ind w:left="1701"/>
        <w:jc w:val="both"/>
      </w:pPr>
      <w:r>
        <w:t xml:space="preserve">Rank the samples in order of increasing </w:t>
      </w:r>
      <w:r w:rsidRPr="00402FC3">
        <w:rPr>
          <w:u w:val="single"/>
        </w:rPr>
        <w:t>bitterness</w:t>
      </w:r>
      <w:r>
        <w:t>.  You may re-assess any of the samples again as often as you wish until you have made your mind up.</w:t>
      </w:r>
    </w:p>
    <w:p w14:paraId="516D0195" w14:textId="77777777" w:rsidR="0078117B" w:rsidRDefault="0078117B" w:rsidP="0078117B">
      <w:pPr>
        <w:pStyle w:val="ListParagraph"/>
        <w:ind w:left="1701"/>
        <w:jc w:val="both"/>
      </w:pPr>
    </w:p>
    <w:p w14:paraId="5DE280C7" w14:textId="77777777" w:rsidR="0078117B" w:rsidRDefault="0078117B" w:rsidP="0078117B">
      <w:pPr>
        <w:pStyle w:val="ListParagraph"/>
        <w:numPr>
          <w:ilvl w:val="0"/>
          <w:numId w:val="24"/>
        </w:numPr>
        <w:ind w:left="1701"/>
        <w:jc w:val="both"/>
      </w:pPr>
      <w:r>
        <w:t xml:space="preserve">Then please write down the codes of the samples in the order from least to most </w:t>
      </w:r>
      <w:r w:rsidRPr="00402FC3">
        <w:rPr>
          <w:u w:val="single"/>
        </w:rPr>
        <w:t>bitter</w:t>
      </w:r>
      <w:r w:rsidRPr="00402FC3">
        <w:t xml:space="preserve"> </w:t>
      </w:r>
      <w:r>
        <w:t xml:space="preserve">in the table below.  </w:t>
      </w:r>
    </w:p>
    <w:p w14:paraId="55732F5A" w14:textId="77777777" w:rsidR="0078117B" w:rsidRDefault="0078117B" w:rsidP="0078117B">
      <w:pPr>
        <w:pStyle w:val="ListParagraph"/>
        <w:ind w:left="1701"/>
      </w:pPr>
    </w:p>
    <w:p w14:paraId="3EEC8076" w14:textId="77777777" w:rsidR="0078117B" w:rsidRDefault="0078117B" w:rsidP="0078117B">
      <w:pPr>
        <w:pStyle w:val="ListParagraph"/>
        <w:numPr>
          <w:ilvl w:val="0"/>
          <w:numId w:val="24"/>
        </w:numPr>
        <w:ind w:left="1701"/>
        <w:jc w:val="both"/>
      </w:pPr>
      <w:r>
        <w:t>If two samples appear the same, make a best guess as to their rank order and note down in the comments section that it was a forced choice.</w:t>
      </w:r>
    </w:p>
    <w:p w14:paraId="120916DF" w14:textId="77777777" w:rsidR="0078117B" w:rsidRDefault="0078117B" w:rsidP="0078117B">
      <w:pPr>
        <w:pStyle w:val="ListParagraph"/>
        <w:ind w:left="2160" w:hanging="459"/>
        <w:jc w:val="both"/>
      </w:pPr>
    </w:p>
    <w:tbl>
      <w:tblPr>
        <w:tblStyle w:val="TableGrid"/>
        <w:tblW w:w="0" w:type="auto"/>
        <w:tblInd w:w="2115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153"/>
        <w:gridCol w:w="1394"/>
        <w:gridCol w:w="1257"/>
        <w:gridCol w:w="1264"/>
        <w:gridCol w:w="1358"/>
      </w:tblGrid>
      <w:tr w:rsidR="0078117B" w14:paraId="57AE0576" w14:textId="77777777" w:rsidTr="006A6EE6">
        <w:tc>
          <w:tcPr>
            <w:tcW w:w="1153" w:type="dxa"/>
            <w:vMerge w:val="restart"/>
          </w:tcPr>
          <w:p w14:paraId="01BF20FD" w14:textId="77777777" w:rsidR="0078117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5273" w:type="dxa"/>
            <w:gridSpan w:val="4"/>
            <w:tcBorders>
              <w:top w:val="single" w:sz="4" w:space="0" w:color="auto"/>
            </w:tcBorders>
          </w:tcPr>
          <w:p w14:paraId="1C613153" w14:textId="77777777" w:rsidR="0078117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Rank Order</w:t>
            </w:r>
          </w:p>
        </w:tc>
      </w:tr>
      <w:tr w:rsidR="0078117B" w14:paraId="5A223F2F" w14:textId="77777777" w:rsidTr="006A6EE6">
        <w:tc>
          <w:tcPr>
            <w:tcW w:w="1153" w:type="dxa"/>
            <w:vMerge/>
          </w:tcPr>
          <w:p w14:paraId="4A145536" w14:textId="77777777" w:rsidR="0078117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</w:p>
        </w:tc>
        <w:tc>
          <w:tcPr>
            <w:tcW w:w="1394" w:type="dxa"/>
          </w:tcPr>
          <w:p w14:paraId="0915CE30" w14:textId="77777777" w:rsidR="0078117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257" w:type="dxa"/>
          </w:tcPr>
          <w:p w14:paraId="2493CB8D" w14:textId="77777777" w:rsidR="0078117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264" w:type="dxa"/>
          </w:tcPr>
          <w:p w14:paraId="54F497F8" w14:textId="77777777" w:rsidR="0078117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358" w:type="dxa"/>
          </w:tcPr>
          <w:p w14:paraId="4676E454" w14:textId="77777777" w:rsidR="0078117B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</w:tr>
      <w:tr w:rsidR="0078117B" w14:paraId="19AB4485" w14:textId="77777777" w:rsidTr="006A6EE6">
        <w:trPr>
          <w:trHeight w:val="305"/>
        </w:trPr>
        <w:tc>
          <w:tcPr>
            <w:tcW w:w="1153" w:type="dxa"/>
            <w:vMerge/>
            <w:tcBorders>
              <w:bottom w:val="single" w:sz="4" w:space="0" w:color="auto"/>
            </w:tcBorders>
          </w:tcPr>
          <w:p w14:paraId="6EDED1A7" w14:textId="77777777" w:rsidR="0078117B" w:rsidRDefault="0078117B" w:rsidP="006A6EE6">
            <w:pPr>
              <w:pStyle w:val="ListParagraph"/>
              <w:ind w:left="0"/>
              <w:jc w:val="center"/>
            </w:pPr>
          </w:p>
        </w:tc>
        <w:tc>
          <w:tcPr>
            <w:tcW w:w="1394" w:type="dxa"/>
            <w:hideMark/>
          </w:tcPr>
          <w:p w14:paraId="751DDCDD" w14:textId="77777777" w:rsidR="0078117B" w:rsidRDefault="0078117B" w:rsidP="006A6EE6">
            <w:pPr>
              <w:pStyle w:val="ListParagraph"/>
              <w:ind w:left="0"/>
              <w:jc w:val="center"/>
            </w:pPr>
            <w:r>
              <w:t>Least Bitter</w:t>
            </w:r>
          </w:p>
        </w:tc>
        <w:tc>
          <w:tcPr>
            <w:tcW w:w="1257" w:type="dxa"/>
          </w:tcPr>
          <w:p w14:paraId="15AF0B64" w14:textId="77777777" w:rsidR="0078117B" w:rsidRDefault="0078117B" w:rsidP="006A6EE6">
            <w:pPr>
              <w:pStyle w:val="ListParagraph"/>
              <w:ind w:left="0"/>
              <w:jc w:val="center"/>
            </w:pPr>
          </w:p>
        </w:tc>
        <w:tc>
          <w:tcPr>
            <w:tcW w:w="1264" w:type="dxa"/>
          </w:tcPr>
          <w:p w14:paraId="7754AD9A" w14:textId="77777777" w:rsidR="0078117B" w:rsidRDefault="0078117B" w:rsidP="006A6EE6">
            <w:pPr>
              <w:pStyle w:val="ListParagraph"/>
              <w:ind w:left="0"/>
              <w:jc w:val="center"/>
            </w:pPr>
          </w:p>
        </w:tc>
        <w:tc>
          <w:tcPr>
            <w:tcW w:w="1358" w:type="dxa"/>
            <w:hideMark/>
          </w:tcPr>
          <w:p w14:paraId="0694E895" w14:textId="77777777" w:rsidR="0078117B" w:rsidRDefault="0078117B" w:rsidP="006A6EE6">
            <w:pPr>
              <w:pStyle w:val="ListParagraph"/>
              <w:ind w:left="0"/>
              <w:jc w:val="center"/>
            </w:pPr>
            <w:r>
              <w:t>Most Bitter</w:t>
            </w:r>
          </w:p>
        </w:tc>
      </w:tr>
      <w:tr w:rsidR="0078117B" w14:paraId="56AD969B" w14:textId="77777777" w:rsidTr="006A6EE6">
        <w:trPr>
          <w:trHeight w:val="305"/>
        </w:trPr>
        <w:tc>
          <w:tcPr>
            <w:tcW w:w="115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A70521F" w14:textId="77777777" w:rsidR="0078117B" w:rsidRPr="00402FC3" w:rsidRDefault="0078117B" w:rsidP="006A6EE6">
            <w:pPr>
              <w:pStyle w:val="ListParagraph"/>
              <w:ind w:left="0"/>
              <w:jc w:val="center"/>
              <w:rPr>
                <w:b/>
              </w:rPr>
            </w:pPr>
            <w:r w:rsidRPr="00402FC3">
              <w:rPr>
                <w:b/>
              </w:rPr>
              <w:t>Sample Code</w:t>
            </w:r>
          </w:p>
        </w:tc>
        <w:tc>
          <w:tcPr>
            <w:tcW w:w="1394" w:type="dxa"/>
          </w:tcPr>
          <w:p w14:paraId="220B44C2" w14:textId="77777777" w:rsidR="0078117B" w:rsidRDefault="0078117B" w:rsidP="006A6EE6">
            <w:pPr>
              <w:pStyle w:val="ListParagraph"/>
              <w:ind w:left="0"/>
              <w:jc w:val="both"/>
            </w:pPr>
          </w:p>
          <w:p w14:paraId="2559839F" w14:textId="77777777" w:rsidR="0078117B" w:rsidRDefault="0078117B" w:rsidP="006A6EE6">
            <w:pPr>
              <w:pStyle w:val="ListParagraph"/>
              <w:ind w:left="0"/>
              <w:jc w:val="both"/>
            </w:pPr>
          </w:p>
          <w:p w14:paraId="761B26A0" w14:textId="77777777" w:rsidR="0078117B" w:rsidRDefault="0078117B" w:rsidP="006A6EE6">
            <w:pPr>
              <w:pStyle w:val="ListParagraph"/>
              <w:ind w:left="0"/>
              <w:jc w:val="both"/>
            </w:pPr>
          </w:p>
        </w:tc>
        <w:tc>
          <w:tcPr>
            <w:tcW w:w="1257" w:type="dxa"/>
          </w:tcPr>
          <w:p w14:paraId="0AA5CD5A" w14:textId="77777777" w:rsidR="0078117B" w:rsidRDefault="0078117B" w:rsidP="006A6EE6">
            <w:pPr>
              <w:pStyle w:val="ListParagraph"/>
              <w:ind w:left="0"/>
              <w:jc w:val="both"/>
            </w:pPr>
          </w:p>
        </w:tc>
        <w:tc>
          <w:tcPr>
            <w:tcW w:w="1264" w:type="dxa"/>
          </w:tcPr>
          <w:p w14:paraId="15C3A7AD" w14:textId="77777777" w:rsidR="0078117B" w:rsidRDefault="0078117B" w:rsidP="006A6EE6">
            <w:pPr>
              <w:pStyle w:val="ListParagraph"/>
              <w:ind w:left="0"/>
              <w:jc w:val="both"/>
            </w:pPr>
          </w:p>
        </w:tc>
        <w:tc>
          <w:tcPr>
            <w:tcW w:w="1358" w:type="dxa"/>
          </w:tcPr>
          <w:p w14:paraId="0E04513F" w14:textId="77777777" w:rsidR="0078117B" w:rsidRDefault="0078117B" w:rsidP="006A6EE6">
            <w:pPr>
              <w:pStyle w:val="ListParagraph"/>
              <w:ind w:left="0"/>
              <w:jc w:val="both"/>
            </w:pPr>
          </w:p>
        </w:tc>
      </w:tr>
    </w:tbl>
    <w:p w14:paraId="5C77A567" w14:textId="77777777" w:rsidR="0078117B" w:rsidRDefault="0078117B" w:rsidP="0078117B">
      <w:pPr>
        <w:pStyle w:val="ListParagraph"/>
        <w:ind w:left="2160" w:hanging="459"/>
        <w:jc w:val="both"/>
      </w:pPr>
    </w:p>
    <w:p w14:paraId="75114C3D" w14:textId="77777777" w:rsidR="0078117B" w:rsidRDefault="0078117B" w:rsidP="0078117B">
      <w:pPr>
        <w:pStyle w:val="ListParagraph"/>
        <w:ind w:left="1440"/>
        <w:jc w:val="both"/>
      </w:pPr>
    </w:p>
    <w:p w14:paraId="33A6A89C" w14:textId="77777777" w:rsidR="0078117B" w:rsidRDefault="0078117B" w:rsidP="0078117B">
      <w:pPr>
        <w:pStyle w:val="ListParagraph"/>
        <w:ind w:left="993"/>
        <w:jc w:val="both"/>
      </w:pPr>
      <w:r>
        <w:t>Comments:</w:t>
      </w:r>
    </w:p>
    <w:p w14:paraId="1B9F4A9B" w14:textId="77777777" w:rsidR="0078117B" w:rsidRDefault="0078117B" w:rsidP="0078117B">
      <w:pPr>
        <w:pStyle w:val="ListParagraph"/>
        <w:ind w:left="993"/>
        <w:jc w:val="both"/>
      </w:pPr>
      <w:r>
        <w:t>___________________________________________________________________________________________________________________________________________________________________________________________________________________________</w:t>
      </w:r>
    </w:p>
    <w:p w14:paraId="1C4A4A1D" w14:textId="48FDDF4B" w:rsidR="0078117B" w:rsidRDefault="0078117B" w:rsidP="0050430A">
      <w:pPr>
        <w:jc w:val="both"/>
      </w:pPr>
    </w:p>
    <w:p w14:paraId="19B3873A" w14:textId="4FFEEEC3" w:rsidR="00D425C0" w:rsidRPr="00DC23AC" w:rsidRDefault="00D425C0" w:rsidP="00D425C0">
      <w:pPr>
        <w:jc w:val="center"/>
        <w:rPr>
          <w:rFonts w:cstheme="minorHAnsi"/>
          <w:sz w:val="24"/>
          <w:szCs w:val="24"/>
          <w:lang w:val="en-IN" w:eastAsia="en-IN"/>
        </w:rPr>
      </w:pPr>
      <w:r w:rsidRPr="00DC23AC">
        <w:rPr>
          <w:rFonts w:cstheme="minorHAnsi"/>
          <w:sz w:val="24"/>
          <w:szCs w:val="24"/>
          <w:lang w:val="en-IN" w:eastAsia="en-IN"/>
        </w:rPr>
        <w:t xml:space="preserve">                             </w:t>
      </w:r>
      <w:r w:rsidRPr="00DC23AC">
        <w:rPr>
          <w:rFonts w:cstheme="minorHAnsi"/>
          <w:b/>
          <w:sz w:val="24"/>
          <w:szCs w:val="24"/>
          <w:lang w:val="en-IN" w:eastAsia="en-IN"/>
        </w:rPr>
        <w:t>FIGURE 12.2</w:t>
      </w:r>
      <w:r w:rsidRPr="00DC23AC">
        <w:rPr>
          <w:rFonts w:cstheme="minorHAnsi"/>
          <w:sz w:val="24"/>
          <w:szCs w:val="24"/>
          <w:lang w:val="en-IN" w:eastAsia="en-IN"/>
        </w:rPr>
        <w:t xml:space="preserve"> Example questionnaire for the ranking test.</w:t>
      </w:r>
    </w:p>
    <w:p w14:paraId="4E6C28EC" w14:textId="266AB60F" w:rsidR="0078117B" w:rsidRPr="00DC23AC" w:rsidRDefault="0078117B" w:rsidP="0050430A">
      <w:pPr>
        <w:jc w:val="both"/>
        <w:rPr>
          <w:rFonts w:cstheme="minorHAnsi"/>
        </w:rPr>
      </w:pPr>
    </w:p>
    <w:p w14:paraId="710E12F9" w14:textId="43FAD9FC" w:rsidR="0078117B" w:rsidRDefault="0078117B" w:rsidP="0050430A">
      <w:pPr>
        <w:jc w:val="both"/>
      </w:pPr>
    </w:p>
    <w:p w14:paraId="09108ADC" w14:textId="0EB6B3EA" w:rsidR="0078117B" w:rsidRDefault="0078117B" w:rsidP="0050430A">
      <w:pPr>
        <w:jc w:val="both"/>
      </w:pPr>
    </w:p>
    <w:p w14:paraId="3F66C9B0" w14:textId="08DF17B8" w:rsidR="0078117B" w:rsidRDefault="006A6EE6" w:rsidP="0078117B">
      <w:pPr>
        <w:pStyle w:val="ListParagraph"/>
        <w:ind w:left="426"/>
        <w:jc w:val="center"/>
        <w:rPr>
          <w:b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87AABDA" wp14:editId="3CC47333">
                <wp:simplePos x="0" y="0"/>
                <wp:positionH relativeFrom="column">
                  <wp:posOffset>209550</wp:posOffset>
                </wp:positionH>
                <wp:positionV relativeFrom="paragraph">
                  <wp:posOffset>83185</wp:posOffset>
                </wp:positionV>
                <wp:extent cx="5629275" cy="6991350"/>
                <wp:effectExtent l="0" t="0" r="28575" b="19050"/>
                <wp:wrapNone/>
                <wp:docPr id="21507" name="Rectangle 215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9275" cy="6991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D73DA0" id="Rectangle 21507" o:spid="_x0000_s1026" style="position:absolute;margin-left:16.5pt;margin-top:6.55pt;width:443.25pt;height:550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" filled="f" strokecolor="black [3213]" strokeweight="2pt"/>
            </w:pict>
          </mc:Fallback>
        </mc:AlternateContent>
      </w:r>
    </w:p>
    <w:p w14:paraId="51EE340D" w14:textId="2F20855F" w:rsidR="0078117B" w:rsidRDefault="0078117B" w:rsidP="0078117B">
      <w:pPr>
        <w:pStyle w:val="ListParagraph"/>
        <w:ind w:left="426"/>
        <w:jc w:val="center"/>
        <w:rPr>
          <w:b/>
        </w:rPr>
      </w:pPr>
      <w:r>
        <w:rPr>
          <w:b/>
        </w:rPr>
        <w:t>Ranking Test</w:t>
      </w:r>
    </w:p>
    <w:p w14:paraId="3A4FBBA7" w14:textId="0E02CD46" w:rsidR="0078117B" w:rsidRDefault="0078117B" w:rsidP="0078117B">
      <w:pPr>
        <w:pStyle w:val="ListParagraph"/>
        <w:ind w:left="851"/>
      </w:pPr>
    </w:p>
    <w:p w14:paraId="1FDEC2D9" w14:textId="4AA92A08" w:rsidR="0078117B" w:rsidRDefault="0078117B" w:rsidP="0078117B">
      <w:pPr>
        <w:pStyle w:val="ListParagraph"/>
        <w:ind w:left="851"/>
      </w:pPr>
      <w:r>
        <w:t>Assessor ID:____________</w:t>
      </w:r>
      <w:r>
        <w:tab/>
        <w:t xml:space="preserve">     Date:_____________</w:t>
      </w:r>
      <w:r>
        <w:tab/>
      </w:r>
      <w:r>
        <w:tab/>
        <w:t xml:space="preserve">     Time:________</w:t>
      </w:r>
    </w:p>
    <w:p w14:paraId="3FE5B5C1" w14:textId="65DFC2F4" w:rsidR="0078117B" w:rsidRDefault="0078117B" w:rsidP="0078117B">
      <w:pPr>
        <w:pStyle w:val="ListParagraph"/>
        <w:ind w:left="851"/>
      </w:pPr>
    </w:p>
    <w:p w14:paraId="6A7A8C6B" w14:textId="6464C264" w:rsidR="0078117B" w:rsidRDefault="0078117B" w:rsidP="0078117B">
      <w:pPr>
        <w:pStyle w:val="ListParagraph"/>
        <w:ind w:left="851"/>
      </w:pPr>
      <w:r>
        <w:t>Attribute:__Smoke_</w:t>
      </w:r>
      <w:r>
        <w:rPr>
          <w:u w:val="single"/>
        </w:rPr>
        <w:t>Odour Intensity</w:t>
      </w:r>
      <w:r w:rsidRPr="00402FC3">
        <w:rPr>
          <w:u w:val="single"/>
        </w:rPr>
        <w:t>_</w:t>
      </w:r>
      <w:r>
        <w:t>_____</w:t>
      </w:r>
    </w:p>
    <w:p w14:paraId="7A69E6DE" w14:textId="77777777" w:rsidR="0078117B" w:rsidRDefault="0078117B" w:rsidP="0078117B">
      <w:pPr>
        <w:pStyle w:val="ListParagraph"/>
        <w:ind w:left="851"/>
      </w:pPr>
    </w:p>
    <w:p w14:paraId="4BCAD878" w14:textId="7D028890" w:rsidR="0078117B" w:rsidRPr="006D1F3F" w:rsidRDefault="0078117B" w:rsidP="0078117B">
      <w:pPr>
        <w:pStyle w:val="ListParagraph"/>
        <w:ind w:left="851"/>
        <w:rPr>
          <w:b/>
        </w:rPr>
      </w:pPr>
      <w:r w:rsidRPr="006D1F3F">
        <w:rPr>
          <w:b/>
        </w:rPr>
        <w:t>Instructions:</w:t>
      </w:r>
    </w:p>
    <w:p w14:paraId="3FDF5D51" w14:textId="3E28E68F" w:rsidR="0078117B" w:rsidRDefault="0078117B" w:rsidP="0078117B">
      <w:pPr>
        <w:pStyle w:val="ListParagraph"/>
        <w:numPr>
          <w:ilvl w:val="0"/>
          <w:numId w:val="25"/>
        </w:numPr>
        <w:ind w:left="851"/>
        <w:jc w:val="both"/>
      </w:pPr>
      <w:r>
        <w:t xml:space="preserve">You are provided with four samples, each labelled with a three-digit code.  </w:t>
      </w:r>
    </w:p>
    <w:p w14:paraId="770BD193" w14:textId="1144E607" w:rsidR="0078117B" w:rsidRDefault="0078117B" w:rsidP="0078117B">
      <w:pPr>
        <w:pStyle w:val="ListParagraph"/>
        <w:ind w:left="851"/>
        <w:jc w:val="both"/>
      </w:pPr>
    </w:p>
    <w:p w14:paraId="1B73FCD9" w14:textId="3FAA6BAC" w:rsidR="0078117B" w:rsidRDefault="0078117B" w:rsidP="0078117B">
      <w:pPr>
        <w:pStyle w:val="ListParagraph"/>
        <w:numPr>
          <w:ilvl w:val="0"/>
          <w:numId w:val="25"/>
        </w:numPr>
        <w:ind w:left="851"/>
        <w:jc w:val="both"/>
      </w:pPr>
      <w:r>
        <w:t xml:space="preserve">Evaluate the samples in the order presented from left to right.  </w:t>
      </w:r>
    </w:p>
    <w:p w14:paraId="4BB7E1D4" w14:textId="5976A246" w:rsidR="0078117B" w:rsidRDefault="0078117B" w:rsidP="0078117B">
      <w:pPr>
        <w:pStyle w:val="ListParagraph"/>
        <w:ind w:left="851"/>
      </w:pPr>
    </w:p>
    <w:tbl>
      <w:tblPr>
        <w:tblStyle w:val="TableGrid"/>
        <w:tblW w:w="0" w:type="auto"/>
        <w:tblInd w:w="2100" w:type="dxa"/>
        <w:tblLook w:val="04A0" w:firstRow="1" w:lastRow="0" w:firstColumn="1" w:lastColumn="0" w:noHBand="0" w:noVBand="1"/>
      </w:tblPr>
      <w:tblGrid>
        <w:gridCol w:w="1402"/>
        <w:gridCol w:w="1402"/>
        <w:gridCol w:w="1402"/>
        <w:gridCol w:w="1402"/>
      </w:tblGrid>
      <w:tr w:rsidR="0078117B" w14:paraId="54BBAF5A" w14:textId="77777777" w:rsidTr="006A6EE6"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F696A" w14:textId="77777777" w:rsidR="0078117B" w:rsidRDefault="0078117B" w:rsidP="006A6EE6">
            <w:pPr>
              <w:pStyle w:val="ListParagraph"/>
              <w:ind w:left="27"/>
              <w:jc w:val="center"/>
              <w:rPr>
                <w:b/>
              </w:rPr>
            </w:pPr>
            <w:r w:rsidRPr="004554CE">
              <w:rPr>
                <w:rFonts w:cs="Arial"/>
                <w:b/>
                <w:color w:val="000000"/>
                <w:lang w:val="en-US"/>
              </w:rPr>
              <w:t>561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BFAD3" w14:textId="77777777" w:rsidR="0078117B" w:rsidRDefault="0078117B" w:rsidP="006A6EE6">
            <w:pPr>
              <w:pStyle w:val="ListParagraph"/>
              <w:ind w:left="27"/>
              <w:jc w:val="center"/>
              <w:rPr>
                <w:b/>
              </w:rPr>
            </w:pPr>
            <w:r w:rsidRPr="004554CE">
              <w:rPr>
                <w:rFonts w:cs="Arial"/>
                <w:b/>
                <w:color w:val="000000"/>
                <w:lang w:val="en-US"/>
              </w:rPr>
              <w:t>140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23908" w14:textId="77777777" w:rsidR="0078117B" w:rsidRDefault="0078117B" w:rsidP="006A6EE6">
            <w:pPr>
              <w:pStyle w:val="ListParagraph"/>
              <w:ind w:left="27"/>
              <w:jc w:val="center"/>
              <w:rPr>
                <w:b/>
              </w:rPr>
            </w:pPr>
            <w:r w:rsidRPr="004554CE">
              <w:rPr>
                <w:rFonts w:cs="Arial"/>
                <w:b/>
                <w:color w:val="000000"/>
                <w:lang w:val="en-US"/>
              </w:rPr>
              <w:t>937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2D394" w14:textId="77777777" w:rsidR="0078117B" w:rsidRDefault="0078117B" w:rsidP="006A6EE6">
            <w:pPr>
              <w:pStyle w:val="ListParagraph"/>
              <w:ind w:left="27"/>
              <w:jc w:val="center"/>
              <w:rPr>
                <w:b/>
              </w:rPr>
            </w:pPr>
            <w:r>
              <w:rPr>
                <w:rFonts w:cs="Arial"/>
                <w:b/>
                <w:color w:val="000000"/>
                <w:lang w:val="en-US"/>
              </w:rPr>
              <w:t>648</w:t>
            </w:r>
          </w:p>
        </w:tc>
      </w:tr>
    </w:tbl>
    <w:p w14:paraId="3F4300B0" w14:textId="68EE12ED" w:rsidR="0078117B" w:rsidRDefault="0078117B" w:rsidP="0078117B">
      <w:pPr>
        <w:pStyle w:val="ListParagraph"/>
        <w:ind w:left="851"/>
      </w:pPr>
    </w:p>
    <w:p w14:paraId="087E367C" w14:textId="77777777" w:rsidR="0078117B" w:rsidRDefault="0078117B" w:rsidP="0078117B">
      <w:pPr>
        <w:pStyle w:val="ListParagraph"/>
        <w:numPr>
          <w:ilvl w:val="0"/>
          <w:numId w:val="25"/>
        </w:numPr>
        <w:ind w:left="851"/>
        <w:jc w:val="both"/>
      </w:pPr>
      <w:r>
        <w:t xml:space="preserve">Rank the samples in order of increasing </w:t>
      </w:r>
      <w:r w:rsidRPr="004B3E6E">
        <w:rPr>
          <w:u w:val="single"/>
        </w:rPr>
        <w:t>smoke o</w:t>
      </w:r>
      <w:r>
        <w:rPr>
          <w:u w:val="single"/>
        </w:rPr>
        <w:t>dour intensity</w:t>
      </w:r>
      <w:r>
        <w:t>.  You may re-assess any of the samples again as often as you wish until you have made your mind up.</w:t>
      </w:r>
    </w:p>
    <w:p w14:paraId="6CFCDEA7" w14:textId="77777777" w:rsidR="0078117B" w:rsidRDefault="0078117B" w:rsidP="0078117B">
      <w:pPr>
        <w:pStyle w:val="ListParagraph"/>
        <w:ind w:left="851"/>
        <w:jc w:val="both"/>
      </w:pPr>
    </w:p>
    <w:p w14:paraId="3BF6A1EE" w14:textId="77777777" w:rsidR="0078117B" w:rsidRDefault="0078117B" w:rsidP="0078117B">
      <w:pPr>
        <w:pStyle w:val="ListParagraph"/>
        <w:numPr>
          <w:ilvl w:val="0"/>
          <w:numId w:val="25"/>
        </w:numPr>
        <w:ind w:left="851"/>
        <w:jc w:val="both"/>
      </w:pPr>
      <w:r>
        <w:t xml:space="preserve">Then please write down the codes of the samples in the order from lowest to highest </w:t>
      </w:r>
      <w:r w:rsidRPr="004B3E6E">
        <w:rPr>
          <w:u w:val="single"/>
        </w:rPr>
        <w:t>smoke o</w:t>
      </w:r>
      <w:r>
        <w:rPr>
          <w:u w:val="single"/>
        </w:rPr>
        <w:t>dour intensity</w:t>
      </w:r>
      <w:r w:rsidRPr="00402FC3">
        <w:t xml:space="preserve"> </w:t>
      </w:r>
      <w:r>
        <w:t xml:space="preserve">in the table below.  </w:t>
      </w:r>
    </w:p>
    <w:p w14:paraId="7FAF0BA3" w14:textId="58696D16" w:rsidR="0078117B" w:rsidRDefault="0078117B" w:rsidP="0078117B">
      <w:pPr>
        <w:pStyle w:val="ListParagraph"/>
        <w:ind w:left="851"/>
      </w:pPr>
    </w:p>
    <w:p w14:paraId="795E66CB" w14:textId="77777777" w:rsidR="0078117B" w:rsidRDefault="0078117B" w:rsidP="0078117B">
      <w:pPr>
        <w:pStyle w:val="ListParagraph"/>
        <w:numPr>
          <w:ilvl w:val="0"/>
          <w:numId w:val="25"/>
        </w:numPr>
        <w:ind w:left="851"/>
        <w:jc w:val="both"/>
      </w:pPr>
      <w:r>
        <w:t>If two or more samples seem to be the same, make a best guess as to their rank order and note down in the comments section that it was a forced choice.</w:t>
      </w:r>
    </w:p>
    <w:p w14:paraId="359A803E" w14:textId="2C4C261E" w:rsidR="0078117B" w:rsidRDefault="0078117B" w:rsidP="0078117B">
      <w:pPr>
        <w:pStyle w:val="ListParagraph"/>
        <w:ind w:left="851" w:hanging="459"/>
        <w:jc w:val="both"/>
      </w:pPr>
    </w:p>
    <w:tbl>
      <w:tblPr>
        <w:tblStyle w:val="TableGrid"/>
        <w:tblW w:w="8282" w:type="dxa"/>
        <w:tblInd w:w="615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655"/>
        <w:gridCol w:w="1747"/>
        <w:gridCol w:w="1560"/>
        <w:gridCol w:w="1559"/>
        <w:gridCol w:w="1761"/>
      </w:tblGrid>
      <w:tr w:rsidR="0078117B" w14:paraId="7C113045" w14:textId="77777777" w:rsidTr="006A6EE6">
        <w:tc>
          <w:tcPr>
            <w:tcW w:w="1655" w:type="dxa"/>
            <w:vMerge w:val="restart"/>
          </w:tcPr>
          <w:p w14:paraId="0336A62A" w14:textId="77777777" w:rsidR="0078117B" w:rsidRDefault="0078117B" w:rsidP="006A6EE6">
            <w:pPr>
              <w:pStyle w:val="ListParagraph"/>
              <w:ind w:left="851"/>
              <w:jc w:val="center"/>
              <w:rPr>
                <w:b/>
              </w:rPr>
            </w:pPr>
          </w:p>
        </w:tc>
        <w:tc>
          <w:tcPr>
            <w:tcW w:w="6627" w:type="dxa"/>
            <w:gridSpan w:val="4"/>
            <w:tcBorders>
              <w:top w:val="single" w:sz="4" w:space="0" w:color="auto"/>
            </w:tcBorders>
          </w:tcPr>
          <w:p w14:paraId="6291525A" w14:textId="77777777" w:rsidR="0078117B" w:rsidRDefault="0078117B" w:rsidP="006A6EE6">
            <w:pPr>
              <w:pStyle w:val="ListParagraph"/>
              <w:ind w:left="80"/>
              <w:jc w:val="center"/>
              <w:rPr>
                <w:b/>
              </w:rPr>
            </w:pPr>
            <w:r>
              <w:rPr>
                <w:b/>
              </w:rPr>
              <w:t>Rank Order</w:t>
            </w:r>
          </w:p>
        </w:tc>
      </w:tr>
      <w:tr w:rsidR="0078117B" w14:paraId="176439B6" w14:textId="77777777" w:rsidTr="006A6EE6">
        <w:tc>
          <w:tcPr>
            <w:tcW w:w="1655" w:type="dxa"/>
            <w:vMerge/>
          </w:tcPr>
          <w:p w14:paraId="3A75B549" w14:textId="77777777" w:rsidR="0078117B" w:rsidRDefault="0078117B" w:rsidP="006A6EE6">
            <w:pPr>
              <w:pStyle w:val="ListParagraph"/>
              <w:ind w:left="851"/>
              <w:jc w:val="center"/>
              <w:rPr>
                <w:b/>
              </w:rPr>
            </w:pPr>
          </w:p>
        </w:tc>
        <w:tc>
          <w:tcPr>
            <w:tcW w:w="1747" w:type="dxa"/>
          </w:tcPr>
          <w:p w14:paraId="50B892DA" w14:textId="77777777" w:rsidR="0078117B" w:rsidRDefault="0078117B" w:rsidP="006A6EE6">
            <w:pPr>
              <w:pStyle w:val="ListParagraph"/>
              <w:ind w:left="80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560" w:type="dxa"/>
          </w:tcPr>
          <w:p w14:paraId="53E68D29" w14:textId="77777777" w:rsidR="0078117B" w:rsidRDefault="0078117B" w:rsidP="006A6EE6">
            <w:pPr>
              <w:pStyle w:val="ListParagraph"/>
              <w:ind w:left="80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559" w:type="dxa"/>
          </w:tcPr>
          <w:p w14:paraId="4EC2412D" w14:textId="0C6CF001" w:rsidR="0078117B" w:rsidRDefault="0078117B" w:rsidP="006A6EE6">
            <w:pPr>
              <w:pStyle w:val="ListParagraph"/>
              <w:ind w:left="80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761" w:type="dxa"/>
          </w:tcPr>
          <w:p w14:paraId="0D4B28AD" w14:textId="77777777" w:rsidR="0078117B" w:rsidRDefault="0078117B" w:rsidP="006A6EE6">
            <w:pPr>
              <w:pStyle w:val="ListParagraph"/>
              <w:ind w:left="80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</w:tr>
      <w:tr w:rsidR="0078117B" w14:paraId="7A97DC63" w14:textId="77777777" w:rsidTr="006A6EE6">
        <w:trPr>
          <w:trHeight w:val="305"/>
        </w:trPr>
        <w:tc>
          <w:tcPr>
            <w:tcW w:w="1655" w:type="dxa"/>
            <w:vMerge/>
            <w:tcBorders>
              <w:bottom w:val="single" w:sz="4" w:space="0" w:color="auto"/>
            </w:tcBorders>
          </w:tcPr>
          <w:p w14:paraId="7B06ABD1" w14:textId="77777777" w:rsidR="0078117B" w:rsidRDefault="0078117B" w:rsidP="006A6EE6">
            <w:pPr>
              <w:pStyle w:val="ListParagraph"/>
              <w:ind w:left="851"/>
              <w:jc w:val="center"/>
            </w:pPr>
          </w:p>
        </w:tc>
        <w:tc>
          <w:tcPr>
            <w:tcW w:w="1747" w:type="dxa"/>
            <w:hideMark/>
          </w:tcPr>
          <w:p w14:paraId="49FA73AD" w14:textId="77777777" w:rsidR="0078117B" w:rsidRPr="00361328" w:rsidRDefault="0078117B" w:rsidP="006A6EE6">
            <w:pPr>
              <w:pStyle w:val="ListParagraph"/>
              <w:ind w:left="80"/>
              <w:jc w:val="center"/>
              <w:rPr>
                <w:b/>
              </w:rPr>
            </w:pPr>
            <w:r>
              <w:rPr>
                <w:b/>
              </w:rPr>
              <w:t>Lowest Smoke Odour Intensity</w:t>
            </w:r>
          </w:p>
        </w:tc>
        <w:tc>
          <w:tcPr>
            <w:tcW w:w="1560" w:type="dxa"/>
          </w:tcPr>
          <w:p w14:paraId="28348C57" w14:textId="77777777" w:rsidR="0078117B" w:rsidRPr="00361328" w:rsidRDefault="0078117B" w:rsidP="006A6EE6">
            <w:pPr>
              <w:pStyle w:val="ListParagraph"/>
              <w:ind w:left="80"/>
              <w:jc w:val="center"/>
              <w:rPr>
                <w:b/>
              </w:rPr>
            </w:pPr>
          </w:p>
        </w:tc>
        <w:tc>
          <w:tcPr>
            <w:tcW w:w="1559" w:type="dxa"/>
          </w:tcPr>
          <w:p w14:paraId="02F8ACF1" w14:textId="6F48B1D4" w:rsidR="0078117B" w:rsidRPr="00361328" w:rsidRDefault="0078117B" w:rsidP="006A6EE6">
            <w:pPr>
              <w:pStyle w:val="ListParagraph"/>
              <w:ind w:left="80"/>
              <w:jc w:val="center"/>
              <w:rPr>
                <w:b/>
              </w:rPr>
            </w:pPr>
          </w:p>
        </w:tc>
        <w:tc>
          <w:tcPr>
            <w:tcW w:w="1761" w:type="dxa"/>
            <w:hideMark/>
          </w:tcPr>
          <w:p w14:paraId="190F4A08" w14:textId="77777777" w:rsidR="0078117B" w:rsidRPr="00361328" w:rsidRDefault="0078117B" w:rsidP="006A6EE6">
            <w:pPr>
              <w:pStyle w:val="ListParagraph"/>
              <w:ind w:left="80"/>
              <w:jc w:val="center"/>
              <w:rPr>
                <w:b/>
              </w:rPr>
            </w:pPr>
            <w:r>
              <w:rPr>
                <w:b/>
              </w:rPr>
              <w:t>Highest Smoke Odour Intensity</w:t>
            </w:r>
          </w:p>
        </w:tc>
      </w:tr>
      <w:tr w:rsidR="0078117B" w14:paraId="0D548579" w14:textId="77777777" w:rsidTr="006A6EE6">
        <w:trPr>
          <w:trHeight w:val="305"/>
        </w:trPr>
        <w:tc>
          <w:tcPr>
            <w:tcW w:w="165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EEEBDBF" w14:textId="77777777" w:rsidR="0078117B" w:rsidRPr="00402FC3" w:rsidRDefault="0078117B" w:rsidP="006A6EE6">
            <w:pPr>
              <w:pStyle w:val="ListParagraph"/>
              <w:ind w:left="34"/>
              <w:jc w:val="center"/>
              <w:rPr>
                <w:b/>
              </w:rPr>
            </w:pPr>
            <w:r w:rsidRPr="00402FC3">
              <w:rPr>
                <w:b/>
              </w:rPr>
              <w:t>Sample Code</w:t>
            </w:r>
          </w:p>
        </w:tc>
        <w:tc>
          <w:tcPr>
            <w:tcW w:w="1747" w:type="dxa"/>
          </w:tcPr>
          <w:p w14:paraId="17F224ED" w14:textId="77777777" w:rsidR="0078117B" w:rsidRDefault="0078117B" w:rsidP="006A6EE6">
            <w:pPr>
              <w:pStyle w:val="ListParagraph"/>
              <w:ind w:left="851"/>
              <w:jc w:val="both"/>
            </w:pPr>
          </w:p>
          <w:p w14:paraId="3F7F5816" w14:textId="77777777" w:rsidR="0078117B" w:rsidRDefault="0078117B" w:rsidP="006A6EE6">
            <w:pPr>
              <w:pStyle w:val="ListParagraph"/>
              <w:ind w:left="851"/>
              <w:jc w:val="both"/>
            </w:pPr>
          </w:p>
          <w:p w14:paraId="1363227B" w14:textId="77777777" w:rsidR="0078117B" w:rsidRDefault="0078117B" w:rsidP="006A6EE6">
            <w:pPr>
              <w:pStyle w:val="ListParagraph"/>
              <w:ind w:left="851"/>
              <w:jc w:val="both"/>
            </w:pPr>
          </w:p>
        </w:tc>
        <w:tc>
          <w:tcPr>
            <w:tcW w:w="1560" w:type="dxa"/>
          </w:tcPr>
          <w:p w14:paraId="5D2E7E08" w14:textId="77777777" w:rsidR="0078117B" w:rsidRDefault="0078117B" w:rsidP="006A6EE6">
            <w:pPr>
              <w:pStyle w:val="ListParagraph"/>
              <w:ind w:left="851"/>
              <w:jc w:val="both"/>
            </w:pPr>
          </w:p>
        </w:tc>
        <w:tc>
          <w:tcPr>
            <w:tcW w:w="1559" w:type="dxa"/>
          </w:tcPr>
          <w:p w14:paraId="5BA5DF55" w14:textId="28CDF6DB" w:rsidR="0078117B" w:rsidRDefault="0078117B" w:rsidP="006A6EE6">
            <w:pPr>
              <w:pStyle w:val="ListParagraph"/>
              <w:ind w:left="851"/>
              <w:jc w:val="both"/>
            </w:pPr>
          </w:p>
        </w:tc>
        <w:tc>
          <w:tcPr>
            <w:tcW w:w="1761" w:type="dxa"/>
          </w:tcPr>
          <w:p w14:paraId="0575A556" w14:textId="77777777" w:rsidR="0078117B" w:rsidRDefault="0078117B" w:rsidP="006A6EE6">
            <w:pPr>
              <w:pStyle w:val="ListParagraph"/>
              <w:ind w:left="851"/>
              <w:jc w:val="both"/>
            </w:pPr>
          </w:p>
        </w:tc>
      </w:tr>
    </w:tbl>
    <w:p w14:paraId="7E913364" w14:textId="77777777" w:rsidR="0078117B" w:rsidRDefault="0078117B" w:rsidP="0078117B">
      <w:pPr>
        <w:pStyle w:val="ListParagraph"/>
        <w:ind w:left="851" w:hanging="459"/>
        <w:jc w:val="both"/>
      </w:pPr>
    </w:p>
    <w:p w14:paraId="236D8BA0" w14:textId="77777777" w:rsidR="0078117B" w:rsidRDefault="0078117B" w:rsidP="0078117B">
      <w:pPr>
        <w:pStyle w:val="ListParagraph"/>
        <w:ind w:left="851"/>
        <w:jc w:val="both"/>
      </w:pPr>
    </w:p>
    <w:p w14:paraId="3C923C30" w14:textId="77777777" w:rsidR="0078117B" w:rsidRDefault="0078117B" w:rsidP="0078117B">
      <w:pPr>
        <w:pStyle w:val="ListParagraph"/>
        <w:ind w:left="851"/>
        <w:jc w:val="both"/>
      </w:pPr>
      <w:r>
        <w:t>Comments:</w:t>
      </w:r>
    </w:p>
    <w:p w14:paraId="511BC6B7" w14:textId="4199BC46" w:rsidR="0078117B" w:rsidRDefault="0078117B" w:rsidP="0078117B">
      <w:pPr>
        <w:pStyle w:val="ListParagraph"/>
        <w:ind w:left="851"/>
        <w:jc w:val="both"/>
      </w:pPr>
      <w:r>
        <w:t>______________________________________________________________________________________________________________________________________________________________________________________________________________________________</w:t>
      </w:r>
    </w:p>
    <w:p w14:paraId="1220E111" w14:textId="3EBD2498" w:rsidR="0078117B" w:rsidRDefault="0078117B" w:rsidP="0050430A">
      <w:pPr>
        <w:jc w:val="both"/>
      </w:pPr>
    </w:p>
    <w:p w14:paraId="4F61C83A" w14:textId="1FEB5633" w:rsidR="00D425C0" w:rsidRPr="00DC23AC" w:rsidRDefault="00D425C0" w:rsidP="00D425C0">
      <w:pPr>
        <w:jc w:val="center"/>
        <w:rPr>
          <w:rFonts w:cstheme="minorHAnsi"/>
          <w:sz w:val="24"/>
          <w:szCs w:val="24"/>
        </w:rPr>
      </w:pPr>
      <w:r w:rsidRPr="00DC23AC">
        <w:rPr>
          <w:rFonts w:cstheme="minorHAnsi"/>
          <w:b/>
          <w:sz w:val="16"/>
          <w:szCs w:val="16"/>
          <w:lang w:val="en-IN" w:eastAsia="en-IN"/>
        </w:rPr>
        <w:t xml:space="preserve">    </w:t>
      </w:r>
      <w:r w:rsidR="006F3492" w:rsidRPr="00DC23AC">
        <w:rPr>
          <w:rFonts w:cstheme="minorHAnsi"/>
          <w:b/>
          <w:sz w:val="16"/>
          <w:szCs w:val="16"/>
          <w:lang w:val="en-IN" w:eastAsia="en-IN"/>
        </w:rPr>
        <w:t xml:space="preserve">                      </w:t>
      </w:r>
      <w:r w:rsidRPr="00DC23AC">
        <w:rPr>
          <w:rFonts w:cstheme="minorHAnsi"/>
          <w:b/>
          <w:sz w:val="16"/>
          <w:szCs w:val="16"/>
          <w:lang w:val="en-IN" w:eastAsia="en-IN"/>
        </w:rPr>
        <w:t xml:space="preserve"> </w:t>
      </w:r>
      <w:r w:rsidRPr="00DC23AC">
        <w:rPr>
          <w:rFonts w:cstheme="minorHAnsi"/>
          <w:b/>
          <w:sz w:val="24"/>
          <w:szCs w:val="24"/>
          <w:lang w:val="en-IN" w:eastAsia="en-IN"/>
        </w:rPr>
        <w:t>FIGURE 12.3</w:t>
      </w:r>
      <w:r w:rsidRPr="00DC23AC">
        <w:rPr>
          <w:rFonts w:cstheme="minorHAnsi"/>
          <w:sz w:val="24"/>
          <w:szCs w:val="24"/>
          <w:lang w:val="en-IN" w:eastAsia="en-IN"/>
        </w:rPr>
        <w:t xml:space="preserve"> Questionnaire used for the case study 1 ranking test.</w:t>
      </w:r>
    </w:p>
    <w:p w14:paraId="7931AB9D" w14:textId="59670358" w:rsidR="00C34917" w:rsidRPr="00DC23AC" w:rsidRDefault="00C34917" w:rsidP="0050430A">
      <w:pPr>
        <w:jc w:val="both"/>
        <w:rPr>
          <w:rFonts w:cstheme="minorHAnsi"/>
        </w:rPr>
      </w:pPr>
    </w:p>
    <w:p w14:paraId="3EECD3D9" w14:textId="6EF24982" w:rsidR="00C34917" w:rsidRDefault="00C34917" w:rsidP="0050430A">
      <w:pPr>
        <w:jc w:val="both"/>
      </w:pPr>
    </w:p>
    <w:p w14:paraId="6245F50D" w14:textId="30D6EEFB" w:rsidR="00C34917" w:rsidRDefault="00C34917" w:rsidP="0050430A">
      <w:pPr>
        <w:jc w:val="both"/>
      </w:pPr>
    </w:p>
    <w:p w14:paraId="3B7BE5F8" w14:textId="77777777" w:rsidR="00C34917" w:rsidRDefault="00C34917" w:rsidP="00C34917">
      <w:pPr>
        <w:pStyle w:val="ListParagraph"/>
        <w:ind w:left="144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B322FC4" wp14:editId="6F5F2F6B">
                <wp:simplePos x="0" y="0"/>
                <wp:positionH relativeFrom="column">
                  <wp:posOffset>190500</wp:posOffset>
                </wp:positionH>
                <wp:positionV relativeFrom="paragraph">
                  <wp:posOffset>57151</wp:posOffset>
                </wp:positionV>
                <wp:extent cx="5629275" cy="7067550"/>
                <wp:effectExtent l="0" t="0" r="28575" b="1905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9275" cy="7067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C9D6DE" id="Rectangle 38" o:spid="_x0000_s1026" style="position:absolute;margin-left:15pt;margin-top:4.5pt;width:443.25pt;height:556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" filled="f" strokecolor="black [3213]" strokeweight="2pt"/>
            </w:pict>
          </mc:Fallback>
        </mc:AlternateContent>
      </w:r>
    </w:p>
    <w:p w14:paraId="630E0D77" w14:textId="77777777" w:rsidR="00C34917" w:rsidRDefault="00C34917" w:rsidP="00C34917">
      <w:pPr>
        <w:pStyle w:val="ListParagraph"/>
        <w:ind w:left="426"/>
        <w:jc w:val="center"/>
        <w:rPr>
          <w:b/>
        </w:rPr>
      </w:pPr>
      <w:r>
        <w:rPr>
          <w:b/>
        </w:rPr>
        <w:t>Ranking Test</w:t>
      </w:r>
    </w:p>
    <w:p w14:paraId="2D2767C5" w14:textId="77777777" w:rsidR="00C34917" w:rsidRDefault="00C34917" w:rsidP="00C34917">
      <w:pPr>
        <w:pStyle w:val="ListParagraph"/>
        <w:ind w:left="851"/>
      </w:pPr>
    </w:p>
    <w:p w14:paraId="5BC4CCBA" w14:textId="77777777" w:rsidR="00C34917" w:rsidRDefault="00C34917" w:rsidP="00C34917">
      <w:pPr>
        <w:pStyle w:val="ListParagraph"/>
        <w:ind w:left="851"/>
      </w:pPr>
      <w:r>
        <w:t>Assessor ID:____________</w:t>
      </w:r>
      <w:r>
        <w:tab/>
        <w:t xml:space="preserve">     Date:_____________</w:t>
      </w:r>
      <w:r>
        <w:tab/>
      </w:r>
      <w:r>
        <w:tab/>
        <w:t xml:space="preserve">     Time:________</w:t>
      </w:r>
    </w:p>
    <w:p w14:paraId="27EEE572" w14:textId="77777777" w:rsidR="00C34917" w:rsidRDefault="00C34917" w:rsidP="00C34917">
      <w:pPr>
        <w:pStyle w:val="ListParagraph"/>
        <w:ind w:left="851"/>
      </w:pPr>
    </w:p>
    <w:p w14:paraId="12E51325" w14:textId="77777777" w:rsidR="00C34917" w:rsidRPr="006D1F3F" w:rsidRDefault="00C34917" w:rsidP="00C34917">
      <w:pPr>
        <w:pStyle w:val="ListParagraph"/>
        <w:ind w:left="851"/>
        <w:rPr>
          <w:b/>
        </w:rPr>
      </w:pPr>
      <w:r w:rsidRPr="006D1F3F">
        <w:rPr>
          <w:b/>
        </w:rPr>
        <w:t>Instructions:</w:t>
      </w:r>
    </w:p>
    <w:p w14:paraId="791C25EA" w14:textId="77777777" w:rsidR="00C34917" w:rsidRDefault="00C34917" w:rsidP="00C34917">
      <w:pPr>
        <w:pStyle w:val="ListParagraph"/>
        <w:numPr>
          <w:ilvl w:val="0"/>
          <w:numId w:val="26"/>
        </w:numPr>
        <w:ind w:left="851"/>
        <w:jc w:val="both"/>
      </w:pPr>
      <w:r>
        <w:t xml:space="preserve">You are provided with four samples, each labelled with a three-digit code.  </w:t>
      </w:r>
    </w:p>
    <w:p w14:paraId="47E77A0B" w14:textId="77777777" w:rsidR="00C34917" w:rsidRDefault="00C34917" w:rsidP="00C34917">
      <w:pPr>
        <w:pStyle w:val="ListParagraph"/>
        <w:ind w:left="851"/>
        <w:jc w:val="both"/>
      </w:pPr>
    </w:p>
    <w:p w14:paraId="1641D18A" w14:textId="77777777" w:rsidR="00C34917" w:rsidRDefault="00C34917" w:rsidP="00C34917">
      <w:pPr>
        <w:pStyle w:val="ListParagraph"/>
        <w:numPr>
          <w:ilvl w:val="0"/>
          <w:numId w:val="26"/>
        </w:numPr>
        <w:ind w:left="851"/>
        <w:jc w:val="both"/>
      </w:pPr>
      <w:r>
        <w:t xml:space="preserve">Evaluate the samples in the order presented from left to right, cleansing your palate between samples before evaluating the next sample.  </w:t>
      </w:r>
    </w:p>
    <w:p w14:paraId="761050EE" w14:textId="77777777" w:rsidR="00C34917" w:rsidRDefault="00C34917" w:rsidP="00C34917">
      <w:pPr>
        <w:pStyle w:val="ListParagraph"/>
        <w:ind w:left="851"/>
      </w:pPr>
    </w:p>
    <w:tbl>
      <w:tblPr>
        <w:tblStyle w:val="TableGrid"/>
        <w:tblW w:w="0" w:type="auto"/>
        <w:tblInd w:w="2100" w:type="dxa"/>
        <w:tblLook w:val="04A0" w:firstRow="1" w:lastRow="0" w:firstColumn="1" w:lastColumn="0" w:noHBand="0" w:noVBand="1"/>
      </w:tblPr>
      <w:tblGrid>
        <w:gridCol w:w="1402"/>
        <w:gridCol w:w="1402"/>
        <w:gridCol w:w="1402"/>
        <w:gridCol w:w="1402"/>
      </w:tblGrid>
      <w:tr w:rsidR="00C34917" w14:paraId="642C1F9E" w14:textId="77777777" w:rsidTr="006A6EE6"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DA455" w14:textId="77777777" w:rsidR="00C34917" w:rsidRDefault="00C34917" w:rsidP="006A6EE6">
            <w:pPr>
              <w:pStyle w:val="ListParagraph"/>
              <w:ind w:left="27"/>
              <w:jc w:val="center"/>
              <w:rPr>
                <w:b/>
              </w:rPr>
            </w:pPr>
            <w:r>
              <w:rPr>
                <w:b/>
              </w:rPr>
              <w:t>825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96440C" w14:textId="77777777" w:rsidR="00C34917" w:rsidRDefault="00C34917" w:rsidP="006A6EE6">
            <w:pPr>
              <w:pStyle w:val="ListParagraph"/>
              <w:ind w:left="27"/>
              <w:jc w:val="center"/>
              <w:rPr>
                <w:b/>
              </w:rPr>
            </w:pPr>
            <w:r>
              <w:rPr>
                <w:b/>
              </w:rPr>
              <w:t>151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BD3AE0" w14:textId="77777777" w:rsidR="00C34917" w:rsidRDefault="00C34917" w:rsidP="006A6EE6">
            <w:pPr>
              <w:pStyle w:val="ListParagraph"/>
              <w:ind w:left="27"/>
              <w:jc w:val="center"/>
              <w:rPr>
                <w:b/>
              </w:rPr>
            </w:pPr>
            <w:r>
              <w:rPr>
                <w:b/>
              </w:rPr>
              <w:t>230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89E43" w14:textId="77777777" w:rsidR="00C34917" w:rsidRDefault="00C34917" w:rsidP="006A6EE6">
            <w:pPr>
              <w:pStyle w:val="ListParagraph"/>
              <w:ind w:left="27"/>
              <w:jc w:val="center"/>
              <w:rPr>
                <w:b/>
              </w:rPr>
            </w:pPr>
            <w:r>
              <w:rPr>
                <w:b/>
              </w:rPr>
              <w:t>593</w:t>
            </w:r>
          </w:p>
        </w:tc>
      </w:tr>
    </w:tbl>
    <w:p w14:paraId="0BC5E1D8" w14:textId="77777777" w:rsidR="00C34917" w:rsidRDefault="00C34917" w:rsidP="00C34917">
      <w:pPr>
        <w:pStyle w:val="ListParagraph"/>
        <w:ind w:left="851"/>
      </w:pPr>
    </w:p>
    <w:p w14:paraId="4175CF18" w14:textId="77777777" w:rsidR="00C34917" w:rsidRDefault="00C34917" w:rsidP="00C34917">
      <w:pPr>
        <w:pStyle w:val="ListParagraph"/>
        <w:numPr>
          <w:ilvl w:val="0"/>
          <w:numId w:val="26"/>
        </w:numPr>
        <w:ind w:left="851"/>
        <w:jc w:val="both"/>
      </w:pPr>
      <w:r>
        <w:t xml:space="preserve">Rank the samples in order of </w:t>
      </w:r>
      <w:r w:rsidRPr="003657BA">
        <w:rPr>
          <w:u w:val="single"/>
        </w:rPr>
        <w:t>preference</w:t>
      </w:r>
      <w:r>
        <w:t>.  You may re-assess any of the samples again as often as you wish until you have made your mind up.</w:t>
      </w:r>
    </w:p>
    <w:p w14:paraId="5F96AB53" w14:textId="77777777" w:rsidR="00C34917" w:rsidRDefault="00C34917" w:rsidP="00C34917">
      <w:pPr>
        <w:pStyle w:val="ListParagraph"/>
        <w:ind w:left="851"/>
        <w:jc w:val="both"/>
      </w:pPr>
    </w:p>
    <w:p w14:paraId="323786AA" w14:textId="77777777" w:rsidR="00C34917" w:rsidRDefault="00C34917" w:rsidP="00C34917">
      <w:pPr>
        <w:pStyle w:val="ListParagraph"/>
        <w:numPr>
          <w:ilvl w:val="0"/>
          <w:numId w:val="26"/>
        </w:numPr>
        <w:ind w:left="851"/>
        <w:jc w:val="both"/>
      </w:pPr>
      <w:r>
        <w:t xml:space="preserve">Then please write down the codes of the samples in the order from least to most </w:t>
      </w:r>
      <w:r w:rsidRPr="009659BE">
        <w:rPr>
          <w:u w:val="single"/>
        </w:rPr>
        <w:t>preferred</w:t>
      </w:r>
      <w:r w:rsidRPr="00402FC3">
        <w:t xml:space="preserve"> </w:t>
      </w:r>
      <w:r>
        <w:t xml:space="preserve">in the table below.  </w:t>
      </w:r>
    </w:p>
    <w:p w14:paraId="1735F6BC" w14:textId="77777777" w:rsidR="00C34917" w:rsidRDefault="00C34917" w:rsidP="00C34917">
      <w:pPr>
        <w:pStyle w:val="ListParagraph"/>
        <w:ind w:left="851"/>
      </w:pPr>
    </w:p>
    <w:p w14:paraId="0C474F02" w14:textId="77777777" w:rsidR="00C34917" w:rsidRDefault="00C34917" w:rsidP="00C34917">
      <w:pPr>
        <w:pStyle w:val="ListParagraph"/>
        <w:numPr>
          <w:ilvl w:val="0"/>
          <w:numId w:val="26"/>
        </w:numPr>
        <w:ind w:left="851"/>
        <w:jc w:val="both"/>
      </w:pPr>
      <w:r>
        <w:t>If two or more samples are preferred equally, make a best guess to the one you most prefer and note down in the comments section which you liked equally.</w:t>
      </w:r>
    </w:p>
    <w:p w14:paraId="26AEC8DC" w14:textId="77777777" w:rsidR="00C34917" w:rsidRDefault="00C34917" w:rsidP="00C34917">
      <w:pPr>
        <w:pStyle w:val="ListParagraph"/>
        <w:ind w:left="851" w:hanging="459"/>
        <w:jc w:val="both"/>
      </w:pPr>
    </w:p>
    <w:tbl>
      <w:tblPr>
        <w:tblStyle w:val="TableGrid"/>
        <w:tblW w:w="8282" w:type="dxa"/>
        <w:tblInd w:w="615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655"/>
        <w:gridCol w:w="1747"/>
        <w:gridCol w:w="1560"/>
        <w:gridCol w:w="1559"/>
        <w:gridCol w:w="1761"/>
      </w:tblGrid>
      <w:tr w:rsidR="00C34917" w14:paraId="7099E636" w14:textId="77777777" w:rsidTr="006A6EE6">
        <w:tc>
          <w:tcPr>
            <w:tcW w:w="1655" w:type="dxa"/>
            <w:vMerge w:val="restart"/>
          </w:tcPr>
          <w:p w14:paraId="1A5C5E31" w14:textId="77777777" w:rsidR="00C34917" w:rsidRDefault="00C34917" w:rsidP="006A6EE6">
            <w:pPr>
              <w:pStyle w:val="ListParagraph"/>
              <w:ind w:left="851"/>
              <w:jc w:val="center"/>
              <w:rPr>
                <w:b/>
              </w:rPr>
            </w:pPr>
          </w:p>
        </w:tc>
        <w:tc>
          <w:tcPr>
            <w:tcW w:w="6627" w:type="dxa"/>
            <w:gridSpan w:val="4"/>
            <w:tcBorders>
              <w:top w:val="single" w:sz="4" w:space="0" w:color="auto"/>
            </w:tcBorders>
          </w:tcPr>
          <w:p w14:paraId="64962F1A" w14:textId="77777777" w:rsidR="00C34917" w:rsidRDefault="00C34917" w:rsidP="006A6EE6">
            <w:pPr>
              <w:pStyle w:val="ListParagraph"/>
              <w:ind w:left="80"/>
              <w:jc w:val="center"/>
              <w:rPr>
                <w:b/>
              </w:rPr>
            </w:pPr>
            <w:r>
              <w:rPr>
                <w:b/>
              </w:rPr>
              <w:t>Rank Order</w:t>
            </w:r>
          </w:p>
        </w:tc>
      </w:tr>
      <w:tr w:rsidR="00C34917" w14:paraId="75308A75" w14:textId="77777777" w:rsidTr="006A6EE6">
        <w:tc>
          <w:tcPr>
            <w:tcW w:w="1655" w:type="dxa"/>
            <w:vMerge/>
          </w:tcPr>
          <w:p w14:paraId="5B21A9CA" w14:textId="77777777" w:rsidR="00C34917" w:rsidRDefault="00C34917" w:rsidP="006A6EE6">
            <w:pPr>
              <w:pStyle w:val="ListParagraph"/>
              <w:ind w:left="851"/>
              <w:jc w:val="center"/>
              <w:rPr>
                <w:b/>
              </w:rPr>
            </w:pPr>
          </w:p>
        </w:tc>
        <w:tc>
          <w:tcPr>
            <w:tcW w:w="1747" w:type="dxa"/>
          </w:tcPr>
          <w:p w14:paraId="357B941C" w14:textId="77777777" w:rsidR="00C34917" w:rsidRDefault="00C34917" w:rsidP="006A6EE6">
            <w:pPr>
              <w:pStyle w:val="ListParagraph"/>
              <w:ind w:left="80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560" w:type="dxa"/>
          </w:tcPr>
          <w:p w14:paraId="60EDB4F6" w14:textId="77777777" w:rsidR="00C34917" w:rsidRDefault="00C34917" w:rsidP="006A6EE6">
            <w:pPr>
              <w:pStyle w:val="ListParagraph"/>
              <w:ind w:left="80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559" w:type="dxa"/>
          </w:tcPr>
          <w:p w14:paraId="1A442373" w14:textId="77777777" w:rsidR="00C34917" w:rsidRDefault="00C34917" w:rsidP="006A6EE6">
            <w:pPr>
              <w:pStyle w:val="ListParagraph"/>
              <w:ind w:left="80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761" w:type="dxa"/>
          </w:tcPr>
          <w:p w14:paraId="4310C3B3" w14:textId="77777777" w:rsidR="00C34917" w:rsidRDefault="00C34917" w:rsidP="006A6EE6">
            <w:pPr>
              <w:pStyle w:val="ListParagraph"/>
              <w:ind w:left="80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</w:tr>
      <w:tr w:rsidR="00C34917" w14:paraId="4F6E0541" w14:textId="77777777" w:rsidTr="006A6EE6">
        <w:trPr>
          <w:trHeight w:val="305"/>
        </w:trPr>
        <w:tc>
          <w:tcPr>
            <w:tcW w:w="1655" w:type="dxa"/>
            <w:vMerge/>
            <w:tcBorders>
              <w:bottom w:val="single" w:sz="4" w:space="0" w:color="auto"/>
            </w:tcBorders>
          </w:tcPr>
          <w:p w14:paraId="623CA1F0" w14:textId="77777777" w:rsidR="00C34917" w:rsidRDefault="00C34917" w:rsidP="006A6EE6">
            <w:pPr>
              <w:pStyle w:val="ListParagraph"/>
              <w:ind w:left="851"/>
              <w:jc w:val="center"/>
            </w:pPr>
          </w:p>
        </w:tc>
        <w:tc>
          <w:tcPr>
            <w:tcW w:w="1747" w:type="dxa"/>
            <w:hideMark/>
          </w:tcPr>
          <w:p w14:paraId="4B1D62B5" w14:textId="77777777" w:rsidR="00C34917" w:rsidRPr="00361328" w:rsidRDefault="00C34917" w:rsidP="006A6EE6">
            <w:pPr>
              <w:pStyle w:val="ListParagraph"/>
              <w:ind w:left="80"/>
              <w:jc w:val="center"/>
              <w:rPr>
                <w:b/>
              </w:rPr>
            </w:pPr>
            <w:r>
              <w:rPr>
                <w:b/>
              </w:rPr>
              <w:t>Least Preferred</w:t>
            </w:r>
          </w:p>
        </w:tc>
        <w:tc>
          <w:tcPr>
            <w:tcW w:w="1560" w:type="dxa"/>
          </w:tcPr>
          <w:p w14:paraId="41609085" w14:textId="77777777" w:rsidR="00C34917" w:rsidRPr="00361328" w:rsidRDefault="00C34917" w:rsidP="006A6EE6">
            <w:pPr>
              <w:pStyle w:val="ListParagraph"/>
              <w:ind w:left="80"/>
              <w:jc w:val="center"/>
              <w:rPr>
                <w:b/>
              </w:rPr>
            </w:pPr>
          </w:p>
        </w:tc>
        <w:tc>
          <w:tcPr>
            <w:tcW w:w="1559" w:type="dxa"/>
          </w:tcPr>
          <w:p w14:paraId="30952532" w14:textId="77777777" w:rsidR="00C34917" w:rsidRPr="00361328" w:rsidRDefault="00C34917" w:rsidP="006A6EE6">
            <w:pPr>
              <w:pStyle w:val="ListParagraph"/>
              <w:ind w:left="80"/>
              <w:jc w:val="center"/>
              <w:rPr>
                <w:b/>
              </w:rPr>
            </w:pPr>
          </w:p>
        </w:tc>
        <w:tc>
          <w:tcPr>
            <w:tcW w:w="1761" w:type="dxa"/>
            <w:hideMark/>
          </w:tcPr>
          <w:p w14:paraId="64C0B1B3" w14:textId="77777777" w:rsidR="00C34917" w:rsidRPr="00361328" w:rsidRDefault="00C34917" w:rsidP="006A6EE6">
            <w:pPr>
              <w:pStyle w:val="ListParagraph"/>
              <w:ind w:left="80"/>
              <w:jc w:val="center"/>
              <w:rPr>
                <w:b/>
              </w:rPr>
            </w:pPr>
            <w:r>
              <w:rPr>
                <w:b/>
              </w:rPr>
              <w:t>Most Preferred</w:t>
            </w:r>
          </w:p>
        </w:tc>
      </w:tr>
      <w:tr w:rsidR="00C34917" w14:paraId="645EAA4F" w14:textId="77777777" w:rsidTr="006A6EE6">
        <w:trPr>
          <w:trHeight w:val="305"/>
        </w:trPr>
        <w:tc>
          <w:tcPr>
            <w:tcW w:w="165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ACC77AA" w14:textId="77777777" w:rsidR="00C34917" w:rsidRPr="00402FC3" w:rsidRDefault="00C34917" w:rsidP="006A6EE6">
            <w:pPr>
              <w:pStyle w:val="ListParagraph"/>
              <w:ind w:left="34"/>
              <w:jc w:val="center"/>
              <w:rPr>
                <w:b/>
              </w:rPr>
            </w:pPr>
            <w:r w:rsidRPr="00402FC3">
              <w:rPr>
                <w:b/>
              </w:rPr>
              <w:t>Sample Code</w:t>
            </w:r>
          </w:p>
        </w:tc>
        <w:tc>
          <w:tcPr>
            <w:tcW w:w="1747" w:type="dxa"/>
          </w:tcPr>
          <w:p w14:paraId="21178190" w14:textId="77777777" w:rsidR="00C34917" w:rsidRDefault="00C34917" w:rsidP="006A6EE6">
            <w:pPr>
              <w:pStyle w:val="ListParagraph"/>
              <w:ind w:left="851"/>
              <w:jc w:val="both"/>
            </w:pPr>
          </w:p>
          <w:p w14:paraId="1DD22BC2" w14:textId="77777777" w:rsidR="00C34917" w:rsidRDefault="00C34917" w:rsidP="006A6EE6">
            <w:pPr>
              <w:pStyle w:val="ListParagraph"/>
              <w:ind w:left="851"/>
              <w:jc w:val="both"/>
            </w:pPr>
          </w:p>
          <w:p w14:paraId="22E57F08" w14:textId="77777777" w:rsidR="00C34917" w:rsidRDefault="00C34917" w:rsidP="006A6EE6">
            <w:pPr>
              <w:pStyle w:val="ListParagraph"/>
              <w:ind w:left="851"/>
              <w:jc w:val="both"/>
            </w:pPr>
          </w:p>
        </w:tc>
        <w:tc>
          <w:tcPr>
            <w:tcW w:w="1560" w:type="dxa"/>
          </w:tcPr>
          <w:p w14:paraId="5947094E" w14:textId="77777777" w:rsidR="00C34917" w:rsidRDefault="00C34917" w:rsidP="006A6EE6">
            <w:pPr>
              <w:pStyle w:val="ListParagraph"/>
              <w:ind w:left="851"/>
              <w:jc w:val="both"/>
            </w:pPr>
          </w:p>
        </w:tc>
        <w:tc>
          <w:tcPr>
            <w:tcW w:w="1559" w:type="dxa"/>
          </w:tcPr>
          <w:p w14:paraId="153CE668" w14:textId="77777777" w:rsidR="00C34917" w:rsidRDefault="00C34917" w:rsidP="006A6EE6">
            <w:pPr>
              <w:pStyle w:val="ListParagraph"/>
              <w:ind w:left="851"/>
              <w:jc w:val="both"/>
            </w:pPr>
          </w:p>
        </w:tc>
        <w:tc>
          <w:tcPr>
            <w:tcW w:w="1761" w:type="dxa"/>
          </w:tcPr>
          <w:p w14:paraId="5C5FDAED" w14:textId="77777777" w:rsidR="00C34917" w:rsidRDefault="00C34917" w:rsidP="006A6EE6">
            <w:pPr>
              <w:pStyle w:val="ListParagraph"/>
              <w:ind w:left="851"/>
              <w:jc w:val="both"/>
            </w:pPr>
          </w:p>
        </w:tc>
      </w:tr>
    </w:tbl>
    <w:p w14:paraId="1EB88E57" w14:textId="77777777" w:rsidR="00C34917" w:rsidRDefault="00C34917" w:rsidP="00C34917">
      <w:pPr>
        <w:pStyle w:val="ListParagraph"/>
        <w:ind w:left="851" w:hanging="459"/>
        <w:jc w:val="both"/>
      </w:pPr>
    </w:p>
    <w:p w14:paraId="293959D4" w14:textId="77777777" w:rsidR="00C34917" w:rsidRDefault="00C34917" w:rsidP="00C34917">
      <w:pPr>
        <w:pStyle w:val="ListParagraph"/>
        <w:ind w:left="851"/>
        <w:jc w:val="both"/>
      </w:pPr>
    </w:p>
    <w:p w14:paraId="1837D2AA" w14:textId="77777777" w:rsidR="00C34917" w:rsidRDefault="00C34917" w:rsidP="00C34917">
      <w:pPr>
        <w:pStyle w:val="ListParagraph"/>
        <w:ind w:left="851"/>
        <w:jc w:val="both"/>
      </w:pPr>
      <w:r>
        <w:t>Comments:</w:t>
      </w:r>
    </w:p>
    <w:p w14:paraId="30998386" w14:textId="77777777" w:rsidR="00C34917" w:rsidRDefault="00C34917" w:rsidP="00C34917">
      <w:pPr>
        <w:pStyle w:val="ListParagraph"/>
        <w:ind w:left="851"/>
        <w:jc w:val="both"/>
      </w:pPr>
      <w:r>
        <w:t>______________________________________________________________________________________________________________________________________________________________________________________________________________________________</w:t>
      </w:r>
    </w:p>
    <w:p w14:paraId="0C577543" w14:textId="77777777" w:rsidR="00C34917" w:rsidRDefault="00C34917" w:rsidP="00C34917">
      <w:pPr>
        <w:pStyle w:val="ListParagraph"/>
        <w:ind w:left="1440"/>
      </w:pPr>
    </w:p>
    <w:p w14:paraId="123A4D0E" w14:textId="77777777" w:rsidR="00C34917" w:rsidRDefault="00C34917" w:rsidP="00C34917">
      <w:pPr>
        <w:pStyle w:val="ListParagraph"/>
        <w:ind w:left="851"/>
        <w:jc w:val="center"/>
        <w:rPr>
          <w:b/>
        </w:rPr>
      </w:pPr>
      <w:r>
        <w:t>Thank you for your participation.</w:t>
      </w:r>
    </w:p>
    <w:p w14:paraId="079B79DA" w14:textId="61AAD106" w:rsidR="00C34917" w:rsidRDefault="00C34917" w:rsidP="0050430A">
      <w:pPr>
        <w:jc w:val="both"/>
      </w:pPr>
    </w:p>
    <w:p w14:paraId="07F157C7" w14:textId="77777777" w:rsidR="005E28BB" w:rsidRPr="00DC23AC" w:rsidRDefault="005E28BB" w:rsidP="005E28BB">
      <w:pPr>
        <w:jc w:val="center"/>
        <w:rPr>
          <w:rFonts w:cstheme="minorHAnsi"/>
          <w:sz w:val="24"/>
          <w:szCs w:val="24"/>
        </w:rPr>
      </w:pPr>
      <w:r w:rsidRPr="00DC23AC">
        <w:rPr>
          <w:rFonts w:cstheme="minorHAnsi"/>
          <w:b/>
          <w:sz w:val="24"/>
          <w:szCs w:val="24"/>
          <w:lang w:val="en-IN" w:eastAsia="en-IN"/>
        </w:rPr>
        <w:t>FIGURE 12.5</w:t>
      </w:r>
      <w:r w:rsidRPr="00DC23AC">
        <w:rPr>
          <w:rFonts w:cstheme="minorHAnsi"/>
          <w:sz w:val="24"/>
          <w:szCs w:val="24"/>
          <w:lang w:val="en-IN" w:eastAsia="en-IN"/>
        </w:rPr>
        <w:t xml:space="preserve"> Questionnaire used for the case study 2 ranking test.</w:t>
      </w:r>
    </w:p>
    <w:p w14:paraId="7121C332" w14:textId="374A4435" w:rsidR="00C34917" w:rsidRDefault="00C34917" w:rsidP="0050430A">
      <w:pPr>
        <w:jc w:val="both"/>
      </w:pPr>
    </w:p>
    <w:p w14:paraId="37278696" w14:textId="02630076" w:rsidR="00C34917" w:rsidRDefault="00C34917" w:rsidP="0050430A">
      <w:pPr>
        <w:jc w:val="both"/>
      </w:pPr>
    </w:p>
    <w:p w14:paraId="2B156BC9" w14:textId="6FD4CB58" w:rsidR="00C34917" w:rsidRDefault="00C34917" w:rsidP="0050430A">
      <w:pPr>
        <w:jc w:val="both"/>
      </w:pPr>
    </w:p>
    <w:p w14:paraId="0874E836" w14:textId="77777777" w:rsidR="00DC23AC" w:rsidRDefault="00DC23AC" w:rsidP="004A4928">
      <w:pPr>
        <w:ind w:firstLine="720"/>
        <w:rPr>
          <w:rFonts w:ascii="AdvPSOP-B" w:hAnsi="AdvPSOP-B" w:cs="AdvPSOP-B"/>
          <w:b/>
          <w:sz w:val="24"/>
          <w:szCs w:val="24"/>
          <w:lang w:val="en-IN" w:eastAsia="en-IN"/>
        </w:rPr>
      </w:pPr>
    </w:p>
    <w:p w14:paraId="1E0CE07B" w14:textId="4B7FEAD2" w:rsidR="005E28BB" w:rsidRPr="00DC23AC" w:rsidRDefault="00C34917" w:rsidP="004A4928">
      <w:pPr>
        <w:ind w:firstLine="720"/>
        <w:rPr>
          <w:rFonts w:cstheme="minorHAnsi"/>
          <w:sz w:val="24"/>
          <w:szCs w:val="24"/>
        </w:rPr>
      </w:pPr>
      <w:r w:rsidRPr="00DC23AC">
        <w:rPr>
          <w:rFonts w:cstheme="minorHAnsi"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3F4A97F9" wp14:editId="2BB4F3EA">
                <wp:simplePos x="0" y="0"/>
                <wp:positionH relativeFrom="margin">
                  <wp:posOffset>152400</wp:posOffset>
                </wp:positionH>
                <wp:positionV relativeFrom="paragraph">
                  <wp:posOffset>0</wp:posOffset>
                </wp:positionV>
                <wp:extent cx="5613400" cy="4257675"/>
                <wp:effectExtent l="0" t="0" r="25400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3400" cy="425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3A39E6" w14:textId="77777777" w:rsidR="006A6EE6" w:rsidRPr="00DB1A2A" w:rsidRDefault="006A6EE6" w:rsidP="00C34917">
                            <w:pPr>
                              <w:rPr>
                                <w:b/>
                              </w:rPr>
                            </w:pPr>
                            <w:r w:rsidRPr="00DB1A2A">
                              <w:rPr>
                                <w:b/>
                              </w:rPr>
                              <w:t>ABX Discrimination Task</w:t>
                            </w:r>
                          </w:p>
                          <w:p w14:paraId="3FCC2437" w14:textId="77777777" w:rsidR="006A6EE6" w:rsidRDefault="006A6EE6" w:rsidP="00C34917"/>
                          <w:p w14:paraId="15963A5C" w14:textId="77777777" w:rsidR="006A6EE6" w:rsidRPr="007820DF" w:rsidRDefault="006A6EE6" w:rsidP="00C34917">
                            <w:pPr>
                              <w:rPr>
                                <w:b/>
                              </w:rPr>
                            </w:pPr>
                            <w:r w:rsidRPr="007820DF">
                              <w:rPr>
                                <w:b/>
                              </w:rPr>
                              <w:t xml:space="preserve">Assessor ID: </w:t>
                            </w:r>
                            <w:r w:rsidRPr="007820DF">
                              <w:rPr>
                                <w:b/>
                              </w:rPr>
                              <w:tab/>
                            </w:r>
                            <w:r w:rsidRPr="007820DF">
                              <w:rPr>
                                <w:b/>
                              </w:rPr>
                              <w:tab/>
                            </w:r>
                            <w:r w:rsidRPr="007820DF">
                              <w:rPr>
                                <w:b/>
                              </w:rPr>
                              <w:tab/>
                            </w:r>
                            <w:r w:rsidRPr="007820DF">
                              <w:rPr>
                                <w:b/>
                              </w:rPr>
                              <w:tab/>
                            </w:r>
                            <w:r w:rsidRPr="007820DF">
                              <w:rPr>
                                <w:b/>
                              </w:rPr>
                              <w:tab/>
                            </w:r>
                            <w:r w:rsidRPr="007820DF">
                              <w:rPr>
                                <w:b/>
                              </w:rPr>
                              <w:tab/>
                              <w:t>Date:</w:t>
                            </w:r>
                          </w:p>
                          <w:p w14:paraId="3F498FDF" w14:textId="77777777" w:rsidR="006A6EE6" w:rsidRPr="00DB1A2A" w:rsidRDefault="006A6EE6" w:rsidP="00C34917"/>
                          <w:p w14:paraId="66BB584F" w14:textId="77777777" w:rsidR="00815046" w:rsidRDefault="006A6EE6" w:rsidP="00815046">
                            <w:pPr>
                              <w:spacing w:after="0"/>
                              <w:jc w:val="both"/>
                            </w:pPr>
                            <w:r w:rsidRPr="00201DC2">
                              <w:t xml:space="preserve">Please taste the samples in the order presented on the tray, from </w:t>
                            </w:r>
                            <w:r w:rsidRPr="00201DC2">
                              <w:rPr>
                                <w:u w:val="single"/>
                              </w:rPr>
                              <w:t>left to right.</w:t>
                            </w:r>
                            <w:r>
                              <w:t xml:space="preserve"> </w:t>
                            </w:r>
                          </w:p>
                          <w:p w14:paraId="0A42EE0B" w14:textId="3C37AE62" w:rsidR="006A6EE6" w:rsidRDefault="006A6EE6" w:rsidP="00815046">
                            <w:pPr>
                              <w:spacing w:after="0"/>
                              <w:jc w:val="both"/>
                            </w:pPr>
                            <w:r w:rsidRPr="00201DC2">
                              <w:t>In between tasting each product please cleanse your palate with the cracker and water provided.</w:t>
                            </w:r>
                          </w:p>
                          <w:p w14:paraId="239CB778" w14:textId="77777777" w:rsidR="00815046" w:rsidRPr="00201DC2" w:rsidRDefault="00815046" w:rsidP="00815046">
                            <w:pPr>
                              <w:spacing w:after="0"/>
                              <w:jc w:val="both"/>
                            </w:pPr>
                          </w:p>
                          <w:p w14:paraId="19CB7245" w14:textId="1E96F821" w:rsidR="006A6EE6" w:rsidRDefault="006A6EE6" w:rsidP="00C34917">
                            <w:pPr>
                              <w:jc w:val="both"/>
                            </w:pPr>
                            <w:r w:rsidRPr="00201DC2">
                              <w:t>Once you have tasted both products coded as shown below, we will bring you a third sample.</w:t>
                            </w:r>
                            <w:r>
                              <w:t xml:space="preserve"> </w:t>
                            </w:r>
                            <w:r w:rsidRPr="00201DC2">
                              <w:t>Your task is to identify if this product more closely resembles the first product you tasted or the second product you tasted.</w:t>
                            </w:r>
                          </w:p>
                          <w:p w14:paraId="56DDA846" w14:textId="5B821D99" w:rsidR="006A6EE6" w:rsidRPr="00DB1A2A" w:rsidRDefault="006A6EE6" w:rsidP="00C34917">
                            <w:pPr>
                              <w:jc w:val="both"/>
                            </w:pPr>
                            <w:r w:rsidRPr="00201DC2">
                              <w:t>Please indicate your response by circling your answer below:</w:t>
                            </w:r>
                          </w:p>
                          <w:p w14:paraId="108D5E73" w14:textId="77777777" w:rsidR="006A6EE6" w:rsidRDefault="006A6EE6" w:rsidP="00C34917">
                            <w:pPr>
                              <w:ind w:left="2160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 xml:space="preserve">  </w:t>
                            </w:r>
                            <w:r w:rsidRPr="005455F0">
                              <w:rPr>
                                <w:b/>
                                <w:sz w:val="36"/>
                                <w:szCs w:val="36"/>
                              </w:rPr>
                              <w:t xml:space="preserve">   </w:t>
                            </w:r>
                            <w:r w:rsidRPr="007820DF">
                              <w:rPr>
                                <w:b/>
                                <w:sz w:val="36"/>
                                <w:szCs w:val="36"/>
                              </w:rPr>
                              <w:t>301</w:t>
                            </w:r>
                            <w:r w:rsidRPr="007820DF">
                              <w:rPr>
                                <w:b/>
                                <w:sz w:val="36"/>
                                <w:szCs w:val="36"/>
                              </w:rPr>
                              <w:tab/>
                            </w:r>
                            <w:r w:rsidRPr="007820DF">
                              <w:rPr>
                                <w:b/>
                                <w:sz w:val="36"/>
                                <w:szCs w:val="36"/>
                              </w:rPr>
                              <w:tab/>
                            </w:r>
                            <w:r w:rsidRPr="007820DF">
                              <w:rPr>
                                <w:b/>
                                <w:sz w:val="36"/>
                                <w:szCs w:val="36"/>
                              </w:rPr>
                              <w:tab/>
                              <w:t>726</w:t>
                            </w:r>
                          </w:p>
                          <w:p w14:paraId="649EBE40" w14:textId="29B67091" w:rsidR="006A6EE6" w:rsidRPr="007820DF" w:rsidRDefault="006A6EE6" w:rsidP="00C34917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DB1A2A">
                              <w:t>Please</w:t>
                            </w:r>
                            <w:r>
                              <w:t xml:space="preserve"> write comments on any differences you experienced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4A97F9" id="_x0000_s1047" type="#_x0000_t202" style="position:absolute;left:0;text-align:left;margin-left:12pt;margin-top:0;width:442pt;height:335.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">
                <v:textbox>
                  <w:txbxContent>
                    <w:p w14:paraId="673A39E6" w14:textId="77777777" w:rsidR="006A6EE6" w:rsidRPr="00DB1A2A" w:rsidRDefault="006A6EE6" w:rsidP="00C34917">
                      <w:pPr>
                        <w:rPr>
                          <w:b/>
                        </w:rPr>
                      </w:pPr>
                      <w:r w:rsidRPr="00DB1A2A">
                        <w:rPr>
                          <w:b/>
                        </w:rPr>
                        <w:t>ABX Discrimination Task</w:t>
                      </w:r>
                    </w:p>
                    <w:p w14:paraId="3FCC2437" w14:textId="77777777" w:rsidR="006A6EE6" w:rsidRDefault="006A6EE6" w:rsidP="00C34917"/>
                    <w:p w14:paraId="15963A5C" w14:textId="77777777" w:rsidR="006A6EE6" w:rsidRPr="007820DF" w:rsidRDefault="006A6EE6" w:rsidP="00C34917">
                      <w:pPr>
                        <w:rPr>
                          <w:b/>
                        </w:rPr>
                      </w:pPr>
                      <w:r w:rsidRPr="007820DF">
                        <w:rPr>
                          <w:b/>
                        </w:rPr>
                        <w:t xml:space="preserve">Assessor ID: </w:t>
                      </w:r>
                      <w:r w:rsidRPr="007820DF">
                        <w:rPr>
                          <w:b/>
                        </w:rPr>
                        <w:tab/>
                      </w:r>
                      <w:r w:rsidRPr="007820DF">
                        <w:rPr>
                          <w:b/>
                        </w:rPr>
                        <w:tab/>
                      </w:r>
                      <w:r w:rsidRPr="007820DF">
                        <w:rPr>
                          <w:b/>
                        </w:rPr>
                        <w:tab/>
                      </w:r>
                      <w:r w:rsidRPr="007820DF">
                        <w:rPr>
                          <w:b/>
                        </w:rPr>
                        <w:tab/>
                      </w:r>
                      <w:r w:rsidRPr="007820DF">
                        <w:rPr>
                          <w:b/>
                        </w:rPr>
                        <w:tab/>
                      </w:r>
                      <w:r w:rsidRPr="007820DF">
                        <w:rPr>
                          <w:b/>
                        </w:rPr>
                        <w:tab/>
                        <w:t>Date:</w:t>
                      </w:r>
                    </w:p>
                    <w:p w14:paraId="3F498FDF" w14:textId="77777777" w:rsidR="006A6EE6" w:rsidRPr="00DB1A2A" w:rsidRDefault="006A6EE6" w:rsidP="00C34917"/>
                    <w:p w14:paraId="66BB584F" w14:textId="77777777" w:rsidR="00815046" w:rsidRDefault="006A6EE6" w:rsidP="00815046">
                      <w:pPr>
                        <w:spacing w:after="0"/>
                        <w:jc w:val="both"/>
                      </w:pPr>
                      <w:r w:rsidRPr="00201DC2">
                        <w:t xml:space="preserve">Please taste the samples in the order presented on the tray, from </w:t>
                      </w:r>
                      <w:r w:rsidRPr="00201DC2">
                        <w:rPr>
                          <w:u w:val="single"/>
                        </w:rPr>
                        <w:t>left to right.</w:t>
                      </w:r>
                      <w:r>
                        <w:t xml:space="preserve"> </w:t>
                      </w:r>
                    </w:p>
                    <w:p w14:paraId="0A42EE0B" w14:textId="3C37AE62" w:rsidR="006A6EE6" w:rsidRDefault="006A6EE6" w:rsidP="00815046">
                      <w:pPr>
                        <w:spacing w:after="0"/>
                        <w:jc w:val="both"/>
                      </w:pPr>
                      <w:r w:rsidRPr="00201DC2">
                        <w:t>In between tasting each product please cleanse your palate with the cracker and water provided.</w:t>
                      </w:r>
                    </w:p>
                    <w:p w14:paraId="239CB778" w14:textId="77777777" w:rsidR="00815046" w:rsidRPr="00201DC2" w:rsidRDefault="00815046" w:rsidP="00815046">
                      <w:pPr>
                        <w:spacing w:after="0"/>
                        <w:jc w:val="both"/>
                      </w:pPr>
                    </w:p>
                    <w:p w14:paraId="19CB7245" w14:textId="1E96F821" w:rsidR="006A6EE6" w:rsidRDefault="006A6EE6" w:rsidP="00C34917">
                      <w:pPr>
                        <w:jc w:val="both"/>
                      </w:pPr>
                      <w:r w:rsidRPr="00201DC2">
                        <w:t>Once you have tasted both products coded as shown below, we will bring you a third sample.</w:t>
                      </w:r>
                      <w:r>
                        <w:t xml:space="preserve"> </w:t>
                      </w:r>
                      <w:r w:rsidRPr="00201DC2">
                        <w:t>Your task is to identify if this product more closely resembles the first product you tasted or the second product you tasted.</w:t>
                      </w:r>
                    </w:p>
                    <w:p w14:paraId="56DDA846" w14:textId="5B821D99" w:rsidR="006A6EE6" w:rsidRPr="00DB1A2A" w:rsidRDefault="006A6EE6" w:rsidP="00C34917">
                      <w:pPr>
                        <w:jc w:val="both"/>
                      </w:pPr>
                      <w:r w:rsidRPr="00201DC2">
                        <w:t>Please indicate your response by circling your answer below:</w:t>
                      </w:r>
                    </w:p>
                    <w:p w14:paraId="108D5E73" w14:textId="77777777" w:rsidR="006A6EE6" w:rsidRDefault="006A6EE6" w:rsidP="00C34917">
                      <w:pPr>
                        <w:ind w:left="2160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 xml:space="preserve">  </w:t>
                      </w:r>
                      <w:r w:rsidRPr="005455F0">
                        <w:rPr>
                          <w:b/>
                          <w:sz w:val="36"/>
                          <w:szCs w:val="36"/>
                        </w:rPr>
                        <w:t xml:space="preserve">   </w:t>
                      </w:r>
                      <w:r w:rsidRPr="007820DF">
                        <w:rPr>
                          <w:b/>
                          <w:sz w:val="36"/>
                          <w:szCs w:val="36"/>
                        </w:rPr>
                        <w:t>301</w:t>
                      </w:r>
                      <w:r w:rsidRPr="007820DF">
                        <w:rPr>
                          <w:b/>
                          <w:sz w:val="36"/>
                          <w:szCs w:val="36"/>
                        </w:rPr>
                        <w:tab/>
                      </w:r>
                      <w:r w:rsidRPr="007820DF">
                        <w:rPr>
                          <w:b/>
                          <w:sz w:val="36"/>
                          <w:szCs w:val="36"/>
                        </w:rPr>
                        <w:tab/>
                      </w:r>
                      <w:r w:rsidRPr="007820DF">
                        <w:rPr>
                          <w:b/>
                          <w:sz w:val="36"/>
                          <w:szCs w:val="36"/>
                        </w:rPr>
                        <w:tab/>
                        <w:t>726</w:t>
                      </w:r>
                    </w:p>
                    <w:p w14:paraId="649EBE40" w14:textId="29B67091" w:rsidR="006A6EE6" w:rsidRPr="007820DF" w:rsidRDefault="006A6EE6" w:rsidP="00C34917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DB1A2A">
                        <w:t>Please</w:t>
                      </w:r>
                      <w:r>
                        <w:t xml:space="preserve"> write comments on any differences you experienced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E28BB" w:rsidRPr="00DC23AC">
        <w:rPr>
          <w:rFonts w:cstheme="minorHAnsi"/>
          <w:b/>
          <w:sz w:val="24"/>
          <w:szCs w:val="24"/>
          <w:lang w:val="en-IN" w:eastAsia="en-IN"/>
        </w:rPr>
        <w:t>FIGURE 13.1</w:t>
      </w:r>
      <w:r w:rsidR="005E28BB" w:rsidRPr="00DC23AC">
        <w:rPr>
          <w:rFonts w:cstheme="minorHAnsi"/>
          <w:sz w:val="24"/>
          <w:szCs w:val="24"/>
          <w:lang w:val="en-IN" w:eastAsia="en-IN"/>
        </w:rPr>
        <w:t xml:space="preserve"> Example of ballot for an ABX discrimination task on a food product.</w:t>
      </w:r>
    </w:p>
    <w:p w14:paraId="1277ED87" w14:textId="5709396D" w:rsidR="00C34917" w:rsidRDefault="00C34917" w:rsidP="0050430A">
      <w:pPr>
        <w:jc w:val="both"/>
      </w:pPr>
    </w:p>
    <w:p w14:paraId="17ECE0C5" w14:textId="757794B2" w:rsidR="00C34917" w:rsidRDefault="00C34917" w:rsidP="0050430A">
      <w:pPr>
        <w:jc w:val="both"/>
      </w:pPr>
    </w:p>
    <w:p w14:paraId="0790542C" w14:textId="46F9D7DA" w:rsidR="00C34917" w:rsidRDefault="00C34917" w:rsidP="0050430A">
      <w:pPr>
        <w:jc w:val="both"/>
      </w:pPr>
    </w:p>
    <w:p w14:paraId="79DAA50D" w14:textId="53FAE247" w:rsidR="00C34917" w:rsidRDefault="00C34917" w:rsidP="0050430A">
      <w:pPr>
        <w:jc w:val="both"/>
      </w:pPr>
    </w:p>
    <w:p w14:paraId="5AC78FB0" w14:textId="34E0413C" w:rsidR="00C34917" w:rsidRDefault="00C34917" w:rsidP="0050430A">
      <w:pPr>
        <w:jc w:val="both"/>
      </w:pPr>
    </w:p>
    <w:p w14:paraId="1A335CA9" w14:textId="3F768C45" w:rsidR="00C34917" w:rsidRDefault="00C34917" w:rsidP="0050430A">
      <w:pPr>
        <w:jc w:val="both"/>
      </w:pPr>
    </w:p>
    <w:p w14:paraId="41F01AD8" w14:textId="46E1F41F" w:rsidR="00C34917" w:rsidRDefault="00C34917" w:rsidP="0050430A">
      <w:pPr>
        <w:jc w:val="both"/>
      </w:pPr>
    </w:p>
    <w:p w14:paraId="655F2D5D" w14:textId="77777777" w:rsidR="005A2312" w:rsidRDefault="005A2312" w:rsidP="0050430A">
      <w:pPr>
        <w:jc w:val="both"/>
      </w:pPr>
    </w:p>
    <w:p w14:paraId="79439667" w14:textId="77777777" w:rsidR="00E22789" w:rsidRDefault="00E22789" w:rsidP="0050430A">
      <w:pPr>
        <w:jc w:val="both"/>
      </w:pPr>
    </w:p>
    <w:p w14:paraId="30EDEDB2" w14:textId="77777777" w:rsidR="00E22789" w:rsidRDefault="00E22789" w:rsidP="0050430A">
      <w:pPr>
        <w:jc w:val="both"/>
      </w:pPr>
    </w:p>
    <w:p w14:paraId="1D16E6B2" w14:textId="129D01D9" w:rsidR="00C34917" w:rsidRDefault="00C34917" w:rsidP="0050430A">
      <w:pPr>
        <w:jc w:val="both"/>
      </w:pPr>
    </w:p>
    <w:p w14:paraId="121E9975" w14:textId="77777777" w:rsidR="00914A5D" w:rsidRDefault="00914A5D" w:rsidP="0050430A">
      <w:pPr>
        <w:jc w:val="both"/>
      </w:pPr>
    </w:p>
    <w:p w14:paraId="3AF1CDD5" w14:textId="77777777" w:rsidR="00914A5D" w:rsidRDefault="00914A5D" w:rsidP="0050430A">
      <w:pPr>
        <w:jc w:val="both"/>
      </w:pPr>
    </w:p>
    <w:p w14:paraId="44B98914" w14:textId="58338190" w:rsidR="00C34917" w:rsidRDefault="00C34917" w:rsidP="0050430A">
      <w:pPr>
        <w:jc w:val="both"/>
      </w:pPr>
      <w:bookmarkStart w:id="0" w:name="_GoBack"/>
      <w:bookmarkEnd w:id="0"/>
    </w:p>
    <w:p w14:paraId="5AA5BF40" w14:textId="15428B8C" w:rsidR="00C34917" w:rsidRPr="00DC23AC" w:rsidRDefault="006A6EE6" w:rsidP="00C34917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 w:cstheme="minorHAnsi"/>
          <w:b/>
          <w:sz w:val="28"/>
          <w:szCs w:val="28"/>
          <w:lang w:eastAsia="en-GB"/>
        </w:rPr>
      </w:pPr>
      <w:r w:rsidRPr="00DC23AC">
        <w:rPr>
          <w:rFonts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84A0ABD" wp14:editId="3618136B">
                <wp:simplePos x="0" y="0"/>
                <wp:positionH relativeFrom="margin">
                  <wp:posOffset>-180753</wp:posOffset>
                </wp:positionH>
                <wp:positionV relativeFrom="paragraph">
                  <wp:posOffset>-106326</wp:posOffset>
                </wp:positionV>
                <wp:extent cx="6134986" cy="8378309"/>
                <wp:effectExtent l="0" t="0" r="18415" b="2286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986" cy="837830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F6A3FD" id="Rectangle 39" o:spid="_x0000_s1026" style="position:absolute;margin-left:-14.25pt;margin-top:-8.35pt;width:483.05pt;height:659.7pt;z-index:251723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" filled="f" strokecolor="black [3213]" strokeweight="2pt">
                <w10:wrap anchorx="margin"/>
              </v:rect>
            </w:pict>
          </mc:Fallback>
        </mc:AlternateContent>
      </w:r>
      <w:r w:rsidR="00C34917" w:rsidRPr="00DC23AC">
        <w:rPr>
          <w:rFonts w:eastAsia="Times New Roman" w:cstheme="minorHAnsi"/>
          <w:b/>
          <w:sz w:val="28"/>
          <w:szCs w:val="28"/>
          <w:lang w:eastAsia="en-GB"/>
        </w:rPr>
        <w:t>Dual-standard test sheet example (Assessor)</w:t>
      </w:r>
    </w:p>
    <w:p w14:paraId="23A6D849" w14:textId="5AE81A37" w:rsidR="00C34917" w:rsidRPr="00DC23AC" w:rsidRDefault="00C34917" w:rsidP="00C34917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 w:cstheme="minorHAnsi"/>
          <w:b/>
          <w:sz w:val="28"/>
          <w:szCs w:val="28"/>
          <w:lang w:eastAsia="en-GB"/>
        </w:rPr>
      </w:pPr>
    </w:p>
    <w:p w14:paraId="52C440C9" w14:textId="77777777" w:rsidR="00C34917" w:rsidRPr="00DC23AC" w:rsidRDefault="00C34917" w:rsidP="00C34917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  <w:lang w:eastAsia="en-GB"/>
        </w:rPr>
      </w:pPr>
    </w:p>
    <w:p w14:paraId="4DF637CF" w14:textId="77777777" w:rsidR="00C34917" w:rsidRPr="00DC23AC" w:rsidRDefault="00C34917" w:rsidP="00C34917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  <w:lang w:eastAsia="en-GB"/>
        </w:rPr>
      </w:pPr>
      <w:r w:rsidRPr="00DC23AC">
        <w:rPr>
          <w:rFonts w:eastAsia="Times New Roman" w:cstheme="minorHAnsi"/>
          <w:sz w:val="28"/>
          <w:szCs w:val="28"/>
          <w:lang w:eastAsia="en-GB"/>
        </w:rPr>
        <w:t xml:space="preserve">Name ……………………………………………. </w:t>
      </w:r>
    </w:p>
    <w:p w14:paraId="79C7E367" w14:textId="77777777" w:rsidR="00C34917" w:rsidRPr="00DC23AC" w:rsidRDefault="00C34917" w:rsidP="00C34917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  <w:lang w:eastAsia="en-GB"/>
        </w:rPr>
      </w:pPr>
    </w:p>
    <w:p w14:paraId="046BD325" w14:textId="77777777" w:rsidR="00C34917" w:rsidRPr="00DC23AC" w:rsidRDefault="00C34917" w:rsidP="00C34917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  <w:lang w:eastAsia="en-GB"/>
        </w:rPr>
      </w:pPr>
      <w:r w:rsidRPr="00DC23AC">
        <w:rPr>
          <w:rFonts w:eastAsia="Times New Roman" w:cstheme="minorHAnsi"/>
          <w:sz w:val="28"/>
          <w:szCs w:val="28"/>
          <w:lang w:eastAsia="en-GB"/>
        </w:rPr>
        <w:t xml:space="preserve">Date …………………………………… </w:t>
      </w:r>
    </w:p>
    <w:p w14:paraId="378FD522" w14:textId="77777777" w:rsidR="00C34917" w:rsidRPr="00DC23AC" w:rsidRDefault="00C34917" w:rsidP="00C34917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sz w:val="28"/>
          <w:szCs w:val="28"/>
          <w:lang w:eastAsia="en-GB"/>
        </w:rPr>
      </w:pPr>
    </w:p>
    <w:p w14:paraId="5646E9E0" w14:textId="77777777" w:rsidR="00C34917" w:rsidRPr="00DC23AC" w:rsidRDefault="00C34917" w:rsidP="00C34917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b/>
          <w:sz w:val="28"/>
          <w:szCs w:val="28"/>
          <w:u w:val="single"/>
          <w:lang w:eastAsia="en-GB"/>
        </w:rPr>
      </w:pPr>
      <w:r w:rsidRPr="00DC23AC">
        <w:rPr>
          <w:rFonts w:eastAsia="Times New Roman" w:cstheme="minorHAnsi"/>
          <w:b/>
          <w:sz w:val="28"/>
          <w:szCs w:val="28"/>
          <w:u w:val="single"/>
          <w:lang w:eastAsia="en-GB"/>
        </w:rPr>
        <w:t xml:space="preserve">Part 1  </w:t>
      </w:r>
    </w:p>
    <w:p w14:paraId="798723C4" w14:textId="60AF6A39" w:rsidR="00C34917" w:rsidRPr="00DC23AC" w:rsidRDefault="00C34917" w:rsidP="00C3491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sz w:val="28"/>
          <w:szCs w:val="28"/>
          <w:lang w:eastAsia="en-GB"/>
        </w:rPr>
      </w:pPr>
      <w:r w:rsidRPr="00DC23AC">
        <w:rPr>
          <w:rFonts w:eastAsia="Times New Roman" w:cstheme="minorHAnsi"/>
          <w:sz w:val="28"/>
          <w:szCs w:val="28"/>
          <w:lang w:eastAsia="en-GB"/>
        </w:rPr>
        <w:t>Please assess the two standards in the order provided.</w:t>
      </w:r>
    </w:p>
    <w:p w14:paraId="50741DE6" w14:textId="77777777" w:rsidR="00C34917" w:rsidRPr="00DC23AC" w:rsidRDefault="00C34917" w:rsidP="00C3491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sz w:val="28"/>
          <w:szCs w:val="28"/>
          <w:lang w:eastAsia="en-GB"/>
        </w:rPr>
      </w:pPr>
      <w:r w:rsidRPr="00DC23AC">
        <w:rPr>
          <w:rFonts w:eastAsia="Times New Roman" w:cstheme="minorHAnsi"/>
          <w:sz w:val="28"/>
          <w:szCs w:val="28"/>
          <w:lang w:eastAsia="en-GB"/>
        </w:rPr>
        <w:t xml:space="preserve">A combination of AA, BB is </w:t>
      </w:r>
      <w:r w:rsidRPr="00DC23AC">
        <w:rPr>
          <w:rFonts w:eastAsia="Times New Roman" w:cstheme="minorHAnsi"/>
          <w:b/>
          <w:sz w:val="28"/>
          <w:szCs w:val="28"/>
          <w:lang w:eastAsia="en-GB"/>
        </w:rPr>
        <w:t>impossible</w:t>
      </w:r>
      <w:r w:rsidRPr="00DC23AC">
        <w:rPr>
          <w:rFonts w:eastAsia="Times New Roman" w:cstheme="minorHAnsi"/>
          <w:sz w:val="28"/>
          <w:szCs w:val="28"/>
          <w:lang w:eastAsia="en-GB"/>
        </w:rPr>
        <w:t>.</w:t>
      </w:r>
    </w:p>
    <w:p w14:paraId="11ABD899" w14:textId="1672AE7B" w:rsidR="00C34917" w:rsidRPr="00DC23AC" w:rsidRDefault="00C34917" w:rsidP="00C3491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b/>
          <w:sz w:val="28"/>
          <w:szCs w:val="28"/>
          <w:lang w:eastAsia="en-GB"/>
        </w:rPr>
      </w:pPr>
      <w:r w:rsidRPr="00DC23AC">
        <w:rPr>
          <w:rFonts w:eastAsia="Times New Roman" w:cstheme="minorHAnsi"/>
          <w:sz w:val="28"/>
          <w:szCs w:val="28"/>
          <w:lang w:eastAsia="en-GB"/>
        </w:rPr>
        <w:t xml:space="preserve">Try to determine the attributes that enable you to tell </w:t>
      </w:r>
      <w:r w:rsidR="005A2312" w:rsidRPr="00DC23AC">
        <w:rPr>
          <w:rFonts w:eastAsia="Times New Roman" w:cstheme="minorHAnsi"/>
          <w:sz w:val="28"/>
          <w:szCs w:val="28"/>
          <w:lang w:eastAsia="en-GB"/>
        </w:rPr>
        <w:t>the samples</w:t>
      </w:r>
      <w:r w:rsidRPr="00DC23AC">
        <w:rPr>
          <w:rFonts w:eastAsia="Times New Roman" w:cstheme="minorHAnsi"/>
          <w:sz w:val="28"/>
          <w:szCs w:val="28"/>
          <w:lang w:eastAsia="en-GB"/>
        </w:rPr>
        <w:t xml:space="preserve"> apart.</w:t>
      </w:r>
    </w:p>
    <w:p w14:paraId="08A12979" w14:textId="77777777" w:rsidR="00C34917" w:rsidRPr="00DC23AC" w:rsidRDefault="00C34917" w:rsidP="00C3491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sz w:val="28"/>
          <w:szCs w:val="28"/>
          <w:lang w:eastAsia="en-GB"/>
        </w:rPr>
      </w:pPr>
      <w:r w:rsidRPr="00DC23AC">
        <w:rPr>
          <w:rFonts w:eastAsia="Times New Roman" w:cstheme="minorHAnsi"/>
          <w:sz w:val="28"/>
          <w:szCs w:val="28"/>
          <w:lang w:eastAsia="en-GB"/>
        </w:rPr>
        <w:t>Please take your time.</w:t>
      </w:r>
    </w:p>
    <w:p w14:paraId="29C0A9CD" w14:textId="77777777" w:rsidR="00C34917" w:rsidRPr="00DC23AC" w:rsidRDefault="00C34917" w:rsidP="00C3491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b/>
          <w:sz w:val="28"/>
          <w:szCs w:val="28"/>
          <w:lang w:eastAsia="en-GB"/>
        </w:rPr>
      </w:pPr>
      <w:r w:rsidRPr="00DC23AC">
        <w:rPr>
          <w:rFonts w:eastAsia="Times New Roman" w:cstheme="minorHAnsi"/>
          <w:sz w:val="28"/>
          <w:szCs w:val="28"/>
          <w:lang w:eastAsia="en-GB"/>
        </w:rPr>
        <w:t>You may use the area below for notes if you wish.</w:t>
      </w:r>
    </w:p>
    <w:p w14:paraId="26C2C27C" w14:textId="77777777" w:rsidR="00DC23AC" w:rsidRPr="00DC23AC" w:rsidRDefault="00DC23AC" w:rsidP="00DC23AC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b/>
          <w:sz w:val="28"/>
          <w:szCs w:val="28"/>
          <w:lang w:eastAsia="en-GB"/>
        </w:rPr>
      </w:pPr>
    </w:p>
    <w:p w14:paraId="0A8C0D4D" w14:textId="77777777" w:rsidR="00C34917" w:rsidRPr="00DC23AC" w:rsidRDefault="00C34917" w:rsidP="00C34917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  <w:lang w:eastAsia="en-GB"/>
        </w:rPr>
      </w:pPr>
      <w:r w:rsidRPr="00DC23AC">
        <w:rPr>
          <w:rFonts w:eastAsia="Times New Roman" w:cstheme="minorHAnsi"/>
          <w:sz w:val="28"/>
          <w:szCs w:val="28"/>
          <w:lang w:eastAsia="en-GB"/>
        </w:rPr>
        <w:t xml:space="preserve">Standard A is </w:t>
      </w:r>
      <w:r w:rsidRPr="00DC23AC">
        <w:rPr>
          <w:rFonts w:eastAsia="Times New Roman" w:cstheme="minorHAnsi"/>
          <w:sz w:val="28"/>
          <w:szCs w:val="28"/>
          <w:u w:val="single"/>
          <w:lang w:eastAsia="en-GB"/>
        </w:rPr>
        <w:tab/>
      </w:r>
      <w:r w:rsidRPr="00DC23AC">
        <w:rPr>
          <w:rFonts w:eastAsia="Times New Roman" w:cstheme="minorHAnsi"/>
          <w:sz w:val="28"/>
          <w:szCs w:val="28"/>
          <w:u w:val="single"/>
          <w:lang w:eastAsia="en-GB"/>
        </w:rPr>
        <w:tab/>
      </w:r>
      <w:r w:rsidRPr="00DC23AC">
        <w:rPr>
          <w:rFonts w:eastAsia="Times New Roman" w:cstheme="minorHAnsi"/>
          <w:sz w:val="28"/>
          <w:szCs w:val="28"/>
          <w:u w:val="single"/>
          <w:lang w:eastAsia="en-GB"/>
        </w:rPr>
        <w:tab/>
      </w:r>
      <w:r w:rsidRPr="00DC23AC">
        <w:rPr>
          <w:rFonts w:eastAsia="Times New Roman" w:cstheme="minorHAnsi"/>
          <w:sz w:val="28"/>
          <w:szCs w:val="28"/>
          <w:u w:val="single"/>
          <w:lang w:eastAsia="en-GB"/>
        </w:rPr>
        <w:tab/>
      </w:r>
      <w:r w:rsidRPr="00DC23AC">
        <w:rPr>
          <w:rFonts w:eastAsia="Times New Roman" w:cstheme="minorHAnsi"/>
          <w:sz w:val="28"/>
          <w:szCs w:val="28"/>
          <w:u w:val="single"/>
          <w:lang w:eastAsia="en-GB"/>
        </w:rPr>
        <w:tab/>
      </w:r>
      <w:r w:rsidRPr="00DC23AC">
        <w:rPr>
          <w:rFonts w:eastAsia="Times New Roman" w:cstheme="minorHAnsi"/>
          <w:sz w:val="28"/>
          <w:szCs w:val="28"/>
          <w:u w:val="single"/>
          <w:lang w:eastAsia="en-GB"/>
        </w:rPr>
        <w:tab/>
      </w:r>
      <w:r w:rsidRPr="00DC23AC">
        <w:rPr>
          <w:rFonts w:eastAsia="Times New Roman" w:cstheme="minorHAnsi"/>
          <w:sz w:val="28"/>
          <w:szCs w:val="28"/>
          <w:u w:val="single"/>
          <w:lang w:eastAsia="en-GB"/>
        </w:rPr>
        <w:tab/>
      </w:r>
      <w:r w:rsidRPr="00DC23AC">
        <w:rPr>
          <w:rFonts w:eastAsia="Times New Roman" w:cstheme="minorHAnsi"/>
          <w:sz w:val="28"/>
          <w:szCs w:val="28"/>
          <w:u w:val="single"/>
          <w:lang w:eastAsia="en-GB"/>
        </w:rPr>
        <w:tab/>
      </w:r>
      <w:r w:rsidRPr="00DC23AC">
        <w:rPr>
          <w:rFonts w:eastAsia="Times New Roman" w:cstheme="minorHAnsi"/>
          <w:sz w:val="28"/>
          <w:szCs w:val="28"/>
          <w:lang w:eastAsia="en-GB"/>
        </w:rPr>
        <w:t xml:space="preserve">     </w:t>
      </w:r>
    </w:p>
    <w:p w14:paraId="6F946866" w14:textId="77777777" w:rsidR="00C34917" w:rsidRDefault="00C34917" w:rsidP="00C34917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  <w:u w:val="single"/>
          <w:lang w:eastAsia="en-GB"/>
        </w:rPr>
      </w:pPr>
      <w:r w:rsidRPr="00DC23AC">
        <w:rPr>
          <w:rFonts w:eastAsia="Times New Roman" w:cstheme="minorHAnsi"/>
          <w:sz w:val="28"/>
          <w:szCs w:val="28"/>
          <w:lang w:eastAsia="en-GB"/>
        </w:rPr>
        <w:t xml:space="preserve">Standard B is </w:t>
      </w:r>
      <w:r w:rsidRPr="00DC23AC">
        <w:rPr>
          <w:rFonts w:eastAsia="Times New Roman" w:cstheme="minorHAnsi"/>
          <w:sz w:val="28"/>
          <w:szCs w:val="28"/>
          <w:u w:val="single"/>
          <w:lang w:eastAsia="en-GB"/>
        </w:rPr>
        <w:tab/>
      </w:r>
      <w:r w:rsidRPr="00DC23AC">
        <w:rPr>
          <w:rFonts w:eastAsia="Times New Roman" w:cstheme="minorHAnsi"/>
          <w:sz w:val="28"/>
          <w:szCs w:val="28"/>
          <w:u w:val="single"/>
          <w:lang w:eastAsia="en-GB"/>
        </w:rPr>
        <w:tab/>
      </w:r>
      <w:r w:rsidRPr="00DC23AC">
        <w:rPr>
          <w:rFonts w:eastAsia="Times New Roman" w:cstheme="minorHAnsi"/>
          <w:sz w:val="28"/>
          <w:szCs w:val="28"/>
          <w:u w:val="single"/>
          <w:lang w:eastAsia="en-GB"/>
        </w:rPr>
        <w:tab/>
      </w:r>
      <w:r w:rsidRPr="00DC23AC">
        <w:rPr>
          <w:rFonts w:eastAsia="Times New Roman" w:cstheme="minorHAnsi"/>
          <w:sz w:val="28"/>
          <w:szCs w:val="28"/>
          <w:u w:val="single"/>
          <w:lang w:eastAsia="en-GB"/>
        </w:rPr>
        <w:tab/>
      </w:r>
      <w:r w:rsidRPr="00DC23AC">
        <w:rPr>
          <w:rFonts w:eastAsia="Times New Roman" w:cstheme="minorHAnsi"/>
          <w:sz w:val="28"/>
          <w:szCs w:val="28"/>
          <w:u w:val="single"/>
          <w:lang w:eastAsia="en-GB"/>
        </w:rPr>
        <w:tab/>
      </w:r>
      <w:r w:rsidRPr="00DC23AC">
        <w:rPr>
          <w:rFonts w:eastAsia="Times New Roman" w:cstheme="minorHAnsi"/>
          <w:sz w:val="28"/>
          <w:szCs w:val="28"/>
          <w:u w:val="single"/>
          <w:lang w:eastAsia="en-GB"/>
        </w:rPr>
        <w:tab/>
      </w:r>
      <w:r w:rsidRPr="00DC23AC">
        <w:rPr>
          <w:rFonts w:eastAsia="Times New Roman" w:cstheme="minorHAnsi"/>
          <w:sz w:val="28"/>
          <w:szCs w:val="28"/>
          <w:u w:val="single"/>
          <w:lang w:eastAsia="en-GB"/>
        </w:rPr>
        <w:tab/>
      </w:r>
      <w:r w:rsidRPr="00DC23AC">
        <w:rPr>
          <w:rFonts w:eastAsia="Times New Roman" w:cstheme="minorHAnsi"/>
          <w:sz w:val="28"/>
          <w:szCs w:val="28"/>
          <w:u w:val="single"/>
          <w:lang w:eastAsia="en-GB"/>
        </w:rPr>
        <w:tab/>
      </w:r>
    </w:p>
    <w:p w14:paraId="18ABDAA7" w14:textId="77777777" w:rsidR="00DC23AC" w:rsidRPr="00DC23AC" w:rsidRDefault="00DC23AC" w:rsidP="00C34917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8"/>
          <w:szCs w:val="28"/>
          <w:u w:val="single"/>
          <w:lang w:eastAsia="en-GB"/>
        </w:rPr>
      </w:pPr>
    </w:p>
    <w:p w14:paraId="6ACBCACB" w14:textId="77777777" w:rsidR="00C34917" w:rsidRPr="00DC23AC" w:rsidRDefault="00C34917" w:rsidP="00C34917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sz w:val="28"/>
          <w:szCs w:val="28"/>
          <w:lang w:eastAsia="en-GB"/>
        </w:rPr>
      </w:pPr>
      <w:r w:rsidRPr="00DC23AC">
        <w:rPr>
          <w:rFonts w:eastAsia="Times New Roman" w:cstheme="minorHAnsi"/>
          <w:sz w:val="28"/>
          <w:szCs w:val="28"/>
          <w:lang w:eastAsia="en-GB"/>
        </w:rPr>
        <w:t>Please take a break for 30 seconds – a timer is provided.</w:t>
      </w:r>
    </w:p>
    <w:p w14:paraId="272FC496" w14:textId="77777777" w:rsidR="00C34917" w:rsidRPr="00DC23AC" w:rsidRDefault="00C34917" w:rsidP="00C34917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sz w:val="28"/>
          <w:szCs w:val="28"/>
          <w:lang w:eastAsia="en-GB"/>
        </w:rPr>
      </w:pPr>
      <w:r w:rsidRPr="00DC23AC">
        <w:rPr>
          <w:rFonts w:eastAsia="Times New Roman" w:cstheme="minorHAnsi"/>
          <w:sz w:val="28"/>
          <w:szCs w:val="28"/>
          <w:lang w:eastAsia="en-GB"/>
        </w:rPr>
        <w:t>During this time please follow the instructions given for palate cleansing.</w:t>
      </w:r>
    </w:p>
    <w:p w14:paraId="6E956543" w14:textId="77777777" w:rsidR="00C34917" w:rsidRPr="00DC23AC" w:rsidRDefault="00C34917" w:rsidP="00C34917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sz w:val="28"/>
          <w:szCs w:val="28"/>
          <w:lang w:eastAsia="en-GB"/>
        </w:rPr>
      </w:pPr>
      <w:r w:rsidRPr="00DC23AC">
        <w:rPr>
          <w:rFonts w:eastAsia="Times New Roman" w:cstheme="minorHAnsi"/>
          <w:sz w:val="28"/>
          <w:szCs w:val="28"/>
          <w:lang w:eastAsia="en-GB"/>
        </w:rPr>
        <w:t>Please indicate, in the usual manner, when your 30 seconds are up.</w:t>
      </w:r>
    </w:p>
    <w:p w14:paraId="745AB313" w14:textId="77777777" w:rsidR="00C34917" w:rsidRDefault="00C34917" w:rsidP="00C34917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sz w:val="28"/>
          <w:szCs w:val="28"/>
          <w:lang w:eastAsia="en-GB"/>
        </w:rPr>
      </w:pPr>
      <w:r w:rsidRPr="00DC23AC">
        <w:rPr>
          <w:rFonts w:eastAsia="Times New Roman" w:cstheme="minorHAnsi"/>
          <w:sz w:val="28"/>
          <w:szCs w:val="28"/>
          <w:lang w:eastAsia="en-GB"/>
        </w:rPr>
        <w:t>You will then be provided with two coded samples.</w:t>
      </w:r>
    </w:p>
    <w:p w14:paraId="13EFF6B6" w14:textId="77777777" w:rsidR="00DC23AC" w:rsidRPr="00DC23AC" w:rsidRDefault="00DC23AC" w:rsidP="00DC23AC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sz w:val="28"/>
          <w:szCs w:val="28"/>
          <w:lang w:eastAsia="en-GB"/>
        </w:rPr>
      </w:pPr>
    </w:p>
    <w:p w14:paraId="242D6E2F" w14:textId="77777777" w:rsidR="00C34917" w:rsidRPr="00DC23AC" w:rsidRDefault="00C34917" w:rsidP="00C34917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b/>
          <w:sz w:val="28"/>
          <w:szCs w:val="28"/>
          <w:u w:val="single"/>
          <w:lang w:eastAsia="en-GB"/>
        </w:rPr>
      </w:pPr>
      <w:r w:rsidRPr="00DC23AC">
        <w:rPr>
          <w:rFonts w:eastAsia="Times New Roman" w:cstheme="minorHAnsi"/>
          <w:b/>
          <w:sz w:val="28"/>
          <w:szCs w:val="28"/>
          <w:u w:val="single"/>
          <w:lang w:eastAsia="en-GB"/>
        </w:rPr>
        <w:t xml:space="preserve">Part 2 </w:t>
      </w:r>
    </w:p>
    <w:p w14:paraId="7DE8CA0D" w14:textId="77777777" w:rsidR="00C34917" w:rsidRPr="00DC23AC" w:rsidRDefault="00C34917" w:rsidP="00C34917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sz w:val="28"/>
          <w:szCs w:val="28"/>
          <w:lang w:eastAsia="en-GB"/>
        </w:rPr>
      </w:pPr>
      <w:r w:rsidRPr="00DC23AC">
        <w:rPr>
          <w:rFonts w:eastAsia="Times New Roman" w:cstheme="minorHAnsi"/>
          <w:sz w:val="28"/>
          <w:szCs w:val="28"/>
          <w:lang w:eastAsia="en-GB"/>
        </w:rPr>
        <w:t>Please assess the two coded samples in the order shown below.</w:t>
      </w:r>
    </w:p>
    <w:p w14:paraId="669C51C7" w14:textId="77777777" w:rsidR="00C34917" w:rsidRPr="00DC23AC" w:rsidRDefault="00C34917" w:rsidP="00C34917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sz w:val="28"/>
          <w:szCs w:val="28"/>
          <w:lang w:eastAsia="en-GB"/>
        </w:rPr>
      </w:pPr>
      <w:r w:rsidRPr="00DC23AC">
        <w:rPr>
          <w:rFonts w:eastAsia="Times New Roman" w:cstheme="minorHAnsi"/>
          <w:sz w:val="28"/>
          <w:szCs w:val="28"/>
          <w:lang w:eastAsia="en-GB"/>
        </w:rPr>
        <w:t>These two samples are the same as the standards but are not identified as such.</w:t>
      </w:r>
    </w:p>
    <w:p w14:paraId="15FA1F47" w14:textId="77777777" w:rsidR="00C34917" w:rsidRPr="00DC23AC" w:rsidRDefault="00C34917" w:rsidP="00C34917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sz w:val="28"/>
          <w:szCs w:val="28"/>
          <w:lang w:eastAsia="en-GB"/>
        </w:rPr>
      </w:pPr>
      <w:r w:rsidRPr="00DC23AC">
        <w:rPr>
          <w:rFonts w:eastAsia="Times New Roman" w:cstheme="minorHAnsi"/>
          <w:sz w:val="28"/>
          <w:szCs w:val="28"/>
          <w:lang w:eastAsia="en-GB"/>
        </w:rPr>
        <w:t>Your job is to decide which of the coded samples is the same as standard A and which of the coded samples is the same as standard B.</w:t>
      </w:r>
    </w:p>
    <w:p w14:paraId="378EB46B" w14:textId="77777777" w:rsidR="00C34917" w:rsidRPr="00DC23AC" w:rsidRDefault="00C34917" w:rsidP="00C34917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sz w:val="28"/>
          <w:szCs w:val="28"/>
          <w:lang w:eastAsia="en-GB"/>
        </w:rPr>
      </w:pPr>
      <w:r w:rsidRPr="00DC23AC">
        <w:rPr>
          <w:rFonts w:eastAsia="Times New Roman" w:cstheme="minorHAnsi"/>
          <w:sz w:val="28"/>
          <w:szCs w:val="28"/>
          <w:lang w:eastAsia="en-GB"/>
        </w:rPr>
        <w:t>Please take your time.</w:t>
      </w:r>
    </w:p>
    <w:p w14:paraId="78AC4D9A" w14:textId="77777777" w:rsidR="00C34917" w:rsidRPr="00DC23AC" w:rsidRDefault="00C34917" w:rsidP="00C34917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sz w:val="28"/>
          <w:szCs w:val="28"/>
          <w:lang w:eastAsia="en-GB"/>
        </w:rPr>
      </w:pPr>
      <w:r w:rsidRPr="00DC23AC">
        <w:rPr>
          <w:rFonts w:eastAsia="Times New Roman" w:cstheme="minorHAnsi"/>
          <w:sz w:val="28"/>
          <w:szCs w:val="28"/>
          <w:lang w:eastAsia="en-GB"/>
        </w:rPr>
        <w:t>You may reassess the standards if you wish.</w:t>
      </w:r>
    </w:p>
    <w:p w14:paraId="0529F9E5" w14:textId="77777777" w:rsidR="00C34917" w:rsidRPr="00DC23AC" w:rsidRDefault="00C34917" w:rsidP="00C34917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b/>
          <w:sz w:val="28"/>
          <w:szCs w:val="28"/>
          <w:lang w:eastAsia="en-GB"/>
        </w:rPr>
      </w:pPr>
      <w:r w:rsidRPr="00DC23AC">
        <w:rPr>
          <w:rFonts w:eastAsia="Times New Roman" w:cstheme="minorHAnsi"/>
          <w:sz w:val="28"/>
          <w:szCs w:val="28"/>
          <w:lang w:eastAsia="en-GB"/>
        </w:rPr>
        <w:t xml:space="preserve">Write the letter of the standard (A or B) alongside the code of the matching sample in the table below. </w:t>
      </w:r>
    </w:p>
    <w:p w14:paraId="36647DDD" w14:textId="77777777" w:rsidR="00C34917" w:rsidRPr="00DC23AC" w:rsidRDefault="00C34917" w:rsidP="00C34917">
      <w:p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sz w:val="28"/>
          <w:szCs w:val="28"/>
          <w:lang w:eastAsia="en-GB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33"/>
        <w:gridCol w:w="1252"/>
        <w:gridCol w:w="1559"/>
        <w:gridCol w:w="1701"/>
        <w:gridCol w:w="1560"/>
      </w:tblGrid>
      <w:tr w:rsidR="00C34917" w:rsidRPr="00DC23AC" w14:paraId="04DEE2C0" w14:textId="77777777" w:rsidTr="006A6EE6">
        <w:trPr>
          <w:jc w:val="center"/>
        </w:trPr>
        <w:tc>
          <w:tcPr>
            <w:tcW w:w="1833" w:type="dxa"/>
          </w:tcPr>
          <w:p w14:paraId="483D5F8D" w14:textId="77777777" w:rsidR="00C34917" w:rsidRPr="00DC23AC" w:rsidRDefault="00C34917" w:rsidP="006A6EE6">
            <w:pPr>
              <w:autoSpaceDE w:val="0"/>
              <w:autoSpaceDN w:val="0"/>
              <w:adjustRightInd w:val="0"/>
              <w:jc w:val="center"/>
              <w:rPr>
                <w:rFonts w:eastAsia="Times New Roman" w:cstheme="minorHAnsi"/>
                <w:sz w:val="28"/>
                <w:szCs w:val="28"/>
                <w:lang w:eastAsia="en-GB"/>
              </w:rPr>
            </w:pPr>
            <w:r w:rsidRPr="00DC23AC">
              <w:rPr>
                <w:rFonts w:eastAsia="Times New Roman" w:cstheme="minorHAnsi"/>
                <w:sz w:val="28"/>
                <w:szCs w:val="28"/>
                <w:lang w:eastAsia="en-GB"/>
              </w:rPr>
              <w:t>Test Code</w:t>
            </w:r>
          </w:p>
        </w:tc>
        <w:tc>
          <w:tcPr>
            <w:tcW w:w="1252" w:type="dxa"/>
          </w:tcPr>
          <w:p w14:paraId="75877D02" w14:textId="77777777" w:rsidR="00C34917" w:rsidRPr="00DC23AC" w:rsidRDefault="00C34917" w:rsidP="006A6EE6">
            <w:pPr>
              <w:autoSpaceDE w:val="0"/>
              <w:autoSpaceDN w:val="0"/>
              <w:adjustRightInd w:val="0"/>
              <w:jc w:val="center"/>
              <w:rPr>
                <w:rFonts w:eastAsia="Times New Roman" w:cstheme="minorHAnsi"/>
                <w:sz w:val="28"/>
                <w:szCs w:val="28"/>
                <w:lang w:eastAsia="en-GB"/>
              </w:rPr>
            </w:pPr>
            <w:r w:rsidRPr="00DC23AC">
              <w:rPr>
                <w:rFonts w:eastAsia="Times New Roman" w:cstheme="minorHAnsi"/>
                <w:sz w:val="28"/>
                <w:szCs w:val="28"/>
                <w:lang w:eastAsia="en-GB"/>
              </w:rPr>
              <w:t>Sample</w:t>
            </w:r>
          </w:p>
        </w:tc>
        <w:tc>
          <w:tcPr>
            <w:tcW w:w="1559" w:type="dxa"/>
          </w:tcPr>
          <w:p w14:paraId="69D3BF4B" w14:textId="77777777" w:rsidR="00C34917" w:rsidRPr="00DC23AC" w:rsidRDefault="00C34917" w:rsidP="006A6EE6">
            <w:pPr>
              <w:autoSpaceDE w:val="0"/>
              <w:autoSpaceDN w:val="0"/>
              <w:adjustRightInd w:val="0"/>
              <w:jc w:val="center"/>
              <w:rPr>
                <w:rFonts w:eastAsia="Times New Roman" w:cstheme="minorHAnsi"/>
                <w:sz w:val="28"/>
                <w:szCs w:val="28"/>
                <w:lang w:eastAsia="en-GB"/>
              </w:rPr>
            </w:pPr>
            <w:r w:rsidRPr="00DC23AC">
              <w:rPr>
                <w:rFonts w:eastAsia="Times New Roman" w:cstheme="minorHAnsi"/>
                <w:sz w:val="28"/>
                <w:szCs w:val="28"/>
                <w:lang w:eastAsia="en-GB"/>
              </w:rPr>
              <w:t>Standard</w:t>
            </w:r>
          </w:p>
        </w:tc>
        <w:tc>
          <w:tcPr>
            <w:tcW w:w="1701" w:type="dxa"/>
          </w:tcPr>
          <w:p w14:paraId="7B5E8CF7" w14:textId="6FA12623" w:rsidR="00C34917" w:rsidRPr="00DC23AC" w:rsidRDefault="00C34917" w:rsidP="006A6EE6">
            <w:pPr>
              <w:autoSpaceDE w:val="0"/>
              <w:autoSpaceDN w:val="0"/>
              <w:adjustRightInd w:val="0"/>
              <w:jc w:val="center"/>
              <w:rPr>
                <w:rFonts w:eastAsia="Times New Roman" w:cstheme="minorHAnsi"/>
                <w:sz w:val="28"/>
                <w:szCs w:val="28"/>
                <w:lang w:eastAsia="en-GB"/>
              </w:rPr>
            </w:pPr>
            <w:r w:rsidRPr="00DC23AC">
              <w:rPr>
                <w:rFonts w:eastAsia="Times New Roman" w:cstheme="minorHAnsi"/>
                <w:sz w:val="28"/>
                <w:szCs w:val="28"/>
                <w:lang w:eastAsia="en-GB"/>
              </w:rPr>
              <w:t>Sample</w:t>
            </w:r>
          </w:p>
        </w:tc>
        <w:tc>
          <w:tcPr>
            <w:tcW w:w="1560" w:type="dxa"/>
          </w:tcPr>
          <w:p w14:paraId="7552CF12" w14:textId="77777777" w:rsidR="00C34917" w:rsidRPr="00DC23AC" w:rsidRDefault="00C34917" w:rsidP="006A6EE6">
            <w:pPr>
              <w:autoSpaceDE w:val="0"/>
              <w:autoSpaceDN w:val="0"/>
              <w:adjustRightInd w:val="0"/>
              <w:jc w:val="center"/>
              <w:rPr>
                <w:rFonts w:eastAsia="Times New Roman" w:cstheme="minorHAnsi"/>
                <w:sz w:val="28"/>
                <w:szCs w:val="28"/>
                <w:lang w:eastAsia="en-GB"/>
              </w:rPr>
            </w:pPr>
            <w:r w:rsidRPr="00DC23AC">
              <w:rPr>
                <w:rFonts w:eastAsia="Times New Roman" w:cstheme="minorHAnsi"/>
                <w:sz w:val="28"/>
                <w:szCs w:val="28"/>
                <w:lang w:eastAsia="en-GB"/>
              </w:rPr>
              <w:t>Standard</w:t>
            </w:r>
          </w:p>
        </w:tc>
      </w:tr>
      <w:tr w:rsidR="00C34917" w:rsidRPr="00DC23AC" w14:paraId="240211F6" w14:textId="77777777" w:rsidTr="006A6EE6">
        <w:trPr>
          <w:jc w:val="center"/>
        </w:trPr>
        <w:tc>
          <w:tcPr>
            <w:tcW w:w="1833" w:type="dxa"/>
            <w:vAlign w:val="center"/>
          </w:tcPr>
          <w:p w14:paraId="75AD80F1" w14:textId="77777777" w:rsidR="00C34917" w:rsidRPr="00DC23AC" w:rsidRDefault="00C34917" w:rsidP="006A6EE6">
            <w:pPr>
              <w:autoSpaceDE w:val="0"/>
              <w:autoSpaceDN w:val="0"/>
              <w:adjustRightInd w:val="0"/>
              <w:jc w:val="center"/>
              <w:rPr>
                <w:rFonts w:eastAsia="Times New Roman" w:cstheme="minorHAnsi"/>
                <w:sz w:val="28"/>
                <w:szCs w:val="28"/>
                <w:lang w:eastAsia="en-GB"/>
              </w:rPr>
            </w:pPr>
            <w:r w:rsidRPr="00DC23AC">
              <w:rPr>
                <w:rFonts w:eastAsia="Times New Roman" w:cstheme="minorHAnsi"/>
                <w:sz w:val="28"/>
                <w:szCs w:val="28"/>
                <w:lang w:eastAsia="en-GB"/>
              </w:rPr>
              <w:t>VV390</w:t>
            </w:r>
          </w:p>
        </w:tc>
        <w:tc>
          <w:tcPr>
            <w:tcW w:w="1252" w:type="dxa"/>
            <w:vAlign w:val="center"/>
          </w:tcPr>
          <w:p w14:paraId="1C38894D" w14:textId="77777777" w:rsidR="00C34917" w:rsidRPr="00DC23AC" w:rsidRDefault="00C34917" w:rsidP="006A6EE6">
            <w:pPr>
              <w:autoSpaceDE w:val="0"/>
              <w:autoSpaceDN w:val="0"/>
              <w:adjustRightInd w:val="0"/>
              <w:jc w:val="center"/>
              <w:rPr>
                <w:rFonts w:eastAsia="Times New Roman" w:cstheme="minorHAnsi"/>
                <w:sz w:val="28"/>
                <w:szCs w:val="28"/>
                <w:lang w:eastAsia="en-GB"/>
              </w:rPr>
            </w:pPr>
            <w:r w:rsidRPr="00DC23AC">
              <w:rPr>
                <w:rFonts w:eastAsia="Times New Roman" w:cstheme="minorHAnsi"/>
                <w:sz w:val="28"/>
                <w:szCs w:val="28"/>
                <w:lang w:eastAsia="en-GB"/>
              </w:rPr>
              <w:t>715</w:t>
            </w:r>
          </w:p>
        </w:tc>
        <w:tc>
          <w:tcPr>
            <w:tcW w:w="1559" w:type="dxa"/>
            <w:vAlign w:val="center"/>
          </w:tcPr>
          <w:p w14:paraId="3FF80A3E" w14:textId="77777777" w:rsidR="00C34917" w:rsidRPr="00DC23AC" w:rsidRDefault="00C34917" w:rsidP="006A6EE6">
            <w:pPr>
              <w:autoSpaceDE w:val="0"/>
              <w:autoSpaceDN w:val="0"/>
              <w:adjustRightInd w:val="0"/>
              <w:jc w:val="center"/>
              <w:rPr>
                <w:rFonts w:eastAsia="Times New Roman" w:cstheme="minorHAnsi"/>
                <w:sz w:val="28"/>
                <w:szCs w:val="28"/>
                <w:lang w:eastAsia="en-GB"/>
              </w:rPr>
            </w:pPr>
          </w:p>
          <w:p w14:paraId="29ADBA00" w14:textId="77777777" w:rsidR="00C34917" w:rsidRPr="00DC23AC" w:rsidRDefault="00C34917" w:rsidP="006A6EE6">
            <w:pPr>
              <w:autoSpaceDE w:val="0"/>
              <w:autoSpaceDN w:val="0"/>
              <w:adjustRightInd w:val="0"/>
              <w:jc w:val="center"/>
              <w:rPr>
                <w:rFonts w:eastAsia="Times New Roman" w:cstheme="minorHAnsi"/>
                <w:sz w:val="28"/>
                <w:szCs w:val="28"/>
                <w:lang w:eastAsia="en-GB"/>
              </w:rPr>
            </w:pPr>
          </w:p>
        </w:tc>
        <w:tc>
          <w:tcPr>
            <w:tcW w:w="1701" w:type="dxa"/>
            <w:vAlign w:val="center"/>
          </w:tcPr>
          <w:p w14:paraId="08C564CD" w14:textId="3A9DF892" w:rsidR="00C34917" w:rsidRPr="00DC23AC" w:rsidRDefault="00C34917" w:rsidP="006A6EE6">
            <w:pPr>
              <w:autoSpaceDE w:val="0"/>
              <w:autoSpaceDN w:val="0"/>
              <w:adjustRightInd w:val="0"/>
              <w:jc w:val="center"/>
              <w:rPr>
                <w:rFonts w:eastAsia="Times New Roman" w:cstheme="minorHAnsi"/>
                <w:sz w:val="28"/>
                <w:szCs w:val="28"/>
                <w:lang w:eastAsia="en-GB"/>
              </w:rPr>
            </w:pPr>
            <w:r w:rsidRPr="00DC23AC">
              <w:rPr>
                <w:rFonts w:eastAsia="Times New Roman" w:cstheme="minorHAnsi"/>
                <w:sz w:val="28"/>
                <w:szCs w:val="28"/>
                <w:lang w:eastAsia="en-GB"/>
              </w:rPr>
              <w:t>823</w:t>
            </w:r>
          </w:p>
        </w:tc>
        <w:tc>
          <w:tcPr>
            <w:tcW w:w="1560" w:type="dxa"/>
            <w:vAlign w:val="center"/>
          </w:tcPr>
          <w:p w14:paraId="17B8B4F0" w14:textId="77777777" w:rsidR="00C34917" w:rsidRPr="00DC23AC" w:rsidRDefault="00C34917" w:rsidP="006A6EE6">
            <w:pPr>
              <w:autoSpaceDE w:val="0"/>
              <w:autoSpaceDN w:val="0"/>
              <w:adjustRightInd w:val="0"/>
              <w:jc w:val="center"/>
              <w:rPr>
                <w:rFonts w:eastAsia="Times New Roman" w:cstheme="minorHAnsi"/>
                <w:sz w:val="28"/>
                <w:szCs w:val="28"/>
                <w:lang w:eastAsia="en-GB"/>
              </w:rPr>
            </w:pPr>
          </w:p>
        </w:tc>
      </w:tr>
    </w:tbl>
    <w:p w14:paraId="377827CF" w14:textId="6F0C854E" w:rsidR="00C34917" w:rsidRDefault="00C34917" w:rsidP="0050430A">
      <w:pPr>
        <w:jc w:val="both"/>
      </w:pPr>
    </w:p>
    <w:p w14:paraId="4E62EB22" w14:textId="43E36379" w:rsidR="005E28BB" w:rsidRPr="00DC23AC" w:rsidRDefault="005E28BB" w:rsidP="0050430A">
      <w:pPr>
        <w:jc w:val="both"/>
        <w:rPr>
          <w:rFonts w:cstheme="minorHAnsi"/>
        </w:rPr>
      </w:pPr>
    </w:p>
    <w:p w14:paraId="056BF6EC" w14:textId="12FA49FE" w:rsidR="005E28BB" w:rsidRPr="00DC23AC" w:rsidRDefault="005E28BB" w:rsidP="00C977E0">
      <w:pPr>
        <w:jc w:val="center"/>
        <w:rPr>
          <w:rFonts w:cstheme="minorHAnsi"/>
        </w:rPr>
      </w:pPr>
      <w:r w:rsidRPr="00DC23AC">
        <w:rPr>
          <w:rFonts w:cstheme="minorHAnsi"/>
          <w:b/>
          <w:sz w:val="24"/>
          <w:szCs w:val="24"/>
          <w:lang w:val="en-IN" w:eastAsia="en-IN"/>
        </w:rPr>
        <w:t>FIGURE 14.2</w:t>
      </w:r>
      <w:r w:rsidRPr="00DC23AC">
        <w:rPr>
          <w:rFonts w:cstheme="minorHAnsi"/>
          <w:sz w:val="24"/>
          <w:szCs w:val="24"/>
          <w:lang w:val="en-IN" w:eastAsia="en-IN"/>
        </w:rPr>
        <w:t xml:space="preserve"> Dual-standard test evaluation sheet.</w:t>
      </w:r>
    </w:p>
    <w:sectPr w:rsidR="005E28BB" w:rsidRPr="00DC23AC" w:rsidSect="004F7570">
      <w:headerReference w:type="default" r:id="rId8"/>
      <w:type w:val="continuous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924A7F" w14:textId="77777777" w:rsidR="00EF4B03" w:rsidRDefault="00EF4B03" w:rsidP="00547755">
      <w:pPr>
        <w:spacing w:after="0" w:line="240" w:lineRule="auto"/>
      </w:pPr>
      <w:r>
        <w:separator/>
      </w:r>
    </w:p>
  </w:endnote>
  <w:endnote w:type="continuationSeparator" w:id="0">
    <w:p w14:paraId="5504BE03" w14:textId="77777777" w:rsidR="00EF4B03" w:rsidRDefault="00EF4B03" w:rsidP="005477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PSOP-B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A88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C56B0F" w14:textId="77777777" w:rsidR="00EF4B03" w:rsidRDefault="00EF4B03" w:rsidP="00547755">
      <w:pPr>
        <w:spacing w:after="0" w:line="240" w:lineRule="auto"/>
      </w:pPr>
      <w:r>
        <w:separator/>
      </w:r>
    </w:p>
  </w:footnote>
  <w:footnote w:type="continuationSeparator" w:id="0">
    <w:p w14:paraId="2F2371BE" w14:textId="77777777" w:rsidR="00EF4B03" w:rsidRDefault="00EF4B03" w:rsidP="005477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5A9769" w14:textId="0FFBEE09" w:rsidR="006A6EE6" w:rsidRPr="00E246F5" w:rsidRDefault="006A6EE6" w:rsidP="00E246F5">
    <w:pPr>
      <w:pStyle w:val="Header"/>
      <w:jc w:val="center"/>
      <w:rPr>
        <w:rFonts w:ascii="Arial" w:hAnsi="Arial" w:cs="Arial"/>
        <w:b/>
        <w:sz w:val="24"/>
        <w:szCs w:val="24"/>
      </w:rPr>
    </w:pPr>
    <w:r w:rsidRPr="00E246F5">
      <w:rPr>
        <w:rFonts w:ascii="Arial" w:hAnsi="Arial" w:cs="Arial"/>
        <w:b/>
        <w:sz w:val="24"/>
        <w:szCs w:val="24"/>
      </w:rPr>
      <w:t>Discrimination Testing in Sensory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805AE"/>
    <w:multiLevelType w:val="hybridMultilevel"/>
    <w:tmpl w:val="26FE3A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65EBA"/>
    <w:multiLevelType w:val="multilevel"/>
    <w:tmpl w:val="8ECC9CA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1C44F7C"/>
    <w:multiLevelType w:val="hybridMultilevel"/>
    <w:tmpl w:val="DD382B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42348"/>
    <w:multiLevelType w:val="hybridMultilevel"/>
    <w:tmpl w:val="7ABA99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3F31FA"/>
    <w:multiLevelType w:val="hybridMultilevel"/>
    <w:tmpl w:val="EB6C52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05140"/>
    <w:multiLevelType w:val="hybridMultilevel"/>
    <w:tmpl w:val="9D787F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971323"/>
    <w:multiLevelType w:val="multilevel"/>
    <w:tmpl w:val="ACAE1A4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EB0613D"/>
    <w:multiLevelType w:val="hybridMultilevel"/>
    <w:tmpl w:val="E03ABB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19288DE">
      <w:start w:val="1"/>
      <w:numFmt w:val="decimal"/>
      <w:lvlText w:val="%3)"/>
      <w:lvlJc w:val="left"/>
      <w:pPr>
        <w:ind w:left="502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220D9"/>
    <w:multiLevelType w:val="hybridMultilevel"/>
    <w:tmpl w:val="0E88E380"/>
    <w:lvl w:ilvl="0" w:tplc="08090017">
      <w:start w:val="1"/>
      <w:numFmt w:val="lowerLetter"/>
      <w:lvlText w:val="%1)"/>
      <w:lvlJc w:val="left"/>
      <w:pPr>
        <w:ind w:left="2160" w:hanging="360"/>
      </w:pPr>
    </w:lvl>
    <w:lvl w:ilvl="1" w:tplc="08090019">
      <w:start w:val="1"/>
      <w:numFmt w:val="lowerLetter"/>
      <w:lvlText w:val="%2."/>
      <w:lvlJc w:val="left"/>
      <w:pPr>
        <w:ind w:left="2880" w:hanging="360"/>
      </w:pPr>
    </w:lvl>
    <w:lvl w:ilvl="2" w:tplc="0809001B">
      <w:start w:val="1"/>
      <w:numFmt w:val="lowerRoman"/>
      <w:lvlText w:val="%3."/>
      <w:lvlJc w:val="right"/>
      <w:pPr>
        <w:ind w:left="3600" w:hanging="180"/>
      </w:pPr>
    </w:lvl>
    <w:lvl w:ilvl="3" w:tplc="0809000F">
      <w:start w:val="1"/>
      <w:numFmt w:val="decimal"/>
      <w:lvlText w:val="%4."/>
      <w:lvlJc w:val="left"/>
      <w:pPr>
        <w:ind w:left="4320" w:hanging="360"/>
      </w:pPr>
    </w:lvl>
    <w:lvl w:ilvl="4" w:tplc="08090019">
      <w:start w:val="1"/>
      <w:numFmt w:val="lowerLetter"/>
      <w:lvlText w:val="%5."/>
      <w:lvlJc w:val="left"/>
      <w:pPr>
        <w:ind w:left="5040" w:hanging="360"/>
      </w:pPr>
    </w:lvl>
    <w:lvl w:ilvl="5" w:tplc="0809001B">
      <w:start w:val="1"/>
      <w:numFmt w:val="lowerRoman"/>
      <w:lvlText w:val="%6."/>
      <w:lvlJc w:val="right"/>
      <w:pPr>
        <w:ind w:left="5760" w:hanging="180"/>
      </w:pPr>
    </w:lvl>
    <w:lvl w:ilvl="6" w:tplc="0809000F">
      <w:start w:val="1"/>
      <w:numFmt w:val="decimal"/>
      <w:lvlText w:val="%7."/>
      <w:lvlJc w:val="left"/>
      <w:pPr>
        <w:ind w:left="6480" w:hanging="360"/>
      </w:pPr>
    </w:lvl>
    <w:lvl w:ilvl="7" w:tplc="08090019">
      <w:start w:val="1"/>
      <w:numFmt w:val="lowerLetter"/>
      <w:lvlText w:val="%8."/>
      <w:lvlJc w:val="left"/>
      <w:pPr>
        <w:ind w:left="7200" w:hanging="360"/>
      </w:pPr>
    </w:lvl>
    <w:lvl w:ilvl="8" w:tplc="0809001B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32E35D2F"/>
    <w:multiLevelType w:val="hybridMultilevel"/>
    <w:tmpl w:val="F580E1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5D17B8"/>
    <w:multiLevelType w:val="hybridMultilevel"/>
    <w:tmpl w:val="0E88E380"/>
    <w:lvl w:ilvl="0" w:tplc="08090017">
      <w:start w:val="1"/>
      <w:numFmt w:val="lowerLetter"/>
      <w:lvlText w:val="%1)"/>
      <w:lvlJc w:val="left"/>
      <w:pPr>
        <w:ind w:left="2160" w:hanging="360"/>
      </w:pPr>
    </w:lvl>
    <w:lvl w:ilvl="1" w:tplc="08090019">
      <w:start w:val="1"/>
      <w:numFmt w:val="lowerLetter"/>
      <w:lvlText w:val="%2."/>
      <w:lvlJc w:val="left"/>
      <w:pPr>
        <w:ind w:left="2880" w:hanging="360"/>
      </w:pPr>
    </w:lvl>
    <w:lvl w:ilvl="2" w:tplc="0809001B">
      <w:start w:val="1"/>
      <w:numFmt w:val="lowerRoman"/>
      <w:lvlText w:val="%3."/>
      <w:lvlJc w:val="right"/>
      <w:pPr>
        <w:ind w:left="3600" w:hanging="180"/>
      </w:pPr>
    </w:lvl>
    <w:lvl w:ilvl="3" w:tplc="0809000F">
      <w:start w:val="1"/>
      <w:numFmt w:val="decimal"/>
      <w:lvlText w:val="%4."/>
      <w:lvlJc w:val="left"/>
      <w:pPr>
        <w:ind w:left="4320" w:hanging="360"/>
      </w:pPr>
    </w:lvl>
    <w:lvl w:ilvl="4" w:tplc="08090019">
      <w:start w:val="1"/>
      <w:numFmt w:val="lowerLetter"/>
      <w:lvlText w:val="%5."/>
      <w:lvlJc w:val="left"/>
      <w:pPr>
        <w:ind w:left="5040" w:hanging="360"/>
      </w:pPr>
    </w:lvl>
    <w:lvl w:ilvl="5" w:tplc="0809001B">
      <w:start w:val="1"/>
      <w:numFmt w:val="lowerRoman"/>
      <w:lvlText w:val="%6."/>
      <w:lvlJc w:val="right"/>
      <w:pPr>
        <w:ind w:left="5760" w:hanging="180"/>
      </w:pPr>
    </w:lvl>
    <w:lvl w:ilvl="6" w:tplc="0809000F">
      <w:start w:val="1"/>
      <w:numFmt w:val="decimal"/>
      <w:lvlText w:val="%7."/>
      <w:lvlJc w:val="left"/>
      <w:pPr>
        <w:ind w:left="6480" w:hanging="360"/>
      </w:pPr>
    </w:lvl>
    <w:lvl w:ilvl="7" w:tplc="08090019">
      <w:start w:val="1"/>
      <w:numFmt w:val="lowerLetter"/>
      <w:lvlText w:val="%8."/>
      <w:lvlJc w:val="left"/>
      <w:pPr>
        <w:ind w:left="7200" w:hanging="360"/>
      </w:pPr>
    </w:lvl>
    <w:lvl w:ilvl="8" w:tplc="0809001B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415C36D3"/>
    <w:multiLevelType w:val="hybridMultilevel"/>
    <w:tmpl w:val="0E88E380"/>
    <w:lvl w:ilvl="0" w:tplc="08090017">
      <w:start w:val="1"/>
      <w:numFmt w:val="lowerLetter"/>
      <w:lvlText w:val="%1)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493669F3"/>
    <w:multiLevelType w:val="hybridMultilevel"/>
    <w:tmpl w:val="9C7245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C8F51EF"/>
    <w:multiLevelType w:val="hybridMultilevel"/>
    <w:tmpl w:val="4156E0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097079"/>
    <w:multiLevelType w:val="hybridMultilevel"/>
    <w:tmpl w:val="8DA0A9C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 w:tplc="03A2C968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  <w:color w:val="000000" w:themeColor="text1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2470A0"/>
    <w:multiLevelType w:val="hybridMultilevel"/>
    <w:tmpl w:val="1226AB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927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121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AF1B28"/>
    <w:multiLevelType w:val="hybridMultilevel"/>
    <w:tmpl w:val="0876D6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EA7C2A"/>
    <w:multiLevelType w:val="hybridMultilevel"/>
    <w:tmpl w:val="C02499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425BD5"/>
    <w:multiLevelType w:val="hybridMultilevel"/>
    <w:tmpl w:val="100844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E07CD1"/>
    <w:multiLevelType w:val="hybridMultilevel"/>
    <w:tmpl w:val="3EEEC5A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7560971"/>
    <w:multiLevelType w:val="hybridMultilevel"/>
    <w:tmpl w:val="C90A043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80D7F45"/>
    <w:multiLevelType w:val="hybridMultilevel"/>
    <w:tmpl w:val="0E88E380"/>
    <w:lvl w:ilvl="0" w:tplc="08090017">
      <w:start w:val="1"/>
      <w:numFmt w:val="lowerLetter"/>
      <w:lvlText w:val="%1)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6A0D4E0A"/>
    <w:multiLevelType w:val="hybridMultilevel"/>
    <w:tmpl w:val="32703F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AB54E9"/>
    <w:multiLevelType w:val="hybridMultilevel"/>
    <w:tmpl w:val="0E88E380"/>
    <w:lvl w:ilvl="0" w:tplc="08090017">
      <w:start w:val="1"/>
      <w:numFmt w:val="lowerLetter"/>
      <w:lvlText w:val="%1)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6F42183B"/>
    <w:multiLevelType w:val="hybridMultilevel"/>
    <w:tmpl w:val="66D2F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96181A"/>
    <w:multiLevelType w:val="hybridMultilevel"/>
    <w:tmpl w:val="E1C4C1B0"/>
    <w:lvl w:ilvl="0" w:tplc="1C08CD7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043FBD"/>
    <w:multiLevelType w:val="hybridMultilevel"/>
    <w:tmpl w:val="EC028E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40545C"/>
    <w:multiLevelType w:val="hybridMultilevel"/>
    <w:tmpl w:val="0D140AA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91A3A85"/>
    <w:multiLevelType w:val="hybridMultilevel"/>
    <w:tmpl w:val="5CA0D9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4"/>
  </w:num>
  <w:num w:numId="3">
    <w:abstractNumId w:val="27"/>
  </w:num>
  <w:num w:numId="4">
    <w:abstractNumId w:val="18"/>
  </w:num>
  <w:num w:numId="5">
    <w:abstractNumId w:val="13"/>
  </w:num>
  <w:num w:numId="6">
    <w:abstractNumId w:val="12"/>
  </w:num>
  <w:num w:numId="7">
    <w:abstractNumId w:val="7"/>
  </w:num>
  <w:num w:numId="8">
    <w:abstractNumId w:val="9"/>
  </w:num>
  <w:num w:numId="9">
    <w:abstractNumId w:val="15"/>
  </w:num>
  <w:num w:numId="10">
    <w:abstractNumId w:val="2"/>
  </w:num>
  <w:num w:numId="11">
    <w:abstractNumId w:val="6"/>
  </w:num>
  <w:num w:numId="12">
    <w:abstractNumId w:val="1"/>
  </w:num>
  <w:num w:numId="13">
    <w:abstractNumId w:val="28"/>
  </w:num>
  <w:num w:numId="14">
    <w:abstractNumId w:val="25"/>
  </w:num>
  <w:num w:numId="15">
    <w:abstractNumId w:val="19"/>
  </w:num>
  <w:num w:numId="16">
    <w:abstractNumId w:val="24"/>
  </w:num>
  <w:num w:numId="17">
    <w:abstractNumId w:val="5"/>
  </w:num>
  <w:num w:numId="18">
    <w:abstractNumId w:val="20"/>
  </w:num>
  <w:num w:numId="19">
    <w:abstractNumId w:val="3"/>
  </w:num>
  <w:num w:numId="20">
    <w:abstractNumId w:val="26"/>
  </w:num>
  <w:num w:numId="21">
    <w:abstractNumId w:val="11"/>
  </w:num>
  <w:num w:numId="22">
    <w:abstractNumId w:val="21"/>
  </w:num>
  <w:num w:numId="23">
    <w:abstractNumId w:val="23"/>
  </w:num>
  <w:num w:numId="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0"/>
  </w:num>
  <w:num w:numId="26">
    <w:abstractNumId w:val="8"/>
  </w:num>
  <w:num w:numId="27">
    <w:abstractNumId w:val="22"/>
  </w:num>
  <w:num w:numId="28">
    <w:abstractNumId w:val="16"/>
  </w:num>
  <w:num w:numId="29">
    <w:abstractNumId w:val="0"/>
  </w:num>
  <w:num w:numId="30">
    <w:abstractNumId w:val="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3MDUxMTM1sjSwMDdU0lEKTi0uzszPAykwrAUAKiAy3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uthor-Dat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f99xx5227ez0z3edve4vvpti52tw5rr5wasp&quot;&gt;77 Copy&lt;record-ids&gt;&lt;item&gt;1700&lt;/item&gt;&lt;item&gt;1701&lt;/item&gt;&lt;item&gt;1702&lt;/item&gt;&lt;item&gt;1703&lt;/item&gt;&lt;item&gt;1704&lt;/item&gt;&lt;item&gt;1731&lt;/item&gt;&lt;item&gt;1752&lt;/item&gt;&lt;item&gt;1753&lt;/item&gt;&lt;item&gt;2167&lt;/item&gt;&lt;item&gt;2168&lt;/item&gt;&lt;item&gt;2172&lt;/item&gt;&lt;/record-ids&gt;&lt;/item&gt;&lt;/Libraries&gt;"/>
  </w:docVars>
  <w:rsids>
    <w:rsidRoot w:val="00E106D4"/>
    <w:rsid w:val="00005D2F"/>
    <w:rsid w:val="00005E21"/>
    <w:rsid w:val="00007F0C"/>
    <w:rsid w:val="0001516F"/>
    <w:rsid w:val="00022335"/>
    <w:rsid w:val="00033438"/>
    <w:rsid w:val="00033665"/>
    <w:rsid w:val="00034F07"/>
    <w:rsid w:val="00044A74"/>
    <w:rsid w:val="000527A5"/>
    <w:rsid w:val="000633C5"/>
    <w:rsid w:val="000635F4"/>
    <w:rsid w:val="000744F1"/>
    <w:rsid w:val="00080837"/>
    <w:rsid w:val="00084BC3"/>
    <w:rsid w:val="000859BA"/>
    <w:rsid w:val="00085B24"/>
    <w:rsid w:val="00093DF4"/>
    <w:rsid w:val="00093E4B"/>
    <w:rsid w:val="000957AD"/>
    <w:rsid w:val="000A044B"/>
    <w:rsid w:val="000B01DB"/>
    <w:rsid w:val="000B04C0"/>
    <w:rsid w:val="000B16E0"/>
    <w:rsid w:val="000B6F55"/>
    <w:rsid w:val="000B7D50"/>
    <w:rsid w:val="000C40F8"/>
    <w:rsid w:val="000C6B26"/>
    <w:rsid w:val="000D432F"/>
    <w:rsid w:val="000D4670"/>
    <w:rsid w:val="000D7CA2"/>
    <w:rsid w:val="000D7FCD"/>
    <w:rsid w:val="000E14CA"/>
    <w:rsid w:val="000F07CF"/>
    <w:rsid w:val="000F1B0B"/>
    <w:rsid w:val="000F23A7"/>
    <w:rsid w:val="00100090"/>
    <w:rsid w:val="00112946"/>
    <w:rsid w:val="00116F05"/>
    <w:rsid w:val="001226EC"/>
    <w:rsid w:val="00122DD4"/>
    <w:rsid w:val="00123EE4"/>
    <w:rsid w:val="0012654D"/>
    <w:rsid w:val="001307F6"/>
    <w:rsid w:val="00132BD3"/>
    <w:rsid w:val="00134A9D"/>
    <w:rsid w:val="001465DE"/>
    <w:rsid w:val="00146EC3"/>
    <w:rsid w:val="00147462"/>
    <w:rsid w:val="001563C4"/>
    <w:rsid w:val="00171404"/>
    <w:rsid w:val="00172A97"/>
    <w:rsid w:val="001749C4"/>
    <w:rsid w:val="00175B45"/>
    <w:rsid w:val="00180E06"/>
    <w:rsid w:val="00186C69"/>
    <w:rsid w:val="00191118"/>
    <w:rsid w:val="00194916"/>
    <w:rsid w:val="001A0CB0"/>
    <w:rsid w:val="001A1FF0"/>
    <w:rsid w:val="001A3A3D"/>
    <w:rsid w:val="001A5BD1"/>
    <w:rsid w:val="001B2090"/>
    <w:rsid w:val="001B21FB"/>
    <w:rsid w:val="001B3D18"/>
    <w:rsid w:val="001C2F26"/>
    <w:rsid w:val="001C35FB"/>
    <w:rsid w:val="001C7E0E"/>
    <w:rsid w:val="001E08B6"/>
    <w:rsid w:val="001E17D2"/>
    <w:rsid w:val="001E3403"/>
    <w:rsid w:val="001E386B"/>
    <w:rsid w:val="001E6172"/>
    <w:rsid w:val="001F2DCE"/>
    <w:rsid w:val="001F6D96"/>
    <w:rsid w:val="0020292E"/>
    <w:rsid w:val="00210154"/>
    <w:rsid w:val="002139F0"/>
    <w:rsid w:val="002219D5"/>
    <w:rsid w:val="00223DEA"/>
    <w:rsid w:val="00227828"/>
    <w:rsid w:val="002278F2"/>
    <w:rsid w:val="00231428"/>
    <w:rsid w:val="00231AF4"/>
    <w:rsid w:val="002338E1"/>
    <w:rsid w:val="00242237"/>
    <w:rsid w:val="00245BAE"/>
    <w:rsid w:val="00245F3F"/>
    <w:rsid w:val="00252F98"/>
    <w:rsid w:val="002536A9"/>
    <w:rsid w:val="0025581D"/>
    <w:rsid w:val="00260928"/>
    <w:rsid w:val="00262864"/>
    <w:rsid w:val="00263560"/>
    <w:rsid w:val="00266287"/>
    <w:rsid w:val="002714EE"/>
    <w:rsid w:val="002806E5"/>
    <w:rsid w:val="00281B84"/>
    <w:rsid w:val="002874A6"/>
    <w:rsid w:val="002A0800"/>
    <w:rsid w:val="002A70F3"/>
    <w:rsid w:val="002A71CD"/>
    <w:rsid w:val="002B0308"/>
    <w:rsid w:val="002B1985"/>
    <w:rsid w:val="002D0B95"/>
    <w:rsid w:val="002D1FBD"/>
    <w:rsid w:val="002E0C3A"/>
    <w:rsid w:val="002E135E"/>
    <w:rsid w:val="002E3132"/>
    <w:rsid w:val="002E50BD"/>
    <w:rsid w:val="002E52E2"/>
    <w:rsid w:val="002F05A7"/>
    <w:rsid w:val="002F17B4"/>
    <w:rsid w:val="002F4CF4"/>
    <w:rsid w:val="00300FDA"/>
    <w:rsid w:val="003023AD"/>
    <w:rsid w:val="00306468"/>
    <w:rsid w:val="00314BCC"/>
    <w:rsid w:val="00327A15"/>
    <w:rsid w:val="003308CD"/>
    <w:rsid w:val="00333C3C"/>
    <w:rsid w:val="00335FD1"/>
    <w:rsid w:val="00337C09"/>
    <w:rsid w:val="003400A6"/>
    <w:rsid w:val="003406D0"/>
    <w:rsid w:val="00344BBD"/>
    <w:rsid w:val="00345C55"/>
    <w:rsid w:val="00345E2F"/>
    <w:rsid w:val="00346591"/>
    <w:rsid w:val="003544A5"/>
    <w:rsid w:val="0036041E"/>
    <w:rsid w:val="003668CC"/>
    <w:rsid w:val="003675E7"/>
    <w:rsid w:val="003736E5"/>
    <w:rsid w:val="0037400C"/>
    <w:rsid w:val="00376CE8"/>
    <w:rsid w:val="003873FC"/>
    <w:rsid w:val="00387D56"/>
    <w:rsid w:val="00391110"/>
    <w:rsid w:val="003920C5"/>
    <w:rsid w:val="003A2B67"/>
    <w:rsid w:val="003A7588"/>
    <w:rsid w:val="003B06AF"/>
    <w:rsid w:val="003B1007"/>
    <w:rsid w:val="003B2994"/>
    <w:rsid w:val="003C1646"/>
    <w:rsid w:val="003D741C"/>
    <w:rsid w:val="003E7A08"/>
    <w:rsid w:val="003F0791"/>
    <w:rsid w:val="003F3741"/>
    <w:rsid w:val="00400154"/>
    <w:rsid w:val="0040048C"/>
    <w:rsid w:val="00411E9B"/>
    <w:rsid w:val="00412561"/>
    <w:rsid w:val="0041644E"/>
    <w:rsid w:val="00417264"/>
    <w:rsid w:val="0042112A"/>
    <w:rsid w:val="00421B3A"/>
    <w:rsid w:val="00421EBB"/>
    <w:rsid w:val="0043250B"/>
    <w:rsid w:val="004437F2"/>
    <w:rsid w:val="00444ED6"/>
    <w:rsid w:val="004450DC"/>
    <w:rsid w:val="00454F8A"/>
    <w:rsid w:val="00456E1C"/>
    <w:rsid w:val="004609DA"/>
    <w:rsid w:val="00464416"/>
    <w:rsid w:val="004736FE"/>
    <w:rsid w:val="00474061"/>
    <w:rsid w:val="0047489A"/>
    <w:rsid w:val="00475B96"/>
    <w:rsid w:val="0048054F"/>
    <w:rsid w:val="00487C67"/>
    <w:rsid w:val="0049605C"/>
    <w:rsid w:val="004978AA"/>
    <w:rsid w:val="004A4928"/>
    <w:rsid w:val="004B174F"/>
    <w:rsid w:val="004B2515"/>
    <w:rsid w:val="004B2AA9"/>
    <w:rsid w:val="004B3F22"/>
    <w:rsid w:val="004B6A5F"/>
    <w:rsid w:val="004C190E"/>
    <w:rsid w:val="004D17CD"/>
    <w:rsid w:val="004D27B9"/>
    <w:rsid w:val="004D7D20"/>
    <w:rsid w:val="004E07C5"/>
    <w:rsid w:val="004E0FEA"/>
    <w:rsid w:val="004E3C01"/>
    <w:rsid w:val="004E78EB"/>
    <w:rsid w:val="004E7C5D"/>
    <w:rsid w:val="004F3554"/>
    <w:rsid w:val="004F7570"/>
    <w:rsid w:val="004F7E0D"/>
    <w:rsid w:val="004F7ECD"/>
    <w:rsid w:val="00501C68"/>
    <w:rsid w:val="005022A7"/>
    <w:rsid w:val="0050430A"/>
    <w:rsid w:val="00506419"/>
    <w:rsid w:val="00510078"/>
    <w:rsid w:val="00510267"/>
    <w:rsid w:val="00511422"/>
    <w:rsid w:val="00520865"/>
    <w:rsid w:val="00522301"/>
    <w:rsid w:val="005223A5"/>
    <w:rsid w:val="005247AF"/>
    <w:rsid w:val="00524841"/>
    <w:rsid w:val="005303E1"/>
    <w:rsid w:val="00537CB5"/>
    <w:rsid w:val="00541CD2"/>
    <w:rsid w:val="0054236B"/>
    <w:rsid w:val="00543F36"/>
    <w:rsid w:val="00545EFD"/>
    <w:rsid w:val="00546D52"/>
    <w:rsid w:val="00547755"/>
    <w:rsid w:val="0055353C"/>
    <w:rsid w:val="0055553B"/>
    <w:rsid w:val="00556A09"/>
    <w:rsid w:val="00561BEF"/>
    <w:rsid w:val="00562B5F"/>
    <w:rsid w:val="00564103"/>
    <w:rsid w:val="00571234"/>
    <w:rsid w:val="00571EA8"/>
    <w:rsid w:val="005764E3"/>
    <w:rsid w:val="005836BD"/>
    <w:rsid w:val="0058421C"/>
    <w:rsid w:val="0058771E"/>
    <w:rsid w:val="005925F6"/>
    <w:rsid w:val="00592971"/>
    <w:rsid w:val="005929BC"/>
    <w:rsid w:val="00594107"/>
    <w:rsid w:val="005A2312"/>
    <w:rsid w:val="005A663B"/>
    <w:rsid w:val="005B5414"/>
    <w:rsid w:val="005C3770"/>
    <w:rsid w:val="005D254D"/>
    <w:rsid w:val="005D576E"/>
    <w:rsid w:val="005E0638"/>
    <w:rsid w:val="005E0BFC"/>
    <w:rsid w:val="005E28BB"/>
    <w:rsid w:val="005E5542"/>
    <w:rsid w:val="005E6464"/>
    <w:rsid w:val="005E732C"/>
    <w:rsid w:val="005F2769"/>
    <w:rsid w:val="005F3176"/>
    <w:rsid w:val="005F3DDF"/>
    <w:rsid w:val="005F5721"/>
    <w:rsid w:val="005F7AFC"/>
    <w:rsid w:val="006040F3"/>
    <w:rsid w:val="006071A1"/>
    <w:rsid w:val="00610F62"/>
    <w:rsid w:val="00611388"/>
    <w:rsid w:val="006117A0"/>
    <w:rsid w:val="0061405F"/>
    <w:rsid w:val="00617BFA"/>
    <w:rsid w:val="0062195C"/>
    <w:rsid w:val="0062470D"/>
    <w:rsid w:val="00627E27"/>
    <w:rsid w:val="006427DE"/>
    <w:rsid w:val="00647D7D"/>
    <w:rsid w:val="006562F8"/>
    <w:rsid w:val="006567CF"/>
    <w:rsid w:val="00665A8F"/>
    <w:rsid w:val="00666390"/>
    <w:rsid w:val="00670019"/>
    <w:rsid w:val="00673FC2"/>
    <w:rsid w:val="00676527"/>
    <w:rsid w:val="00680379"/>
    <w:rsid w:val="00683322"/>
    <w:rsid w:val="006835C1"/>
    <w:rsid w:val="00687DE7"/>
    <w:rsid w:val="0069195A"/>
    <w:rsid w:val="006942E8"/>
    <w:rsid w:val="006A54C2"/>
    <w:rsid w:val="006A6EE6"/>
    <w:rsid w:val="006A7986"/>
    <w:rsid w:val="006B5A94"/>
    <w:rsid w:val="006B6CAC"/>
    <w:rsid w:val="006C2B57"/>
    <w:rsid w:val="006C6D88"/>
    <w:rsid w:val="006D17D3"/>
    <w:rsid w:val="006D3385"/>
    <w:rsid w:val="006D3FE7"/>
    <w:rsid w:val="006E50B0"/>
    <w:rsid w:val="006E7E81"/>
    <w:rsid w:val="006F1522"/>
    <w:rsid w:val="006F1CB2"/>
    <w:rsid w:val="006F3492"/>
    <w:rsid w:val="006F4C70"/>
    <w:rsid w:val="006F7E2D"/>
    <w:rsid w:val="00707B77"/>
    <w:rsid w:val="007216A9"/>
    <w:rsid w:val="007310E8"/>
    <w:rsid w:val="00731164"/>
    <w:rsid w:val="007353A2"/>
    <w:rsid w:val="0074729E"/>
    <w:rsid w:val="00755043"/>
    <w:rsid w:val="00756E9B"/>
    <w:rsid w:val="0075746C"/>
    <w:rsid w:val="00763136"/>
    <w:rsid w:val="00764B38"/>
    <w:rsid w:val="0076537A"/>
    <w:rsid w:val="00766B74"/>
    <w:rsid w:val="00770AB4"/>
    <w:rsid w:val="00773737"/>
    <w:rsid w:val="00774CA0"/>
    <w:rsid w:val="00780F27"/>
    <w:rsid w:val="0078117B"/>
    <w:rsid w:val="007868EB"/>
    <w:rsid w:val="007909F4"/>
    <w:rsid w:val="007918A4"/>
    <w:rsid w:val="00792A46"/>
    <w:rsid w:val="0079610D"/>
    <w:rsid w:val="007A3822"/>
    <w:rsid w:val="007A39C8"/>
    <w:rsid w:val="007A3EFB"/>
    <w:rsid w:val="007A6D7E"/>
    <w:rsid w:val="007A7D1F"/>
    <w:rsid w:val="007B1868"/>
    <w:rsid w:val="007B3555"/>
    <w:rsid w:val="007C2AC4"/>
    <w:rsid w:val="007C2F3C"/>
    <w:rsid w:val="007D033B"/>
    <w:rsid w:val="007D1679"/>
    <w:rsid w:val="007D2394"/>
    <w:rsid w:val="007D3409"/>
    <w:rsid w:val="007D5496"/>
    <w:rsid w:val="007D5876"/>
    <w:rsid w:val="007E211F"/>
    <w:rsid w:val="007E33AB"/>
    <w:rsid w:val="007E7664"/>
    <w:rsid w:val="007F0C0D"/>
    <w:rsid w:val="007F514B"/>
    <w:rsid w:val="007F590F"/>
    <w:rsid w:val="007F6129"/>
    <w:rsid w:val="008012AE"/>
    <w:rsid w:val="00805147"/>
    <w:rsid w:val="008053A6"/>
    <w:rsid w:val="0080618A"/>
    <w:rsid w:val="00815046"/>
    <w:rsid w:val="00824ED1"/>
    <w:rsid w:val="00844304"/>
    <w:rsid w:val="00844A7A"/>
    <w:rsid w:val="008470A8"/>
    <w:rsid w:val="008560BF"/>
    <w:rsid w:val="00863561"/>
    <w:rsid w:val="00872909"/>
    <w:rsid w:val="00872F16"/>
    <w:rsid w:val="008752C5"/>
    <w:rsid w:val="00876E0B"/>
    <w:rsid w:val="00880F82"/>
    <w:rsid w:val="0088295C"/>
    <w:rsid w:val="00885715"/>
    <w:rsid w:val="00892A4F"/>
    <w:rsid w:val="0089684C"/>
    <w:rsid w:val="008B01FA"/>
    <w:rsid w:val="008B04E7"/>
    <w:rsid w:val="008B29EE"/>
    <w:rsid w:val="008C0F62"/>
    <w:rsid w:val="008C2E8F"/>
    <w:rsid w:val="008D0A2C"/>
    <w:rsid w:val="008D1BDB"/>
    <w:rsid w:val="008D4CEA"/>
    <w:rsid w:val="008D7972"/>
    <w:rsid w:val="008D7D99"/>
    <w:rsid w:val="008E6B47"/>
    <w:rsid w:val="00902443"/>
    <w:rsid w:val="00904BF0"/>
    <w:rsid w:val="0090654A"/>
    <w:rsid w:val="0091052A"/>
    <w:rsid w:val="00912F26"/>
    <w:rsid w:val="00914A5D"/>
    <w:rsid w:val="00914C7E"/>
    <w:rsid w:val="00916E6B"/>
    <w:rsid w:val="00923D3A"/>
    <w:rsid w:val="00923F52"/>
    <w:rsid w:val="0092530A"/>
    <w:rsid w:val="00925457"/>
    <w:rsid w:val="009319E9"/>
    <w:rsid w:val="0093483B"/>
    <w:rsid w:val="00937F18"/>
    <w:rsid w:val="00952167"/>
    <w:rsid w:val="009543B5"/>
    <w:rsid w:val="00955317"/>
    <w:rsid w:val="00956769"/>
    <w:rsid w:val="00956AC3"/>
    <w:rsid w:val="009630F1"/>
    <w:rsid w:val="00965C89"/>
    <w:rsid w:val="009712D9"/>
    <w:rsid w:val="009747B3"/>
    <w:rsid w:val="00983D74"/>
    <w:rsid w:val="00991218"/>
    <w:rsid w:val="0099177A"/>
    <w:rsid w:val="0099360C"/>
    <w:rsid w:val="009958E1"/>
    <w:rsid w:val="009960D8"/>
    <w:rsid w:val="00996D73"/>
    <w:rsid w:val="00997BC1"/>
    <w:rsid w:val="009A23F5"/>
    <w:rsid w:val="009B4E39"/>
    <w:rsid w:val="009B6E97"/>
    <w:rsid w:val="009C65DB"/>
    <w:rsid w:val="009D29DB"/>
    <w:rsid w:val="009D4566"/>
    <w:rsid w:val="009E5511"/>
    <w:rsid w:val="009F078E"/>
    <w:rsid w:val="00A0119C"/>
    <w:rsid w:val="00A0237C"/>
    <w:rsid w:val="00A06480"/>
    <w:rsid w:val="00A10370"/>
    <w:rsid w:val="00A10807"/>
    <w:rsid w:val="00A143CC"/>
    <w:rsid w:val="00A23305"/>
    <w:rsid w:val="00A31DFD"/>
    <w:rsid w:val="00A3455D"/>
    <w:rsid w:val="00A40D06"/>
    <w:rsid w:val="00A47538"/>
    <w:rsid w:val="00A54EFD"/>
    <w:rsid w:val="00A619FA"/>
    <w:rsid w:val="00A626A9"/>
    <w:rsid w:val="00A8175B"/>
    <w:rsid w:val="00A920CD"/>
    <w:rsid w:val="00A9311F"/>
    <w:rsid w:val="00AA5E79"/>
    <w:rsid w:val="00AB2646"/>
    <w:rsid w:val="00AB347F"/>
    <w:rsid w:val="00AC1404"/>
    <w:rsid w:val="00AD2EC8"/>
    <w:rsid w:val="00AD3B96"/>
    <w:rsid w:val="00AD4B20"/>
    <w:rsid w:val="00AD5DFE"/>
    <w:rsid w:val="00AF1048"/>
    <w:rsid w:val="00AF2325"/>
    <w:rsid w:val="00B01297"/>
    <w:rsid w:val="00B04529"/>
    <w:rsid w:val="00B04A8D"/>
    <w:rsid w:val="00B0530E"/>
    <w:rsid w:val="00B059C9"/>
    <w:rsid w:val="00B11130"/>
    <w:rsid w:val="00B122E9"/>
    <w:rsid w:val="00B1393E"/>
    <w:rsid w:val="00B15E59"/>
    <w:rsid w:val="00B17640"/>
    <w:rsid w:val="00B25490"/>
    <w:rsid w:val="00B30AFD"/>
    <w:rsid w:val="00B35D6C"/>
    <w:rsid w:val="00B371CB"/>
    <w:rsid w:val="00B4383D"/>
    <w:rsid w:val="00B471F6"/>
    <w:rsid w:val="00B5011A"/>
    <w:rsid w:val="00B511DD"/>
    <w:rsid w:val="00B51B2E"/>
    <w:rsid w:val="00B52774"/>
    <w:rsid w:val="00B54AC8"/>
    <w:rsid w:val="00B56525"/>
    <w:rsid w:val="00B56526"/>
    <w:rsid w:val="00B6070C"/>
    <w:rsid w:val="00B66BE6"/>
    <w:rsid w:val="00B81AEA"/>
    <w:rsid w:val="00B838EA"/>
    <w:rsid w:val="00B83B46"/>
    <w:rsid w:val="00B8703F"/>
    <w:rsid w:val="00B93708"/>
    <w:rsid w:val="00B941F4"/>
    <w:rsid w:val="00B95BE1"/>
    <w:rsid w:val="00B9638E"/>
    <w:rsid w:val="00B971F5"/>
    <w:rsid w:val="00BB1C94"/>
    <w:rsid w:val="00BB5838"/>
    <w:rsid w:val="00BB75B6"/>
    <w:rsid w:val="00BC5C86"/>
    <w:rsid w:val="00BC5CC0"/>
    <w:rsid w:val="00BD2AAC"/>
    <w:rsid w:val="00BD2B3E"/>
    <w:rsid w:val="00BD4094"/>
    <w:rsid w:val="00BE315B"/>
    <w:rsid w:val="00BE3725"/>
    <w:rsid w:val="00BE37D7"/>
    <w:rsid w:val="00BE3833"/>
    <w:rsid w:val="00BE3B6F"/>
    <w:rsid w:val="00BE66E1"/>
    <w:rsid w:val="00BE68AC"/>
    <w:rsid w:val="00BF6C53"/>
    <w:rsid w:val="00BF7576"/>
    <w:rsid w:val="00BF7AC4"/>
    <w:rsid w:val="00C03472"/>
    <w:rsid w:val="00C110EE"/>
    <w:rsid w:val="00C15D2A"/>
    <w:rsid w:val="00C245E7"/>
    <w:rsid w:val="00C30AF6"/>
    <w:rsid w:val="00C33CB1"/>
    <w:rsid w:val="00C34917"/>
    <w:rsid w:val="00C35ABD"/>
    <w:rsid w:val="00C362C7"/>
    <w:rsid w:val="00C40B7D"/>
    <w:rsid w:val="00C41644"/>
    <w:rsid w:val="00C47E55"/>
    <w:rsid w:val="00C546A7"/>
    <w:rsid w:val="00C6300F"/>
    <w:rsid w:val="00C633F8"/>
    <w:rsid w:val="00C66F37"/>
    <w:rsid w:val="00C725D9"/>
    <w:rsid w:val="00C7307C"/>
    <w:rsid w:val="00C74474"/>
    <w:rsid w:val="00C75DF3"/>
    <w:rsid w:val="00C760CA"/>
    <w:rsid w:val="00C84BBA"/>
    <w:rsid w:val="00C977E0"/>
    <w:rsid w:val="00CA46E7"/>
    <w:rsid w:val="00CA77E0"/>
    <w:rsid w:val="00CB1770"/>
    <w:rsid w:val="00CB2491"/>
    <w:rsid w:val="00CC3E15"/>
    <w:rsid w:val="00CD1373"/>
    <w:rsid w:val="00CD572B"/>
    <w:rsid w:val="00CD60AB"/>
    <w:rsid w:val="00CE5D6C"/>
    <w:rsid w:val="00CF44AB"/>
    <w:rsid w:val="00CF4DF5"/>
    <w:rsid w:val="00CF7420"/>
    <w:rsid w:val="00D03112"/>
    <w:rsid w:val="00D1017B"/>
    <w:rsid w:val="00D1094A"/>
    <w:rsid w:val="00D14F2F"/>
    <w:rsid w:val="00D155C6"/>
    <w:rsid w:val="00D17A01"/>
    <w:rsid w:val="00D33DD1"/>
    <w:rsid w:val="00D35D1B"/>
    <w:rsid w:val="00D374CF"/>
    <w:rsid w:val="00D41D37"/>
    <w:rsid w:val="00D425C0"/>
    <w:rsid w:val="00D43B20"/>
    <w:rsid w:val="00D4537F"/>
    <w:rsid w:val="00D47D00"/>
    <w:rsid w:val="00D51202"/>
    <w:rsid w:val="00D52009"/>
    <w:rsid w:val="00D55E10"/>
    <w:rsid w:val="00D55EC0"/>
    <w:rsid w:val="00D62F18"/>
    <w:rsid w:val="00D644C9"/>
    <w:rsid w:val="00D652AF"/>
    <w:rsid w:val="00D65406"/>
    <w:rsid w:val="00D75648"/>
    <w:rsid w:val="00D840EC"/>
    <w:rsid w:val="00D860A1"/>
    <w:rsid w:val="00D87C00"/>
    <w:rsid w:val="00D87ED0"/>
    <w:rsid w:val="00D93752"/>
    <w:rsid w:val="00D9388C"/>
    <w:rsid w:val="00DA5498"/>
    <w:rsid w:val="00DA627E"/>
    <w:rsid w:val="00DA6C92"/>
    <w:rsid w:val="00DA7F5E"/>
    <w:rsid w:val="00DB009C"/>
    <w:rsid w:val="00DB0F28"/>
    <w:rsid w:val="00DB736C"/>
    <w:rsid w:val="00DC23AC"/>
    <w:rsid w:val="00DC2A0F"/>
    <w:rsid w:val="00DC36C8"/>
    <w:rsid w:val="00DC3C52"/>
    <w:rsid w:val="00DC42A7"/>
    <w:rsid w:val="00DD2278"/>
    <w:rsid w:val="00DD32A0"/>
    <w:rsid w:val="00DD4CD2"/>
    <w:rsid w:val="00DE053F"/>
    <w:rsid w:val="00DE24C3"/>
    <w:rsid w:val="00DE5229"/>
    <w:rsid w:val="00DE557E"/>
    <w:rsid w:val="00DE6E6B"/>
    <w:rsid w:val="00DF1DC1"/>
    <w:rsid w:val="00DF4E02"/>
    <w:rsid w:val="00E106D4"/>
    <w:rsid w:val="00E11F89"/>
    <w:rsid w:val="00E12071"/>
    <w:rsid w:val="00E1577C"/>
    <w:rsid w:val="00E207C2"/>
    <w:rsid w:val="00E21EC0"/>
    <w:rsid w:val="00E22789"/>
    <w:rsid w:val="00E246F5"/>
    <w:rsid w:val="00E27CD8"/>
    <w:rsid w:val="00E35EB0"/>
    <w:rsid w:val="00E3606C"/>
    <w:rsid w:val="00E4742E"/>
    <w:rsid w:val="00E47EA5"/>
    <w:rsid w:val="00E55842"/>
    <w:rsid w:val="00E57085"/>
    <w:rsid w:val="00E72801"/>
    <w:rsid w:val="00E846B0"/>
    <w:rsid w:val="00E87F5B"/>
    <w:rsid w:val="00E92833"/>
    <w:rsid w:val="00E943FD"/>
    <w:rsid w:val="00EA0A5E"/>
    <w:rsid w:val="00EA3455"/>
    <w:rsid w:val="00EA40AC"/>
    <w:rsid w:val="00EA49EF"/>
    <w:rsid w:val="00EA5F40"/>
    <w:rsid w:val="00EB3267"/>
    <w:rsid w:val="00EB5693"/>
    <w:rsid w:val="00EC08BA"/>
    <w:rsid w:val="00ED057C"/>
    <w:rsid w:val="00EE0C47"/>
    <w:rsid w:val="00EE37E1"/>
    <w:rsid w:val="00EF1E51"/>
    <w:rsid w:val="00EF4B03"/>
    <w:rsid w:val="00F0420E"/>
    <w:rsid w:val="00F043EB"/>
    <w:rsid w:val="00F221AA"/>
    <w:rsid w:val="00F24D79"/>
    <w:rsid w:val="00F3373D"/>
    <w:rsid w:val="00F34DDF"/>
    <w:rsid w:val="00F37A97"/>
    <w:rsid w:val="00F40610"/>
    <w:rsid w:val="00F41F9B"/>
    <w:rsid w:val="00F44DBE"/>
    <w:rsid w:val="00F455B5"/>
    <w:rsid w:val="00F518DD"/>
    <w:rsid w:val="00F539BE"/>
    <w:rsid w:val="00F55944"/>
    <w:rsid w:val="00F64697"/>
    <w:rsid w:val="00F64EB3"/>
    <w:rsid w:val="00F66C66"/>
    <w:rsid w:val="00F67617"/>
    <w:rsid w:val="00F71E67"/>
    <w:rsid w:val="00F7368B"/>
    <w:rsid w:val="00F77A2C"/>
    <w:rsid w:val="00F83FEB"/>
    <w:rsid w:val="00F85E9D"/>
    <w:rsid w:val="00F90E08"/>
    <w:rsid w:val="00FA111F"/>
    <w:rsid w:val="00FB07FB"/>
    <w:rsid w:val="00FC14FC"/>
    <w:rsid w:val="00FC6077"/>
    <w:rsid w:val="00FD027C"/>
    <w:rsid w:val="00FD5355"/>
    <w:rsid w:val="00FD7EC6"/>
    <w:rsid w:val="00FE2CBC"/>
    <w:rsid w:val="00FE34B0"/>
    <w:rsid w:val="00FF0302"/>
    <w:rsid w:val="00FF3E62"/>
    <w:rsid w:val="00FF5AE8"/>
    <w:rsid w:val="00FF7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E6FDE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56E1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522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06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A7F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5F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F40"/>
    <w:rPr>
      <w:rFonts w:ascii="Tahoma" w:hAnsi="Tahoma" w:cs="Tahoma"/>
      <w:sz w:val="16"/>
      <w:szCs w:val="16"/>
    </w:rPr>
  </w:style>
  <w:style w:type="table" w:styleId="LightShading-Accent3">
    <w:name w:val="Light Shading Accent 3"/>
    <w:basedOn w:val="TableNormal"/>
    <w:uiPriority w:val="60"/>
    <w:rsid w:val="00E35EB0"/>
    <w:pPr>
      <w:spacing w:after="0" w:line="240" w:lineRule="auto"/>
    </w:pPr>
    <w:rPr>
      <w:color w:val="76923C" w:themeColor="accent3" w:themeShade="BF"/>
      <w:lang w:eastAsia="zh-CN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">
    <w:name w:val="Light Shading"/>
    <w:basedOn w:val="TableNormal"/>
    <w:uiPriority w:val="60"/>
    <w:rsid w:val="00E35EB0"/>
    <w:pPr>
      <w:spacing w:after="0" w:line="240" w:lineRule="auto"/>
    </w:pPr>
    <w:rPr>
      <w:color w:val="000000" w:themeColor="text1" w:themeShade="BF"/>
      <w:lang w:eastAsia="zh-CN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element-citation">
    <w:name w:val="element-citation"/>
    <w:basedOn w:val="DefaultParagraphFont"/>
    <w:rsid w:val="00F64697"/>
  </w:style>
  <w:style w:type="character" w:customStyle="1" w:styleId="apple-converted-space">
    <w:name w:val="apple-converted-space"/>
    <w:basedOn w:val="DefaultParagraphFont"/>
    <w:rsid w:val="00F64697"/>
  </w:style>
  <w:style w:type="character" w:customStyle="1" w:styleId="ref-journal">
    <w:name w:val="ref-journal"/>
    <w:basedOn w:val="DefaultParagraphFont"/>
    <w:rsid w:val="00F64697"/>
  </w:style>
  <w:style w:type="character" w:styleId="CommentReference">
    <w:name w:val="annotation reference"/>
    <w:basedOn w:val="DefaultParagraphFont"/>
    <w:uiPriority w:val="99"/>
    <w:semiHidden/>
    <w:unhideWhenUsed/>
    <w:rsid w:val="003911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11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11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11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111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477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7755"/>
  </w:style>
  <w:style w:type="paragraph" w:styleId="Footer">
    <w:name w:val="footer"/>
    <w:basedOn w:val="Normal"/>
    <w:link w:val="FooterChar"/>
    <w:uiPriority w:val="99"/>
    <w:unhideWhenUsed/>
    <w:rsid w:val="005477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7755"/>
  </w:style>
  <w:style w:type="paragraph" w:styleId="Caption">
    <w:name w:val="caption"/>
    <w:basedOn w:val="Normal"/>
    <w:next w:val="Normal"/>
    <w:uiPriority w:val="35"/>
    <w:unhideWhenUsed/>
    <w:qFormat/>
    <w:rsid w:val="00773737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41F9B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4C190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56E1C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DE522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22D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22DD4"/>
    <w:rPr>
      <w:rFonts w:ascii="Courier New" w:eastAsia="Times New Roman" w:hAnsi="Courier New" w:cs="Courier New"/>
      <w:sz w:val="20"/>
      <w:szCs w:val="20"/>
      <w:lang w:eastAsia="en-GB"/>
    </w:rPr>
  </w:style>
  <w:style w:type="paragraph" w:customStyle="1" w:styleId="EndNoteBibliographyTitle">
    <w:name w:val="EndNote Bibliography Title"/>
    <w:basedOn w:val="Normal"/>
    <w:link w:val="EndNoteBibliographyTitleChar"/>
    <w:rsid w:val="004D7D20"/>
    <w:pPr>
      <w:spacing w:after="0"/>
      <w:jc w:val="center"/>
    </w:pPr>
    <w:rPr>
      <w:rFonts w:ascii="Calibri" w:hAnsi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D7D20"/>
    <w:rPr>
      <w:rFonts w:ascii="Calibri" w:hAnsi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4D7D20"/>
    <w:pPr>
      <w:spacing w:line="240" w:lineRule="auto"/>
      <w:jc w:val="both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4D7D20"/>
    <w:rPr>
      <w:rFonts w:ascii="Calibri" w:hAnsi="Calibri"/>
      <w:noProof/>
      <w:lang w:val="en-US"/>
    </w:rPr>
  </w:style>
  <w:style w:type="table" w:customStyle="1" w:styleId="PlainTable21">
    <w:name w:val="Plain Table 21"/>
    <w:basedOn w:val="TableNormal"/>
    <w:uiPriority w:val="42"/>
    <w:rsid w:val="0073116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uiPriority w:val="1"/>
    <w:qFormat/>
    <w:rsid w:val="006F3492"/>
    <w:pPr>
      <w:spacing w:after="0" w:line="240" w:lineRule="auto"/>
    </w:pPr>
    <w:rPr>
      <w:rFonts w:eastAsiaTheme="minorHAnsi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024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488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43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76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2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7E3326-DAE4-4F31-A8CD-A5E6373B8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2064</Words>
  <Characters>1176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07-20T09:48:00Z</dcterms:created>
  <dcterms:modified xsi:type="dcterms:W3CDTF">2017-07-20T09:50:00Z</dcterms:modified>
</cp:coreProperties>
</file>